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3996" w:rsidRDefault="00DF3996">
      <w:pPr>
        <w:bidi/>
        <w:jc w:val="center"/>
        <w:rPr>
          <w:rFonts w:cstheme="minorBidi"/>
          <w:b/>
          <w:sz w:val="56"/>
          <w:szCs w:val="56"/>
          <w:rtl/>
          <w:lang w:bidi="fa-IR"/>
        </w:rPr>
      </w:pPr>
    </w:p>
    <w:p w:rsidR="0019661C" w:rsidRDefault="0019661C" w:rsidP="0019661C">
      <w:pPr>
        <w:bidi/>
        <w:jc w:val="center"/>
        <w:rPr>
          <w:rFonts w:cstheme="minorBidi"/>
          <w:b/>
          <w:sz w:val="56"/>
          <w:szCs w:val="56"/>
          <w:rtl/>
          <w:lang w:bidi="fa-IR"/>
        </w:rPr>
      </w:pPr>
    </w:p>
    <w:p w:rsidR="0019661C" w:rsidRDefault="0019661C" w:rsidP="0019661C">
      <w:pPr>
        <w:bidi/>
        <w:jc w:val="center"/>
        <w:rPr>
          <w:rFonts w:cstheme="minorBidi"/>
          <w:b/>
          <w:sz w:val="56"/>
          <w:szCs w:val="56"/>
          <w:rtl/>
          <w:lang w:bidi="fa-IR"/>
        </w:rPr>
      </w:pPr>
    </w:p>
    <w:p w:rsidR="0019661C" w:rsidRPr="00CE0061" w:rsidRDefault="0019661C" w:rsidP="0019661C">
      <w:pPr>
        <w:bidi/>
        <w:jc w:val="center"/>
        <w:rPr>
          <w:rFonts w:cstheme="minorBidi"/>
          <w:b/>
          <w:sz w:val="56"/>
          <w:szCs w:val="56"/>
          <w:rtl/>
          <w:lang w:bidi="fa-IR"/>
        </w:rPr>
      </w:pPr>
    </w:p>
    <w:p w:rsidR="00834C16" w:rsidRPr="001201A9" w:rsidRDefault="0018792E" w:rsidP="00CE0061">
      <w:pPr>
        <w:bidi/>
        <w:jc w:val="center"/>
        <w:rPr>
          <w:rFonts w:cs="B Titr"/>
          <w:b/>
          <w:sz w:val="56"/>
          <w:szCs w:val="56"/>
          <w:rtl/>
        </w:rPr>
      </w:pPr>
      <w:bookmarkStart w:id="0" w:name="_GoBack"/>
      <w:r w:rsidRPr="001201A9">
        <w:rPr>
          <w:rFonts w:cs="B Titr"/>
          <w:b/>
          <w:sz w:val="56"/>
          <w:szCs w:val="56"/>
          <w:rtl/>
        </w:rPr>
        <w:t xml:space="preserve">آیین‌نامۀ </w:t>
      </w:r>
      <w:r w:rsidR="00834C16" w:rsidRPr="001201A9">
        <w:rPr>
          <w:rFonts w:cs="B Titr" w:hint="cs"/>
          <w:b/>
          <w:sz w:val="56"/>
          <w:szCs w:val="56"/>
          <w:rtl/>
        </w:rPr>
        <w:t xml:space="preserve">برگزاری مسابقات آنلاین </w:t>
      </w:r>
    </w:p>
    <w:p w:rsidR="0019661C" w:rsidRDefault="0019661C">
      <w:pPr>
        <w:bidi/>
        <w:jc w:val="center"/>
        <w:rPr>
          <w:rFonts w:cs="Times New Roman"/>
          <w:b/>
          <w:sz w:val="40"/>
          <w:szCs w:val="40"/>
          <w:rtl/>
        </w:rPr>
      </w:pPr>
      <w:bookmarkStart w:id="1" w:name="_gjdgxs" w:colFirst="0" w:colLast="0"/>
      <w:bookmarkEnd w:id="1"/>
      <w:bookmarkEnd w:id="0"/>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19661C" w:rsidRDefault="0019661C" w:rsidP="0019661C">
      <w:pPr>
        <w:bidi/>
        <w:jc w:val="center"/>
        <w:rPr>
          <w:rFonts w:cs="Times New Roman"/>
          <w:b/>
          <w:sz w:val="40"/>
          <w:szCs w:val="40"/>
          <w:rtl/>
        </w:rPr>
      </w:pPr>
    </w:p>
    <w:p w:rsidR="00DF3996" w:rsidRDefault="0018792E" w:rsidP="0019661C">
      <w:pPr>
        <w:bidi/>
        <w:jc w:val="center"/>
        <w:rPr>
          <w:b/>
          <w:sz w:val="40"/>
          <w:szCs w:val="40"/>
        </w:rPr>
      </w:pPr>
      <w:r>
        <w:rPr>
          <w:rFonts w:cs="Times New Roman"/>
          <w:b/>
          <w:sz w:val="40"/>
          <w:szCs w:val="40"/>
          <w:rtl/>
        </w:rPr>
        <w:lastRenderedPageBreak/>
        <w:t>فهرست مندرجات</w:t>
      </w:r>
    </w:p>
    <w:p w:rsidR="00DF3996" w:rsidRDefault="0018792E">
      <w:pPr>
        <w:bidi/>
        <w:jc w:val="both"/>
        <w:rPr>
          <w:b/>
          <w:sz w:val="32"/>
          <w:szCs w:val="32"/>
        </w:rPr>
      </w:pPr>
      <w:r>
        <w:rPr>
          <w:rFonts w:cs="Times New Roman"/>
          <w:b/>
          <w:sz w:val="32"/>
          <w:szCs w:val="32"/>
          <w:rtl/>
        </w:rPr>
        <w:t>بخش ۱ قوانین کلی</w:t>
      </w:r>
    </w:p>
    <w:p w:rsidR="00DF3996" w:rsidRDefault="0018792E">
      <w:pPr>
        <w:bidi/>
        <w:spacing w:line="240" w:lineRule="auto"/>
        <w:jc w:val="both"/>
        <w:rPr>
          <w:sz w:val="32"/>
          <w:szCs w:val="32"/>
        </w:rPr>
      </w:pPr>
      <w:r>
        <w:rPr>
          <w:rFonts w:cs="Times New Roman"/>
          <w:sz w:val="32"/>
          <w:szCs w:val="32"/>
          <w:rtl/>
        </w:rPr>
        <w:t xml:space="preserve">اصل شماره ۱ </w:t>
      </w:r>
      <w:r>
        <w:rPr>
          <w:sz w:val="32"/>
          <w:szCs w:val="32"/>
          <w:rtl/>
        </w:rPr>
        <w:t>(</w:t>
      </w:r>
      <w:r>
        <w:rPr>
          <w:rFonts w:cs="Times New Roman"/>
          <w:sz w:val="32"/>
          <w:szCs w:val="32"/>
          <w:rtl/>
        </w:rPr>
        <w:t>نام رسمی</w:t>
      </w:r>
      <w:r>
        <w:rPr>
          <w:sz w:val="32"/>
          <w:szCs w:val="32"/>
          <w:rtl/>
        </w:rPr>
        <w:t>)</w:t>
      </w:r>
    </w:p>
    <w:p w:rsidR="00DF3996" w:rsidRDefault="0018792E" w:rsidP="00CE0061">
      <w:pPr>
        <w:bidi/>
        <w:spacing w:line="240" w:lineRule="auto"/>
        <w:jc w:val="both"/>
        <w:rPr>
          <w:sz w:val="32"/>
          <w:szCs w:val="32"/>
        </w:rPr>
      </w:pPr>
      <w:r>
        <w:rPr>
          <w:rFonts w:cs="Times New Roman"/>
          <w:sz w:val="32"/>
          <w:szCs w:val="32"/>
          <w:rtl/>
        </w:rPr>
        <w:t xml:space="preserve">اصل شماره ۲ </w:t>
      </w:r>
      <w:r>
        <w:rPr>
          <w:sz w:val="32"/>
          <w:szCs w:val="32"/>
          <w:rtl/>
        </w:rPr>
        <w:t>(</w:t>
      </w:r>
      <w:r>
        <w:rPr>
          <w:rFonts w:cs="Times New Roman"/>
          <w:sz w:val="32"/>
          <w:szCs w:val="32"/>
          <w:rtl/>
        </w:rPr>
        <w:t xml:space="preserve">حقوق مربوط به </w:t>
      </w:r>
      <w:r w:rsidR="00CE0061">
        <w:rPr>
          <w:rFonts w:cs="Times New Roman" w:hint="cs"/>
          <w:sz w:val="32"/>
          <w:szCs w:val="32"/>
          <w:rtl/>
        </w:rPr>
        <w:t>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۳ </w:t>
      </w:r>
      <w:r>
        <w:rPr>
          <w:sz w:val="32"/>
          <w:szCs w:val="32"/>
          <w:rtl/>
        </w:rPr>
        <w:t>(</w:t>
      </w:r>
      <w:r>
        <w:rPr>
          <w:rFonts w:cs="Times New Roman"/>
          <w:sz w:val="32"/>
          <w:szCs w:val="32"/>
          <w:rtl/>
        </w:rPr>
        <w:t>دوره زمانی و محل برگزار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۴ </w:t>
      </w:r>
      <w:r>
        <w:rPr>
          <w:sz w:val="32"/>
          <w:szCs w:val="32"/>
          <w:rtl/>
        </w:rPr>
        <w:t>(</w:t>
      </w:r>
      <w:r>
        <w:rPr>
          <w:rFonts w:cs="Times New Roman"/>
          <w:sz w:val="32"/>
          <w:szCs w:val="32"/>
          <w:rtl/>
        </w:rPr>
        <w:t>حقوق مربوط به نام رسمی و سایرین</w:t>
      </w:r>
      <w:r>
        <w:rPr>
          <w:sz w:val="32"/>
          <w:szCs w:val="32"/>
          <w:rtl/>
        </w:rPr>
        <w:t>)</w:t>
      </w:r>
    </w:p>
    <w:p w:rsidR="00DF3996" w:rsidRDefault="0018792E" w:rsidP="0018792E">
      <w:pPr>
        <w:bidi/>
        <w:jc w:val="both"/>
        <w:rPr>
          <w:sz w:val="32"/>
          <w:szCs w:val="32"/>
        </w:rPr>
      </w:pPr>
      <w:r>
        <w:rPr>
          <w:rFonts w:cs="Times New Roman"/>
          <w:b/>
          <w:sz w:val="32"/>
          <w:szCs w:val="32"/>
          <w:rtl/>
        </w:rPr>
        <w:t>بخش ۲ ساماندهی تیم</w:t>
      </w:r>
    </w:p>
    <w:p w:rsidR="00DF3996" w:rsidRDefault="0018792E">
      <w:pPr>
        <w:bidi/>
        <w:spacing w:line="240" w:lineRule="auto"/>
        <w:jc w:val="both"/>
        <w:rPr>
          <w:sz w:val="32"/>
          <w:szCs w:val="32"/>
        </w:rPr>
      </w:pPr>
      <w:r>
        <w:rPr>
          <w:rFonts w:cs="Times New Roman"/>
          <w:sz w:val="32"/>
          <w:szCs w:val="32"/>
          <w:rtl/>
        </w:rPr>
        <w:t xml:space="preserve">اصل شماره ۵ </w:t>
      </w:r>
      <w:r>
        <w:rPr>
          <w:sz w:val="32"/>
          <w:szCs w:val="32"/>
          <w:rtl/>
        </w:rPr>
        <w:t>(</w:t>
      </w:r>
      <w:r>
        <w:rPr>
          <w:rFonts w:cs="Times New Roman"/>
          <w:sz w:val="32"/>
          <w:szCs w:val="32"/>
          <w:rtl/>
        </w:rPr>
        <w:t>روند ساماندهی تیم</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۶ </w:t>
      </w:r>
      <w:r>
        <w:rPr>
          <w:sz w:val="32"/>
          <w:szCs w:val="32"/>
          <w:rtl/>
        </w:rPr>
        <w:t>(</w:t>
      </w:r>
      <w:r>
        <w:rPr>
          <w:rFonts w:cs="Times New Roman"/>
          <w:sz w:val="32"/>
          <w:szCs w:val="32"/>
          <w:rtl/>
        </w:rPr>
        <w:t>داوران رسم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۷ </w:t>
      </w:r>
      <w:r>
        <w:rPr>
          <w:sz w:val="32"/>
          <w:szCs w:val="32"/>
          <w:rtl/>
        </w:rPr>
        <w:t>(</w:t>
      </w:r>
      <w:r>
        <w:rPr>
          <w:rFonts w:cs="Times New Roman"/>
          <w:sz w:val="32"/>
          <w:szCs w:val="32"/>
          <w:rtl/>
        </w:rPr>
        <w:t>سوءرفتار یا اقدام غیرقانونی</w:t>
      </w:r>
      <w:r>
        <w:rPr>
          <w:sz w:val="32"/>
          <w:szCs w:val="32"/>
          <w:rtl/>
        </w:rPr>
        <w:t>)</w:t>
      </w:r>
    </w:p>
    <w:p w:rsidR="00DF3996" w:rsidRDefault="0018792E">
      <w:pPr>
        <w:bidi/>
        <w:jc w:val="both"/>
        <w:rPr>
          <w:b/>
          <w:sz w:val="32"/>
          <w:szCs w:val="32"/>
        </w:rPr>
      </w:pPr>
      <w:r>
        <w:rPr>
          <w:rFonts w:cs="Times New Roman"/>
          <w:b/>
          <w:sz w:val="32"/>
          <w:szCs w:val="32"/>
          <w:rtl/>
        </w:rPr>
        <w:t>بخش ۳ مشارکت</w:t>
      </w:r>
    </w:p>
    <w:p w:rsidR="00DF3996" w:rsidRDefault="0018792E">
      <w:pPr>
        <w:bidi/>
        <w:spacing w:line="240" w:lineRule="auto"/>
        <w:jc w:val="both"/>
        <w:rPr>
          <w:sz w:val="32"/>
          <w:szCs w:val="32"/>
        </w:rPr>
      </w:pPr>
      <w:r>
        <w:rPr>
          <w:rFonts w:cs="Times New Roman"/>
          <w:sz w:val="32"/>
          <w:szCs w:val="32"/>
          <w:rtl/>
        </w:rPr>
        <w:t xml:space="preserve">اصل شماره ۸ </w:t>
      </w:r>
      <w:r>
        <w:rPr>
          <w:sz w:val="32"/>
          <w:szCs w:val="32"/>
          <w:rtl/>
        </w:rPr>
        <w:t>(</w:t>
      </w:r>
      <w:r>
        <w:rPr>
          <w:rFonts w:cs="Times New Roman"/>
          <w:sz w:val="32"/>
          <w:szCs w:val="32"/>
          <w:rtl/>
        </w:rPr>
        <w:t>درخواست مشارکت</w:t>
      </w:r>
      <w:r>
        <w:rPr>
          <w:sz w:val="32"/>
          <w:szCs w:val="32"/>
          <w:rtl/>
        </w:rPr>
        <w:t>)</w:t>
      </w:r>
    </w:p>
    <w:p w:rsidR="00DF3996" w:rsidRDefault="0018792E" w:rsidP="00CE0061">
      <w:pPr>
        <w:bidi/>
        <w:spacing w:line="240" w:lineRule="auto"/>
        <w:jc w:val="both"/>
        <w:rPr>
          <w:sz w:val="32"/>
          <w:szCs w:val="32"/>
        </w:rPr>
      </w:pPr>
      <w:r>
        <w:rPr>
          <w:rFonts w:cs="Times New Roman"/>
          <w:sz w:val="32"/>
          <w:szCs w:val="32"/>
          <w:rtl/>
        </w:rPr>
        <w:t xml:space="preserve">اصل شماره ۹ </w:t>
      </w:r>
      <w:r>
        <w:rPr>
          <w:sz w:val="32"/>
          <w:szCs w:val="32"/>
          <w:rtl/>
        </w:rPr>
        <w:t>(</w:t>
      </w:r>
      <w:r>
        <w:rPr>
          <w:rFonts w:cs="Times New Roman"/>
          <w:sz w:val="32"/>
          <w:szCs w:val="32"/>
          <w:rtl/>
        </w:rPr>
        <w:t xml:space="preserve">شرکت در </w:t>
      </w:r>
      <w:r w:rsidR="00CE0061">
        <w:rPr>
          <w:rFonts w:cs="Times New Roman" w:hint="cs"/>
          <w:sz w:val="32"/>
          <w:szCs w:val="32"/>
          <w:rtl/>
        </w:rPr>
        <w:t>مسابقات</w:t>
      </w:r>
      <w:r>
        <w:rPr>
          <w:sz w:val="32"/>
          <w:szCs w:val="32"/>
          <w:rtl/>
        </w:rPr>
        <w:t>)</w:t>
      </w:r>
    </w:p>
    <w:p w:rsidR="00DF3996" w:rsidRDefault="0018792E">
      <w:pPr>
        <w:bidi/>
        <w:jc w:val="both"/>
        <w:rPr>
          <w:b/>
          <w:sz w:val="32"/>
          <w:szCs w:val="32"/>
        </w:rPr>
      </w:pPr>
      <w:r>
        <w:rPr>
          <w:rFonts w:cs="Times New Roman"/>
          <w:b/>
          <w:sz w:val="32"/>
          <w:szCs w:val="32"/>
          <w:rtl/>
        </w:rPr>
        <w:t>بخش ۴ عناوین بازی‌ها</w:t>
      </w:r>
    </w:p>
    <w:p w:rsidR="00DF3996" w:rsidRDefault="0018792E">
      <w:pPr>
        <w:bidi/>
        <w:spacing w:line="240" w:lineRule="auto"/>
        <w:jc w:val="both"/>
        <w:rPr>
          <w:sz w:val="32"/>
          <w:szCs w:val="32"/>
        </w:rPr>
      </w:pPr>
      <w:r>
        <w:rPr>
          <w:rFonts w:cs="Times New Roman"/>
          <w:sz w:val="32"/>
          <w:szCs w:val="32"/>
          <w:rtl/>
        </w:rPr>
        <w:t xml:space="preserve">اصل شماره ۱۰ </w:t>
      </w:r>
      <w:r>
        <w:rPr>
          <w:sz w:val="32"/>
          <w:szCs w:val="32"/>
          <w:rtl/>
        </w:rPr>
        <w:t>(</w:t>
      </w:r>
      <w:r>
        <w:rPr>
          <w:rFonts w:cs="Times New Roman"/>
          <w:sz w:val="32"/>
          <w:szCs w:val="32"/>
          <w:rtl/>
        </w:rPr>
        <w:t>عناوین رسم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۱ </w:t>
      </w:r>
      <w:r>
        <w:rPr>
          <w:sz w:val="32"/>
          <w:szCs w:val="32"/>
          <w:rtl/>
        </w:rPr>
        <w:t>(</w:t>
      </w:r>
      <w:r>
        <w:rPr>
          <w:rFonts w:cs="Times New Roman"/>
          <w:sz w:val="32"/>
          <w:szCs w:val="32"/>
          <w:rtl/>
        </w:rPr>
        <w:t>عناوین نمایشی</w:t>
      </w:r>
      <w:r>
        <w:rPr>
          <w:sz w:val="32"/>
          <w:szCs w:val="32"/>
          <w:rtl/>
        </w:rPr>
        <w:t>)</w:t>
      </w:r>
    </w:p>
    <w:p w:rsidR="00DF3996" w:rsidRDefault="002E59D5">
      <w:pPr>
        <w:bidi/>
        <w:jc w:val="both"/>
        <w:rPr>
          <w:b/>
          <w:sz w:val="32"/>
          <w:szCs w:val="32"/>
        </w:rPr>
      </w:pPr>
      <w:r>
        <w:rPr>
          <w:rFonts w:cs="Times New Roman"/>
          <w:b/>
          <w:sz w:val="32"/>
          <w:szCs w:val="32"/>
          <w:rtl/>
        </w:rPr>
        <w:t>بخش ۵ اداره‌ی مسابقه</w:t>
      </w:r>
    </w:p>
    <w:p w:rsidR="00DF3996" w:rsidRDefault="0018792E">
      <w:pPr>
        <w:bidi/>
        <w:spacing w:line="240" w:lineRule="auto"/>
        <w:jc w:val="both"/>
        <w:rPr>
          <w:sz w:val="32"/>
          <w:szCs w:val="32"/>
        </w:rPr>
      </w:pPr>
      <w:r>
        <w:rPr>
          <w:rFonts w:cs="Times New Roman"/>
          <w:sz w:val="32"/>
          <w:szCs w:val="32"/>
          <w:rtl/>
        </w:rPr>
        <w:t xml:space="preserve">اصل شماره ۱۲ </w:t>
      </w:r>
      <w:r>
        <w:rPr>
          <w:sz w:val="32"/>
          <w:szCs w:val="32"/>
          <w:rtl/>
        </w:rPr>
        <w:t>(</w:t>
      </w:r>
      <w:r>
        <w:rPr>
          <w:rFonts w:cs="Times New Roman"/>
          <w:sz w:val="32"/>
          <w:szCs w:val="32"/>
          <w:rtl/>
        </w:rPr>
        <w:t>اداره‌ی 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۳ </w:t>
      </w:r>
      <w:r>
        <w:rPr>
          <w:sz w:val="32"/>
          <w:szCs w:val="32"/>
          <w:rtl/>
        </w:rPr>
        <w:t>(</w:t>
      </w:r>
      <w:r>
        <w:rPr>
          <w:rFonts w:cs="Times New Roman"/>
          <w:sz w:val="32"/>
          <w:szCs w:val="32"/>
          <w:rtl/>
        </w:rPr>
        <w:t>شیوه‌ی اداره‌ی مسابقات</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۴ </w:t>
      </w:r>
      <w:r>
        <w:rPr>
          <w:sz w:val="32"/>
          <w:szCs w:val="32"/>
          <w:rtl/>
        </w:rPr>
        <w:t>(</w:t>
      </w:r>
      <w:r>
        <w:rPr>
          <w:rFonts w:cs="Times New Roman"/>
          <w:sz w:val="32"/>
          <w:szCs w:val="32"/>
          <w:rtl/>
        </w:rPr>
        <w:t>حضور بازیکن، وقفه‌ها و غیبت‌ها</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۵ </w:t>
      </w:r>
      <w:r>
        <w:rPr>
          <w:sz w:val="32"/>
          <w:szCs w:val="32"/>
          <w:rtl/>
        </w:rPr>
        <w:t>(</w:t>
      </w:r>
      <w:r>
        <w:rPr>
          <w:rFonts w:cs="Times New Roman"/>
          <w:sz w:val="32"/>
          <w:szCs w:val="32"/>
          <w:rtl/>
        </w:rPr>
        <w:t>جدول زمان‌بندی و قرعه‌کشی جهت گروه‌بندی</w:t>
      </w:r>
      <w:r>
        <w:rPr>
          <w:sz w:val="32"/>
          <w:szCs w:val="32"/>
          <w:rtl/>
        </w:rPr>
        <w:t>)</w:t>
      </w:r>
    </w:p>
    <w:p w:rsidR="00DF3996" w:rsidRDefault="0018792E">
      <w:pPr>
        <w:bidi/>
        <w:spacing w:line="240" w:lineRule="auto"/>
        <w:jc w:val="both"/>
        <w:rPr>
          <w:sz w:val="32"/>
          <w:szCs w:val="32"/>
        </w:rPr>
      </w:pPr>
      <w:r>
        <w:rPr>
          <w:rFonts w:cs="Times New Roman"/>
          <w:sz w:val="32"/>
          <w:szCs w:val="32"/>
          <w:rtl/>
        </w:rPr>
        <w:t xml:space="preserve">اصل شماره ۱۶ </w:t>
      </w:r>
      <w:r>
        <w:rPr>
          <w:sz w:val="32"/>
          <w:szCs w:val="32"/>
          <w:rtl/>
        </w:rPr>
        <w:t>(</w:t>
      </w:r>
      <w:r>
        <w:rPr>
          <w:rFonts w:cs="Times New Roman"/>
          <w:sz w:val="32"/>
          <w:szCs w:val="32"/>
          <w:rtl/>
        </w:rPr>
        <w:t>داوران</w:t>
      </w:r>
      <w:r>
        <w:rPr>
          <w:sz w:val="32"/>
          <w:szCs w:val="32"/>
          <w:rtl/>
        </w:rPr>
        <w:t>)</w:t>
      </w:r>
    </w:p>
    <w:p w:rsidR="00DF3996" w:rsidRDefault="0018792E">
      <w:pPr>
        <w:bidi/>
        <w:jc w:val="both"/>
        <w:rPr>
          <w:b/>
          <w:sz w:val="32"/>
          <w:szCs w:val="32"/>
        </w:rPr>
      </w:pPr>
      <w:r>
        <w:rPr>
          <w:rFonts w:cs="Times New Roman"/>
          <w:b/>
          <w:sz w:val="32"/>
          <w:szCs w:val="32"/>
          <w:rtl/>
        </w:rPr>
        <w:t>بخش ۶ بازیکنان</w:t>
      </w:r>
    </w:p>
    <w:p w:rsidR="00DF3996" w:rsidRDefault="0018792E" w:rsidP="001B6B59">
      <w:pPr>
        <w:bidi/>
        <w:spacing w:line="240" w:lineRule="auto"/>
        <w:jc w:val="both"/>
        <w:rPr>
          <w:sz w:val="32"/>
          <w:szCs w:val="32"/>
        </w:rPr>
      </w:pPr>
      <w:r>
        <w:rPr>
          <w:rFonts w:cs="Times New Roman"/>
          <w:sz w:val="32"/>
          <w:szCs w:val="32"/>
          <w:rtl/>
        </w:rPr>
        <w:lastRenderedPageBreak/>
        <w:t xml:space="preserve">اصل شماره </w:t>
      </w:r>
      <w:r w:rsidR="001B6B59">
        <w:rPr>
          <w:rFonts w:hint="cs"/>
          <w:sz w:val="32"/>
          <w:szCs w:val="32"/>
          <w:rtl/>
        </w:rPr>
        <w:t>17</w:t>
      </w:r>
      <w:r>
        <w:rPr>
          <w:sz w:val="32"/>
          <w:szCs w:val="32"/>
          <w:rtl/>
        </w:rPr>
        <w:t xml:space="preserve"> (</w:t>
      </w:r>
      <w:r>
        <w:rPr>
          <w:rFonts w:cs="Times New Roman"/>
          <w:sz w:val="32"/>
          <w:szCs w:val="32"/>
          <w:rtl/>
        </w:rPr>
        <w:t>بازیکنان</w:t>
      </w:r>
      <w:r>
        <w:rPr>
          <w:sz w:val="32"/>
          <w:szCs w:val="32"/>
          <w:rtl/>
        </w:rPr>
        <w:t>)</w:t>
      </w:r>
    </w:p>
    <w:p w:rsidR="00DF3996" w:rsidRDefault="0018792E" w:rsidP="001B6B59">
      <w:pPr>
        <w:bidi/>
        <w:spacing w:line="240" w:lineRule="auto"/>
        <w:jc w:val="both"/>
        <w:rPr>
          <w:sz w:val="32"/>
          <w:szCs w:val="32"/>
        </w:rPr>
      </w:pPr>
      <w:r>
        <w:rPr>
          <w:rFonts w:cs="Times New Roman"/>
          <w:sz w:val="32"/>
          <w:szCs w:val="32"/>
          <w:rtl/>
        </w:rPr>
        <w:t xml:space="preserve">اصل شماره </w:t>
      </w:r>
      <w:r w:rsidR="001B6B59">
        <w:rPr>
          <w:rFonts w:hint="cs"/>
          <w:sz w:val="32"/>
          <w:szCs w:val="32"/>
          <w:rtl/>
        </w:rPr>
        <w:t>18</w:t>
      </w:r>
      <w:r>
        <w:rPr>
          <w:sz w:val="32"/>
          <w:szCs w:val="32"/>
          <w:rtl/>
        </w:rPr>
        <w:t xml:space="preserve"> (</w:t>
      </w:r>
      <w:r>
        <w:rPr>
          <w:rFonts w:cs="Times New Roman"/>
          <w:sz w:val="32"/>
          <w:szCs w:val="32"/>
          <w:rtl/>
        </w:rPr>
        <w:t>سن</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7</w:t>
      </w:r>
      <w:r>
        <w:rPr>
          <w:rFonts w:cs="Times New Roman"/>
          <w:b/>
          <w:sz w:val="32"/>
          <w:szCs w:val="32"/>
          <w:rtl/>
        </w:rPr>
        <w:t xml:space="preserve"> اسپانسر</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19</w:t>
      </w:r>
      <w:r>
        <w:rPr>
          <w:sz w:val="32"/>
          <w:szCs w:val="32"/>
          <w:rtl/>
        </w:rPr>
        <w:t xml:space="preserve"> (</w:t>
      </w:r>
      <w:r>
        <w:rPr>
          <w:rFonts w:cs="Times New Roman"/>
          <w:sz w:val="32"/>
          <w:szCs w:val="32"/>
          <w:rtl/>
        </w:rPr>
        <w:t>مقررات اسپانسر</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8</w:t>
      </w:r>
      <w:r>
        <w:rPr>
          <w:rFonts w:cs="Times New Roman"/>
          <w:b/>
          <w:sz w:val="32"/>
          <w:szCs w:val="32"/>
          <w:rtl/>
        </w:rPr>
        <w:t xml:space="preserve"> امتیازدهی و اعطای جایزه</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0</w:t>
      </w:r>
      <w:r>
        <w:rPr>
          <w:sz w:val="32"/>
          <w:szCs w:val="32"/>
          <w:rtl/>
        </w:rPr>
        <w:t xml:space="preserve"> (</w:t>
      </w:r>
      <w:r>
        <w:rPr>
          <w:rFonts w:cs="Times New Roman"/>
          <w:sz w:val="32"/>
          <w:szCs w:val="32"/>
          <w:rtl/>
        </w:rPr>
        <w:t>رنکینگ یا رتبه‌بندی</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1</w:t>
      </w:r>
      <w:r>
        <w:rPr>
          <w:sz w:val="32"/>
          <w:szCs w:val="32"/>
          <w:rtl/>
        </w:rPr>
        <w:t xml:space="preserve"> (</w:t>
      </w:r>
      <w:r>
        <w:rPr>
          <w:rFonts w:cs="Times New Roman"/>
          <w:sz w:val="32"/>
          <w:szCs w:val="32"/>
          <w:rtl/>
        </w:rPr>
        <w:t>امتیازدهی</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2</w:t>
      </w:r>
      <w:r>
        <w:rPr>
          <w:sz w:val="32"/>
          <w:szCs w:val="32"/>
          <w:rtl/>
        </w:rPr>
        <w:t xml:space="preserve"> (</w:t>
      </w:r>
      <w:r>
        <w:rPr>
          <w:rFonts w:cs="Times New Roman"/>
          <w:sz w:val="32"/>
          <w:szCs w:val="32"/>
          <w:rtl/>
        </w:rPr>
        <w:t>توزیع جوایز</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3</w:t>
      </w:r>
      <w:r>
        <w:rPr>
          <w:sz w:val="32"/>
          <w:szCs w:val="32"/>
          <w:rtl/>
        </w:rPr>
        <w:t xml:space="preserve"> (</w:t>
      </w:r>
      <w:r>
        <w:rPr>
          <w:rFonts w:cs="Times New Roman"/>
          <w:sz w:val="32"/>
          <w:szCs w:val="32"/>
          <w:rtl/>
        </w:rPr>
        <w:t>شیوه‌ی اعطای جوایز</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9</w:t>
      </w:r>
      <w:r>
        <w:rPr>
          <w:rFonts w:cs="Times New Roman"/>
          <w:b/>
          <w:sz w:val="32"/>
          <w:szCs w:val="32"/>
          <w:rtl/>
        </w:rPr>
        <w:t xml:space="preserve"> حقوق پخش و تبلیغات</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4</w:t>
      </w:r>
      <w:r>
        <w:rPr>
          <w:sz w:val="32"/>
          <w:szCs w:val="32"/>
          <w:rtl/>
        </w:rPr>
        <w:t xml:space="preserve"> (</w:t>
      </w:r>
      <w:r>
        <w:rPr>
          <w:rFonts w:cs="Times New Roman"/>
          <w:sz w:val="32"/>
          <w:szCs w:val="32"/>
          <w:rtl/>
        </w:rPr>
        <w:t>حقوق پخش و انتشار</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5</w:t>
      </w:r>
      <w:r>
        <w:rPr>
          <w:sz w:val="32"/>
          <w:szCs w:val="32"/>
          <w:rtl/>
        </w:rPr>
        <w:t xml:space="preserve"> (</w:t>
      </w:r>
      <w:r>
        <w:rPr>
          <w:rFonts w:cs="Times New Roman"/>
          <w:sz w:val="32"/>
          <w:szCs w:val="32"/>
          <w:rtl/>
        </w:rPr>
        <w:t>شرکت پخش و انتشار میزبان</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10</w:t>
      </w:r>
      <w:r>
        <w:rPr>
          <w:rFonts w:cs="Times New Roman"/>
          <w:b/>
          <w:sz w:val="32"/>
          <w:szCs w:val="32"/>
          <w:rtl/>
        </w:rPr>
        <w:t xml:space="preserve"> اعتراض و رسیدگی</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6</w:t>
      </w:r>
      <w:r>
        <w:rPr>
          <w:sz w:val="32"/>
          <w:szCs w:val="32"/>
          <w:rtl/>
        </w:rPr>
        <w:t xml:space="preserve"> (</w:t>
      </w:r>
      <w:r>
        <w:rPr>
          <w:rFonts w:cs="Times New Roman"/>
          <w:sz w:val="32"/>
          <w:szCs w:val="32"/>
          <w:rtl/>
        </w:rPr>
        <w:t>کمیتۀ بررسی اعتراضات</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7</w:t>
      </w:r>
      <w:r>
        <w:rPr>
          <w:sz w:val="32"/>
          <w:szCs w:val="32"/>
          <w:rtl/>
        </w:rPr>
        <w:t xml:space="preserve"> (</w:t>
      </w:r>
      <w:r>
        <w:rPr>
          <w:rFonts w:cs="Times New Roman"/>
          <w:sz w:val="32"/>
          <w:szCs w:val="32"/>
          <w:rtl/>
        </w:rPr>
        <w:t>قبول وظایف</w:t>
      </w:r>
      <w:r>
        <w:rPr>
          <w:sz w:val="32"/>
          <w:szCs w:val="32"/>
          <w:rtl/>
        </w:rPr>
        <w:t>)</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8</w:t>
      </w:r>
      <w:r>
        <w:rPr>
          <w:sz w:val="32"/>
          <w:szCs w:val="32"/>
          <w:rtl/>
        </w:rPr>
        <w:t xml:space="preserve"> (</w:t>
      </w:r>
      <w:r>
        <w:rPr>
          <w:rFonts w:cs="Times New Roman"/>
          <w:sz w:val="32"/>
          <w:szCs w:val="32"/>
          <w:rtl/>
        </w:rPr>
        <w:t>تفسیر</w:t>
      </w:r>
      <w:r>
        <w:rPr>
          <w:sz w:val="32"/>
          <w:szCs w:val="32"/>
          <w:rtl/>
        </w:rPr>
        <w:t>)</w:t>
      </w:r>
    </w:p>
    <w:p w:rsidR="00DF3996" w:rsidRDefault="0018792E" w:rsidP="002E59D5">
      <w:pPr>
        <w:bidi/>
        <w:jc w:val="both"/>
        <w:rPr>
          <w:b/>
          <w:sz w:val="32"/>
          <w:szCs w:val="32"/>
        </w:rPr>
      </w:pPr>
      <w:r>
        <w:rPr>
          <w:rFonts w:cs="Times New Roman"/>
          <w:b/>
          <w:sz w:val="32"/>
          <w:szCs w:val="32"/>
          <w:rtl/>
        </w:rPr>
        <w:t xml:space="preserve">بخش </w:t>
      </w:r>
      <w:r w:rsidR="002E59D5">
        <w:rPr>
          <w:rFonts w:hint="cs"/>
          <w:b/>
          <w:sz w:val="32"/>
          <w:szCs w:val="32"/>
          <w:rtl/>
        </w:rPr>
        <w:t>11</w:t>
      </w:r>
      <w:r>
        <w:rPr>
          <w:rFonts w:cs="Times New Roman"/>
          <w:b/>
          <w:sz w:val="32"/>
          <w:szCs w:val="32"/>
          <w:rtl/>
        </w:rPr>
        <w:t xml:space="preserve"> قوانین ضد دوپینگ</w:t>
      </w:r>
    </w:p>
    <w:p w:rsidR="00DF3996" w:rsidRDefault="0018792E" w:rsidP="002E59D5">
      <w:pPr>
        <w:bidi/>
        <w:spacing w:line="240" w:lineRule="auto"/>
        <w:jc w:val="both"/>
        <w:rPr>
          <w:sz w:val="32"/>
          <w:szCs w:val="32"/>
        </w:rPr>
      </w:pPr>
      <w:r>
        <w:rPr>
          <w:rFonts w:cs="Times New Roman"/>
          <w:sz w:val="32"/>
          <w:szCs w:val="32"/>
          <w:rtl/>
        </w:rPr>
        <w:t xml:space="preserve">اصل شماره </w:t>
      </w:r>
      <w:r w:rsidR="002E59D5">
        <w:rPr>
          <w:rFonts w:hint="cs"/>
          <w:sz w:val="32"/>
          <w:szCs w:val="32"/>
          <w:rtl/>
        </w:rPr>
        <w:t>29</w:t>
      </w:r>
      <w:r>
        <w:rPr>
          <w:sz w:val="32"/>
          <w:szCs w:val="32"/>
          <w:rtl/>
        </w:rPr>
        <w:t xml:space="preserve"> (</w:t>
      </w:r>
      <w:r>
        <w:rPr>
          <w:rFonts w:cs="Times New Roman"/>
          <w:sz w:val="32"/>
          <w:szCs w:val="32"/>
          <w:rtl/>
        </w:rPr>
        <w:t>مقدمه</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0</w:t>
      </w:r>
      <w:r>
        <w:rPr>
          <w:sz w:val="32"/>
          <w:szCs w:val="32"/>
          <w:rtl/>
        </w:rPr>
        <w:t xml:space="preserve"> (</w:t>
      </w:r>
      <w:r>
        <w:rPr>
          <w:rFonts w:cs="Times New Roman"/>
          <w:sz w:val="32"/>
          <w:szCs w:val="32"/>
          <w:rtl/>
        </w:rPr>
        <w:t>سایر قوانین قابل‌اجرا</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1</w:t>
      </w:r>
      <w:r>
        <w:rPr>
          <w:sz w:val="32"/>
          <w:szCs w:val="32"/>
          <w:rtl/>
        </w:rPr>
        <w:t xml:space="preserve"> (</w:t>
      </w:r>
      <w:r>
        <w:rPr>
          <w:rFonts w:cs="Times New Roman"/>
          <w:sz w:val="32"/>
          <w:szCs w:val="32"/>
          <w:rtl/>
        </w:rPr>
        <w:t>موادِ ممنوع و روش‌های ممنوع</w:t>
      </w:r>
      <w:r>
        <w:rPr>
          <w:sz w:val="32"/>
          <w:szCs w:val="32"/>
          <w:rtl/>
        </w:rPr>
        <w:t>)</w:t>
      </w:r>
    </w:p>
    <w:p w:rsidR="00DF3996" w:rsidRDefault="0018792E" w:rsidP="002E59D5">
      <w:pPr>
        <w:tabs>
          <w:tab w:val="right" w:pos="179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2</w:t>
      </w:r>
      <w:r>
        <w:rPr>
          <w:sz w:val="32"/>
          <w:szCs w:val="32"/>
          <w:rtl/>
        </w:rPr>
        <w:t xml:space="preserve"> (</w:t>
      </w:r>
      <w:r>
        <w:rPr>
          <w:rFonts w:cs="Times New Roman"/>
          <w:sz w:val="32"/>
          <w:szCs w:val="32"/>
          <w:rtl/>
        </w:rPr>
        <w:t>کنترل دوپینگ</w:t>
      </w:r>
      <w:r>
        <w:rPr>
          <w:sz w:val="32"/>
          <w:szCs w:val="32"/>
          <w:rtl/>
        </w:rPr>
        <w:t>)</w:t>
      </w:r>
    </w:p>
    <w:p w:rsidR="00DF3996" w:rsidRDefault="0018792E" w:rsidP="002E59D5">
      <w:pPr>
        <w:tabs>
          <w:tab w:val="left" w:pos="196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3</w:t>
      </w:r>
      <w:r>
        <w:rPr>
          <w:sz w:val="32"/>
          <w:szCs w:val="32"/>
          <w:rtl/>
        </w:rPr>
        <w:t xml:space="preserve"> (</w:t>
      </w:r>
      <w:r>
        <w:rPr>
          <w:rFonts w:cs="Times New Roman"/>
          <w:sz w:val="32"/>
          <w:szCs w:val="32"/>
          <w:rtl/>
        </w:rPr>
        <w:t>چگونه وضعیت دارو را بررسی کنیم</w:t>
      </w:r>
      <w:r>
        <w:rPr>
          <w:sz w:val="32"/>
          <w:szCs w:val="32"/>
          <w:rtl/>
        </w:rPr>
        <w:t>)</w:t>
      </w:r>
    </w:p>
    <w:p w:rsidR="00DF3996" w:rsidRDefault="0018792E" w:rsidP="002E59D5">
      <w:pPr>
        <w:tabs>
          <w:tab w:val="left" w:pos="1967"/>
        </w:tabs>
        <w:bidi/>
        <w:spacing w:line="240" w:lineRule="auto"/>
        <w:jc w:val="both"/>
        <w:rPr>
          <w:sz w:val="32"/>
          <w:szCs w:val="32"/>
        </w:rPr>
      </w:pPr>
      <w:r>
        <w:rPr>
          <w:rFonts w:cs="Times New Roman"/>
          <w:sz w:val="32"/>
          <w:szCs w:val="32"/>
          <w:rtl/>
        </w:rPr>
        <w:t xml:space="preserve">اصل شماره </w:t>
      </w:r>
      <w:r w:rsidR="002E59D5">
        <w:rPr>
          <w:rFonts w:hint="cs"/>
          <w:sz w:val="32"/>
          <w:szCs w:val="32"/>
          <w:rtl/>
        </w:rPr>
        <w:t>34</w:t>
      </w:r>
      <w:r>
        <w:rPr>
          <w:sz w:val="32"/>
          <w:szCs w:val="32"/>
          <w:rtl/>
        </w:rPr>
        <w:t xml:space="preserve"> (</w:t>
      </w:r>
      <w:r>
        <w:rPr>
          <w:rFonts w:cs="Times New Roman"/>
          <w:sz w:val="32"/>
          <w:szCs w:val="32"/>
          <w:rtl/>
        </w:rPr>
        <w:t>نقض قانون ضد دوپینگ و مدیریت نتیجه</w:t>
      </w:r>
      <w:r>
        <w:rPr>
          <w:sz w:val="32"/>
          <w:szCs w:val="32"/>
          <w:rtl/>
        </w:rPr>
        <w:t>)</w:t>
      </w:r>
    </w:p>
    <w:p w:rsidR="00DF3996" w:rsidRDefault="0018792E">
      <w:pPr>
        <w:tabs>
          <w:tab w:val="left" w:pos="1967"/>
        </w:tabs>
        <w:bidi/>
        <w:rPr>
          <w:b/>
          <w:sz w:val="32"/>
          <w:szCs w:val="32"/>
        </w:rPr>
      </w:pPr>
      <w:r>
        <w:rPr>
          <w:rFonts w:cs="Times New Roman"/>
          <w:b/>
          <w:sz w:val="32"/>
          <w:szCs w:val="32"/>
          <w:rtl/>
        </w:rPr>
        <w:lastRenderedPageBreak/>
        <w:t>مفاد تکمیلی</w:t>
      </w:r>
    </w:p>
    <w:p w:rsidR="00DF3996" w:rsidRDefault="0018792E">
      <w:pPr>
        <w:tabs>
          <w:tab w:val="left" w:pos="1967"/>
        </w:tabs>
        <w:bidi/>
        <w:rPr>
          <w:b/>
          <w:sz w:val="32"/>
          <w:szCs w:val="32"/>
        </w:rPr>
      </w:pPr>
      <w:r>
        <w:rPr>
          <w:rFonts w:cs="Times New Roman"/>
          <w:b/>
          <w:sz w:val="32"/>
          <w:szCs w:val="32"/>
          <w:rtl/>
        </w:rPr>
        <w:t>پیوست‌ها</w:t>
      </w:r>
    </w:p>
    <w:p w:rsidR="00DF3996" w:rsidRDefault="0018792E" w:rsidP="00CE0061">
      <w:pPr>
        <w:tabs>
          <w:tab w:val="left" w:pos="1967"/>
        </w:tabs>
        <w:bidi/>
        <w:spacing w:line="240" w:lineRule="auto"/>
        <w:rPr>
          <w:sz w:val="32"/>
          <w:szCs w:val="32"/>
        </w:rPr>
      </w:pPr>
      <w:r>
        <w:rPr>
          <w:sz w:val="32"/>
          <w:szCs w:val="32"/>
          <w:rtl/>
        </w:rPr>
        <w:t>[</w:t>
      </w:r>
      <w:r>
        <w:rPr>
          <w:rFonts w:cs="Times New Roman"/>
          <w:sz w:val="32"/>
          <w:szCs w:val="32"/>
          <w:rtl/>
        </w:rPr>
        <w:t>پیوست شماره ۱</w:t>
      </w:r>
      <w:r>
        <w:rPr>
          <w:sz w:val="32"/>
          <w:szCs w:val="32"/>
          <w:rtl/>
        </w:rPr>
        <w:t xml:space="preserve">] </w:t>
      </w:r>
      <w:r>
        <w:rPr>
          <w:rFonts w:cs="Times New Roman"/>
          <w:sz w:val="32"/>
          <w:szCs w:val="32"/>
          <w:rtl/>
        </w:rPr>
        <w:t xml:space="preserve">آیین‌نامۀ اداره‌ی </w:t>
      </w:r>
      <w:r w:rsidR="00CE0061">
        <w:rPr>
          <w:rFonts w:cs="Times New Roman" w:hint="cs"/>
          <w:sz w:val="32"/>
          <w:szCs w:val="32"/>
          <w:rtl/>
        </w:rPr>
        <w:t>مسابقات</w:t>
      </w:r>
    </w:p>
    <w:p w:rsidR="00DF3996" w:rsidRDefault="0018792E" w:rsidP="00CE0061">
      <w:pPr>
        <w:tabs>
          <w:tab w:val="left" w:pos="1967"/>
        </w:tabs>
        <w:bidi/>
        <w:spacing w:line="240" w:lineRule="auto"/>
        <w:rPr>
          <w:sz w:val="32"/>
          <w:szCs w:val="32"/>
        </w:rPr>
      </w:pPr>
      <w:r>
        <w:rPr>
          <w:sz w:val="32"/>
          <w:szCs w:val="32"/>
          <w:rtl/>
        </w:rPr>
        <w:t>[</w:t>
      </w:r>
      <w:r>
        <w:rPr>
          <w:rFonts w:cs="Times New Roman"/>
          <w:sz w:val="32"/>
          <w:szCs w:val="32"/>
          <w:rtl/>
        </w:rPr>
        <w:t>پیوست شماره ۲</w:t>
      </w:r>
      <w:r>
        <w:rPr>
          <w:sz w:val="32"/>
          <w:szCs w:val="32"/>
          <w:rtl/>
        </w:rPr>
        <w:t xml:space="preserve">]  </w:t>
      </w:r>
      <w:r>
        <w:rPr>
          <w:rFonts w:cs="Times New Roman"/>
          <w:sz w:val="32"/>
          <w:szCs w:val="32"/>
          <w:rtl/>
        </w:rPr>
        <w:t xml:space="preserve">مقرراتِ امتیازدهی </w:t>
      </w:r>
      <w:r w:rsidR="00CE0061">
        <w:rPr>
          <w:rFonts w:cs="Times New Roman" w:hint="cs"/>
          <w:sz w:val="32"/>
          <w:szCs w:val="32"/>
          <w:rtl/>
        </w:rPr>
        <w:t>مسابقات</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۳</w:t>
      </w:r>
      <w:r>
        <w:rPr>
          <w:sz w:val="32"/>
          <w:szCs w:val="32"/>
          <w:rtl/>
        </w:rPr>
        <w:t xml:space="preserve">] </w:t>
      </w:r>
      <w:r>
        <w:rPr>
          <w:rFonts w:cs="Times New Roman"/>
          <w:sz w:val="32"/>
          <w:szCs w:val="32"/>
          <w:rtl/>
        </w:rPr>
        <w:t>قوانی</w:t>
      </w:r>
      <w:r w:rsidR="002E59D5">
        <w:rPr>
          <w:rFonts w:cs="Times New Roman"/>
          <w:sz w:val="32"/>
          <w:szCs w:val="32"/>
          <w:rtl/>
        </w:rPr>
        <w:t xml:space="preserve">ن مسابقه </w:t>
      </w:r>
      <w:r w:rsidR="002E59D5">
        <w:rPr>
          <w:rFonts w:hint="cs"/>
          <w:sz w:val="32"/>
          <w:szCs w:val="32"/>
          <w:rtl/>
        </w:rPr>
        <w:t>(</w:t>
      </w:r>
      <w:r w:rsidR="002E59D5">
        <w:rPr>
          <w:sz w:val="32"/>
          <w:szCs w:val="32"/>
        </w:rPr>
        <w:t>Rainbow Six</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۴</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FIFA</w:t>
      </w:r>
      <w:r w:rsidR="002E59D5">
        <w:rPr>
          <w:sz w:val="32"/>
          <w:szCs w:val="32"/>
        </w:rPr>
        <w:t>20</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پیوست شماره ۵</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PES</w:t>
      </w:r>
      <w:r w:rsidR="002E59D5">
        <w:rPr>
          <w:sz w:val="32"/>
          <w:szCs w:val="32"/>
        </w:rPr>
        <w:t>2020</w:t>
      </w:r>
      <w:r>
        <w:rPr>
          <w:sz w:val="32"/>
          <w:szCs w:val="32"/>
          <w:rtl/>
        </w:rPr>
        <w:t>)</w:t>
      </w:r>
    </w:p>
    <w:p w:rsidR="00DF3996" w:rsidRDefault="0018792E" w:rsidP="002E59D5">
      <w:pPr>
        <w:tabs>
          <w:tab w:val="left" w:pos="1967"/>
        </w:tabs>
        <w:bidi/>
        <w:spacing w:line="240" w:lineRule="auto"/>
        <w:rPr>
          <w:sz w:val="32"/>
          <w:szCs w:val="32"/>
        </w:rPr>
      </w:pPr>
      <w:r>
        <w:rPr>
          <w:sz w:val="32"/>
          <w:szCs w:val="32"/>
          <w:rtl/>
        </w:rPr>
        <w:t>[</w:t>
      </w:r>
      <w:r>
        <w:rPr>
          <w:rFonts w:cs="Times New Roman"/>
          <w:sz w:val="32"/>
          <w:szCs w:val="32"/>
          <w:rtl/>
        </w:rPr>
        <w:t xml:space="preserve">پیوست شماره </w:t>
      </w:r>
      <w:r w:rsidR="002E59D5">
        <w:rPr>
          <w:rFonts w:hint="cs"/>
          <w:sz w:val="32"/>
          <w:szCs w:val="32"/>
          <w:rtl/>
        </w:rPr>
        <w:t>6</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Clash Royale</w:t>
      </w:r>
      <w:r>
        <w:rPr>
          <w:sz w:val="32"/>
          <w:szCs w:val="32"/>
          <w:rtl/>
        </w:rPr>
        <w:t>)</w:t>
      </w:r>
    </w:p>
    <w:p w:rsidR="00DF3996" w:rsidRDefault="002E59D5" w:rsidP="00843A80">
      <w:pPr>
        <w:tabs>
          <w:tab w:val="left" w:pos="1967"/>
        </w:tabs>
        <w:bidi/>
        <w:spacing w:line="240" w:lineRule="auto"/>
        <w:rPr>
          <w:sz w:val="32"/>
          <w:szCs w:val="32"/>
        </w:rPr>
      </w:pPr>
      <w:r>
        <w:rPr>
          <w:sz w:val="32"/>
          <w:szCs w:val="32"/>
          <w:rtl/>
        </w:rPr>
        <w:t>[</w:t>
      </w:r>
      <w:r>
        <w:rPr>
          <w:rFonts w:cs="Times New Roman"/>
          <w:sz w:val="32"/>
          <w:szCs w:val="32"/>
          <w:rtl/>
        </w:rPr>
        <w:t xml:space="preserve">پیوست شماره </w:t>
      </w:r>
      <w:r w:rsidR="00843A80">
        <w:rPr>
          <w:rFonts w:hint="cs"/>
          <w:sz w:val="32"/>
          <w:szCs w:val="32"/>
          <w:rtl/>
        </w:rPr>
        <w:t>7</w:t>
      </w:r>
      <w:r>
        <w:rPr>
          <w:sz w:val="32"/>
          <w:szCs w:val="32"/>
          <w:rtl/>
        </w:rPr>
        <w:t xml:space="preserve">] </w:t>
      </w:r>
      <w:r>
        <w:rPr>
          <w:rFonts w:cs="Times New Roman"/>
          <w:sz w:val="32"/>
          <w:szCs w:val="32"/>
          <w:rtl/>
        </w:rPr>
        <w:t xml:space="preserve">قوانین مسابقه </w:t>
      </w:r>
      <w:r>
        <w:rPr>
          <w:sz w:val="32"/>
          <w:szCs w:val="32"/>
          <w:rtl/>
        </w:rPr>
        <w:t>(</w:t>
      </w:r>
      <w:r w:rsidR="00843A80">
        <w:rPr>
          <w:sz w:val="32"/>
          <w:szCs w:val="32"/>
        </w:rPr>
        <w:t>Subway Surfers</w:t>
      </w:r>
      <w:r>
        <w:rPr>
          <w:sz w:val="32"/>
          <w:szCs w:val="32"/>
          <w:rtl/>
        </w:rPr>
        <w:t>)</w:t>
      </w:r>
    </w:p>
    <w:p w:rsidR="00843A80" w:rsidRDefault="00843A80" w:rsidP="00843A80">
      <w:pPr>
        <w:tabs>
          <w:tab w:val="left" w:pos="1967"/>
        </w:tabs>
        <w:bidi/>
        <w:spacing w:line="240" w:lineRule="auto"/>
        <w:rPr>
          <w:sz w:val="32"/>
          <w:szCs w:val="32"/>
        </w:rPr>
        <w:sectPr w:rsidR="00843A80">
          <w:pgSz w:w="11907" w:h="16839"/>
          <w:pgMar w:top="2269" w:right="1440" w:bottom="1440" w:left="1440" w:header="720" w:footer="720" w:gutter="0"/>
          <w:cols w:space="720" w:equalWidth="0">
            <w:col w:w="9360"/>
          </w:cols>
        </w:sectPr>
      </w:pPr>
      <w:r>
        <w:rPr>
          <w:sz w:val="32"/>
          <w:szCs w:val="32"/>
          <w:rtl/>
        </w:rPr>
        <w:t>[</w:t>
      </w:r>
      <w:r>
        <w:rPr>
          <w:rFonts w:cs="Times New Roman"/>
          <w:sz w:val="32"/>
          <w:szCs w:val="32"/>
          <w:rtl/>
        </w:rPr>
        <w:t xml:space="preserve">پیوست شماره </w:t>
      </w:r>
      <w:r>
        <w:rPr>
          <w:rFonts w:hint="cs"/>
          <w:sz w:val="32"/>
          <w:szCs w:val="32"/>
          <w:rtl/>
        </w:rPr>
        <w:t>8</w:t>
      </w:r>
      <w:r>
        <w:rPr>
          <w:sz w:val="32"/>
          <w:szCs w:val="32"/>
          <w:rtl/>
        </w:rPr>
        <w:t xml:space="preserve">] </w:t>
      </w:r>
      <w:r>
        <w:rPr>
          <w:rFonts w:cs="Times New Roman"/>
          <w:sz w:val="32"/>
          <w:szCs w:val="32"/>
          <w:rtl/>
        </w:rPr>
        <w:t xml:space="preserve">قوانین مسابقه </w:t>
      </w:r>
      <w:r>
        <w:rPr>
          <w:sz w:val="32"/>
          <w:szCs w:val="32"/>
          <w:rtl/>
        </w:rPr>
        <w:t>(</w:t>
      </w:r>
      <w:r>
        <w:rPr>
          <w:sz w:val="32"/>
          <w:szCs w:val="32"/>
        </w:rPr>
        <w:t>Call of Duty</w:t>
      </w:r>
      <w:r>
        <w:rPr>
          <w:sz w:val="32"/>
          <w:szCs w:val="32"/>
          <w:rtl/>
        </w:rPr>
        <w:t>)</w:t>
      </w:r>
    </w:p>
    <w:p w:rsidR="00DF3996" w:rsidRDefault="00DF3996">
      <w:pPr>
        <w:tabs>
          <w:tab w:val="left" w:pos="1967"/>
        </w:tabs>
        <w:bidi/>
        <w:rPr>
          <w:rFonts w:ascii="Mitr" w:eastAsia="Mitr" w:hAnsi="Mitr" w:cs="Mitr"/>
          <w:sz w:val="24"/>
          <w:szCs w:val="24"/>
        </w:rPr>
      </w:pPr>
    </w:p>
    <w:p w:rsidR="00DF3996" w:rsidRPr="00834C16" w:rsidRDefault="0018792E" w:rsidP="00834C16">
      <w:pPr>
        <w:pStyle w:val="Heading1"/>
        <w:bidi/>
        <w:rPr>
          <w:rFonts w:cs="B Nazanin"/>
          <w:sz w:val="28"/>
          <w:szCs w:val="28"/>
        </w:rPr>
      </w:pPr>
      <w:bookmarkStart w:id="2" w:name="_30j0zll" w:colFirst="0" w:colLast="0"/>
      <w:bookmarkEnd w:id="2"/>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3" w:name="_1fob9te" w:colFirst="0" w:colLast="0"/>
      <w:bookmarkEnd w:id="3"/>
      <w:r w:rsidRPr="00834C16">
        <w:rPr>
          <w:rFonts w:ascii="Jomhuria" w:eastAsia="Jomhuria" w:hAnsi="Jomhuria" w:cs="B Nazanin"/>
          <w:sz w:val="24"/>
          <w:szCs w:val="24"/>
          <w:rtl/>
        </w:rPr>
        <w:t>اصل ۱ - نام</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 که</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 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ست؛ </w:t>
      </w:r>
      <w:r w:rsidR="00834C16" w:rsidRPr="00834C16">
        <w:rPr>
          <w:rFonts w:ascii="Jomhuria" w:eastAsia="Jomhuria" w:hAnsi="Jomhuria" w:cs="B Nazanin" w:hint="cs"/>
          <w:sz w:val="24"/>
          <w:szCs w:val="24"/>
          <w:rtl/>
        </w:rPr>
        <w:t>مسابقات ورزش‌های الکترونیک بهار</w:t>
      </w:r>
      <w:r w:rsidRPr="00834C16">
        <w:rPr>
          <w:rFonts w:ascii="Jomhuria" w:eastAsia="Jomhuria" w:hAnsi="Jomhuria" w:cs="B Nazanin"/>
          <w:sz w:val="24"/>
          <w:szCs w:val="24"/>
          <w:rtl/>
        </w:rPr>
        <w:t xml:space="preserve"> ۱۳۹</w:t>
      </w:r>
      <w:r w:rsidR="00CE0061">
        <w:rPr>
          <w:rFonts w:ascii="Jomhuria" w:eastAsia="Jomhuria" w:hAnsi="Jomhuria" w:cs="B Nazanin" w:hint="cs"/>
          <w:sz w:val="24"/>
          <w:szCs w:val="24"/>
          <w:rtl/>
        </w:rPr>
        <w:t>9</w:t>
      </w:r>
      <w:r w:rsidRPr="00834C16">
        <w:rPr>
          <w:rFonts w:ascii="Jomhuria" w:eastAsia="Jomhuria" w:hAnsi="Jomhuria" w:cs="B Nazanin"/>
          <w:sz w:val="24"/>
          <w:szCs w:val="24"/>
          <w:rtl/>
        </w:rPr>
        <w:t xml:space="preserve"> 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CE0061">
      <w:pPr>
        <w:pStyle w:val="Heading2"/>
        <w:bidi/>
        <w:jc w:val="both"/>
        <w:rPr>
          <w:rFonts w:cs="B Nazanin"/>
          <w:sz w:val="24"/>
          <w:szCs w:val="24"/>
        </w:rPr>
      </w:pPr>
      <w:bookmarkStart w:id="4" w:name="_3znysh7" w:colFirst="0" w:colLast="0"/>
      <w:bookmarkEnd w:id="4"/>
      <w:r w:rsidRPr="00834C16">
        <w:rPr>
          <w:rFonts w:cs="B Nazanin"/>
          <w:sz w:val="24"/>
          <w:szCs w:val="24"/>
        </w:rPr>
        <w:br/>
      </w:r>
      <w:r w:rsidRPr="00834C16">
        <w:rPr>
          <w:rFonts w:ascii="Jomhuria" w:eastAsia="Jomhuria" w:hAnsi="Jomhuria" w:cs="B Nazanin"/>
          <w:sz w:val="24"/>
          <w:szCs w:val="24"/>
          <w:rtl/>
        </w:rPr>
        <w:t>اصل ۲ - حقوق</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00CE0061">
        <w:rPr>
          <w:rFonts w:ascii="Jomhuria" w:eastAsia="Jomhuria" w:hAnsi="Jomhuria" w:cs="B Nazanin" w:hint="cs"/>
          <w:sz w:val="24"/>
          <w:szCs w:val="24"/>
          <w:rtl/>
        </w:rPr>
        <w:t>مسابقات</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00834C16">
        <w:rPr>
          <w:rFonts w:ascii="Mitr" w:eastAsia="Mitr" w:hAnsi="Mitr" w:cs="B Nazanin" w:hint="cs"/>
          <w:sz w:val="24"/>
          <w:szCs w:val="24"/>
          <w:rtl/>
        </w:rPr>
        <w:t>(</w:t>
      </w:r>
      <w:r w:rsidRPr="00834C16">
        <w:rPr>
          <w:rFonts w:ascii="Jomhuria" w:eastAsia="Jomhuria" w:hAnsi="Jomhuria" w:cs="B Nazanin"/>
          <w:sz w:val="24"/>
          <w:szCs w:val="24"/>
          <w:rtl/>
        </w:rPr>
        <w:t>زین</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صار</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نامید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00834C16">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امورِ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شار</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5" w:name="_2et92p0" w:colFirst="0" w:colLast="0"/>
      <w:bookmarkEnd w:id="5"/>
      <w:r w:rsidRPr="00834C16">
        <w:rPr>
          <w:rFonts w:ascii="Jomhuria" w:eastAsia="Jomhuria" w:hAnsi="Jomhuria" w:cs="B Nazanin"/>
          <w:sz w:val="24"/>
          <w:szCs w:val="24"/>
          <w:rtl/>
        </w:rPr>
        <w:t xml:space="preserve">اصل ۳ </w:t>
      </w:r>
      <w:r w:rsidRPr="00834C16">
        <w:rPr>
          <w:rFonts w:cs="B Nazanin"/>
          <w:sz w:val="24"/>
          <w:szCs w:val="24"/>
        </w:rPr>
        <w:t xml:space="preserve">- </w:t>
      </w:r>
      <w:r w:rsidRPr="00834C16">
        <w:rPr>
          <w:rFonts w:ascii="Jomhuria" w:eastAsia="Jomhuria" w:hAnsi="Jomhuria" w:cs="B Nazanin"/>
          <w:sz w:val="24"/>
          <w:szCs w:val="24"/>
          <w:rtl/>
        </w:rPr>
        <w:t>دوره</w:t>
      </w:r>
      <w:r w:rsidRPr="00834C16">
        <w:rPr>
          <w:rFonts w:cs="B Nazanin"/>
          <w:sz w:val="24"/>
          <w:szCs w:val="24"/>
        </w:rPr>
        <w:t xml:space="preserve"> </w:t>
      </w:r>
      <w:r w:rsidRPr="00834C16">
        <w:rPr>
          <w:rFonts w:ascii="Jomhuria" w:eastAsia="Jomhuria" w:hAnsi="Jomhuria" w:cs="B Nazanin"/>
          <w:sz w:val="24"/>
          <w:szCs w:val="24"/>
          <w:rtl/>
        </w:rPr>
        <w:t>زمان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محل</w:t>
      </w:r>
      <w:r w:rsidRPr="00834C16">
        <w:rPr>
          <w:rFonts w:cs="B Nazanin"/>
          <w:sz w:val="24"/>
          <w:szCs w:val="24"/>
        </w:rPr>
        <w:t xml:space="preserve"> </w:t>
      </w:r>
      <w:r w:rsidRPr="00834C16">
        <w:rPr>
          <w:rFonts w:ascii="Jomhuria" w:eastAsia="Jomhuria" w:hAnsi="Jomhuria" w:cs="B Nazanin"/>
          <w:sz w:val="24"/>
          <w:szCs w:val="24"/>
          <w:rtl/>
        </w:rPr>
        <w:t>برگزاری</w:t>
      </w:r>
      <w:r w:rsidRPr="00834C16">
        <w:rPr>
          <w:rFonts w:cs="B Nazanin"/>
          <w:sz w:val="24"/>
          <w:szCs w:val="24"/>
        </w:rPr>
        <w:t xml:space="preserve"> </w:t>
      </w:r>
      <w:r w:rsidRPr="00834C16">
        <w:rPr>
          <w:rFonts w:ascii="Jomhuria" w:eastAsia="Jomhuria" w:hAnsi="Jomhuria" w:cs="B Nazanin"/>
          <w:sz w:val="24"/>
          <w:szCs w:val="24"/>
          <w:rtl/>
        </w:rPr>
        <w:t>لیگ</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00834C16">
        <w:rPr>
          <w:rFonts w:ascii="Jomhuria" w:eastAsia="Jomhuria" w:hAnsi="Jomhuria" w:cs="B Nazanin" w:hint="cs"/>
          <w:sz w:val="24"/>
          <w:szCs w:val="24"/>
          <w:rtl/>
        </w:rPr>
        <w:t>مسابقات کاملا به صورت آنلاین برگزار می شود.</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۲. دوره</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ز </w:t>
      </w:r>
      <w:r w:rsidR="00CE0061">
        <w:rPr>
          <w:rFonts w:ascii="Jomhuria" w:eastAsia="Jomhuria" w:hAnsi="Jomhuria" w:cs="B Nazanin" w:hint="cs"/>
          <w:sz w:val="24"/>
          <w:szCs w:val="24"/>
          <w:rtl/>
        </w:rPr>
        <w:t>22</w:t>
      </w:r>
      <w:r w:rsidRPr="00834C16">
        <w:rPr>
          <w:rFonts w:ascii="Jomhuria" w:eastAsia="Jomhuria" w:hAnsi="Jomhuria" w:cs="B Nazanin"/>
          <w:sz w:val="24"/>
          <w:szCs w:val="24"/>
          <w:rtl/>
        </w:rPr>
        <w:t xml:space="preserve"> </w:t>
      </w:r>
      <w:r w:rsidR="00834C16">
        <w:rPr>
          <w:rFonts w:ascii="Jomhuria" w:eastAsia="Jomhuria" w:hAnsi="Jomhuria" w:cs="B Nazanin" w:hint="cs"/>
          <w:sz w:val="24"/>
          <w:szCs w:val="24"/>
          <w:rtl/>
        </w:rPr>
        <w:t>خرداد</w:t>
      </w:r>
      <w:r w:rsidRPr="00834C16">
        <w:rPr>
          <w:rFonts w:ascii="Mitr" w:eastAsia="Mitr" w:hAnsi="Mitr" w:cs="B Nazanin"/>
          <w:sz w:val="24"/>
          <w:szCs w:val="24"/>
        </w:rPr>
        <w:t xml:space="preserve"> </w:t>
      </w:r>
      <w:r w:rsidR="00834C16">
        <w:rPr>
          <w:rFonts w:ascii="Jomhuria" w:eastAsia="Jomhuria" w:hAnsi="Jomhuria" w:cs="B Nazanin"/>
          <w:sz w:val="24"/>
          <w:szCs w:val="24"/>
          <w:rtl/>
        </w:rPr>
        <w:t>ت</w:t>
      </w:r>
      <w:r w:rsidR="00834C16">
        <w:rPr>
          <w:rFonts w:ascii="Jomhuria" w:eastAsia="Jomhuria" w:hAnsi="Jomhuria" w:cs="B Nazanin" w:hint="cs"/>
          <w:sz w:val="24"/>
          <w:szCs w:val="24"/>
          <w:rtl/>
        </w:rPr>
        <w:t xml:space="preserve">ا </w:t>
      </w:r>
      <w:r w:rsidR="00CE0061">
        <w:rPr>
          <w:rFonts w:ascii="Jomhuria" w:eastAsia="Jomhuria" w:hAnsi="Jomhuria" w:cs="B Nazanin" w:hint="cs"/>
          <w:sz w:val="24"/>
          <w:szCs w:val="24"/>
          <w:rtl/>
        </w:rPr>
        <w:t>23</w:t>
      </w:r>
      <w:r w:rsidR="00834C16">
        <w:rPr>
          <w:rFonts w:ascii="Jomhuria" w:eastAsia="Jomhuria" w:hAnsi="Jomhuria" w:cs="B Nazanin" w:hint="cs"/>
          <w:sz w:val="24"/>
          <w:szCs w:val="24"/>
          <w:rtl/>
        </w:rPr>
        <w:t xml:space="preserve"> خرداد 1399</w:t>
      </w:r>
      <w:r w:rsidRPr="00834C16">
        <w:rPr>
          <w:rFonts w:ascii="Jomhuria" w:eastAsia="Jomhuria" w:hAnsi="Jomhuria" w:cs="B Nazanin"/>
          <w:sz w:val="24"/>
          <w:szCs w:val="24"/>
          <w:rtl/>
        </w:rPr>
        <w:t xml:space="preserve"> 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 w:name="_tyjcwt" w:colFirst="0" w:colLast="0"/>
      <w:bookmarkEnd w:id="6"/>
      <w:r w:rsidRPr="00834C16">
        <w:rPr>
          <w:rFonts w:ascii="Jomhuria" w:eastAsia="Jomhuria" w:hAnsi="Jomhuria" w:cs="B Nazanin"/>
          <w:sz w:val="24"/>
          <w:szCs w:val="24"/>
          <w:rtl/>
        </w:rPr>
        <w:t>اصل ۴ - حقوق</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Pr="00834C16">
        <w:rPr>
          <w:rFonts w:ascii="Jomhuria" w:eastAsia="Jomhuria" w:hAnsi="Jomhuria" w:cs="B Nazanin"/>
          <w:sz w:val="24"/>
          <w:szCs w:val="24"/>
          <w:rtl/>
        </w:rPr>
        <w:t>نام</w:t>
      </w:r>
      <w:r w:rsidRPr="00834C16">
        <w:rPr>
          <w:rFonts w:cs="B Nazanin"/>
          <w:sz w:val="24"/>
          <w:szCs w:val="24"/>
        </w:rPr>
        <w:t xml:space="preserve"> </w:t>
      </w:r>
      <w:r w:rsidRPr="00834C16">
        <w:rPr>
          <w:rFonts w:ascii="Jomhuria" w:eastAsia="Jomhuria" w:hAnsi="Jomhuria" w:cs="B Nazanin"/>
          <w:sz w:val="24"/>
          <w:szCs w:val="24"/>
          <w:rtl/>
        </w:rPr>
        <w:t>رسم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سایرین</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نامگذاریِ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34C16">
        <w:rPr>
          <w:rFonts w:ascii="Mitr" w:eastAsia="Mitr" w:hAnsi="Mitr" w:cs="B Nazanin" w:hint="cs"/>
          <w:sz w:val="24"/>
          <w:szCs w:val="24"/>
          <w:rtl/>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مالکیتِ معنوی</w:t>
      </w:r>
      <w:r w:rsidRPr="00834C16">
        <w:rPr>
          <w:rFonts w:ascii="Mitr" w:eastAsia="Mitr" w:hAnsi="Mitr" w:cs="B Nazanin"/>
          <w:sz w:val="24"/>
          <w:szCs w:val="24"/>
        </w:rPr>
        <w:t xml:space="preserve"> </w:t>
      </w:r>
      <w:r w:rsidRPr="00834C16">
        <w:rPr>
          <w:rFonts w:ascii="Jomhuria" w:eastAsia="Jomhuria" w:hAnsi="Jomhuria" w:cs="B Nazanin"/>
          <w:sz w:val="24"/>
          <w:szCs w:val="24"/>
          <w:rtl/>
        </w:rPr>
        <w:t>وابست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حزاب</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قص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w:t>
      </w:r>
      <w:r w:rsidRPr="00834C16">
        <w:rPr>
          <w:rFonts w:ascii="Jomhuria" w:eastAsia="Jomhuria" w:hAnsi="Jomhuria" w:cs="B Nazanin"/>
          <w:sz w:val="24"/>
          <w:szCs w:val="24"/>
          <w:rtl/>
        </w:rPr>
        <w:t>ت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سب</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w:t>
      </w:r>
    </w:p>
    <w:p w:rsidR="00DF3996" w:rsidRPr="00834C16" w:rsidRDefault="00DF3996" w:rsidP="00834C16">
      <w:pPr>
        <w:bidi/>
        <w:jc w:val="both"/>
        <w:rPr>
          <w:rFonts w:ascii="Mitr" w:eastAsia="Mitr" w:hAnsi="Mitr" w:cs="B Nazanin"/>
          <w:sz w:val="24"/>
          <w:szCs w:val="24"/>
          <w:lang w:bidi="fa-IR"/>
        </w:rPr>
      </w:pPr>
    </w:p>
    <w:p w:rsidR="00DF3996" w:rsidRPr="00834C16" w:rsidRDefault="00DF3996" w:rsidP="00834C16">
      <w:pPr>
        <w:bidi/>
        <w:jc w:val="both"/>
        <w:rPr>
          <w:rFonts w:ascii="Mitr" w:eastAsia="Mitr" w:hAnsi="Mitr" w:cs="B Nazanin"/>
          <w:sz w:val="24"/>
          <w:szCs w:val="24"/>
        </w:rPr>
      </w:pPr>
    </w:p>
    <w:p w:rsidR="00DF3996" w:rsidRPr="00834C16" w:rsidRDefault="0018792E" w:rsidP="008C0032">
      <w:pPr>
        <w:pStyle w:val="Heading1"/>
        <w:bidi/>
        <w:rPr>
          <w:rFonts w:cs="B Nazanin"/>
          <w:sz w:val="28"/>
          <w:szCs w:val="28"/>
        </w:rPr>
      </w:pPr>
      <w:bookmarkStart w:id="7" w:name="_3dy6vkm" w:colFirst="0" w:colLast="0"/>
      <w:bookmarkEnd w:id="7"/>
      <w:r w:rsidRPr="00834C16">
        <w:rPr>
          <w:rFonts w:ascii="Jomhuria" w:eastAsia="Jomhuria" w:hAnsi="Jomhuria" w:cs="B Nazanin"/>
          <w:sz w:val="28"/>
          <w:szCs w:val="28"/>
          <w:rtl/>
        </w:rPr>
        <w:t>بخش</w:t>
      </w:r>
      <w:r w:rsidRPr="00834C16">
        <w:rPr>
          <w:rFonts w:cs="B Nazanin"/>
          <w:sz w:val="28"/>
          <w:szCs w:val="28"/>
        </w:rPr>
        <w:t xml:space="preserve"> </w:t>
      </w:r>
      <w:r w:rsidR="008C0032">
        <w:rPr>
          <w:rFonts w:cs="B Nazanin" w:hint="cs"/>
          <w:sz w:val="28"/>
          <w:szCs w:val="28"/>
          <w:rtl/>
        </w:rPr>
        <w:t>2</w:t>
      </w:r>
      <w:r w:rsidRPr="00834C16">
        <w:rPr>
          <w:rFonts w:cs="B Nazanin"/>
          <w:sz w:val="28"/>
          <w:szCs w:val="28"/>
        </w:rPr>
        <w:t xml:space="preserve"> </w:t>
      </w:r>
      <w:r w:rsidRPr="00834C16">
        <w:rPr>
          <w:rFonts w:ascii="Jomhuria" w:eastAsia="Jomhuria" w:hAnsi="Jomhuria" w:cs="B Nazanin"/>
          <w:sz w:val="28"/>
          <w:szCs w:val="28"/>
          <w:rtl/>
        </w:rPr>
        <w:t>ساماندهی</w:t>
      </w:r>
      <w:r w:rsidRPr="00834C16">
        <w:rPr>
          <w:rFonts w:cs="B Nazanin"/>
          <w:sz w:val="28"/>
          <w:szCs w:val="28"/>
        </w:rPr>
        <w:t xml:space="preserve"> </w:t>
      </w:r>
      <w:r w:rsidRPr="00834C16">
        <w:rPr>
          <w:rFonts w:ascii="Jomhuria" w:eastAsia="Jomhuria" w:hAnsi="Jomhuria" w:cs="B Nazanin"/>
          <w:sz w:val="28"/>
          <w:szCs w:val="28"/>
          <w:rtl/>
        </w:rPr>
        <w:t>تیم</w:t>
      </w:r>
      <w:r w:rsidRPr="00834C16">
        <w:rPr>
          <w:rFonts w:cs="B Nazanin"/>
          <w:sz w:val="28"/>
          <w:szCs w:val="28"/>
        </w:rPr>
        <w:t>‌</w:t>
      </w:r>
      <w:r w:rsidRPr="00834C16">
        <w:rPr>
          <w:rFonts w:ascii="Jomhuria" w:eastAsia="Jomhuria" w:hAnsi="Jomhuria" w:cs="B Nazanin"/>
          <w:sz w:val="28"/>
          <w:szCs w:val="28"/>
          <w:rtl/>
        </w:rPr>
        <w:t>ها</w:t>
      </w:r>
    </w:p>
    <w:p w:rsidR="00DF3996" w:rsidRPr="00834C16" w:rsidRDefault="00DF3996" w:rsidP="00834C16">
      <w:pPr>
        <w:bidi/>
        <w:rPr>
          <w:rFonts w:cs="B Nazanin"/>
        </w:rPr>
      </w:pP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8" w:name="_1t3h5sf" w:colFirst="0" w:colLast="0"/>
      <w:bookmarkEnd w:id="8"/>
      <w:r w:rsidRPr="00834C16">
        <w:rPr>
          <w:rFonts w:ascii="Jomhuria" w:eastAsia="Jomhuria" w:hAnsi="Jomhuria" w:cs="B Nazanin"/>
          <w:sz w:val="24"/>
          <w:szCs w:val="24"/>
          <w:rtl/>
        </w:rPr>
        <w:t>اصل ۵ - روند</w:t>
      </w:r>
      <w:r w:rsidRPr="00834C16">
        <w:rPr>
          <w:rFonts w:cs="B Nazanin"/>
          <w:sz w:val="24"/>
          <w:szCs w:val="24"/>
        </w:rPr>
        <w:t xml:space="preserve"> </w:t>
      </w:r>
      <w:r w:rsidRPr="00834C16">
        <w:rPr>
          <w:rFonts w:ascii="Jomhuria" w:eastAsia="Jomhuria" w:hAnsi="Jomhuria" w:cs="B Nazanin"/>
          <w:sz w:val="24"/>
          <w:szCs w:val="24"/>
          <w:rtl/>
        </w:rPr>
        <w:t>ساماندهی</w:t>
      </w:r>
      <w:r w:rsidRPr="00834C16">
        <w:rPr>
          <w:rFonts w:cs="B Nazanin"/>
          <w:sz w:val="24"/>
          <w:szCs w:val="24"/>
        </w:rPr>
        <w:t xml:space="preserve"> </w:t>
      </w:r>
      <w:r w:rsidRPr="00834C16">
        <w:rPr>
          <w:rFonts w:ascii="Jomhuria" w:eastAsia="Jomhuria" w:hAnsi="Jomhuria" w:cs="B Nazanin"/>
          <w:sz w:val="24"/>
          <w:szCs w:val="24"/>
          <w:rtl/>
        </w:rPr>
        <w:t>تیم</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یئ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ن</w:t>
      </w:r>
      <w:r w:rsidRPr="00834C16">
        <w:rPr>
          <w:rFonts w:ascii="Mitr" w:eastAsia="Mitr" w:hAnsi="Mitr" w:cs="B Nazanin"/>
          <w:sz w:val="24"/>
          <w:szCs w:val="24"/>
        </w:rPr>
        <w:t xml:space="preserve"> </w:t>
      </w:r>
      <w:r w:rsidRPr="00834C16">
        <w:rPr>
          <w:rFonts w:ascii="Jomhuria" w:eastAsia="Jomhuria" w:hAnsi="Jomhuria" w:cs="B Nazanin"/>
          <w:sz w:val="24"/>
          <w:szCs w:val="24"/>
          <w:rtl/>
        </w:rPr>
        <w:t>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ط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منطقی؛ 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اریخچ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عمل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ی</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 xml:space="preserve"> </w:t>
      </w:r>
      <w:r w:rsidRPr="00834C16">
        <w:rPr>
          <w:rFonts w:ascii="Jomhuria" w:eastAsia="Jomhuria" w:hAnsi="Jomhuria" w:cs="B Nazanin"/>
          <w:sz w:val="24"/>
          <w:szCs w:val="24"/>
          <w:rtl/>
        </w:rPr>
        <w:t>مقدما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رخداد</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بحث</w:t>
      </w:r>
      <w:r w:rsidRPr="00834C16">
        <w:rPr>
          <w:rFonts w:ascii="Mitr" w:eastAsia="Mitr" w:hAnsi="Mitr" w:cs="B Nazanin"/>
          <w:sz w:val="24"/>
          <w:szCs w:val="24"/>
        </w:rPr>
        <w:t>‌</w:t>
      </w:r>
      <w:r w:rsidRPr="00834C16">
        <w:rPr>
          <w:rFonts w:ascii="Jomhuria" w:eastAsia="Jomhuria" w:hAnsi="Jomhuria" w:cs="B Nazanin"/>
          <w:sz w:val="24"/>
          <w:szCs w:val="24"/>
          <w:rtl/>
        </w:rPr>
        <w:t>برانگیز</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ضوع</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مطرح</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برگزاری</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قدما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ی</w:t>
      </w:r>
      <w:r w:rsidRPr="00834C16">
        <w:rPr>
          <w:rFonts w:ascii="Mitr" w:eastAsia="Mitr" w:hAnsi="Mitr" w:cs="B Nazanin"/>
          <w:sz w:val="24"/>
          <w:szCs w:val="24"/>
        </w:rPr>
        <w:t>/</w:t>
      </w:r>
      <w:r w:rsidRPr="00834C16">
        <w:rPr>
          <w:rFonts w:ascii="Jomhuria" w:eastAsia="Jomhuria" w:hAnsi="Jomhuria" w:cs="B Nazanin"/>
          <w:sz w:val="24"/>
          <w:szCs w:val="24"/>
          <w:rtl/>
        </w:rPr>
        <w:t>شه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قویاً توصی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lastRenderedPageBreak/>
        <w:t>۳. 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تاب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یر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 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ز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جاع</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 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IRESA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 صلاحیت</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توسط</w:t>
      </w:r>
      <w:r w:rsidRPr="00834C16">
        <w:rPr>
          <w:rFonts w:ascii="Mitr" w:eastAsia="Mitr" w:hAnsi="Mitr" w:cs="B Nazanin"/>
          <w:sz w:val="24"/>
          <w:szCs w:val="24"/>
        </w:rPr>
        <w:t xml:space="preserve"> IRESA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۵. بازیک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دل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منع</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حض</w:t>
      </w:r>
      <w:r w:rsidRPr="00834C16">
        <w:rPr>
          <w:rFonts w:ascii="Mitr" w:eastAsia="Mitr" w:hAnsi="Mitr" w:cs="B Nazanin"/>
          <w:sz w:val="24"/>
          <w:szCs w:val="24"/>
        </w:rPr>
        <w:t xml:space="preserve"> </w:t>
      </w:r>
      <w:r w:rsidRPr="00834C16">
        <w:rPr>
          <w:rFonts w:ascii="Jomhuria" w:eastAsia="Jomhuria" w:hAnsi="Jomhuria" w:cs="B Nazanin"/>
          <w:sz w:val="24"/>
          <w:szCs w:val="24"/>
          <w:rtl/>
        </w:rPr>
        <w:t>اینکه</w:t>
      </w:r>
      <w:r w:rsidRPr="00834C16">
        <w:rPr>
          <w:rFonts w:ascii="Mitr" w:eastAsia="Mitr" w:hAnsi="Mitr" w:cs="B Nazanin"/>
          <w:sz w:val="24"/>
          <w:szCs w:val="24"/>
        </w:rPr>
        <w:t xml:space="preserve"> </w:t>
      </w:r>
      <w:r w:rsidRPr="00834C16">
        <w:rPr>
          <w:rFonts w:ascii="Jomhuria" w:eastAsia="Jomhuria" w:hAnsi="Jomhuria" w:cs="B Nazanin"/>
          <w:sz w:val="24"/>
          <w:szCs w:val="24"/>
          <w:rtl/>
        </w:rPr>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دیگر</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اجتناب</w:t>
      </w:r>
      <w:r w:rsidRPr="00834C16">
        <w:rPr>
          <w:rFonts w:ascii="Mitr" w:eastAsia="Mitr" w:hAnsi="Mitr" w:cs="B Nazanin"/>
          <w:sz w:val="24"/>
          <w:szCs w:val="24"/>
        </w:rPr>
        <w:t>‌</w:t>
      </w:r>
      <w:r w:rsidRPr="00834C16">
        <w:rPr>
          <w:rFonts w:ascii="Jomhuria" w:eastAsia="Jomhuria" w:hAnsi="Jomhuria" w:cs="B Nazanin"/>
          <w:sz w:val="24"/>
          <w:szCs w:val="24"/>
          <w:rtl/>
        </w:rPr>
        <w:t>ناپذیر، 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امک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صلاح</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۶. 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ل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DF3996" w:rsidP="00834C16">
      <w:pPr>
        <w:bidi/>
        <w:jc w:val="both"/>
        <w:rPr>
          <w:rFonts w:ascii="Mitr" w:eastAsia="Mitr" w:hAnsi="Mitr" w:cs="B Nazanin"/>
          <w:sz w:val="24"/>
          <w:szCs w:val="24"/>
        </w:rPr>
      </w:pPr>
    </w:p>
    <w:p w:rsidR="00DF3996" w:rsidRPr="00834C16" w:rsidRDefault="0018792E" w:rsidP="00834C16">
      <w:pPr>
        <w:pStyle w:val="Heading2"/>
        <w:bidi/>
        <w:jc w:val="both"/>
        <w:rPr>
          <w:rFonts w:cs="B Nazanin"/>
          <w:sz w:val="24"/>
          <w:szCs w:val="24"/>
        </w:rPr>
      </w:pPr>
      <w:bookmarkStart w:id="9" w:name="_4d34og8" w:colFirst="0" w:colLast="0"/>
      <w:bookmarkEnd w:id="9"/>
      <w:r w:rsidRPr="00834C16">
        <w:rPr>
          <w:rFonts w:ascii="Jomhuria" w:eastAsia="Jomhuria" w:hAnsi="Jomhuria" w:cs="B Nazanin"/>
          <w:sz w:val="24"/>
          <w:szCs w:val="24"/>
          <w:rtl/>
        </w:rPr>
        <w:t>اصل ۶ - داوران</w:t>
      </w:r>
      <w:r w:rsidRPr="00834C16">
        <w:rPr>
          <w:rFonts w:cs="B Nazanin"/>
          <w:sz w:val="24"/>
          <w:szCs w:val="24"/>
        </w:rPr>
        <w:t xml:space="preserve"> </w:t>
      </w:r>
      <w:r w:rsidRPr="00834C16">
        <w:rPr>
          <w:rFonts w:ascii="Jomhuria" w:eastAsia="Jomhuria" w:hAnsi="Jomhuria" w:cs="B Nazanin"/>
          <w:sz w:val="24"/>
          <w:szCs w:val="24"/>
          <w:rtl/>
        </w:rPr>
        <w:t>رسم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دستگاه</w:t>
      </w:r>
      <w:r w:rsidRPr="00834C16">
        <w:rPr>
          <w:rFonts w:cs="B Nazanin"/>
          <w:sz w:val="24"/>
          <w:szCs w:val="24"/>
        </w:rPr>
        <w:t xml:space="preserve"> </w:t>
      </w:r>
      <w:r w:rsidRPr="00834C16">
        <w:rPr>
          <w:rFonts w:ascii="Jomhuria" w:eastAsia="Jomhuria" w:hAnsi="Jomhuria" w:cs="B Nazanin"/>
          <w:sz w:val="24"/>
          <w:szCs w:val="24"/>
          <w:rtl/>
        </w:rPr>
        <w:t>ضبط</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اند، 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خ</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 xml:space="preserve"> </w:t>
      </w:r>
      <w:r w:rsidRPr="00834C16">
        <w:rPr>
          <w:rFonts w:ascii="Jomhuria" w:eastAsia="Jomhuria" w:hAnsi="Jomhuria" w:cs="B Nazanin"/>
          <w:sz w:val="24"/>
          <w:szCs w:val="24"/>
          <w:rtl/>
        </w:rPr>
        <w:t>دهند، 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ذکر</w:t>
      </w:r>
      <w:r w:rsidRPr="00834C16">
        <w:rPr>
          <w:rFonts w:ascii="Mitr" w:eastAsia="Mitr" w:hAnsi="Mitr" w:cs="B Nazanin"/>
          <w:sz w:val="24"/>
          <w:szCs w:val="24"/>
        </w:rPr>
        <w:t xml:space="preserve"> </w:t>
      </w:r>
      <w:r w:rsidRPr="00834C16">
        <w:rPr>
          <w:rFonts w:ascii="Jomhuria" w:eastAsia="Jomhuria" w:hAnsi="Jomhuria" w:cs="B Nazanin"/>
          <w:sz w:val="24"/>
          <w:szCs w:val="24"/>
          <w:rtl/>
        </w:rPr>
        <w:t>نشده</w:t>
      </w:r>
      <w:r w:rsidRPr="00834C16">
        <w:rPr>
          <w:rFonts w:ascii="Mitr" w:eastAsia="Mitr" w:hAnsi="Mitr" w:cs="B Nazanin"/>
          <w:sz w:val="24"/>
          <w:szCs w:val="24"/>
        </w:rPr>
        <w:t>‌</w:t>
      </w:r>
      <w:r w:rsidRPr="00834C16">
        <w:rPr>
          <w:rFonts w:ascii="Jomhuria" w:eastAsia="Jomhuria" w:hAnsi="Jomhuria" w:cs="B Nazanin"/>
          <w:sz w:val="24"/>
          <w:szCs w:val="24"/>
          <w:rtl/>
        </w:rPr>
        <w:t>اند،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یان</w:t>
      </w:r>
      <w:r w:rsidRPr="00834C16">
        <w:rPr>
          <w:rFonts w:ascii="Mitr" w:eastAsia="Mitr" w:hAnsi="Mitr" w:cs="B Nazanin"/>
          <w:sz w:val="24"/>
          <w:szCs w:val="24"/>
        </w:rPr>
        <w:t xml:space="preserve"> </w:t>
      </w:r>
      <w:r w:rsidRPr="00834C16">
        <w:rPr>
          <w:rFonts w:ascii="Jomhuria" w:eastAsia="Jomhuria" w:hAnsi="Jomhuria" w:cs="B Nazanin"/>
          <w:sz w:val="24"/>
          <w:szCs w:val="24"/>
          <w:rtl/>
        </w:rPr>
        <w:t>گذ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سپس</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طرف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اد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در</w:t>
      </w:r>
      <w:r w:rsidRPr="00834C16">
        <w:rPr>
          <w:rFonts w:ascii="Mitr" w:eastAsia="Mitr" w:hAnsi="Mitr" w:cs="B Nazanin"/>
          <w:sz w:val="24"/>
          <w:szCs w:val="24"/>
        </w:rPr>
        <w:t xml:space="preserve"> </w:t>
      </w:r>
      <w:r w:rsidRPr="00834C16">
        <w:rPr>
          <w:rFonts w:ascii="Jomhuria" w:eastAsia="Jomhuria" w:hAnsi="Jomhuria" w:cs="B Nazanin"/>
          <w:sz w:val="24"/>
          <w:szCs w:val="24"/>
          <w:rtl/>
        </w:rPr>
        <w:t>ن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ضبط،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گهدا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قشِ دست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10" w:name="_2s8eyo1" w:colFirst="0" w:colLast="0"/>
      <w:bookmarkEnd w:id="10"/>
      <w:r w:rsidRPr="00834C16">
        <w:rPr>
          <w:rFonts w:ascii="Jomhuria" w:eastAsia="Jomhuria" w:hAnsi="Jomhuria" w:cs="B Nazanin"/>
          <w:sz w:val="24"/>
          <w:szCs w:val="24"/>
          <w:rtl/>
        </w:rPr>
        <w:t>اصل ۷ - سوءرفتار</w:t>
      </w:r>
      <w:r w:rsidRPr="00834C16">
        <w:rPr>
          <w:rFonts w:cs="B Nazanin"/>
          <w:sz w:val="24"/>
          <w:szCs w:val="24"/>
        </w:rPr>
        <w:t xml:space="preserve"> </w:t>
      </w:r>
      <w:r w:rsidRPr="00834C16">
        <w:rPr>
          <w:rFonts w:ascii="Jomhuria" w:eastAsia="Jomhuria" w:hAnsi="Jomhuria" w:cs="B Nazanin"/>
          <w:sz w:val="24"/>
          <w:szCs w:val="24"/>
          <w:rtl/>
        </w:rPr>
        <w:t>یا</w:t>
      </w:r>
      <w:r w:rsidRPr="00834C16">
        <w:rPr>
          <w:rFonts w:cs="B Nazanin"/>
          <w:sz w:val="24"/>
          <w:szCs w:val="24"/>
        </w:rPr>
        <w:t xml:space="preserve"> </w:t>
      </w:r>
      <w:r w:rsidRPr="00834C16">
        <w:rPr>
          <w:rFonts w:ascii="Jomhuria" w:eastAsia="Jomhuria" w:hAnsi="Jomhuria" w:cs="B Nazanin"/>
          <w:sz w:val="24"/>
          <w:szCs w:val="24"/>
          <w:rtl/>
        </w:rPr>
        <w:t>اقدام</w:t>
      </w:r>
      <w:r w:rsidRPr="00834C16">
        <w:rPr>
          <w:rFonts w:cs="B Nazanin"/>
          <w:sz w:val="24"/>
          <w:szCs w:val="24"/>
        </w:rPr>
        <w:t xml:space="preserve"> </w:t>
      </w:r>
      <w:r w:rsidRPr="00834C16">
        <w:rPr>
          <w:rFonts w:ascii="Jomhuria" w:eastAsia="Jomhuria" w:hAnsi="Jomhuria" w:cs="B Nazanin"/>
          <w:sz w:val="24"/>
          <w:szCs w:val="24"/>
          <w:rtl/>
        </w:rPr>
        <w:t>غیرقانون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تکب</w:t>
      </w:r>
      <w:r w:rsidRPr="00834C16">
        <w:rPr>
          <w:rFonts w:ascii="Mitr" w:eastAsia="Mitr" w:hAnsi="Mitr" w:cs="B Nazanin"/>
          <w:sz w:val="24"/>
          <w:szCs w:val="24"/>
        </w:rPr>
        <w:t xml:space="preserve"> </w:t>
      </w:r>
      <w:r w:rsidRPr="00834C16">
        <w:rPr>
          <w:rFonts w:ascii="Jomhuria" w:eastAsia="Jomhuria" w:hAnsi="Jomhuria" w:cs="B Nazanin"/>
          <w:sz w:val="24"/>
          <w:szCs w:val="24"/>
          <w:rtl/>
        </w:rPr>
        <w:t>خطا</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 ناش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 انضباط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ا</w:t>
      </w:r>
      <w:r w:rsidRPr="00834C16">
        <w:rPr>
          <w:rFonts w:ascii="Mitr" w:eastAsia="Mitr" w:hAnsi="Mitr" w:cs="B Nazanin"/>
          <w:sz w:val="24"/>
          <w:szCs w:val="24"/>
        </w:rPr>
        <w:t xml:space="preserve"> </w:t>
      </w:r>
      <w:r w:rsidRPr="00834C16">
        <w:rPr>
          <w:rFonts w:ascii="Jomhuria" w:eastAsia="Jomhuria" w:hAnsi="Jomhuria" w:cs="B Nazanin"/>
          <w:sz w:val="24"/>
          <w:szCs w:val="24"/>
          <w:rtl/>
        </w:rPr>
        <w:t>نه</w:t>
      </w:r>
      <w:r w:rsidRPr="00834C16">
        <w:rPr>
          <w:rFonts w:ascii="Mitr" w:eastAsia="Mitr" w:hAnsi="Mitr" w:cs="B Nazanin"/>
          <w:sz w:val="24"/>
          <w:szCs w:val="24"/>
        </w:rPr>
        <w:t xml:space="preserve"> </w:t>
      </w:r>
      <w:r w:rsidRPr="00834C16">
        <w:rPr>
          <w:rFonts w:ascii="Jomhuria" w:eastAsia="Jomhuria" w:hAnsi="Jomhuria" w:cs="B Nazanin"/>
          <w:sz w:val="24"/>
          <w:szCs w:val="24"/>
          <w:rtl/>
        </w:rPr>
        <w:t>محدو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Mitr" w:eastAsia="Mitr" w:hAnsi="Mitr" w:cs="B Nazanin"/>
          <w:sz w:val="24"/>
          <w:szCs w:val="24"/>
        </w:rPr>
        <w:t>«</w:t>
      </w:r>
      <w:r w:rsidRPr="00834C16">
        <w:rPr>
          <w:rFonts w:ascii="Jomhuria" w:eastAsia="Jomhuria" w:hAnsi="Jomhuria" w:cs="B Nazanin"/>
          <w:sz w:val="24"/>
          <w:szCs w:val="24"/>
          <w:rtl/>
        </w:rPr>
        <w:t>اخطار، هشدار، جریم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ی</w:t>
      </w:r>
      <w:r w:rsidRPr="00834C16">
        <w:rPr>
          <w:rFonts w:ascii="Mitr" w:eastAsia="Mitr" w:hAnsi="Mitr" w:cs="B Nazanin"/>
          <w:sz w:val="24"/>
          <w:szCs w:val="24"/>
        </w:rPr>
        <w:t xml:space="preserve"> </w:t>
      </w:r>
      <w:r w:rsidRPr="00834C16">
        <w:rPr>
          <w:rFonts w:ascii="Jomhuria" w:eastAsia="Jomhuria" w:hAnsi="Jomhuria" w:cs="B Nazanin"/>
          <w:sz w:val="24"/>
          <w:szCs w:val="24"/>
          <w:rtl/>
        </w:rPr>
        <w:t>ضر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۳.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w:t>
      </w:r>
      <w:r w:rsidRPr="00834C16">
        <w:rPr>
          <w:rFonts w:ascii="Mitr" w:eastAsia="Mitr" w:hAnsi="Mitr" w:cs="B Nazanin"/>
          <w:sz w:val="24"/>
          <w:szCs w:val="24"/>
        </w:rPr>
        <w:t>‌</w:t>
      </w:r>
      <w:r w:rsidRPr="00834C16">
        <w:rPr>
          <w:rFonts w:ascii="Jomhuria" w:eastAsia="Jomhuria" w:hAnsi="Jomhuria" w:cs="B Nazanin"/>
          <w:sz w:val="24"/>
          <w:szCs w:val="24"/>
          <w:rtl/>
        </w:rPr>
        <w:t>ت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تصم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ارجاع</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11" w:name="_17dp8vu" w:colFirst="0" w:colLast="0"/>
      <w:bookmarkEnd w:id="11"/>
      <w:r w:rsidRPr="00834C16">
        <w:rPr>
          <w:rFonts w:ascii="Jomhuria" w:eastAsia="Jomhuria" w:hAnsi="Jomhuria" w:cs="B Nazanin"/>
          <w:sz w:val="28"/>
          <w:szCs w:val="28"/>
          <w:rtl/>
        </w:rPr>
        <w:t>بخش ۳ - مشارکت</w:t>
      </w:r>
    </w:p>
    <w:p w:rsidR="00DF3996" w:rsidRPr="00834C16" w:rsidRDefault="0018792E" w:rsidP="00834C16">
      <w:pPr>
        <w:pStyle w:val="Heading2"/>
        <w:bidi/>
        <w:jc w:val="both"/>
        <w:rPr>
          <w:rFonts w:cs="B Nazanin"/>
          <w:sz w:val="24"/>
          <w:szCs w:val="24"/>
        </w:rPr>
      </w:pPr>
      <w:bookmarkStart w:id="12" w:name="_3rdcrjn" w:colFirst="0" w:colLast="0"/>
      <w:bookmarkEnd w:id="12"/>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۸ -  درخواست</w:t>
      </w:r>
      <w:r w:rsidRPr="00834C16">
        <w:rPr>
          <w:rFonts w:cs="B Nazanin"/>
          <w:sz w:val="24"/>
          <w:szCs w:val="24"/>
        </w:rPr>
        <w:t xml:space="preserve"> </w:t>
      </w:r>
      <w:r w:rsidRPr="00834C16">
        <w:rPr>
          <w:rFonts w:ascii="Jomhuria" w:eastAsia="Jomhuria" w:hAnsi="Jomhuria" w:cs="B Nazanin"/>
          <w:sz w:val="24"/>
          <w:szCs w:val="24"/>
          <w:rtl/>
        </w:rPr>
        <w:t>مشارکت</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طبق</w:t>
      </w:r>
      <w:r w:rsidRPr="00834C16">
        <w:rPr>
          <w:rFonts w:ascii="Mitr" w:eastAsia="Mitr" w:hAnsi="Mitr" w:cs="B Nazanin"/>
          <w:sz w:val="24"/>
          <w:szCs w:val="24"/>
        </w:rPr>
        <w:t xml:space="preserve"> </w:t>
      </w:r>
      <w:r w:rsidR="008C0032">
        <w:rPr>
          <w:rFonts w:ascii="Mitr" w:eastAsia="Mitr" w:hAnsi="Mitr" w:cs="Cambria"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 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گ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 رسان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ر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 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امش</w:t>
      </w:r>
      <w:r w:rsidRPr="00834C16">
        <w:rPr>
          <w:rFonts w:ascii="Mitr" w:eastAsia="Mitr" w:hAnsi="Mitr" w:cs="B Nazanin"/>
          <w:sz w:val="24"/>
          <w:szCs w:val="24"/>
        </w:rPr>
        <w:t xml:space="preserve"> </w:t>
      </w:r>
      <w:r w:rsidRPr="00834C16">
        <w:rPr>
          <w:rFonts w:ascii="Jomhuria" w:eastAsia="Jomhuria" w:hAnsi="Jomhuria" w:cs="B Nazanin"/>
          <w:sz w:val="24"/>
          <w:szCs w:val="24"/>
          <w:rtl/>
        </w:rPr>
        <w:lastRenderedPageBreak/>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ر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یر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س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حساب</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آمد</w:t>
      </w:r>
      <w:r w:rsidRPr="00834C16">
        <w:rPr>
          <w:rFonts w:ascii="Mitr" w:eastAsia="Mitr" w:hAnsi="Mitr" w:cs="B Nazanin"/>
          <w:sz w:val="24"/>
          <w:szCs w:val="24"/>
        </w:rPr>
        <w:t>.</w:t>
      </w:r>
    </w:p>
    <w:p w:rsidR="00DF3996" w:rsidRPr="00834C16" w:rsidRDefault="0018792E" w:rsidP="00CE0061">
      <w:pPr>
        <w:pStyle w:val="Heading2"/>
        <w:bidi/>
        <w:jc w:val="both"/>
        <w:rPr>
          <w:rFonts w:cs="B Nazanin"/>
          <w:sz w:val="24"/>
          <w:szCs w:val="24"/>
        </w:rPr>
      </w:pPr>
      <w:bookmarkStart w:id="13" w:name="_26in1rg" w:colFirst="0" w:colLast="0"/>
      <w:bookmarkEnd w:id="1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۹ - شرکت</w:t>
      </w:r>
      <w:r w:rsidRPr="00834C16">
        <w:rPr>
          <w:rFonts w:cs="B Nazanin"/>
          <w:sz w:val="24"/>
          <w:szCs w:val="24"/>
        </w:rPr>
        <w:t xml:space="preserve"> </w:t>
      </w:r>
      <w:r w:rsidRPr="00834C16">
        <w:rPr>
          <w:rFonts w:ascii="Jomhuria" w:eastAsia="Jomhuria" w:hAnsi="Jomhuria" w:cs="B Nazanin"/>
          <w:sz w:val="24"/>
          <w:szCs w:val="24"/>
          <w:rtl/>
        </w:rPr>
        <w:t>در</w:t>
      </w:r>
      <w:r w:rsidRPr="00834C16">
        <w:rPr>
          <w:rFonts w:cs="B Nazanin"/>
          <w:sz w:val="24"/>
          <w:szCs w:val="24"/>
        </w:rPr>
        <w:t xml:space="preserve"> </w:t>
      </w:r>
      <w:r w:rsidR="00CE0061">
        <w:rPr>
          <w:rFonts w:ascii="Jomhuria" w:eastAsia="Jomhuria" w:hAnsi="Jomhuria" w:cs="B Nazanin" w:hint="cs"/>
          <w:sz w:val="24"/>
          <w:szCs w:val="24"/>
          <w:rtl/>
        </w:rPr>
        <w:t>مسابقه</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فرا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پرو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ودی</w:t>
      </w:r>
      <w:r w:rsidRPr="00834C16">
        <w:rPr>
          <w:rFonts w:ascii="Mitr" w:eastAsia="Mitr" w:hAnsi="Mitr" w:cs="B Nazanin"/>
          <w:sz w:val="24"/>
          <w:szCs w:val="24"/>
        </w:rPr>
        <w:t>‌</w:t>
      </w:r>
      <w:r w:rsidRPr="00834C16">
        <w:rPr>
          <w:rFonts w:ascii="Jomhuria" w:eastAsia="Jomhuria" w:hAnsi="Jomhuria" w:cs="B Nazanin"/>
          <w:sz w:val="24"/>
          <w:szCs w:val="24"/>
          <w:rtl/>
        </w:rPr>
        <w:t>ش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در</w:t>
      </w:r>
      <w:r w:rsidRPr="00834C16">
        <w:rPr>
          <w:rFonts w:ascii="Mitr" w:eastAsia="Mitr" w:hAnsi="Mitr" w:cs="B Nazanin"/>
          <w:sz w:val="24"/>
          <w:szCs w:val="24"/>
        </w:rPr>
        <w:t xml:space="preserve">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 xml:space="preserve">نویسیِ بازیکنِ </w:t>
      </w:r>
      <w:r w:rsidRPr="00834C16">
        <w:rPr>
          <w:rFonts w:ascii="Mitr" w:eastAsia="Mitr" w:hAnsi="Mitr" w:cs="B Nazanin"/>
          <w:sz w:val="24"/>
          <w:szCs w:val="24"/>
        </w:rPr>
        <w:t>IRESA</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مسابقاتِ </w:t>
      </w:r>
      <w:r w:rsidRPr="00834C16">
        <w:rPr>
          <w:rFonts w:ascii="Mitr" w:eastAsia="Mitr" w:hAnsi="Mitr" w:cs="B Nazanin"/>
          <w:sz w:val="24"/>
          <w:szCs w:val="24"/>
        </w:rPr>
        <w:t xml:space="preserve">IRESA»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DF3996" w:rsidP="00834C16">
      <w:pPr>
        <w:pStyle w:val="Heading1"/>
        <w:bidi/>
        <w:rPr>
          <w:rFonts w:cs="B Nazanin"/>
          <w:b w:val="0"/>
          <w:sz w:val="24"/>
          <w:szCs w:val="24"/>
        </w:rPr>
      </w:pPr>
      <w:bookmarkStart w:id="14" w:name="_lnxbz9" w:colFirst="0" w:colLast="0"/>
      <w:bookmarkEnd w:id="14"/>
    </w:p>
    <w:p w:rsidR="00DF3996" w:rsidRPr="00834C16" w:rsidRDefault="0018792E" w:rsidP="00834C16">
      <w:pPr>
        <w:pStyle w:val="Heading1"/>
        <w:bidi/>
        <w:rPr>
          <w:rFonts w:cs="B Nazanin"/>
          <w:sz w:val="28"/>
          <w:szCs w:val="28"/>
        </w:rPr>
      </w:pPr>
      <w:bookmarkStart w:id="15" w:name="_35nkun2" w:colFirst="0" w:colLast="0"/>
      <w:bookmarkEnd w:id="15"/>
      <w:r w:rsidRPr="00834C16">
        <w:rPr>
          <w:rFonts w:ascii="Jomhuria" w:eastAsia="Jomhuria" w:hAnsi="Jomhuria" w:cs="B Nazanin"/>
          <w:sz w:val="28"/>
          <w:szCs w:val="28"/>
          <w:rtl/>
        </w:rPr>
        <w:t>بخش ۴ - عناوین</w:t>
      </w:r>
      <w:r w:rsidRPr="00834C16">
        <w:rPr>
          <w:rFonts w:cs="B Nazanin"/>
          <w:sz w:val="28"/>
          <w:szCs w:val="28"/>
        </w:rPr>
        <w:t xml:space="preserve"> </w:t>
      </w:r>
      <w:r w:rsidRPr="00834C16">
        <w:rPr>
          <w:rFonts w:ascii="Jomhuria" w:eastAsia="Jomhuria" w:hAnsi="Jomhuria" w:cs="B Nazanin"/>
          <w:sz w:val="28"/>
          <w:szCs w:val="28"/>
          <w:rtl/>
        </w:rPr>
        <w:t>بازی</w:t>
      </w:r>
      <w:r w:rsidRPr="00834C16">
        <w:rPr>
          <w:rFonts w:cs="B Nazanin"/>
          <w:sz w:val="28"/>
          <w:szCs w:val="28"/>
        </w:rPr>
        <w:t>‌</w:t>
      </w:r>
      <w:r w:rsidRPr="00834C16">
        <w:rPr>
          <w:rFonts w:ascii="Jomhuria" w:eastAsia="Jomhuria" w:hAnsi="Jomhuria" w:cs="B Nazanin"/>
          <w:sz w:val="28"/>
          <w:szCs w:val="28"/>
          <w:rtl/>
        </w:rPr>
        <w:t>ها</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16" w:name="_1ksv4uv" w:colFirst="0" w:colLast="0"/>
      <w:bookmarkEnd w:id="1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۰ - عناوین</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00CE0061" w:rsidRPr="00CE0061">
        <w:rPr>
          <w:rFonts w:ascii="Jomhuria" w:eastAsia="Jomhuria" w:hAnsi="Jomhuria" w:cs="B Nazanin" w:hint="cs"/>
          <w:sz w:val="24"/>
          <w:szCs w:val="24"/>
          <w:rtl/>
        </w:rPr>
        <w:t xml:space="preserve"> </w:t>
      </w:r>
      <w:r w:rsidR="00CE0061">
        <w:rPr>
          <w:rFonts w:ascii="Jomhuria" w:eastAsia="Jomhuria" w:hAnsi="Jomhuria" w:cs="B Nazanin" w:hint="cs"/>
          <w:sz w:val="24"/>
          <w:szCs w:val="24"/>
          <w:rtl/>
        </w:rPr>
        <w:t>مسابقه</w:t>
      </w:r>
      <w:r w:rsidR="00CE0061"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w:t>
      </w:r>
    </w:p>
    <w:p w:rsidR="00DF3996" w:rsidRPr="00834C16" w:rsidRDefault="0018792E" w:rsidP="008C0032">
      <w:p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۱</w:t>
      </w:r>
      <w:r w:rsidR="008C0032">
        <w:rPr>
          <w:rFonts w:ascii="Jomhuria" w:eastAsia="Jomhuria" w:hAnsi="Jomhuria" w:cs="B Nazanin"/>
          <w:sz w:val="24"/>
          <w:szCs w:val="24"/>
        </w:rPr>
        <w:t>(</w:t>
      </w:r>
      <w:r w:rsidRPr="00834C16">
        <w:rPr>
          <w:rFonts w:ascii="Jomhuria" w:eastAsia="Jomhuria" w:hAnsi="Jomhuria" w:cs="B Nazanin"/>
          <w:color w:val="000000"/>
          <w:sz w:val="24"/>
          <w:szCs w:val="24"/>
          <w:rtl/>
        </w:rPr>
        <w:t>عناو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وهی</w:t>
      </w:r>
    </w:p>
    <w:p w:rsidR="00DF3996" w:rsidRPr="00834C16" w:rsidRDefault="0018792E" w:rsidP="008C0032">
      <w:pPr>
        <w:numPr>
          <w:ilvl w:val="1"/>
          <w:numId w:val="9"/>
        </w:numPr>
        <w:pBdr>
          <w:top w:val="nil"/>
          <w:left w:val="nil"/>
          <w:bottom w:val="nil"/>
          <w:right w:val="nil"/>
          <w:between w:val="nil"/>
        </w:pBdr>
        <w:bidi/>
        <w:spacing w:after="0" w:line="276" w:lineRule="auto"/>
        <w:jc w:val="both"/>
        <w:rPr>
          <w:rFonts w:cs="B Nazanin"/>
          <w:color w:val="000000"/>
          <w:sz w:val="24"/>
          <w:szCs w:val="24"/>
        </w:rPr>
      </w:pPr>
      <w:bookmarkStart w:id="17" w:name="_44sinio" w:colFirst="0" w:colLast="0"/>
      <w:bookmarkEnd w:id="17"/>
      <w:r w:rsidRPr="00834C16">
        <w:rPr>
          <w:rFonts w:ascii="Mitr" w:eastAsia="Mitr" w:hAnsi="Mitr" w:cs="B Nazanin"/>
          <w:sz w:val="24"/>
          <w:szCs w:val="24"/>
        </w:rPr>
        <w:t>Rainbow Six</w:t>
      </w:r>
      <w:r w:rsidRPr="00834C16">
        <w:rPr>
          <w:rFonts w:ascii="Jomhuria" w:eastAsia="Jomhuria" w:hAnsi="Jomhuria" w:cs="B Nazanin"/>
          <w:sz w:val="24"/>
          <w:szCs w:val="24"/>
        </w:rPr>
        <w:t xml:space="preserve"> </w:t>
      </w:r>
    </w:p>
    <w:p w:rsidR="00DF3996" w:rsidRPr="00834C16" w:rsidRDefault="008C0032" w:rsidP="00834C16">
      <w:pPr>
        <w:pBdr>
          <w:top w:val="nil"/>
          <w:left w:val="nil"/>
          <w:bottom w:val="nil"/>
          <w:right w:val="nil"/>
          <w:between w:val="nil"/>
        </w:pBdr>
        <w:bidi/>
        <w:spacing w:after="0" w:line="276" w:lineRule="auto"/>
        <w:jc w:val="both"/>
        <w:rPr>
          <w:rFonts w:ascii="Mitr" w:eastAsia="Mitr" w:hAnsi="Mitr" w:cs="B Nazanin"/>
          <w:color w:val="000000"/>
          <w:sz w:val="24"/>
          <w:szCs w:val="24"/>
        </w:rPr>
      </w:pPr>
      <w:r>
        <w:rPr>
          <w:rFonts w:ascii="Jomhuria" w:eastAsia="Jomhuria" w:hAnsi="Jomhuria" w:cs="B Nazanin" w:hint="cs"/>
          <w:sz w:val="24"/>
          <w:szCs w:val="24"/>
          <w:rtl/>
          <w:lang w:bidi="fa-IR"/>
        </w:rPr>
        <w:t>2)</w:t>
      </w:r>
      <w:r w:rsidR="0018792E" w:rsidRPr="00834C16">
        <w:rPr>
          <w:rFonts w:ascii="Jomhuria" w:eastAsia="Jomhuria" w:hAnsi="Jomhuria" w:cs="B Nazanin"/>
          <w:sz w:val="24"/>
          <w:szCs w:val="24"/>
        </w:rPr>
        <w:t xml:space="preserve"> </w:t>
      </w:r>
      <w:r w:rsidR="0018792E" w:rsidRPr="00834C16">
        <w:rPr>
          <w:rFonts w:ascii="Jomhuria" w:eastAsia="Jomhuria" w:hAnsi="Jomhuria" w:cs="B Nazanin"/>
          <w:color w:val="000000"/>
          <w:sz w:val="24"/>
          <w:szCs w:val="24"/>
          <w:rtl/>
        </w:rPr>
        <w:t>عناوین</w:t>
      </w:r>
      <w:r w:rsidR="0018792E" w:rsidRPr="00834C16">
        <w:rPr>
          <w:rFonts w:ascii="Mitr" w:eastAsia="Mitr" w:hAnsi="Mitr" w:cs="B Nazanin"/>
          <w:color w:val="000000"/>
          <w:sz w:val="24"/>
          <w:szCs w:val="24"/>
        </w:rPr>
        <w:t xml:space="preserve"> </w:t>
      </w:r>
      <w:r w:rsidR="0018792E" w:rsidRPr="00834C16">
        <w:rPr>
          <w:rFonts w:ascii="Jomhuria" w:eastAsia="Jomhuria" w:hAnsi="Jomhuria" w:cs="B Nazanin"/>
          <w:color w:val="000000"/>
          <w:sz w:val="24"/>
          <w:szCs w:val="24"/>
          <w:rtl/>
        </w:rPr>
        <w:t>انفرادی</w:t>
      </w:r>
    </w:p>
    <w:p w:rsidR="00DF3996" w:rsidRPr="00834C16" w:rsidRDefault="0018792E" w:rsidP="008C0032">
      <w:pPr>
        <w:numPr>
          <w:ilvl w:val="1"/>
          <w:numId w:val="10"/>
        </w:numPr>
        <w:pBdr>
          <w:top w:val="nil"/>
          <w:left w:val="nil"/>
          <w:bottom w:val="nil"/>
          <w:right w:val="nil"/>
          <w:between w:val="nil"/>
        </w:pBdr>
        <w:bidi/>
        <w:spacing w:after="0" w:line="276" w:lineRule="auto"/>
        <w:jc w:val="both"/>
        <w:rPr>
          <w:rFonts w:cs="B Nazanin"/>
          <w:color w:val="000000"/>
          <w:sz w:val="24"/>
          <w:szCs w:val="24"/>
        </w:rPr>
      </w:pPr>
      <w:r w:rsidRPr="00834C16">
        <w:rPr>
          <w:rFonts w:ascii="Mitr" w:eastAsia="Mitr" w:hAnsi="Mitr" w:cs="B Nazanin"/>
          <w:sz w:val="24"/>
          <w:szCs w:val="24"/>
        </w:rPr>
        <w:t>Clash Royale</w:t>
      </w:r>
      <w:r w:rsidRPr="00834C16">
        <w:rPr>
          <w:rFonts w:ascii="Jomhuria" w:eastAsia="Jomhuria" w:hAnsi="Jomhuria" w:cs="B Nazanin"/>
          <w:sz w:val="24"/>
          <w:szCs w:val="24"/>
          <w:rtl/>
        </w:rPr>
        <w:t>،</w:t>
      </w:r>
      <w:r w:rsidR="008C0032">
        <w:rPr>
          <w:rFonts w:ascii="Jomhuria" w:eastAsia="Jomhuria" w:hAnsi="Jomhuria" w:cs="B Nazanin"/>
          <w:sz w:val="24"/>
          <w:szCs w:val="24"/>
        </w:rPr>
        <w:t>Subway Surfers, Chess, Call of duty, Quiz of Kings</w:t>
      </w:r>
      <w:r w:rsidRPr="00834C16">
        <w:rPr>
          <w:rFonts w:ascii="Jomhuria" w:eastAsia="Jomhuria" w:hAnsi="Jomhuria" w:cs="B Nazanin"/>
          <w:sz w:val="24"/>
          <w:szCs w:val="24"/>
        </w:rPr>
        <w:t xml:space="preserve"> </w:t>
      </w:r>
      <w:r w:rsidRPr="00834C16">
        <w:rPr>
          <w:rFonts w:ascii="Jomhuria" w:eastAsia="Jomhuria" w:hAnsi="Jomhuria" w:cs="B Nazanin"/>
          <w:sz w:val="24"/>
          <w:szCs w:val="24"/>
          <w:rtl/>
        </w:rPr>
        <w:t>،</w:t>
      </w:r>
      <w:r w:rsidRPr="00834C16">
        <w:rPr>
          <w:rFonts w:ascii="Jomhuria" w:eastAsia="Jomhuria" w:hAnsi="Jomhuria" w:cs="B Nazanin"/>
          <w:sz w:val="24"/>
          <w:szCs w:val="24"/>
        </w:rPr>
        <w:t xml:space="preserve"> </w:t>
      </w:r>
      <w:r w:rsidRPr="00834C16">
        <w:rPr>
          <w:rFonts w:ascii="Mitr" w:eastAsia="Mitr" w:hAnsi="Mitr" w:cs="B Nazanin"/>
          <w:sz w:val="24"/>
          <w:szCs w:val="24"/>
        </w:rPr>
        <w:t>eFootball PES</w:t>
      </w:r>
      <w:r w:rsidRPr="00834C16">
        <w:rPr>
          <w:rFonts w:ascii="Jomhuria" w:eastAsia="Jomhuria" w:hAnsi="Jomhuria" w:cs="B Nazanin"/>
          <w:sz w:val="24"/>
          <w:szCs w:val="24"/>
        </w:rPr>
        <w:t xml:space="preserve"> 2020</w:t>
      </w:r>
      <w:r w:rsidRPr="00834C16">
        <w:rPr>
          <w:rFonts w:ascii="Jomhuria" w:eastAsia="Jomhuria" w:hAnsi="Jomhuria" w:cs="B Nazanin"/>
          <w:sz w:val="24"/>
          <w:szCs w:val="24"/>
          <w:rtl/>
        </w:rPr>
        <w:t>،</w:t>
      </w:r>
      <w:r w:rsidRPr="00834C16">
        <w:rPr>
          <w:rFonts w:ascii="Jomhuria" w:eastAsia="Jomhuria" w:hAnsi="Jomhuria" w:cs="B Nazanin"/>
          <w:sz w:val="24"/>
          <w:szCs w:val="24"/>
        </w:rPr>
        <w:t xml:space="preserve"> </w:t>
      </w:r>
      <w:r w:rsidRPr="00834C16">
        <w:rPr>
          <w:rFonts w:ascii="Mitr" w:eastAsia="Mitr" w:hAnsi="Mitr" w:cs="B Nazanin"/>
          <w:sz w:val="24"/>
          <w:szCs w:val="24"/>
        </w:rPr>
        <w:t>FIFA 20</w:t>
      </w:r>
    </w:p>
    <w:p w:rsidR="00DF3996" w:rsidRPr="00834C16" w:rsidRDefault="00DF3996" w:rsidP="00834C16">
      <w:pPr>
        <w:pBdr>
          <w:top w:val="nil"/>
          <w:left w:val="nil"/>
          <w:bottom w:val="nil"/>
          <w:right w:val="nil"/>
          <w:between w:val="nil"/>
        </w:pBdr>
        <w:bidi/>
        <w:spacing w:after="0" w:line="276" w:lineRule="auto"/>
        <w:jc w:val="both"/>
        <w:rPr>
          <w:rFonts w:ascii="Mitr" w:eastAsia="Mitr" w:hAnsi="Mitr" w:cs="B Nazanin"/>
          <w:color w:val="000000"/>
          <w:sz w:val="24"/>
          <w:szCs w:val="24"/>
        </w:rPr>
      </w:pPr>
    </w:p>
    <w:p w:rsidR="00DF3996" w:rsidRPr="00834C16" w:rsidRDefault="0018792E" w:rsidP="00834C16">
      <w:pPr>
        <w:pStyle w:val="Heading2"/>
        <w:bidi/>
        <w:jc w:val="both"/>
        <w:rPr>
          <w:rFonts w:cs="B Nazanin"/>
          <w:sz w:val="24"/>
          <w:szCs w:val="24"/>
        </w:rPr>
      </w:pPr>
      <w:bookmarkStart w:id="18" w:name="_2jxsxqh" w:colFirst="0" w:colLast="0"/>
      <w:bookmarkEnd w:id="1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۱ - عناوین</w:t>
      </w:r>
      <w:r w:rsidRPr="00834C16">
        <w:rPr>
          <w:rFonts w:cs="B Nazanin"/>
          <w:sz w:val="24"/>
          <w:szCs w:val="24"/>
        </w:rPr>
        <w:t xml:space="preserve"> </w:t>
      </w:r>
      <w:r w:rsidRPr="00834C16">
        <w:rPr>
          <w:rFonts w:ascii="Jomhuria" w:eastAsia="Jomhuria" w:hAnsi="Jomhuria" w:cs="B Nazanin"/>
          <w:sz w:val="24"/>
          <w:szCs w:val="24"/>
          <w:rtl/>
        </w:rPr>
        <w:t>نمایش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ش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رفتِ بیشتر</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لاز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قالبِ 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رآیند، اما</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چراک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حس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آی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19" w:name="_z337ya" w:colFirst="0" w:colLast="0"/>
      <w:bookmarkEnd w:id="19"/>
      <w:r w:rsidRPr="00834C16">
        <w:rPr>
          <w:rFonts w:ascii="Jomhuria" w:eastAsia="Jomhuria" w:hAnsi="Jomhuria" w:cs="B Nazanin"/>
          <w:sz w:val="28"/>
          <w:szCs w:val="28"/>
          <w:rtl/>
        </w:rPr>
        <w:t>بخش ۵ - ادار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مسابقه</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ستادیوم</w:t>
      </w:r>
    </w:p>
    <w:p w:rsidR="00DF3996" w:rsidRPr="00834C16" w:rsidRDefault="0018792E" w:rsidP="00834C16">
      <w:pPr>
        <w:pStyle w:val="Heading2"/>
        <w:bidi/>
        <w:jc w:val="both"/>
        <w:rPr>
          <w:rFonts w:cs="B Nazanin"/>
          <w:sz w:val="24"/>
          <w:szCs w:val="24"/>
        </w:rPr>
      </w:pPr>
      <w:bookmarkStart w:id="20" w:name="_3j2qqm3" w:colFirst="0" w:colLast="0"/>
      <w:bookmarkEnd w:id="2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۲ - 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008C0032">
        <w:rPr>
          <w:rFonts w:ascii="Mitr" w:eastAsia="Mitr" w:hAnsi="Mitr" w:cs="B Nazanin" w:hint="cs"/>
          <w:sz w:val="24"/>
          <w:szCs w:val="24"/>
          <w:rtl/>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1" w:name="_1y810tw" w:colFirst="0" w:colLast="0"/>
      <w:bookmarkEnd w:id="2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۳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اصلیِ </w:t>
      </w:r>
      <w:r w:rsidR="00CE0061">
        <w:rPr>
          <w:rFonts w:ascii="Jomhuria" w:eastAsia="Jomhuria" w:hAnsi="Jomhuria" w:cs="B Nazanin" w:hint="cs"/>
          <w:sz w:val="24"/>
          <w:szCs w:val="24"/>
          <w:rtl/>
        </w:rPr>
        <w:t>مسابقه</w:t>
      </w:r>
      <w:r w:rsidR="00CE0061"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بست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قالب</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فرمت</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2" w:name="_4i7ojhp" w:colFirst="0" w:colLast="0"/>
      <w:bookmarkEnd w:id="22"/>
      <w:r w:rsidRPr="00834C16">
        <w:rPr>
          <w:rFonts w:ascii="Jomhuria" w:eastAsia="Jomhuria" w:hAnsi="Jomhuria" w:cs="B Nazanin"/>
          <w:sz w:val="24"/>
          <w:szCs w:val="24"/>
          <w:rtl/>
        </w:rPr>
        <w:lastRenderedPageBreak/>
        <w:t>اصل</w:t>
      </w:r>
      <w:r w:rsidRPr="00834C16">
        <w:rPr>
          <w:rFonts w:cs="B Nazanin"/>
          <w:sz w:val="24"/>
          <w:szCs w:val="24"/>
        </w:rPr>
        <w:t xml:space="preserve"> </w:t>
      </w:r>
      <w:r w:rsidRPr="00834C16">
        <w:rPr>
          <w:rFonts w:ascii="Jomhuria" w:eastAsia="Jomhuria" w:hAnsi="Jomhuria" w:cs="B Nazanin"/>
          <w:sz w:val="24"/>
          <w:szCs w:val="24"/>
          <w:rtl/>
        </w:rPr>
        <w:t>شماره ۱۴ - حضور</w:t>
      </w:r>
      <w:r w:rsidRPr="00834C16">
        <w:rPr>
          <w:rFonts w:cs="B Nazanin"/>
          <w:sz w:val="24"/>
          <w:szCs w:val="24"/>
        </w:rPr>
        <w:t xml:space="preserve"> </w:t>
      </w:r>
      <w:r w:rsidRPr="00834C16">
        <w:rPr>
          <w:rFonts w:ascii="Jomhuria" w:eastAsia="Jomhuria" w:hAnsi="Jomhuria" w:cs="B Nazanin"/>
          <w:sz w:val="24"/>
          <w:szCs w:val="24"/>
          <w:rtl/>
        </w:rPr>
        <w:t>بازیکن، وقفه</w:t>
      </w:r>
      <w:r w:rsidRPr="00834C16">
        <w:rPr>
          <w:rFonts w:cs="B Nazanin"/>
          <w:sz w:val="24"/>
          <w:szCs w:val="24"/>
        </w:rPr>
        <w:t>‌</w:t>
      </w:r>
      <w:r w:rsidRPr="00834C16">
        <w:rPr>
          <w:rFonts w:ascii="Jomhuria" w:eastAsia="Jomhuria" w:hAnsi="Jomhuria" w:cs="B Nazanin"/>
          <w:sz w:val="24"/>
          <w:szCs w:val="24"/>
          <w:rtl/>
        </w:rPr>
        <w:t>ها</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غیبت</w:t>
      </w:r>
      <w:r w:rsidRPr="00834C16">
        <w:rPr>
          <w:rFonts w:cs="B Nazanin"/>
          <w:sz w:val="24"/>
          <w:szCs w:val="24"/>
        </w:rPr>
        <w:t>‌</w:t>
      </w:r>
      <w:r w:rsidRPr="00834C16">
        <w:rPr>
          <w:rFonts w:ascii="Jomhuria" w:eastAsia="Jomhuria" w:hAnsi="Jomhuria" w:cs="B Nazanin"/>
          <w:sz w:val="24"/>
          <w:szCs w:val="24"/>
          <w:rtl/>
        </w:rPr>
        <w:t>ها</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غ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حل</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حل</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صرف</w:t>
      </w:r>
      <w:r w:rsidRPr="00834C16">
        <w:rPr>
          <w:rFonts w:ascii="Mitr" w:eastAsia="Mitr" w:hAnsi="Mitr" w:cs="B Nazanin"/>
          <w:sz w:val="24"/>
          <w:szCs w:val="24"/>
        </w:rPr>
        <w:t xml:space="preserve"> </w:t>
      </w:r>
      <w:r w:rsidRPr="00834C16">
        <w:rPr>
          <w:rFonts w:ascii="Jomhuria" w:eastAsia="Jomhuria" w:hAnsi="Jomhuria" w:cs="B Nazanin"/>
          <w:sz w:val="24"/>
          <w:szCs w:val="24"/>
          <w:rtl/>
        </w:rPr>
        <w:t>ناهار، 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یگ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جری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است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حوط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طمی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حاصل</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دتِ 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 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حاض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۲. بازیکن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هن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داخل</w:t>
      </w:r>
      <w:r w:rsidRPr="00834C16">
        <w:rPr>
          <w:rFonts w:ascii="Mitr" w:eastAsia="Mitr" w:hAnsi="Mitr" w:cs="B Nazanin"/>
          <w:sz w:val="24"/>
          <w:szCs w:val="24"/>
        </w:rPr>
        <w:t xml:space="preserve"> </w:t>
      </w:r>
      <w:r w:rsidR="008C0032">
        <w:rPr>
          <w:rFonts w:ascii="Jomhuria" w:eastAsia="Jomhuria" w:hAnsi="Jomhuria" w:cs="B Nazanin" w:hint="cs"/>
          <w:sz w:val="24"/>
          <w:szCs w:val="24"/>
          <w:rtl/>
        </w:rPr>
        <w:t>لاب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ن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خط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طل</w:t>
      </w:r>
      <w:r w:rsidRPr="00834C16">
        <w:rPr>
          <w:rFonts w:ascii="Mitr" w:eastAsia="Mitr" w:hAnsi="Mitr" w:cs="B Nazanin"/>
          <w:sz w:val="24"/>
          <w:szCs w:val="24"/>
        </w:rPr>
        <w:t>‌</w:t>
      </w:r>
      <w:r w:rsidRPr="00834C16">
        <w:rPr>
          <w:rFonts w:ascii="Jomhuria" w:eastAsia="Jomhuria" w:hAnsi="Jomhuria" w:cs="B Nazanin"/>
          <w:sz w:val="24"/>
          <w:szCs w:val="24"/>
          <w:rtl/>
        </w:rPr>
        <w:t>شد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نفع</w:t>
      </w:r>
      <w:r w:rsidRPr="00834C16">
        <w:rPr>
          <w:rFonts w:ascii="Mitr" w:eastAsia="Mitr" w:hAnsi="Mitr" w:cs="B Nazanin"/>
          <w:sz w:val="24"/>
          <w:szCs w:val="24"/>
        </w:rPr>
        <w:t xml:space="preserve"> </w:t>
      </w:r>
      <w:r w:rsidRPr="00834C16">
        <w:rPr>
          <w:rFonts w:ascii="Jomhuria" w:eastAsia="Jomhuria" w:hAnsi="Jomhuria" w:cs="B Nazanin"/>
          <w:sz w:val="24"/>
          <w:szCs w:val="24"/>
          <w:rtl/>
        </w:rPr>
        <w:t>رقیب</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حذف</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ی، 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عهدی</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جستجو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 غایب</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فعا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ندار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3" w:name="_2xcytpi" w:colFirst="0" w:colLast="0"/>
      <w:bookmarkEnd w:id="2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۵ - جدول</w:t>
      </w:r>
      <w:r w:rsidRPr="00834C16">
        <w:rPr>
          <w:rFonts w:cs="B Nazanin"/>
          <w:sz w:val="24"/>
          <w:szCs w:val="24"/>
        </w:rPr>
        <w:t xml:space="preserve"> </w:t>
      </w:r>
      <w:r w:rsidRPr="00834C16">
        <w:rPr>
          <w:rFonts w:ascii="Jomhuria" w:eastAsia="Jomhuria" w:hAnsi="Jomhuria" w:cs="B Nazanin"/>
          <w:sz w:val="24"/>
          <w:szCs w:val="24"/>
          <w:rtl/>
        </w:rPr>
        <w:t>زمان</w:t>
      </w:r>
      <w:r w:rsidRPr="00834C16">
        <w:rPr>
          <w:rFonts w:cs="B Nazanin"/>
          <w:sz w:val="24"/>
          <w:szCs w:val="24"/>
        </w:rPr>
        <w:t>‌</w:t>
      </w:r>
      <w:r w:rsidRPr="00834C16">
        <w:rPr>
          <w:rFonts w:ascii="Jomhuria" w:eastAsia="Jomhuria" w:hAnsi="Jomhuria" w:cs="B Nazanin"/>
          <w:sz w:val="24"/>
          <w:szCs w:val="24"/>
          <w:rtl/>
        </w:rPr>
        <w:t>بند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قرعه</w:t>
      </w:r>
      <w:r w:rsidRPr="00834C16">
        <w:rPr>
          <w:rFonts w:cs="B Nazanin"/>
          <w:sz w:val="24"/>
          <w:szCs w:val="24"/>
        </w:rPr>
        <w:t>‌</w:t>
      </w:r>
      <w:r w:rsidRPr="00834C16">
        <w:rPr>
          <w:rFonts w:ascii="Jomhuria" w:eastAsia="Jomhuria" w:hAnsi="Jomhuria" w:cs="B Nazanin"/>
          <w:sz w:val="24"/>
          <w:szCs w:val="24"/>
          <w:rtl/>
        </w:rPr>
        <w:t>کشی</w:t>
      </w:r>
      <w:r w:rsidRPr="00834C16">
        <w:rPr>
          <w:rFonts w:cs="B Nazanin"/>
          <w:sz w:val="24"/>
          <w:szCs w:val="24"/>
        </w:rPr>
        <w:t xml:space="preserve"> </w:t>
      </w:r>
      <w:r w:rsidRPr="00834C16">
        <w:rPr>
          <w:rFonts w:ascii="Jomhuria" w:eastAsia="Jomhuria" w:hAnsi="Jomhuria" w:cs="B Nazanin"/>
          <w:sz w:val="24"/>
          <w:szCs w:val="24"/>
          <w:rtl/>
        </w:rPr>
        <w:t>جهت</w:t>
      </w:r>
      <w:r w:rsidRPr="00834C16">
        <w:rPr>
          <w:rFonts w:cs="B Nazanin"/>
          <w:sz w:val="24"/>
          <w:szCs w:val="24"/>
        </w:rPr>
        <w:t xml:space="preserve"> </w:t>
      </w:r>
      <w:r w:rsidRPr="00834C16">
        <w:rPr>
          <w:rFonts w:ascii="Jomhuria" w:eastAsia="Jomhuria" w:hAnsi="Jomhuria" w:cs="B Nazanin"/>
          <w:sz w:val="24"/>
          <w:szCs w:val="24"/>
          <w:rtl/>
        </w:rPr>
        <w:t>گروه</w:t>
      </w:r>
      <w:r w:rsidRPr="00834C16">
        <w:rPr>
          <w:rFonts w:cs="B Nazanin"/>
          <w:sz w:val="24"/>
          <w:szCs w:val="24"/>
        </w:rPr>
        <w:t>‌</w:t>
      </w:r>
      <w:r w:rsidRPr="00834C16">
        <w:rPr>
          <w:rFonts w:ascii="Jomhuria" w:eastAsia="Jomhuria" w:hAnsi="Jomhuria" w:cs="B Nazanin"/>
          <w:sz w:val="24"/>
          <w:szCs w:val="24"/>
          <w:rtl/>
        </w:rPr>
        <w:t>بندی</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می</w:t>
      </w:r>
      <w:r w:rsidRPr="00834C16">
        <w:rPr>
          <w:rFonts w:ascii="Mitr" w:eastAsia="Mitr" w:hAnsi="Mitr" w:cs="B Nazanin"/>
          <w:sz w:val="24"/>
          <w:szCs w:val="24"/>
        </w:rPr>
        <w:t>‌</w:t>
      </w:r>
      <w:r w:rsidRPr="00834C16">
        <w:rPr>
          <w:rFonts w:ascii="Jomhuria" w:eastAsia="Jomhuria" w:hAnsi="Jomhuria" w:cs="B Nazanin"/>
          <w:sz w:val="24"/>
          <w:szCs w:val="24"/>
          <w:rtl/>
        </w:rPr>
        <w:t>با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نظی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۲. قرعه</w:t>
      </w:r>
      <w:r w:rsidRPr="00834C16">
        <w:rPr>
          <w:rFonts w:ascii="Mitr" w:eastAsia="Mitr" w:hAnsi="Mitr" w:cs="B Nazanin"/>
          <w:sz w:val="24"/>
          <w:szCs w:val="24"/>
        </w:rPr>
        <w:t>‌</w:t>
      </w:r>
      <w:r w:rsidRPr="00834C16">
        <w:rPr>
          <w:rFonts w:ascii="Jomhuria" w:eastAsia="Jomhuria" w:hAnsi="Jomhuria" w:cs="B Nazanin"/>
          <w:sz w:val="24"/>
          <w:szCs w:val="24"/>
          <w:rtl/>
        </w:rPr>
        <w:t>کشیِ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ضو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در</w:t>
      </w:r>
      <w:r w:rsidRPr="00834C16">
        <w:rPr>
          <w:rFonts w:ascii="Mitr" w:eastAsia="Mitr" w:hAnsi="Mitr" w:cs="B Nazanin"/>
          <w:sz w:val="24"/>
          <w:szCs w:val="24"/>
        </w:rPr>
        <w:t xml:space="preserve"> </w:t>
      </w:r>
      <w:r w:rsidRPr="00834C16">
        <w:rPr>
          <w:rFonts w:ascii="Jomhuria" w:eastAsia="Jomhuria" w:hAnsi="Jomhuria" w:cs="B Nazanin"/>
          <w:sz w:val="24"/>
          <w:szCs w:val="24"/>
          <w:rtl/>
        </w:rPr>
        <w:t>شب</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008C0032">
        <w:rPr>
          <w:rFonts w:ascii="Jomhuria" w:eastAsia="Jomhuria" w:hAnsi="Jomhuria" w:cs="B Nazanin" w:hint="cs"/>
          <w:sz w:val="24"/>
          <w:szCs w:val="24"/>
          <w:rtl/>
        </w:rPr>
        <w:t xml:space="preserve">مقدماتی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خاص،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24" w:name="_1ci93xb" w:colFirst="0" w:colLast="0"/>
      <w:bookmarkEnd w:id="2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۶ - داوران</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هنگام</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در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داورانِ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هر</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ابتد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 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هنوز</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ا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حل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عد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۳. 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رسیدگ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ضوع</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فرد</w:t>
      </w:r>
      <w:r w:rsidRPr="00834C16">
        <w:rPr>
          <w:rFonts w:ascii="Mitr" w:eastAsia="Mitr" w:hAnsi="Mitr" w:cs="B Nazanin"/>
          <w:sz w:val="24"/>
          <w:szCs w:val="24"/>
        </w:rPr>
        <w:t xml:space="preserve"> </w:t>
      </w:r>
      <w:r w:rsidRPr="00834C16">
        <w:rPr>
          <w:rFonts w:ascii="Jomhuria" w:eastAsia="Jomhuria" w:hAnsi="Jomhuria" w:cs="B Nazanin"/>
          <w:sz w:val="24"/>
          <w:szCs w:val="24"/>
          <w:rtl/>
        </w:rPr>
        <w:t>معترض</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نتیج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نا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حل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ظهار</w:t>
      </w:r>
      <w:r w:rsidRPr="00834C16">
        <w:rPr>
          <w:rFonts w:ascii="Mitr" w:eastAsia="Mitr" w:hAnsi="Mitr" w:cs="B Nazanin"/>
          <w:sz w:val="24"/>
          <w:szCs w:val="24"/>
        </w:rPr>
        <w:t xml:space="preserve"> </w:t>
      </w:r>
      <w:r w:rsidRPr="00834C16">
        <w:rPr>
          <w:rFonts w:ascii="Jomhuria" w:eastAsia="Jomhuria" w:hAnsi="Jomhuria" w:cs="B Nazanin"/>
          <w:sz w:val="24"/>
          <w:szCs w:val="24"/>
          <w:rtl/>
        </w:rPr>
        <w:t>نظر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خلاف</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 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 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خلافِ 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25" w:name="_3whwml4" w:colFirst="0" w:colLast="0"/>
      <w:bookmarkStart w:id="26" w:name="_qsh70q" w:colFirst="0" w:colLast="0"/>
      <w:bookmarkEnd w:id="25"/>
      <w:bookmarkEnd w:id="26"/>
      <w:r w:rsidRPr="00834C16">
        <w:rPr>
          <w:rFonts w:ascii="Jomhuria" w:eastAsia="Jomhuria" w:hAnsi="Jomhuria" w:cs="B Nazanin"/>
          <w:sz w:val="28"/>
          <w:szCs w:val="28"/>
          <w:rtl/>
        </w:rPr>
        <w:t>بخش ۶ - بازیکنان</w:t>
      </w:r>
    </w:p>
    <w:p w:rsidR="00DF3996" w:rsidRPr="00834C16" w:rsidRDefault="0018792E" w:rsidP="008C0032">
      <w:pPr>
        <w:pStyle w:val="Heading2"/>
        <w:bidi/>
        <w:jc w:val="both"/>
        <w:rPr>
          <w:rFonts w:cs="B Nazanin"/>
          <w:sz w:val="24"/>
          <w:szCs w:val="24"/>
        </w:rPr>
      </w:pPr>
      <w:bookmarkStart w:id="27" w:name="_3as4poj" w:colFirst="0" w:colLast="0"/>
      <w:bookmarkEnd w:id="27"/>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w:t>
      </w:r>
      <w:r w:rsidR="008C0032">
        <w:rPr>
          <w:rFonts w:ascii="Jomhuria" w:eastAsia="Jomhuria" w:hAnsi="Jomhuria" w:cs="B Nazanin" w:hint="cs"/>
          <w:sz w:val="24"/>
          <w:szCs w:val="24"/>
          <w:rtl/>
        </w:rPr>
        <w:t>7</w:t>
      </w:r>
      <w:r w:rsidRPr="00834C16">
        <w:rPr>
          <w:rFonts w:ascii="Jomhuria" w:eastAsia="Jomhuria" w:hAnsi="Jomhuria" w:cs="B Nazanin"/>
          <w:sz w:val="24"/>
          <w:szCs w:val="24"/>
          <w:rtl/>
        </w:rPr>
        <w:t xml:space="preserve"> - بازیکنان</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روحی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جوانمرد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خشون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 عملکردی</w:t>
      </w:r>
      <w:r w:rsidRPr="00834C16">
        <w:rPr>
          <w:rFonts w:ascii="Mitr" w:eastAsia="Mitr" w:hAnsi="Mitr" w:cs="B Nazanin"/>
          <w:sz w:val="24"/>
          <w:szCs w:val="24"/>
        </w:rPr>
        <w:t xml:space="preserve"> </w:t>
      </w:r>
      <w:r w:rsidRPr="00834C16">
        <w:rPr>
          <w:rFonts w:ascii="Jomhuria" w:eastAsia="Jomhuria" w:hAnsi="Jomhuria" w:cs="B Nazanin"/>
          <w:sz w:val="24"/>
          <w:szCs w:val="24"/>
          <w:rtl/>
        </w:rPr>
        <w:t>حرف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توهی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هدیدی</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مج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ج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۳.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008C0032">
        <w:rPr>
          <w:rFonts w:ascii="Jomhuria" w:eastAsia="Jomhuria" w:hAnsi="Jomhuria" w:cs="B Nazanin" w:hint="cs"/>
          <w:sz w:val="24"/>
          <w:szCs w:val="24"/>
          <w:rtl/>
        </w:rPr>
        <w:t xml:space="preserve">درخواست کمک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۴.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امکان</w:t>
      </w:r>
      <w:r w:rsidRPr="00834C16">
        <w:rPr>
          <w:rFonts w:ascii="Mitr" w:eastAsia="Mitr" w:hAnsi="Mitr" w:cs="B Nazanin"/>
          <w:sz w:val="24"/>
          <w:szCs w:val="24"/>
        </w:rPr>
        <w:t xml:space="preserve"> </w:t>
      </w:r>
      <w:r w:rsidRPr="00834C16">
        <w:rPr>
          <w:rFonts w:ascii="Jomhuria" w:eastAsia="Jomhuria" w:hAnsi="Jomhuria" w:cs="B Nazanin"/>
          <w:sz w:val="24"/>
          <w:szCs w:val="24"/>
          <w:rtl/>
        </w:rPr>
        <w:t>ذخیره</w:t>
      </w:r>
      <w:r w:rsidRPr="00834C16">
        <w:rPr>
          <w:rFonts w:ascii="Mitr" w:eastAsia="Mitr" w:hAnsi="Mitr" w:cs="B Nazanin"/>
          <w:sz w:val="24"/>
          <w:szCs w:val="24"/>
        </w:rPr>
        <w:t>‌</w:t>
      </w:r>
      <w:r w:rsidRPr="00834C16">
        <w:rPr>
          <w:rFonts w:ascii="Jomhuria" w:eastAsia="Jomhuria" w:hAnsi="Jomhuria" w:cs="B Nazanin"/>
          <w:sz w:val="24"/>
          <w:szCs w:val="24"/>
          <w:rtl/>
        </w:rPr>
        <w:t>سازیِ بازپخش</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مه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ذخیره</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C0032">
      <w:pPr>
        <w:pStyle w:val="Heading2"/>
        <w:bidi/>
        <w:jc w:val="both"/>
        <w:rPr>
          <w:rFonts w:cs="B Nazanin"/>
          <w:b w:val="0"/>
          <w:sz w:val="24"/>
          <w:szCs w:val="24"/>
        </w:rPr>
      </w:pPr>
      <w:bookmarkStart w:id="28" w:name="_1pxezwc" w:colFirst="0" w:colLast="0"/>
      <w:bookmarkEnd w:id="28"/>
      <w:r w:rsidRPr="00834C16">
        <w:rPr>
          <w:rFonts w:ascii="Jomhuria" w:eastAsia="Jomhuria" w:hAnsi="Jomhuria" w:cs="B Nazanin"/>
          <w:b w:val="0"/>
          <w:sz w:val="24"/>
          <w:szCs w:val="24"/>
          <w:rtl/>
        </w:rPr>
        <w:lastRenderedPageBreak/>
        <w:t>اصل</w:t>
      </w:r>
      <w:r w:rsidRPr="00834C16">
        <w:rPr>
          <w:rFonts w:cs="B Nazanin"/>
          <w:b w:val="0"/>
          <w:sz w:val="24"/>
          <w:szCs w:val="24"/>
        </w:rPr>
        <w:t xml:space="preserve"> </w:t>
      </w:r>
      <w:r w:rsidRPr="00834C16">
        <w:rPr>
          <w:rFonts w:ascii="Jomhuria" w:eastAsia="Jomhuria" w:hAnsi="Jomhuria" w:cs="B Nazanin"/>
          <w:b w:val="0"/>
          <w:sz w:val="24"/>
          <w:szCs w:val="24"/>
          <w:rtl/>
        </w:rPr>
        <w:t xml:space="preserve">شماره </w:t>
      </w:r>
      <w:r w:rsidR="008C0032">
        <w:rPr>
          <w:rFonts w:ascii="Jomhuria" w:eastAsia="Jomhuria" w:hAnsi="Jomhuria" w:cs="B Nazanin" w:hint="cs"/>
          <w:b w:val="0"/>
          <w:sz w:val="24"/>
          <w:szCs w:val="24"/>
          <w:rtl/>
        </w:rPr>
        <w:t>18</w:t>
      </w:r>
      <w:r w:rsidRPr="00834C16">
        <w:rPr>
          <w:rFonts w:ascii="Jomhuria" w:eastAsia="Jomhuria" w:hAnsi="Jomhuria" w:cs="B Nazanin"/>
          <w:b w:val="0"/>
          <w:sz w:val="24"/>
          <w:szCs w:val="24"/>
          <w:rtl/>
        </w:rPr>
        <w:t xml:space="preserve"> - سن</w:t>
      </w:r>
    </w:p>
    <w:p w:rsidR="00DF3996" w:rsidRPr="00834C16" w:rsidRDefault="008C0032" w:rsidP="008C0032">
      <w:pPr>
        <w:bidi/>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س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ازیکنا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ر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ه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عنوانِ باز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راساس</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از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جو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پیوست</w:t>
      </w:r>
      <w:r>
        <w:rPr>
          <w:rFonts w:ascii="Mitr" w:eastAsia="Mitr" w:hAnsi="Mitr" w:cs="B Nazanin" w:hint="cs"/>
          <w:sz w:val="24"/>
          <w:szCs w:val="24"/>
          <w:rtl/>
        </w:rPr>
        <w:t xml:space="preserve"> ت</w:t>
      </w:r>
      <w:r w:rsidR="0018792E" w:rsidRPr="00834C16">
        <w:rPr>
          <w:rFonts w:ascii="Jomhuria" w:eastAsia="Jomhuria" w:hAnsi="Jomhuria" w:cs="B Nazanin"/>
          <w:sz w:val="24"/>
          <w:szCs w:val="24"/>
          <w:rtl/>
        </w:rPr>
        <w:t>عی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ی</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شود</w:t>
      </w:r>
      <w:r w:rsidR="0018792E" w:rsidRPr="00834C16">
        <w:rPr>
          <w:rFonts w:ascii="Mitr" w:eastAsia="Mitr" w:hAnsi="Mitr" w:cs="B Nazanin"/>
          <w:sz w:val="24"/>
          <w:szCs w:val="24"/>
        </w:rPr>
        <w:t>.</w:t>
      </w:r>
    </w:p>
    <w:p w:rsidR="00DF3996" w:rsidRPr="00834C16" w:rsidRDefault="0018792E" w:rsidP="008C0032">
      <w:pPr>
        <w:pStyle w:val="Heading1"/>
        <w:bidi/>
        <w:rPr>
          <w:rFonts w:cs="B Nazanin"/>
          <w:sz w:val="28"/>
          <w:szCs w:val="28"/>
        </w:rPr>
      </w:pPr>
      <w:bookmarkStart w:id="29" w:name="_49x2ik5" w:colFirst="0" w:colLast="0"/>
      <w:bookmarkStart w:id="30" w:name="_147n2zr" w:colFirst="0" w:colLast="0"/>
      <w:bookmarkEnd w:id="29"/>
      <w:bookmarkEnd w:id="30"/>
      <w:r w:rsidRPr="00834C16">
        <w:rPr>
          <w:rFonts w:ascii="Jomhuria" w:eastAsia="Jomhuria" w:hAnsi="Jomhuria" w:cs="B Nazanin"/>
          <w:sz w:val="28"/>
          <w:szCs w:val="28"/>
          <w:rtl/>
        </w:rPr>
        <w:t xml:space="preserve">بخش </w:t>
      </w:r>
      <w:r w:rsidR="008C0032">
        <w:rPr>
          <w:rFonts w:ascii="Jomhuria" w:eastAsia="Jomhuria" w:hAnsi="Jomhuria" w:cs="B Nazanin" w:hint="cs"/>
          <w:sz w:val="28"/>
          <w:szCs w:val="28"/>
          <w:rtl/>
        </w:rPr>
        <w:t>7</w:t>
      </w:r>
      <w:r w:rsidRPr="00834C16">
        <w:rPr>
          <w:rFonts w:ascii="Jomhuria" w:eastAsia="Jomhuria" w:hAnsi="Jomhuria" w:cs="B Nazanin"/>
          <w:sz w:val="28"/>
          <w:szCs w:val="28"/>
          <w:rtl/>
        </w:rPr>
        <w:t xml:space="preserve"> - اسپانسر</w:t>
      </w:r>
    </w:p>
    <w:p w:rsidR="00DF3996" w:rsidRPr="00834C16" w:rsidRDefault="0018792E" w:rsidP="008C0032">
      <w:pPr>
        <w:pStyle w:val="Heading2"/>
        <w:bidi/>
        <w:jc w:val="both"/>
        <w:rPr>
          <w:rFonts w:cs="B Nazanin"/>
          <w:sz w:val="24"/>
          <w:szCs w:val="24"/>
        </w:rPr>
      </w:pPr>
      <w:bookmarkStart w:id="31" w:name="_3o7alnk" w:colFirst="0" w:colLast="0"/>
      <w:bookmarkEnd w:id="3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8C0032">
        <w:rPr>
          <w:rFonts w:ascii="Jomhuria" w:eastAsia="Jomhuria" w:hAnsi="Jomhuria" w:cs="B Nazanin" w:hint="cs"/>
          <w:sz w:val="24"/>
          <w:szCs w:val="24"/>
          <w:rtl/>
        </w:rPr>
        <w:t>19</w:t>
      </w:r>
      <w:r w:rsidRPr="00834C16">
        <w:rPr>
          <w:rFonts w:ascii="Jomhuria" w:eastAsia="Jomhuria" w:hAnsi="Jomhuria" w:cs="B Nazanin"/>
          <w:sz w:val="24"/>
          <w:szCs w:val="24"/>
          <w:rtl/>
        </w:rPr>
        <w:t xml:space="preserve"> - مقررات</w:t>
      </w:r>
      <w:r w:rsidRPr="00834C16">
        <w:rPr>
          <w:rFonts w:cs="B Nazanin"/>
          <w:sz w:val="24"/>
          <w:szCs w:val="24"/>
        </w:rPr>
        <w:t xml:space="preserve"> </w:t>
      </w:r>
      <w:r w:rsidRPr="00834C16">
        <w:rPr>
          <w:rFonts w:ascii="Jomhuria" w:eastAsia="Jomhuria" w:hAnsi="Jomhuria" w:cs="B Nazanin"/>
          <w:sz w:val="24"/>
          <w:szCs w:val="24"/>
          <w:rtl/>
        </w:rPr>
        <w:t>اسپانسر</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 از</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لاً اجتناب</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پورنوگراف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مند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فر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زرگسالانه</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لکل</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خانیات</w:t>
      </w:r>
    </w:p>
    <w:p w:rsidR="00DF3996" w:rsidRPr="00834C16" w:rsidRDefault="0018792E" w:rsidP="00834C16">
      <w:pPr>
        <w:numPr>
          <w:ilvl w:val="0"/>
          <w:numId w:val="26"/>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لاح</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م</w:t>
      </w:r>
    </w:p>
    <w:p w:rsidR="00DF3996" w:rsidRPr="00834C16" w:rsidRDefault="0018792E" w:rsidP="00834C16">
      <w:pPr>
        <w:numPr>
          <w:ilvl w:val="0"/>
          <w:numId w:val="26"/>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مار</w:t>
      </w:r>
    </w:p>
    <w:p w:rsidR="00DF3996" w:rsidRPr="00834C16" w:rsidRDefault="0018792E" w:rsidP="008C0032">
      <w:pPr>
        <w:pStyle w:val="Heading1"/>
        <w:bidi/>
        <w:rPr>
          <w:rFonts w:cs="B Nazanin"/>
          <w:sz w:val="28"/>
          <w:szCs w:val="28"/>
        </w:rPr>
      </w:pPr>
      <w:bookmarkStart w:id="32" w:name="_23ckvvd" w:colFirst="0" w:colLast="0"/>
      <w:bookmarkEnd w:id="32"/>
      <w:r w:rsidRPr="00834C16">
        <w:rPr>
          <w:rFonts w:ascii="Jomhuria" w:eastAsia="Jomhuria" w:hAnsi="Jomhuria" w:cs="B Nazanin"/>
          <w:sz w:val="28"/>
          <w:szCs w:val="28"/>
          <w:rtl/>
        </w:rPr>
        <w:t xml:space="preserve">بخش </w:t>
      </w:r>
      <w:r w:rsidR="008C0032">
        <w:rPr>
          <w:rFonts w:ascii="Jomhuria" w:eastAsia="Jomhuria" w:hAnsi="Jomhuria" w:cs="B Nazanin" w:hint="cs"/>
          <w:sz w:val="28"/>
          <w:szCs w:val="28"/>
          <w:rtl/>
        </w:rPr>
        <w:t>8</w:t>
      </w:r>
      <w:r w:rsidRPr="00834C16">
        <w:rPr>
          <w:rFonts w:ascii="Jomhuria" w:eastAsia="Jomhuria" w:hAnsi="Jomhuria" w:cs="B Nazanin"/>
          <w:sz w:val="28"/>
          <w:szCs w:val="28"/>
          <w:rtl/>
        </w:rPr>
        <w:t xml:space="preserve"> - امتیازدهی</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عطای</w:t>
      </w:r>
      <w:r w:rsidRPr="00834C16">
        <w:rPr>
          <w:rFonts w:cs="B Nazanin"/>
          <w:sz w:val="28"/>
          <w:szCs w:val="28"/>
        </w:rPr>
        <w:t xml:space="preserve"> </w:t>
      </w:r>
      <w:r w:rsidRPr="00834C16">
        <w:rPr>
          <w:rFonts w:ascii="Jomhuria" w:eastAsia="Jomhuria" w:hAnsi="Jomhuria" w:cs="B Nazanin"/>
          <w:sz w:val="28"/>
          <w:szCs w:val="28"/>
          <w:rtl/>
        </w:rPr>
        <w:t>جایزه</w:t>
      </w:r>
    </w:p>
    <w:p w:rsidR="00DF3996" w:rsidRPr="00834C16" w:rsidRDefault="0018792E" w:rsidP="008C0032">
      <w:pPr>
        <w:pStyle w:val="Heading2"/>
        <w:bidi/>
        <w:jc w:val="both"/>
        <w:rPr>
          <w:rFonts w:cs="B Nazanin"/>
          <w:sz w:val="24"/>
          <w:szCs w:val="24"/>
        </w:rPr>
      </w:pPr>
      <w:bookmarkStart w:id="33" w:name="_ihv636" w:colFirst="0" w:colLast="0"/>
      <w:bookmarkEnd w:id="3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8C0032">
        <w:rPr>
          <w:rFonts w:ascii="Jomhuria" w:eastAsia="Jomhuria" w:hAnsi="Jomhuria" w:cs="B Nazanin" w:hint="cs"/>
          <w:sz w:val="24"/>
          <w:szCs w:val="24"/>
          <w:rtl/>
        </w:rPr>
        <w:t>20</w:t>
      </w:r>
      <w:r w:rsidRPr="00834C16">
        <w:rPr>
          <w:rFonts w:ascii="Jomhuria" w:eastAsia="Jomhuria" w:hAnsi="Jomhuria" w:cs="B Nazanin"/>
          <w:sz w:val="24"/>
          <w:szCs w:val="24"/>
          <w:rtl/>
        </w:rPr>
        <w:t xml:space="preserve"> - رنکینگ</w:t>
      </w:r>
      <w:r w:rsidRPr="00834C16">
        <w:rPr>
          <w:rFonts w:cs="B Nazanin"/>
          <w:sz w:val="24"/>
          <w:szCs w:val="24"/>
        </w:rPr>
        <w:t xml:space="preserve"> </w:t>
      </w:r>
      <w:r w:rsidRPr="00834C16">
        <w:rPr>
          <w:rFonts w:ascii="Jomhuria" w:eastAsia="Jomhuria" w:hAnsi="Jomhuria" w:cs="B Nazanin"/>
          <w:sz w:val="24"/>
          <w:szCs w:val="24"/>
          <w:rtl/>
        </w:rPr>
        <w:t>یا</w:t>
      </w:r>
      <w:r w:rsidRPr="00834C16">
        <w:rPr>
          <w:rFonts w:cs="B Nazanin"/>
          <w:sz w:val="24"/>
          <w:szCs w:val="24"/>
        </w:rPr>
        <w:t xml:space="preserve"> </w:t>
      </w:r>
      <w:r w:rsidRPr="00834C16">
        <w:rPr>
          <w:rFonts w:ascii="Jomhuria" w:eastAsia="Jomhuria" w:hAnsi="Jomhuria" w:cs="B Nazanin"/>
          <w:sz w:val="24"/>
          <w:szCs w:val="24"/>
          <w:rtl/>
        </w:rPr>
        <w:t>رتبه</w:t>
      </w:r>
      <w:r w:rsidRPr="00834C16">
        <w:rPr>
          <w:rFonts w:cs="B Nazanin"/>
          <w:sz w:val="24"/>
          <w:szCs w:val="24"/>
        </w:rPr>
        <w:t>‌</w:t>
      </w:r>
      <w:r w:rsidRPr="00834C16">
        <w:rPr>
          <w:rFonts w:ascii="Jomhuria" w:eastAsia="Jomhuria" w:hAnsi="Jomhuria" w:cs="B Nazanin"/>
          <w:sz w:val="24"/>
          <w:szCs w:val="24"/>
          <w:rtl/>
        </w:rPr>
        <w:t>بندی</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رتب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کشور</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008C0032">
        <w:rPr>
          <w:rFonts w:ascii="Mitr" w:eastAsia="Mitr" w:hAnsi="Mitr" w:cs="B Nazanin" w:hint="cs"/>
          <w:sz w:val="24"/>
          <w:szCs w:val="24"/>
          <w:rtl/>
        </w:rPr>
        <w:t>«</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C0032">
      <w:pPr>
        <w:pStyle w:val="Heading2"/>
        <w:bidi/>
        <w:jc w:val="both"/>
        <w:rPr>
          <w:rFonts w:cs="B Nazanin"/>
          <w:sz w:val="24"/>
          <w:szCs w:val="24"/>
        </w:rPr>
      </w:pPr>
      <w:bookmarkStart w:id="34" w:name="_32hioqz" w:colFirst="0" w:colLast="0"/>
      <w:bookmarkEnd w:id="3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1</w:t>
      </w:r>
      <w:r w:rsidRPr="00834C16">
        <w:rPr>
          <w:rFonts w:ascii="Jomhuria" w:eastAsia="Jomhuria" w:hAnsi="Jomhuria" w:cs="B Nazanin"/>
          <w:sz w:val="24"/>
          <w:szCs w:val="24"/>
          <w:rtl/>
        </w:rPr>
        <w:t xml:space="preserve"> - امتیازدهی</w:t>
      </w:r>
    </w:p>
    <w:p w:rsidR="00DF3996" w:rsidRPr="00834C16" w:rsidRDefault="0018792E" w:rsidP="008C0032">
      <w:pPr>
        <w:bidi/>
        <w:jc w:val="both"/>
        <w:rPr>
          <w:rFonts w:ascii="Mitr" w:eastAsia="Mitr" w:hAnsi="Mitr" w:cs="B Nazanin"/>
          <w:sz w:val="24"/>
          <w:szCs w:val="24"/>
        </w:rPr>
      </w:pP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008C0032">
        <w:rPr>
          <w:rFonts w:ascii="Mitr" w:eastAsia="Mitr" w:hAnsi="Mitr" w:cs="B Nazanin" w:hint="cs"/>
          <w:sz w:val="24"/>
          <w:szCs w:val="24"/>
          <w:rtl/>
        </w:rPr>
        <w:t>«</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008C0032">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C0032">
      <w:pPr>
        <w:pStyle w:val="Heading2"/>
        <w:bidi/>
        <w:jc w:val="both"/>
        <w:rPr>
          <w:rFonts w:cs="B Nazanin"/>
          <w:sz w:val="24"/>
          <w:szCs w:val="24"/>
        </w:rPr>
      </w:pPr>
      <w:bookmarkStart w:id="35" w:name="_1hmsyys" w:colFirst="0" w:colLast="0"/>
      <w:bookmarkEnd w:id="3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2</w:t>
      </w:r>
      <w:r w:rsidRPr="00834C16">
        <w:rPr>
          <w:rFonts w:ascii="Jomhuria" w:eastAsia="Jomhuria" w:hAnsi="Jomhuria" w:cs="B Nazanin"/>
          <w:sz w:val="24"/>
          <w:szCs w:val="24"/>
          <w:rtl/>
        </w:rPr>
        <w:t xml:space="preserve"> - توزیع</w:t>
      </w:r>
      <w:r w:rsidRPr="00834C16">
        <w:rPr>
          <w:rFonts w:cs="B Nazanin"/>
          <w:sz w:val="24"/>
          <w:szCs w:val="24"/>
        </w:rPr>
        <w:t xml:space="preserve"> </w:t>
      </w:r>
      <w:r w:rsidRPr="00834C16">
        <w:rPr>
          <w:rFonts w:ascii="Jomhuria" w:eastAsia="Jomhuria" w:hAnsi="Jomhuria" w:cs="B Nazanin"/>
          <w:sz w:val="24"/>
          <w:szCs w:val="24"/>
          <w:rtl/>
        </w:rPr>
        <w:t>جوایز</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جوای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w:t>
      </w:r>
      <w:r w:rsidRPr="00834C16">
        <w:rPr>
          <w:rFonts w:ascii="Jomhuria" w:eastAsia="Jomhuria" w:hAnsi="Jomhuria" w:cs="B Nazanin"/>
          <w:sz w:val="24"/>
          <w:szCs w:val="24"/>
          <w:rtl/>
        </w:rPr>
        <w:t>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توزی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C0032">
      <w:pPr>
        <w:numPr>
          <w:ilvl w:val="0"/>
          <w:numId w:val="35"/>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جوا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کرد</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w:t>
      </w:r>
      <w:r w:rsidRPr="00834C16">
        <w:rPr>
          <w:rFonts w:ascii="Jomhuria" w:eastAsia="Jomhuria" w:hAnsi="Jomhuria" w:cs="B Nazanin"/>
          <w:sz w:val="24"/>
          <w:szCs w:val="24"/>
          <w:rtl/>
        </w:rPr>
        <w:t>شهر</w:t>
      </w:r>
      <w:r w:rsidRPr="00834C16">
        <w:rPr>
          <w:rFonts w:ascii="Mitr" w:eastAsia="Mitr" w:hAnsi="Mitr" w:cs="B Nazanin"/>
          <w:sz w:val="24"/>
          <w:szCs w:val="24"/>
        </w:rPr>
        <w:t xml:space="preserve"> </w:t>
      </w:r>
      <w:r w:rsidR="008C0032">
        <w:rPr>
          <w:rFonts w:ascii="Mitr" w:eastAsia="Mitr" w:hAnsi="Mitr" w:cs="B Nazanin" w:hint="cs"/>
          <w:color w:val="000000"/>
          <w:sz w:val="24"/>
          <w:szCs w:val="24"/>
          <w:rtl/>
        </w:rPr>
        <w:t>(</w:t>
      </w:r>
      <w:r w:rsidRPr="00834C16">
        <w:rPr>
          <w:rFonts w:ascii="Jomhuria" w:eastAsia="Jomhuria" w:hAnsi="Jomhuria" w:cs="B Nazanin"/>
          <w:color w:val="000000"/>
          <w:sz w:val="24"/>
          <w:szCs w:val="24"/>
          <w:rtl/>
        </w:rPr>
        <w:t>قهر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موع</w:t>
      </w:r>
      <w:r w:rsidR="008C0032">
        <w:rPr>
          <w:rFonts w:ascii="Mitr" w:eastAsia="Mitr" w:hAnsi="Mitr" w:cs="B Nazanin" w:hint="cs"/>
          <w:color w:val="000000"/>
          <w:sz w:val="24"/>
          <w:szCs w:val="24"/>
          <w:rtl/>
        </w:rPr>
        <w:t>)</w:t>
      </w:r>
    </w:p>
    <w:p w:rsidR="00DF3996" w:rsidRPr="00834C16" w:rsidRDefault="0018792E" w:rsidP="008C0032">
      <w:pPr>
        <w:numPr>
          <w:ilvl w:val="0"/>
          <w:numId w:val="35"/>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جوا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نو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008C0032">
        <w:rPr>
          <w:rFonts w:ascii="Mitr" w:eastAsia="Mitr" w:hAnsi="Mitr" w:cs="B Nazanin" w:hint="cs"/>
          <w:color w:val="000000"/>
          <w:sz w:val="24"/>
          <w:szCs w:val="24"/>
          <w:rtl/>
        </w:rPr>
        <w:t>(</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 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م، 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م</w:t>
      </w:r>
      <w:r w:rsidR="008C0032">
        <w:rPr>
          <w:rFonts w:ascii="Mitr" w:eastAsia="Mitr" w:hAnsi="Mitr" w:cs="B Nazanin" w:hint="cs"/>
          <w:color w:val="000000"/>
          <w:sz w:val="24"/>
          <w:szCs w:val="24"/>
          <w:rtl/>
        </w:rPr>
        <w:t>)</w:t>
      </w:r>
    </w:p>
    <w:p w:rsidR="00DF3996" w:rsidRPr="00834C16" w:rsidRDefault="0018792E" w:rsidP="008C0032">
      <w:pPr>
        <w:pStyle w:val="Heading2"/>
        <w:bidi/>
        <w:jc w:val="both"/>
        <w:rPr>
          <w:rFonts w:cs="B Nazanin"/>
          <w:sz w:val="24"/>
          <w:szCs w:val="24"/>
        </w:rPr>
      </w:pPr>
      <w:bookmarkStart w:id="36" w:name="_41mghml" w:colFirst="0" w:colLast="0"/>
      <w:bookmarkEnd w:id="3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w:t>
      </w:r>
      <w:r w:rsidR="008C0032">
        <w:rPr>
          <w:rFonts w:ascii="Jomhuria" w:eastAsia="Jomhuria" w:hAnsi="Jomhuria" w:cs="B Nazanin" w:hint="cs"/>
          <w:sz w:val="24"/>
          <w:szCs w:val="24"/>
          <w:rtl/>
        </w:rPr>
        <w:t>3</w:t>
      </w:r>
      <w:r w:rsidRPr="00834C16">
        <w:rPr>
          <w:rFonts w:ascii="Jomhuria" w:eastAsia="Jomhuria" w:hAnsi="Jomhuria" w:cs="B Nazanin"/>
          <w:sz w:val="24"/>
          <w:szCs w:val="24"/>
          <w:rtl/>
        </w:rPr>
        <w:t xml:space="preserve">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عطای</w:t>
      </w:r>
      <w:r w:rsidRPr="00834C16">
        <w:rPr>
          <w:rFonts w:cs="B Nazanin"/>
          <w:sz w:val="24"/>
          <w:szCs w:val="24"/>
        </w:rPr>
        <w:t xml:space="preserve"> </w:t>
      </w:r>
      <w:r w:rsidRPr="00834C16">
        <w:rPr>
          <w:rFonts w:ascii="Jomhuria" w:eastAsia="Jomhuria" w:hAnsi="Jomhuria" w:cs="B Nazanin"/>
          <w:sz w:val="24"/>
          <w:szCs w:val="24"/>
          <w:rtl/>
        </w:rPr>
        <w:t>جوایز</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جوایز</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numPr>
          <w:ilvl w:val="0"/>
          <w:numId w:val="1"/>
        </w:numPr>
        <w:pBdr>
          <w:top w:val="nil"/>
          <w:left w:val="nil"/>
          <w:bottom w:val="nil"/>
          <w:right w:val="nil"/>
          <w:between w:val="nil"/>
        </w:pBdr>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خص</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زئیات، جایز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داگ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ل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834C16">
      <w:pPr>
        <w:numPr>
          <w:ilvl w:val="0"/>
          <w:numId w:val="1"/>
        </w:numPr>
        <w:pBdr>
          <w:top w:val="nil"/>
          <w:left w:val="nil"/>
          <w:bottom w:val="nil"/>
          <w:right w:val="nil"/>
          <w:between w:val="nil"/>
        </w:pBdr>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ز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ابس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ط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1B6B59">
      <w:pPr>
        <w:pStyle w:val="Heading1"/>
        <w:bidi/>
        <w:rPr>
          <w:rFonts w:cs="B Nazanin"/>
          <w:sz w:val="28"/>
          <w:szCs w:val="28"/>
        </w:rPr>
      </w:pPr>
      <w:bookmarkStart w:id="37" w:name="_2grqrue" w:colFirst="0" w:colLast="0"/>
      <w:bookmarkStart w:id="38" w:name="_4f1mdlm" w:colFirst="0" w:colLast="0"/>
      <w:bookmarkEnd w:id="37"/>
      <w:bookmarkEnd w:id="38"/>
      <w:r w:rsidRPr="00834C16">
        <w:rPr>
          <w:rFonts w:ascii="Jomhuria" w:eastAsia="Jomhuria" w:hAnsi="Jomhuria" w:cs="B Nazanin"/>
          <w:sz w:val="28"/>
          <w:szCs w:val="28"/>
          <w:rtl/>
        </w:rPr>
        <w:lastRenderedPageBreak/>
        <w:t xml:space="preserve">بخش </w:t>
      </w:r>
      <w:r w:rsidR="001B6B59">
        <w:rPr>
          <w:rFonts w:ascii="Jomhuria" w:eastAsia="Jomhuria" w:hAnsi="Jomhuria" w:cs="B Nazanin" w:hint="cs"/>
          <w:sz w:val="28"/>
          <w:szCs w:val="28"/>
          <w:rtl/>
        </w:rPr>
        <w:t>9</w:t>
      </w:r>
      <w:r w:rsidRPr="00834C16">
        <w:rPr>
          <w:rFonts w:ascii="Jomhuria" w:eastAsia="Jomhuria" w:hAnsi="Jomhuria" w:cs="B Nazanin"/>
          <w:sz w:val="28"/>
          <w:szCs w:val="28"/>
          <w:rtl/>
        </w:rPr>
        <w:t xml:space="preserve"> - حقوق</w:t>
      </w:r>
      <w:r w:rsidRPr="00834C16">
        <w:rPr>
          <w:rFonts w:cs="B Nazanin"/>
          <w:sz w:val="28"/>
          <w:szCs w:val="28"/>
        </w:rPr>
        <w:t xml:space="preserve"> </w:t>
      </w:r>
      <w:r w:rsidRPr="00834C16">
        <w:rPr>
          <w:rFonts w:ascii="Jomhuria" w:eastAsia="Jomhuria" w:hAnsi="Jomhuria" w:cs="B Nazanin"/>
          <w:sz w:val="28"/>
          <w:szCs w:val="28"/>
          <w:rtl/>
        </w:rPr>
        <w:t>پخش</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تبلیغات</w:t>
      </w:r>
    </w:p>
    <w:p w:rsidR="00DF3996" w:rsidRPr="00834C16" w:rsidRDefault="0018792E" w:rsidP="001B6B59">
      <w:pPr>
        <w:pStyle w:val="Heading2"/>
        <w:bidi/>
        <w:jc w:val="both"/>
        <w:rPr>
          <w:rFonts w:cs="B Nazanin"/>
          <w:sz w:val="24"/>
          <w:szCs w:val="24"/>
        </w:rPr>
      </w:pPr>
      <w:bookmarkStart w:id="39" w:name="_2u6wntf" w:colFirst="0" w:colLast="0"/>
      <w:bookmarkEnd w:id="3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4</w:t>
      </w:r>
      <w:r w:rsidRPr="00834C16">
        <w:rPr>
          <w:rFonts w:ascii="Jomhuria" w:eastAsia="Jomhuria" w:hAnsi="Jomhuria" w:cs="B Nazanin"/>
          <w:sz w:val="24"/>
          <w:szCs w:val="24"/>
          <w:rtl/>
        </w:rPr>
        <w:t xml:space="preserve"> - حقوق</w:t>
      </w:r>
      <w:r w:rsidRPr="00834C16">
        <w:rPr>
          <w:rFonts w:cs="B Nazanin"/>
          <w:sz w:val="24"/>
          <w:szCs w:val="24"/>
        </w:rPr>
        <w:t xml:space="preserve"> </w:t>
      </w:r>
      <w:r w:rsidRPr="00834C16">
        <w:rPr>
          <w:rFonts w:ascii="Jomhuria" w:eastAsia="Jomhuria" w:hAnsi="Jomhuria" w:cs="B Nazanin"/>
          <w:sz w:val="24"/>
          <w:szCs w:val="24"/>
          <w:rtl/>
        </w:rPr>
        <w:t>پخش</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انتشار</w:t>
      </w:r>
    </w:p>
    <w:p w:rsidR="00DF3996" w:rsidRPr="00834C16" w:rsidRDefault="0018792E" w:rsidP="00CE0061">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پخشِ ز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پخشِ ضبط</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سم</w:t>
      </w:r>
      <w:r w:rsidRPr="00834C16">
        <w:rPr>
          <w:rFonts w:ascii="Mitr" w:eastAsia="Mitr" w:hAnsi="Mitr" w:cs="B Nazanin"/>
          <w:sz w:val="24"/>
          <w:szCs w:val="24"/>
        </w:rPr>
        <w:t xml:space="preserve"> </w:t>
      </w:r>
      <w:r w:rsidRPr="00834C16">
        <w:rPr>
          <w:rFonts w:ascii="Jomhuria" w:eastAsia="Jomhuria" w:hAnsi="Jomhuria" w:cs="B Nazanin"/>
          <w:sz w:val="24"/>
          <w:szCs w:val="24"/>
          <w:rtl/>
        </w:rPr>
        <w:t>افتت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تامیه، 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ی</w:t>
      </w:r>
      <w:r w:rsidRPr="00834C16">
        <w:rPr>
          <w:rFonts w:ascii="Mitr" w:eastAsia="Mitr" w:hAnsi="Mitr" w:cs="B Nazanin"/>
          <w:sz w:val="24"/>
          <w:szCs w:val="24"/>
        </w:rPr>
        <w:t xml:space="preserve"> </w:t>
      </w:r>
      <w:r w:rsidRPr="00834C16">
        <w:rPr>
          <w:rFonts w:ascii="Jomhuria" w:eastAsia="Jomhuria" w:hAnsi="Jomhuria" w:cs="B Nazanin"/>
          <w:sz w:val="24"/>
          <w:szCs w:val="24"/>
          <w:rtl/>
        </w:rPr>
        <w:t>محصولات</w:t>
      </w:r>
      <w:r w:rsidRPr="00834C16">
        <w:rPr>
          <w:rFonts w:ascii="Mitr" w:eastAsia="Mitr" w:hAnsi="Mitr" w:cs="B Nazanin"/>
          <w:sz w:val="24"/>
          <w:szCs w:val="24"/>
        </w:rPr>
        <w:t xml:space="preserve"> </w:t>
      </w:r>
      <w:r w:rsidRPr="00834C16">
        <w:rPr>
          <w:rFonts w:ascii="Jomhuria" w:eastAsia="Jomhuria" w:hAnsi="Jomhuria" w:cs="B Nazanin"/>
          <w:sz w:val="24"/>
          <w:szCs w:val="24"/>
          <w:rtl/>
        </w:rPr>
        <w:t>ویدئویی</w:t>
      </w:r>
      <w:r w:rsidRPr="00834C16">
        <w:rPr>
          <w:rFonts w:ascii="Mitr" w:eastAsia="Mitr" w:hAnsi="Mitr" w:cs="B Nazanin"/>
          <w:sz w:val="24"/>
          <w:szCs w:val="24"/>
        </w:rPr>
        <w:t xml:space="preserve"> </w:t>
      </w:r>
      <w:r w:rsidRPr="00834C16">
        <w:rPr>
          <w:rFonts w:ascii="Jomhuria" w:eastAsia="Jomhuria" w:hAnsi="Jomhuria" w:cs="B Nazanin"/>
          <w:sz w:val="24"/>
          <w:szCs w:val="24"/>
          <w:rtl/>
        </w:rPr>
        <w:t>فرع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حص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0" w:name="_19c6y18" w:colFirst="0" w:colLast="0"/>
      <w:bookmarkEnd w:id="4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5</w:t>
      </w:r>
      <w:r w:rsidRPr="00834C16">
        <w:rPr>
          <w:rFonts w:ascii="Jomhuria" w:eastAsia="Jomhuria" w:hAnsi="Jomhuria" w:cs="B Nazanin"/>
          <w:sz w:val="24"/>
          <w:szCs w:val="24"/>
          <w:rtl/>
        </w:rPr>
        <w:t xml:space="preserve"> - شرکت</w:t>
      </w:r>
      <w:r w:rsidRPr="00834C16">
        <w:rPr>
          <w:rFonts w:cs="B Nazanin"/>
          <w:sz w:val="24"/>
          <w:szCs w:val="24"/>
        </w:rPr>
        <w:t xml:space="preserve"> </w:t>
      </w:r>
      <w:r w:rsidRPr="00834C16">
        <w:rPr>
          <w:rFonts w:ascii="Jomhuria" w:eastAsia="Jomhuria" w:hAnsi="Jomhuria" w:cs="B Nazanin"/>
          <w:sz w:val="24"/>
          <w:szCs w:val="24"/>
          <w:rtl/>
        </w:rPr>
        <w:t>پخش</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انتشار</w:t>
      </w:r>
      <w:r w:rsidRPr="00834C16">
        <w:rPr>
          <w:rFonts w:cs="B Nazanin"/>
          <w:sz w:val="24"/>
          <w:szCs w:val="24"/>
        </w:rPr>
        <w:t xml:space="preserve"> </w:t>
      </w:r>
      <w:r w:rsidRPr="00834C16">
        <w:rPr>
          <w:rFonts w:ascii="Jomhuria" w:eastAsia="Jomhuria" w:hAnsi="Jomhuria" w:cs="B Nazanin"/>
          <w:sz w:val="24"/>
          <w:szCs w:val="24"/>
          <w:rtl/>
        </w:rPr>
        <w:t>میزبان</w:t>
      </w:r>
    </w:p>
    <w:p w:rsidR="00DF3996" w:rsidRPr="001B6B59" w:rsidRDefault="0018792E" w:rsidP="00AC5835">
      <w:pPr>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یک</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وق</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ع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خصوصِ حق</w:t>
      </w:r>
      <w:r w:rsidRPr="00834C16">
        <w:rPr>
          <w:rFonts w:ascii="Mitr" w:eastAsia="Mitr" w:hAnsi="Mitr" w:cs="B Nazanin"/>
          <w:sz w:val="24"/>
          <w:szCs w:val="24"/>
        </w:rPr>
        <w:t xml:space="preserve"> </w:t>
      </w:r>
      <w:r w:rsidRPr="00834C16">
        <w:rPr>
          <w:rFonts w:ascii="Jomhuria" w:eastAsia="Jomhuria" w:hAnsi="Jomhuria" w:cs="B Nazanin"/>
          <w:sz w:val="24"/>
          <w:szCs w:val="24"/>
          <w:rtl/>
        </w:rPr>
        <w:t>پخش</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00AC5835" w:rsidRPr="00AC5835">
        <w:rPr>
          <w:rFonts w:ascii="Jomhuria" w:eastAsia="Jomhuria" w:hAnsi="Jomhuria" w:cs="B Nazanin" w:hint="cs"/>
          <w:sz w:val="24"/>
          <w:szCs w:val="24"/>
          <w:rtl/>
        </w:rPr>
        <w:t xml:space="preserve"> </w:t>
      </w:r>
      <w:r w:rsidR="00AC5835">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اسم</w:t>
      </w:r>
      <w:r w:rsidRPr="00834C16">
        <w:rPr>
          <w:rFonts w:ascii="Mitr" w:eastAsia="Mitr" w:hAnsi="Mitr" w:cs="B Nazanin"/>
          <w:sz w:val="24"/>
          <w:szCs w:val="24"/>
        </w:rPr>
        <w:t xml:space="preserve"> </w:t>
      </w:r>
      <w:r w:rsidRPr="00834C16">
        <w:rPr>
          <w:rFonts w:ascii="Jomhuria" w:eastAsia="Jomhuria" w:hAnsi="Jomhuria" w:cs="B Nazanin"/>
          <w:sz w:val="24"/>
          <w:szCs w:val="24"/>
          <w:rtl/>
        </w:rPr>
        <w:t>افتت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ختتامی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bookmarkStart w:id="41" w:name="_3tbugp1" w:colFirst="0" w:colLast="0"/>
      <w:bookmarkStart w:id="42" w:name="_28h4qwu" w:colFirst="0" w:colLast="0"/>
      <w:bookmarkEnd w:id="41"/>
      <w:bookmarkEnd w:id="42"/>
    </w:p>
    <w:p w:rsidR="00DF3996" w:rsidRPr="00834C16" w:rsidRDefault="0018792E" w:rsidP="001B6B59">
      <w:pPr>
        <w:pStyle w:val="Heading1"/>
        <w:bidi/>
        <w:rPr>
          <w:rFonts w:cs="B Nazanin"/>
          <w:sz w:val="28"/>
          <w:szCs w:val="28"/>
        </w:rPr>
      </w:pPr>
      <w:bookmarkStart w:id="43" w:name="_nmf14n" w:colFirst="0" w:colLast="0"/>
      <w:bookmarkEnd w:id="43"/>
      <w:r w:rsidRPr="00834C16">
        <w:rPr>
          <w:rFonts w:ascii="Jomhuria" w:eastAsia="Jomhuria" w:hAnsi="Jomhuria" w:cs="B Nazanin"/>
          <w:sz w:val="28"/>
          <w:szCs w:val="28"/>
          <w:rtl/>
        </w:rPr>
        <w:t xml:space="preserve">بخش </w:t>
      </w:r>
      <w:r w:rsidR="001B6B59">
        <w:rPr>
          <w:rFonts w:ascii="Jomhuria" w:eastAsia="Jomhuria" w:hAnsi="Jomhuria" w:cs="B Nazanin" w:hint="cs"/>
          <w:sz w:val="28"/>
          <w:szCs w:val="28"/>
          <w:rtl/>
        </w:rPr>
        <w:t>10</w:t>
      </w:r>
      <w:r w:rsidRPr="00834C16">
        <w:rPr>
          <w:rFonts w:ascii="Jomhuria" w:eastAsia="Jomhuria" w:hAnsi="Jomhuria" w:cs="B Nazanin"/>
          <w:sz w:val="28"/>
          <w:szCs w:val="28"/>
          <w:rtl/>
        </w:rPr>
        <w:t xml:space="preserve"> - اعتراض</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رسیدگی</w:t>
      </w:r>
    </w:p>
    <w:p w:rsidR="00DF3996" w:rsidRPr="00834C16" w:rsidRDefault="00DF3996" w:rsidP="00834C16">
      <w:pPr>
        <w:bidi/>
        <w:rPr>
          <w:rFonts w:cs="B Nazanin"/>
        </w:rPr>
      </w:pPr>
    </w:p>
    <w:p w:rsidR="00DF3996" w:rsidRPr="00834C16" w:rsidRDefault="0018792E" w:rsidP="001B6B59">
      <w:pPr>
        <w:pStyle w:val="Heading2"/>
        <w:bidi/>
        <w:jc w:val="both"/>
        <w:rPr>
          <w:rFonts w:cs="B Nazanin"/>
          <w:sz w:val="24"/>
          <w:szCs w:val="24"/>
        </w:rPr>
      </w:pPr>
      <w:bookmarkStart w:id="44" w:name="_37m2jsg" w:colFirst="0" w:colLast="0"/>
      <w:bookmarkEnd w:id="4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6</w:t>
      </w:r>
      <w:r w:rsidRPr="00834C16">
        <w:rPr>
          <w:rFonts w:ascii="Jomhuria" w:eastAsia="Jomhuria" w:hAnsi="Jomhuria" w:cs="B Nazanin"/>
          <w:sz w:val="24"/>
          <w:szCs w:val="24"/>
          <w:rtl/>
        </w:rPr>
        <w:t xml:space="preserve"> - کمیتۀ</w:t>
      </w:r>
      <w:r w:rsidRPr="00834C16">
        <w:rPr>
          <w:rFonts w:cs="B Nazanin"/>
          <w:sz w:val="24"/>
          <w:szCs w:val="24"/>
        </w:rPr>
        <w:t xml:space="preserve"> </w:t>
      </w:r>
      <w:r w:rsidRPr="00834C16">
        <w:rPr>
          <w:rFonts w:ascii="Jomhuria" w:eastAsia="Jomhuria" w:hAnsi="Jomhuria" w:cs="B Nazanin"/>
          <w:sz w:val="24"/>
          <w:szCs w:val="24"/>
          <w:rtl/>
        </w:rPr>
        <w:t>بررسی</w:t>
      </w:r>
      <w:r w:rsidRPr="00834C16">
        <w:rPr>
          <w:rFonts w:cs="B Nazanin"/>
          <w:sz w:val="24"/>
          <w:szCs w:val="24"/>
        </w:rPr>
        <w:t xml:space="preserve"> </w:t>
      </w:r>
      <w:r w:rsidRPr="00834C16">
        <w:rPr>
          <w:rFonts w:ascii="Jomhuria" w:eastAsia="Jomhuria" w:hAnsi="Jomhuria" w:cs="B Nazanin"/>
          <w:sz w:val="24"/>
          <w:szCs w:val="24"/>
          <w:rtl/>
        </w:rPr>
        <w:t>اعتراضات</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جب</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 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 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خالف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w:t>
      </w:r>
      <w:r w:rsidRPr="00834C16">
        <w:rPr>
          <w:rFonts w:ascii="Jomhuria" w:eastAsia="Jomhuria" w:hAnsi="Jomhuria" w:cs="B Nazanin"/>
          <w:sz w:val="24"/>
          <w:szCs w:val="24"/>
          <w:rtl/>
        </w:rPr>
        <w:t>کم</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ضو</w:t>
      </w:r>
      <w:r w:rsidRPr="00834C16">
        <w:rPr>
          <w:rFonts w:ascii="Mitr" w:eastAsia="Mitr" w:hAnsi="Mitr" w:cs="B Nazanin"/>
          <w:sz w:val="24"/>
          <w:szCs w:val="24"/>
        </w:rPr>
        <w:t xml:space="preserve"> </w:t>
      </w:r>
      <w:r w:rsidRPr="00834C16">
        <w:rPr>
          <w:rFonts w:ascii="Jomhuria" w:eastAsia="Jomhuria" w:hAnsi="Jomhuria" w:cs="B Nazanin"/>
          <w:sz w:val="24"/>
          <w:szCs w:val="24"/>
          <w:rtl/>
        </w:rPr>
        <w:t>منتخبِ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و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پرسنل</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 باصلاحیت،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واجد</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 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5" w:name="_1mrcu09" w:colFirst="0" w:colLast="0"/>
      <w:bookmarkEnd w:id="4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7</w:t>
      </w:r>
      <w:r w:rsidRPr="00834C16">
        <w:rPr>
          <w:rFonts w:ascii="Jomhuria" w:eastAsia="Jomhuria" w:hAnsi="Jomhuria" w:cs="B Nazanin"/>
          <w:sz w:val="24"/>
          <w:szCs w:val="24"/>
          <w:rtl/>
        </w:rPr>
        <w:t xml:space="preserve"> - قبول</w:t>
      </w:r>
      <w:r w:rsidRPr="00834C16">
        <w:rPr>
          <w:rFonts w:cs="B Nazanin"/>
          <w:sz w:val="24"/>
          <w:szCs w:val="24"/>
        </w:rPr>
        <w:t xml:space="preserve"> </w:t>
      </w:r>
      <w:r w:rsidRPr="00834C16">
        <w:rPr>
          <w:rFonts w:ascii="Jomhuria" w:eastAsia="Jomhuria" w:hAnsi="Jomhuria" w:cs="B Nazanin"/>
          <w:sz w:val="24"/>
          <w:szCs w:val="24"/>
          <w:rtl/>
        </w:rPr>
        <w:t>وظایف</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۱.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آم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کار</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 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حسن</w:t>
      </w:r>
      <w:r w:rsidRPr="00834C16">
        <w:rPr>
          <w:rFonts w:ascii="Mitr" w:eastAsia="Mitr" w:hAnsi="Mitr" w:cs="B Nazanin"/>
          <w:sz w:val="24"/>
          <w:szCs w:val="24"/>
        </w:rPr>
        <w:t xml:space="preserve"> </w:t>
      </w:r>
      <w:r w:rsidRPr="00834C16">
        <w:rPr>
          <w:rFonts w:ascii="Jomhuria" w:eastAsia="Jomhuria" w:hAnsi="Jomhuria" w:cs="B Nazanin"/>
          <w:sz w:val="24"/>
          <w:szCs w:val="24"/>
          <w:rtl/>
        </w:rPr>
        <w:t>ن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۲.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طاع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قص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د،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ف</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پی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6" w:name="_46r0co2" w:colFirst="0" w:colLast="0"/>
      <w:bookmarkEnd w:id="4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8</w:t>
      </w:r>
      <w:r w:rsidRPr="00834C16">
        <w:rPr>
          <w:rFonts w:ascii="Jomhuria" w:eastAsia="Jomhuria" w:hAnsi="Jomhuria" w:cs="B Nazanin"/>
          <w:sz w:val="24"/>
          <w:szCs w:val="24"/>
          <w:rtl/>
        </w:rPr>
        <w:t xml:space="preserve"> - تفسیر</w:t>
      </w:r>
    </w:p>
    <w:p w:rsidR="00DF3996" w:rsidRPr="00834C16" w:rsidRDefault="0018792E" w:rsidP="00834C16">
      <w:pPr>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وز</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ختلاف</w:t>
      </w:r>
      <w:r w:rsidRPr="00834C16">
        <w:rPr>
          <w:rFonts w:ascii="Mitr" w:eastAsia="Mitr" w:hAnsi="Mitr" w:cs="B Nazanin"/>
          <w:sz w:val="24"/>
          <w:szCs w:val="24"/>
        </w:rPr>
        <w:t xml:space="preserve"> </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راب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فسیر</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 یا</w:t>
      </w:r>
      <w:r w:rsidRPr="00834C16">
        <w:rPr>
          <w:rFonts w:ascii="Mitr" w:eastAsia="Mitr" w:hAnsi="Mitr" w:cs="B Nazanin"/>
          <w:sz w:val="24"/>
          <w:szCs w:val="24"/>
        </w:rPr>
        <w:t xml:space="preserve"> </w:t>
      </w:r>
      <w:r w:rsidRPr="00834C16">
        <w:rPr>
          <w:rFonts w:ascii="Jomhuria" w:eastAsia="Jomhuria" w:hAnsi="Jomhuria" w:cs="B Nazanin"/>
          <w:sz w:val="24"/>
          <w:szCs w:val="24"/>
          <w:rtl/>
        </w:rPr>
        <w:t>ن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 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آخر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هاد</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1B6B59">
      <w:pPr>
        <w:pStyle w:val="Heading1"/>
        <w:bidi/>
        <w:rPr>
          <w:rFonts w:cs="B Nazanin"/>
          <w:sz w:val="28"/>
          <w:szCs w:val="28"/>
        </w:rPr>
      </w:pPr>
      <w:bookmarkStart w:id="47" w:name="_2lwamvv" w:colFirst="0" w:colLast="0"/>
      <w:bookmarkEnd w:id="47"/>
      <w:r w:rsidRPr="00834C16">
        <w:rPr>
          <w:rFonts w:ascii="Jomhuria" w:eastAsia="Jomhuria" w:hAnsi="Jomhuria" w:cs="B Nazanin"/>
          <w:sz w:val="28"/>
          <w:szCs w:val="28"/>
          <w:rtl/>
        </w:rPr>
        <w:t xml:space="preserve">بخش </w:t>
      </w:r>
      <w:r w:rsidR="001B6B59">
        <w:rPr>
          <w:rFonts w:ascii="Jomhuria" w:eastAsia="Jomhuria" w:hAnsi="Jomhuria" w:cs="B Nazanin" w:hint="cs"/>
          <w:sz w:val="28"/>
          <w:szCs w:val="28"/>
          <w:rtl/>
        </w:rPr>
        <w:t>11</w:t>
      </w:r>
      <w:r w:rsidRPr="00834C16">
        <w:rPr>
          <w:rFonts w:ascii="Jomhuria" w:eastAsia="Jomhuria" w:hAnsi="Jomhuria" w:cs="B Nazanin"/>
          <w:sz w:val="28"/>
          <w:szCs w:val="28"/>
          <w:rtl/>
        </w:rPr>
        <w:t xml:space="preserve"> - قوانین</w:t>
      </w:r>
      <w:r w:rsidRPr="00834C16">
        <w:rPr>
          <w:rFonts w:cs="B Nazanin"/>
          <w:sz w:val="28"/>
          <w:szCs w:val="28"/>
        </w:rPr>
        <w:t xml:space="preserve"> </w:t>
      </w:r>
      <w:r w:rsidRPr="00834C16">
        <w:rPr>
          <w:rFonts w:ascii="Jomhuria" w:eastAsia="Jomhuria" w:hAnsi="Jomhuria" w:cs="B Nazanin"/>
          <w:sz w:val="28"/>
          <w:szCs w:val="28"/>
          <w:rtl/>
        </w:rPr>
        <w:t>ضد</w:t>
      </w:r>
      <w:r w:rsidRPr="00834C16">
        <w:rPr>
          <w:rFonts w:cs="B Nazanin"/>
          <w:sz w:val="28"/>
          <w:szCs w:val="28"/>
        </w:rPr>
        <w:t xml:space="preserve"> </w:t>
      </w:r>
      <w:r w:rsidRPr="00834C16">
        <w:rPr>
          <w:rFonts w:ascii="Jomhuria" w:eastAsia="Jomhuria" w:hAnsi="Jomhuria" w:cs="B Nazanin"/>
          <w:sz w:val="28"/>
          <w:szCs w:val="28"/>
          <w:rtl/>
        </w:rPr>
        <w:t>دوپینگ</w:t>
      </w:r>
    </w:p>
    <w:p w:rsidR="00DF3996" w:rsidRPr="00834C16" w:rsidRDefault="0018792E" w:rsidP="001B6B59">
      <w:pPr>
        <w:pStyle w:val="Heading2"/>
        <w:bidi/>
        <w:jc w:val="both"/>
        <w:rPr>
          <w:rFonts w:cs="B Nazanin"/>
          <w:sz w:val="24"/>
          <w:szCs w:val="24"/>
        </w:rPr>
      </w:pPr>
      <w:bookmarkStart w:id="48" w:name="_111kx3o" w:colFirst="0" w:colLast="0"/>
      <w:bookmarkEnd w:id="4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29</w:t>
      </w:r>
      <w:r w:rsidRPr="00834C16">
        <w:rPr>
          <w:rFonts w:ascii="Jomhuria" w:eastAsia="Jomhuria" w:hAnsi="Jomhuria" w:cs="B Nazanin"/>
          <w:sz w:val="24"/>
          <w:szCs w:val="24"/>
          <w:rtl/>
        </w:rPr>
        <w:t xml:space="preserve"> - مقدمه</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بناب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 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سا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جهانیِ مبارز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ADA</w:t>
      </w:r>
      <w:r w:rsidRPr="00834C16">
        <w:rPr>
          <w:rFonts w:ascii="Jomhuria" w:eastAsia="Jomhuria" w:hAnsi="Jomhuria" w:cs="B Nazanin"/>
          <w:sz w:val="24"/>
          <w:szCs w:val="24"/>
          <w:rtl/>
        </w:rPr>
        <w:t>) ،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فترچۀ</w:t>
      </w:r>
      <w:r w:rsidRPr="00834C16">
        <w:rPr>
          <w:rFonts w:ascii="Mitr" w:eastAsia="Mitr" w:hAnsi="Mitr" w:cs="B Nazanin"/>
          <w:sz w:val="24"/>
          <w:szCs w:val="24"/>
        </w:rPr>
        <w:t xml:space="preserve"> </w:t>
      </w:r>
      <w:r w:rsidRPr="00834C16">
        <w:rPr>
          <w:rFonts w:ascii="Jomhuria" w:eastAsia="Jomhuria" w:hAnsi="Jomhuria" w:cs="B Nazanin"/>
          <w:sz w:val="24"/>
          <w:szCs w:val="24"/>
          <w:rtl/>
        </w:rPr>
        <w:t>راهنم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دوپینگِ </w:t>
      </w:r>
      <w:r w:rsidRPr="00834C16">
        <w:rPr>
          <w:rFonts w:ascii="Mitr" w:eastAsia="Mitr" w:hAnsi="Mitr" w:cs="B Nazanin"/>
          <w:sz w:val="24"/>
          <w:szCs w:val="24"/>
        </w:rPr>
        <w:t xml:space="preserve">IESF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لا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مداومِ </w:t>
      </w:r>
      <w:r w:rsidRPr="00834C16">
        <w:rPr>
          <w:rFonts w:ascii="Mitr" w:eastAsia="Mitr" w:hAnsi="Mitr" w:cs="B Nazanin"/>
          <w:sz w:val="24"/>
          <w:szCs w:val="24"/>
        </w:rPr>
        <w:t xml:space="preserve">IESF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ریشه</w:t>
      </w:r>
      <w:r w:rsidRPr="00834C16">
        <w:rPr>
          <w:rFonts w:ascii="Mitr" w:eastAsia="Mitr" w:hAnsi="Mitr" w:cs="B Nazanin"/>
          <w:sz w:val="24"/>
          <w:szCs w:val="24"/>
        </w:rPr>
        <w:t>‌</w:t>
      </w:r>
      <w:r w:rsidRPr="00834C16">
        <w:rPr>
          <w:rFonts w:ascii="Jomhuria" w:eastAsia="Jomhuria" w:hAnsi="Jomhuria" w:cs="B Nazanin"/>
          <w:sz w:val="24"/>
          <w:szCs w:val="24"/>
          <w:rtl/>
        </w:rPr>
        <w:t>کن</w:t>
      </w:r>
      <w:r w:rsidRPr="00834C16">
        <w:rPr>
          <w:rFonts w:ascii="Mitr" w:eastAsia="Mitr" w:hAnsi="Mitr" w:cs="B Nazanin"/>
          <w:sz w:val="24"/>
          <w:szCs w:val="24"/>
        </w:rPr>
        <w:t>‌</w:t>
      </w:r>
      <w:r w:rsidRPr="00834C16">
        <w:rPr>
          <w:rFonts w:ascii="Jomhuria" w:eastAsia="Jomhuria" w:hAnsi="Jomhuria" w:cs="B Nazanin"/>
          <w:sz w:val="24"/>
          <w:szCs w:val="24"/>
          <w:rtl/>
        </w:rPr>
        <w:t>کردن</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اتخاذ</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درواقع</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هستند</w:t>
      </w:r>
      <w:r w:rsidRPr="00834C16">
        <w:rPr>
          <w:rFonts w:ascii="Mitr" w:eastAsia="Mitr" w:hAnsi="Mitr" w:cs="B Nazanin"/>
          <w:sz w:val="24"/>
          <w:szCs w:val="24"/>
        </w:rPr>
        <w:t xml:space="preserve"> </w:t>
      </w:r>
      <w:r w:rsidRPr="00834C16">
        <w:rPr>
          <w:rFonts w:ascii="Jomhuria" w:eastAsia="Jomhuria" w:hAnsi="Jomhuria" w:cs="B Nazanin"/>
          <w:sz w:val="24"/>
          <w:szCs w:val="24"/>
          <w:rtl/>
        </w:rPr>
        <w:lastRenderedPageBreak/>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پرداز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ی</w:t>
      </w:r>
      <w:r w:rsidRPr="00834C16">
        <w:rPr>
          <w:rFonts w:ascii="Mitr" w:eastAsia="Mitr" w:hAnsi="Mitr" w:cs="B Nazanin"/>
          <w:sz w:val="24"/>
          <w:szCs w:val="24"/>
        </w:rPr>
        <w:t xml:space="preserve"> </w:t>
      </w:r>
      <w:r w:rsidRPr="00834C16">
        <w:rPr>
          <w:rFonts w:ascii="Jomhuria" w:eastAsia="Jomhuria" w:hAnsi="Jomhuria" w:cs="B Nazanin"/>
          <w:sz w:val="24"/>
          <w:szCs w:val="24"/>
          <w:rtl/>
        </w:rPr>
        <w:t>تح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اهیت</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د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فاوت</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حفظ</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ضمینِ 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صحیح</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نصف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ضرور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49" w:name="_3l18frh" w:colFirst="0" w:colLast="0"/>
      <w:bookmarkEnd w:id="4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0</w:t>
      </w:r>
      <w:r w:rsidRPr="00834C16">
        <w:rPr>
          <w:rFonts w:ascii="Jomhuria" w:eastAsia="Jomhuria" w:hAnsi="Jomhuria" w:cs="B Nazanin"/>
          <w:sz w:val="24"/>
          <w:szCs w:val="24"/>
          <w:rtl/>
        </w:rPr>
        <w:t xml:space="preserve"> - سایر</w:t>
      </w:r>
      <w:r w:rsidRPr="00834C16">
        <w:rPr>
          <w:rFonts w:cs="B Nazanin"/>
          <w:sz w:val="24"/>
          <w:szCs w:val="24"/>
        </w:rPr>
        <w:t xml:space="preserve"> </w:t>
      </w:r>
      <w:r w:rsidRPr="00834C16">
        <w:rPr>
          <w:rFonts w:ascii="Jomhuria" w:eastAsia="Jomhuria" w:hAnsi="Jomhuria" w:cs="B Nazanin"/>
          <w:sz w:val="24"/>
          <w:szCs w:val="24"/>
          <w:rtl/>
        </w:rPr>
        <w:t>قوانین</w:t>
      </w:r>
      <w:r w:rsidRPr="00834C16">
        <w:rPr>
          <w:rFonts w:cs="B Nazanin"/>
          <w:sz w:val="24"/>
          <w:szCs w:val="24"/>
        </w:rPr>
        <w:t xml:space="preserve"> </w:t>
      </w:r>
      <w:r w:rsidRPr="00834C16">
        <w:rPr>
          <w:rFonts w:ascii="Jomhuria" w:eastAsia="Jomhuria" w:hAnsi="Jomhuria" w:cs="B Nazanin"/>
          <w:sz w:val="24"/>
          <w:szCs w:val="24"/>
          <w:rtl/>
        </w:rPr>
        <w:t>قابل</w:t>
      </w:r>
      <w:r w:rsidRPr="00834C16">
        <w:rPr>
          <w:rFonts w:cs="B Nazanin"/>
          <w:sz w:val="24"/>
          <w:szCs w:val="24"/>
        </w:rPr>
        <w:t>‌</w:t>
      </w:r>
      <w:r w:rsidRPr="00834C16">
        <w:rPr>
          <w:rFonts w:ascii="Jomhuria" w:eastAsia="Jomhuria" w:hAnsi="Jomhuria" w:cs="B Nazanin"/>
          <w:sz w:val="24"/>
          <w:szCs w:val="24"/>
          <w:rtl/>
        </w:rPr>
        <w:t>اجرا</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قو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فدراسی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ESF)</w:t>
      </w:r>
    </w:p>
    <w:p w:rsidR="00DF3996" w:rsidRPr="00834C16" w:rsidRDefault="0018792E" w:rsidP="00834C16">
      <w:pPr>
        <w:tabs>
          <w:tab w:val="right" w:pos="179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فدراسی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ESF</w:t>
      </w:r>
      <w:r w:rsidRPr="00834C16">
        <w:rPr>
          <w:rFonts w:ascii="Jomhuria" w:eastAsia="Jomhuria" w:hAnsi="Jomhuria" w:cs="B Nazanin"/>
          <w:sz w:val="24"/>
          <w:szCs w:val="24"/>
          <w:rtl/>
        </w:rPr>
        <w:t>) ،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 xml:space="preserve">دوپینگِ </w:t>
      </w:r>
      <w:r w:rsidRPr="00834C16">
        <w:rPr>
          <w:rFonts w:ascii="Mitr" w:eastAsia="Mitr" w:hAnsi="Mitr" w:cs="B Nazanin"/>
          <w:sz w:val="24"/>
          <w:szCs w:val="24"/>
        </w:rPr>
        <w:t xml:space="preserve">IESF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ADA </w:t>
      </w:r>
      <w:r w:rsidRPr="00834C16">
        <w:rPr>
          <w:rFonts w:ascii="Jomhuria" w:eastAsia="Jomhuria" w:hAnsi="Jomhuria" w:cs="B Nazanin"/>
          <w:sz w:val="24"/>
          <w:szCs w:val="24"/>
          <w:rtl/>
        </w:rPr>
        <w:t>وضع</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صویب</w:t>
      </w:r>
      <w:r w:rsidRPr="00834C16">
        <w:rPr>
          <w:rFonts w:ascii="Mitr" w:eastAsia="Mitr" w:hAnsi="Mitr" w:cs="B Nazanin"/>
          <w:sz w:val="24"/>
          <w:szCs w:val="24"/>
        </w:rPr>
        <w:t xml:space="preserve"> </w:t>
      </w:r>
      <w:r w:rsidRPr="00834C16">
        <w:rPr>
          <w:rFonts w:ascii="Jomhuria" w:eastAsia="Jomhuria" w:hAnsi="Jomhuria" w:cs="B Nazanin"/>
          <w:sz w:val="24"/>
          <w:szCs w:val="24"/>
          <w:rtl/>
        </w:rPr>
        <w:t>کر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ما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پشتیب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کار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 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قهر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جهان</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لینک</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دانلود</w:t>
      </w:r>
      <w:r w:rsidRPr="00834C16">
        <w:rPr>
          <w:rFonts w:ascii="Mitr" w:eastAsia="Mitr" w:hAnsi="Mitr" w:cs="B Nazanin"/>
          <w:sz w:val="24"/>
          <w:szCs w:val="24"/>
        </w:rPr>
        <w:t xml:space="preserve"> </w:t>
      </w:r>
      <w:r w:rsidRPr="00834C16">
        <w:rPr>
          <w:rFonts w:ascii="Jomhuria" w:eastAsia="Jomhuria" w:hAnsi="Jomhuria" w:cs="B Nazanin"/>
          <w:sz w:val="24"/>
          <w:szCs w:val="24"/>
          <w:rtl/>
        </w:rPr>
        <w:t>نمود</w:t>
      </w:r>
      <w:r w:rsidRPr="00834C16">
        <w:rPr>
          <w:rFonts w:ascii="Mitr" w:eastAsia="Mitr" w:hAnsi="Mitr" w:cs="B Nazanin"/>
          <w:sz w:val="24"/>
          <w:szCs w:val="24"/>
        </w:rPr>
        <w:t>:</w:t>
      </w:r>
    </w:p>
    <w:p w:rsidR="00DF3996" w:rsidRPr="00834C16" w:rsidRDefault="0018792E" w:rsidP="00834C16">
      <w:pPr>
        <w:bidi/>
        <w:spacing w:after="0" w:line="240" w:lineRule="auto"/>
        <w:jc w:val="both"/>
        <w:rPr>
          <w:rFonts w:ascii="Mitr" w:eastAsia="Mitr" w:hAnsi="Mitr" w:cs="B Nazanin"/>
          <w:color w:val="0563C2"/>
          <w:sz w:val="24"/>
          <w:szCs w:val="24"/>
        </w:rPr>
      </w:pPr>
      <w:r w:rsidRPr="00834C16">
        <w:rPr>
          <w:rFonts w:ascii="Mitr" w:eastAsia="Mitr" w:hAnsi="Mitr" w:cs="B Nazanin"/>
          <w:color w:val="0563C2"/>
          <w:sz w:val="24"/>
          <w:szCs w:val="24"/>
        </w:rPr>
        <w:t>https://www.iesf.org/images/9j6q2plki25i/6ig9E5cUrSIyGKmwM6MQ4o/d60e87d2a0df00cd91f99cd7a220f855/IeSF_AntiDoping_Rules__As_of_July_2014_.pdf</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۲. هیأت</w:t>
      </w:r>
      <w:r w:rsidRPr="00834C16">
        <w:rPr>
          <w:rFonts w:ascii="Mitr" w:eastAsia="Mitr" w:hAnsi="Mitr" w:cs="B Nazanin"/>
          <w:sz w:val="24"/>
          <w:szCs w:val="24"/>
        </w:rPr>
        <w:t xml:space="preserve"> </w:t>
      </w:r>
      <w:r w:rsidRPr="00834C16">
        <w:rPr>
          <w:rFonts w:ascii="Jomhuria" w:eastAsia="Jomhuria" w:hAnsi="Jomhuria" w:cs="B Nazanin"/>
          <w:sz w:val="24"/>
          <w:szCs w:val="24"/>
          <w:rtl/>
        </w:rPr>
        <w:t>عال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سیاست</w:t>
      </w:r>
      <w:r w:rsidRPr="00834C16">
        <w:rPr>
          <w:rFonts w:ascii="Mitr" w:eastAsia="Mitr" w:hAnsi="Mitr" w:cs="B Nazanin"/>
          <w:sz w:val="24"/>
          <w:szCs w:val="24"/>
        </w:rPr>
        <w:t>‌</w:t>
      </w:r>
      <w:r w:rsidRPr="00834C16">
        <w:rPr>
          <w:rFonts w:ascii="Jomhuria" w:eastAsia="Jomhuria" w:hAnsi="Jomhuria" w:cs="B Nazanin"/>
          <w:sz w:val="24"/>
          <w:szCs w:val="24"/>
          <w:rtl/>
        </w:rPr>
        <w:t>ها، دستورالعمل</w:t>
      </w:r>
      <w:r w:rsidRPr="00834C16">
        <w:rPr>
          <w:rFonts w:ascii="Mitr" w:eastAsia="Mitr" w:hAnsi="Mitr" w:cs="B Nazanin"/>
          <w:sz w:val="24"/>
          <w:szCs w:val="24"/>
        </w:rPr>
        <w:t>‌</w:t>
      </w:r>
      <w:r w:rsidRPr="00834C16">
        <w:rPr>
          <w:rFonts w:ascii="Jomhuria" w:eastAsia="Jomhuria" w:hAnsi="Jomhuria" w:cs="B Nazanin"/>
          <w:sz w:val="24"/>
          <w:szCs w:val="24"/>
          <w:rtl/>
        </w:rPr>
        <w:t>ها، آیی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یه</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ما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بارز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 که</w:t>
      </w:r>
      <w:r w:rsidRPr="00834C16">
        <w:rPr>
          <w:rFonts w:ascii="Mitr" w:eastAsia="Mitr" w:hAnsi="Mitr" w:cs="B Nazanin"/>
          <w:sz w:val="24"/>
          <w:szCs w:val="24"/>
        </w:rPr>
        <w:t xml:space="preserve"> </w:t>
      </w:r>
      <w:r w:rsidRPr="00834C16">
        <w:rPr>
          <w:rFonts w:ascii="Jomhuria" w:eastAsia="Jomhuria" w:hAnsi="Jomhuria" w:cs="B Nazanin"/>
          <w:sz w:val="24"/>
          <w:szCs w:val="24"/>
          <w:rtl/>
        </w:rPr>
        <w:t>شامل</w:t>
      </w:r>
      <w:r w:rsidRPr="00834C16">
        <w:rPr>
          <w:rFonts w:ascii="Mitr" w:eastAsia="Mitr" w:hAnsi="Mitr" w:cs="B Nazanin"/>
          <w:sz w:val="24"/>
          <w:szCs w:val="24"/>
        </w:rPr>
        <w:t xml:space="preserve"> </w:t>
      </w:r>
      <w:r w:rsidRPr="00834C16">
        <w:rPr>
          <w:rFonts w:ascii="Jomhuria" w:eastAsia="Jomhuria" w:hAnsi="Jomhuria" w:cs="B Nazanin"/>
          <w:sz w:val="24"/>
          <w:szCs w:val="24"/>
          <w:rtl/>
        </w:rPr>
        <w:t>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 نتایج</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IESF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1B6B59">
      <w:pPr>
        <w:pStyle w:val="Heading2"/>
        <w:bidi/>
        <w:jc w:val="both"/>
        <w:rPr>
          <w:rFonts w:cs="B Nazanin"/>
          <w:sz w:val="24"/>
          <w:szCs w:val="24"/>
        </w:rPr>
      </w:pPr>
      <w:bookmarkStart w:id="50" w:name="_206ipza" w:colFirst="0" w:colLast="0"/>
      <w:bookmarkEnd w:id="5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1</w:t>
      </w:r>
      <w:r w:rsidRPr="00834C16">
        <w:rPr>
          <w:rFonts w:ascii="Jomhuria" w:eastAsia="Jomhuria" w:hAnsi="Jomhuria" w:cs="B Nazanin"/>
          <w:sz w:val="24"/>
          <w:szCs w:val="24"/>
          <w:rtl/>
        </w:rPr>
        <w:t xml:space="preserve"> - مواد</w:t>
      </w:r>
      <w:r w:rsidRPr="00834C16">
        <w:rPr>
          <w:rFonts w:cs="B Nazanin"/>
          <w:sz w:val="24"/>
          <w:szCs w:val="24"/>
        </w:rPr>
        <w:t xml:space="preserve"> </w:t>
      </w:r>
      <w:r w:rsidRPr="00834C16">
        <w:rPr>
          <w:rFonts w:ascii="Jomhuria" w:eastAsia="Jomhuria" w:hAnsi="Jomhuria" w:cs="B Nazanin"/>
          <w:sz w:val="24"/>
          <w:szCs w:val="24"/>
          <w:rtl/>
        </w:rPr>
        <w:t>ممنوع</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روش</w:t>
      </w:r>
      <w:r w:rsidRPr="00834C16">
        <w:rPr>
          <w:rFonts w:cs="B Nazanin"/>
          <w:sz w:val="24"/>
          <w:szCs w:val="24"/>
        </w:rPr>
        <w:t>‌</w:t>
      </w:r>
      <w:r w:rsidRPr="00834C16">
        <w:rPr>
          <w:rFonts w:ascii="Jomhuria" w:eastAsia="Jomhuria" w:hAnsi="Jomhuria" w:cs="B Nazanin"/>
          <w:sz w:val="24"/>
          <w:szCs w:val="24"/>
          <w:rtl/>
        </w:rPr>
        <w:t>های</w:t>
      </w:r>
      <w:r w:rsidRPr="00834C16">
        <w:rPr>
          <w:rFonts w:cs="B Nazanin"/>
          <w:sz w:val="24"/>
          <w:szCs w:val="24"/>
        </w:rPr>
        <w:t xml:space="preserve"> </w:t>
      </w:r>
      <w:r w:rsidRPr="00834C16">
        <w:rPr>
          <w:rFonts w:ascii="Jomhuria" w:eastAsia="Jomhuria" w:hAnsi="Jomhuria" w:cs="B Nazanin"/>
          <w:sz w:val="24"/>
          <w:szCs w:val="24"/>
          <w:rtl/>
        </w:rPr>
        <w:t>ممنوع</w:t>
      </w:r>
    </w:p>
    <w:p w:rsidR="00DF3996" w:rsidRPr="00834C16" w:rsidRDefault="0018792E" w:rsidP="00AC5835">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لی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د</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 «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ن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w:t>
      </w:r>
      <w:r w:rsidRPr="00834C16">
        <w:rPr>
          <w:rFonts w:ascii="Jomhuria" w:eastAsia="Jomhuria" w:hAnsi="Jomhuria" w:cs="B Nazanin"/>
          <w:sz w:val="24"/>
          <w:szCs w:val="24"/>
          <w:rtl/>
        </w:rPr>
        <w:t>المللی</w:t>
      </w:r>
      <w:r w:rsidRPr="00834C16">
        <w:rPr>
          <w:rFonts w:ascii="Mitr" w:eastAsia="Mitr" w:hAnsi="Mitr" w:cs="B Nazanin"/>
          <w:sz w:val="24"/>
          <w:szCs w:val="24"/>
        </w:rPr>
        <w:t xml:space="preserve"> WADA</w:t>
      </w:r>
      <w:r w:rsidRPr="00834C16">
        <w:rPr>
          <w:rFonts w:ascii="Jomhuria" w:eastAsia="Jomhuria" w:hAnsi="Jomhuria" w:cs="B Nazanin"/>
          <w:sz w:val="24"/>
          <w:szCs w:val="24"/>
          <w:rtl/>
        </w:rPr>
        <w:t xml:space="preserve"> » ،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رو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 مؤک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لینک</w:t>
      </w:r>
      <w:r w:rsidRPr="00834C16">
        <w:rPr>
          <w:rFonts w:ascii="Mitr" w:eastAsia="Mitr" w:hAnsi="Mitr" w:cs="B Nazanin"/>
          <w:sz w:val="24"/>
          <w:szCs w:val="24"/>
        </w:rPr>
        <w:t xml:space="preserve">: </w:t>
      </w:r>
      <w:hyperlink r:id="rId7">
        <w:r w:rsidRPr="00834C16">
          <w:rPr>
            <w:rFonts w:ascii="Mitr" w:eastAsia="Mitr" w:hAnsi="Mitr" w:cs="B Nazanin"/>
            <w:color w:val="0563C1"/>
            <w:sz w:val="24"/>
            <w:szCs w:val="24"/>
            <w:u w:val="single"/>
          </w:rPr>
          <w:t>https://www.wada‐ama.org/sites/default/files/wada_2019_english_prohibited_list.pdf</w:t>
        </w:r>
      </w:hyperlink>
    </w:p>
    <w:p w:rsidR="00DF3996" w:rsidRPr="00834C16" w:rsidRDefault="00DF3996" w:rsidP="00834C16">
      <w:pPr>
        <w:tabs>
          <w:tab w:val="right" w:pos="1797"/>
        </w:tabs>
        <w:bidi/>
        <w:jc w:val="both"/>
        <w:rPr>
          <w:rFonts w:ascii="Mitr" w:eastAsia="Mitr" w:hAnsi="Mitr" w:cs="B Nazanin"/>
          <w:color w:val="000000"/>
          <w:sz w:val="24"/>
          <w:szCs w:val="24"/>
        </w:rPr>
      </w:pPr>
    </w:p>
    <w:p w:rsidR="00DF3996" w:rsidRPr="00834C16" w:rsidRDefault="0018792E" w:rsidP="001B6B59">
      <w:pPr>
        <w:pStyle w:val="Heading2"/>
        <w:bidi/>
        <w:jc w:val="both"/>
        <w:rPr>
          <w:rFonts w:cs="B Nazanin"/>
          <w:sz w:val="24"/>
          <w:szCs w:val="24"/>
        </w:rPr>
      </w:pPr>
      <w:bookmarkStart w:id="51" w:name="_4k668n3" w:colFirst="0" w:colLast="0"/>
      <w:bookmarkEnd w:id="5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2</w:t>
      </w:r>
      <w:r w:rsidRPr="00834C16">
        <w:rPr>
          <w:rFonts w:ascii="Jomhuria" w:eastAsia="Jomhuria" w:hAnsi="Jomhuria" w:cs="B Nazanin"/>
          <w:sz w:val="24"/>
          <w:szCs w:val="24"/>
          <w:rtl/>
        </w:rPr>
        <w:t xml:space="preserve"> - کنترل</w:t>
      </w:r>
      <w:r w:rsidRPr="00834C16">
        <w:rPr>
          <w:rFonts w:cs="B Nazanin"/>
          <w:sz w:val="24"/>
          <w:szCs w:val="24"/>
        </w:rPr>
        <w:t xml:space="preserve"> </w:t>
      </w:r>
      <w:r w:rsidRPr="00834C16">
        <w:rPr>
          <w:rFonts w:ascii="Jomhuria" w:eastAsia="Jomhuria" w:hAnsi="Jomhuria" w:cs="B Nazanin"/>
          <w:sz w:val="24"/>
          <w:szCs w:val="24"/>
          <w:rtl/>
        </w:rPr>
        <w:t>دوپینگ</w:t>
      </w:r>
    </w:p>
    <w:p w:rsidR="00DF3996" w:rsidRPr="00834C16" w:rsidRDefault="0018792E" w:rsidP="001B6B59">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۱.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لیگ</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حقِ مدیریتِ «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001B6B59">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ب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خود، سا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ملی</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ات</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right" w:pos="1797"/>
        </w:tabs>
        <w:bidi/>
        <w:jc w:val="both"/>
        <w:rPr>
          <w:rFonts w:ascii="Mitr" w:eastAsia="Mitr" w:hAnsi="Mitr" w:cs="B Nazanin"/>
          <w:sz w:val="24"/>
          <w:szCs w:val="24"/>
        </w:rPr>
      </w:pPr>
      <w:r w:rsidRPr="00834C16">
        <w:rPr>
          <w:rFonts w:ascii="Jomhuria" w:eastAsia="Jomhuria" w:hAnsi="Jomhuria" w:cs="B Nazanin"/>
          <w:sz w:val="24"/>
          <w:szCs w:val="24"/>
          <w:rtl/>
        </w:rPr>
        <w:t>۲. نوع</w:t>
      </w:r>
      <w:r w:rsidRPr="00834C16">
        <w:rPr>
          <w:rFonts w:ascii="Mitr" w:eastAsia="Mitr" w:hAnsi="Mitr" w:cs="B Nazanin"/>
          <w:sz w:val="24"/>
          <w:szCs w:val="24"/>
        </w:rPr>
        <w:t xml:space="preserve"> </w:t>
      </w:r>
      <w:r w:rsidRPr="00834C16">
        <w:rPr>
          <w:rFonts w:ascii="Jomhuria" w:eastAsia="Jomhuria" w:hAnsi="Jomhuria" w:cs="B Nazanin"/>
          <w:sz w:val="24"/>
          <w:szCs w:val="24"/>
          <w:rtl/>
        </w:rPr>
        <w:t>کنترل</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p>
    <w:tbl>
      <w:tblPr>
        <w:tblStyle w:val="a0"/>
        <w:bidiVisual/>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9"/>
        <w:gridCol w:w="7054"/>
      </w:tblGrid>
      <w:tr w:rsidR="00DF3996" w:rsidRPr="00834C16">
        <w:tc>
          <w:tcPr>
            <w:tcW w:w="2189" w:type="dxa"/>
            <w:shd w:val="clear" w:color="auto" w:fill="BFBFBF"/>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نوع</w:t>
            </w:r>
          </w:p>
        </w:tc>
        <w:tc>
          <w:tcPr>
            <w:tcW w:w="7054" w:type="dxa"/>
            <w:shd w:val="clear" w:color="auto" w:fill="BFBFBF"/>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روش</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نمونه</w:t>
            </w:r>
          </w:p>
        </w:tc>
      </w:tr>
      <w:tr w:rsidR="00DF3996" w:rsidRPr="00834C16">
        <w:tc>
          <w:tcPr>
            <w:tcW w:w="2189" w:type="dxa"/>
            <w:vAlign w:val="center"/>
          </w:tcPr>
          <w:p w:rsidR="00DF3996" w:rsidRPr="00834C16" w:rsidRDefault="0018792E" w:rsidP="00834C16">
            <w:pPr>
              <w:tabs>
                <w:tab w:val="right" w:pos="1797"/>
              </w:tabs>
              <w:bidi/>
              <w:jc w:val="center"/>
              <w:rPr>
                <w:rFonts w:ascii="Mitr" w:eastAsia="Mitr" w:hAnsi="Mitr" w:cs="B Nazanin"/>
                <w:sz w:val="24"/>
                <w:szCs w:val="24"/>
              </w:rPr>
            </w:pPr>
            <w:r w:rsidRPr="00834C16">
              <w:rPr>
                <w:rFonts w:ascii="Jomhuria" w:eastAsia="Jomhuria" w:hAnsi="Jomhuria" w:cs="B Nazanin"/>
                <w:sz w:val="24"/>
                <w:szCs w:val="24"/>
                <w:rtl/>
              </w:rPr>
              <w:t>داخ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tc>
        <w:tc>
          <w:tcPr>
            <w:tcW w:w="7054" w:type="dxa"/>
            <w:vAlign w:val="center"/>
          </w:tcPr>
          <w:p w:rsidR="00DF3996" w:rsidRPr="00834C16" w:rsidRDefault="0018792E" w:rsidP="00834C16">
            <w:pPr>
              <w:keepNext/>
              <w:tabs>
                <w:tab w:val="right" w:pos="1797"/>
              </w:tabs>
              <w:bidi/>
              <w:rPr>
                <w:rFonts w:ascii="Mitr" w:eastAsia="Mitr" w:hAnsi="Mitr" w:cs="B Nazanin"/>
                <w:sz w:val="24"/>
                <w:szCs w:val="24"/>
              </w:rPr>
            </w:pP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تصادفی</w:t>
            </w:r>
            <w:r w:rsidR="001B6B59">
              <w:rPr>
                <w:rFonts w:ascii="Mitr" w:eastAsia="Mitr" w:hAnsi="Mitr" w:cs="B Nazanin" w:hint="cs"/>
                <w:sz w:val="24"/>
                <w:szCs w:val="24"/>
                <w:rtl/>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یک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ه</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تر</w:t>
            </w:r>
            <w:r w:rsidR="001B6B59">
              <w:rPr>
                <w:rFonts w:ascii="Mitr" w:eastAsia="Mitr" w:hAnsi="Mitr" w:cs="B Nazanin" w:hint="cs"/>
                <w:sz w:val="24"/>
                <w:szCs w:val="24"/>
                <w:rtl/>
              </w:rPr>
              <w:t>)</w:t>
            </w:r>
          </w:p>
          <w:p w:rsidR="00DF3996" w:rsidRPr="00834C16" w:rsidRDefault="0018792E" w:rsidP="001B6B59">
            <w:pPr>
              <w:keepNext/>
              <w:tabs>
                <w:tab w:val="right" w:pos="1797"/>
              </w:tabs>
              <w:bidi/>
              <w:rPr>
                <w:rFonts w:ascii="Mitr" w:eastAsia="Mitr" w:hAnsi="Mitr" w:cs="B Nazanin"/>
                <w:sz w:val="24"/>
                <w:szCs w:val="24"/>
              </w:rPr>
            </w:pP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001B6B59">
              <w:rPr>
                <w:rFonts w:ascii="Jomhuria" w:eastAsia="Jomhuria" w:hAnsi="Jomhuria" w:cs="B Nazanin"/>
                <w:sz w:val="24"/>
                <w:szCs w:val="24"/>
                <w:rtl/>
              </w:rPr>
              <w:t>هدفد</w:t>
            </w:r>
            <w:r w:rsidR="001B6B59">
              <w:rPr>
                <w:rFonts w:ascii="Jomhuria" w:eastAsia="Jomhuria" w:hAnsi="Jomhuria" w:cs="B Nazanin" w:hint="cs"/>
                <w:sz w:val="24"/>
                <w:szCs w:val="24"/>
                <w:rtl/>
              </w:rPr>
              <w:t>ار (</w:t>
            </w:r>
            <w:r w:rsidRPr="00834C16">
              <w:rPr>
                <w:rFonts w:ascii="Jomhuria" w:eastAsia="Jomhuria" w:hAnsi="Jomhuria" w:cs="B Nazanin"/>
                <w:sz w:val="24"/>
                <w:szCs w:val="24"/>
                <w:rtl/>
              </w:rPr>
              <w:t>متخلف</w:t>
            </w:r>
            <w:r w:rsidRPr="00834C16">
              <w:rPr>
                <w:rFonts w:ascii="Mitr" w:eastAsia="Mitr" w:hAnsi="Mitr" w:cs="B Nazanin"/>
                <w:sz w:val="24"/>
                <w:szCs w:val="24"/>
              </w:rPr>
              <w:t xml:space="preserve"> </w:t>
            </w:r>
            <w:r w:rsidRPr="00834C16">
              <w:rPr>
                <w:rFonts w:ascii="Jomhuria" w:eastAsia="Jomhuria" w:hAnsi="Jomhuria" w:cs="B Nazanin"/>
                <w:sz w:val="24"/>
                <w:szCs w:val="24"/>
                <w:rtl/>
              </w:rPr>
              <w:t>پیشین</w:t>
            </w:r>
            <w:r w:rsidRPr="00834C16">
              <w:rPr>
                <w:rFonts w:ascii="Mitr" w:eastAsia="Mitr" w:hAnsi="Mitr" w:cs="B Nazanin"/>
                <w:sz w:val="24"/>
                <w:szCs w:val="24"/>
              </w:rPr>
              <w:t>/</w:t>
            </w:r>
            <w:r w:rsidRPr="00834C16">
              <w:rPr>
                <w:rFonts w:ascii="Jomhuria" w:eastAsia="Jomhuria" w:hAnsi="Jomhuria" w:cs="B Nazanin"/>
                <w:sz w:val="24"/>
                <w:szCs w:val="24"/>
                <w:rtl/>
              </w:rPr>
              <w:t>مشکوک</w:t>
            </w:r>
            <w:r w:rsidR="001B6B59">
              <w:rPr>
                <w:rFonts w:ascii="Mitr" w:eastAsia="Mitr" w:hAnsi="Mitr" w:cs="B Nazanin" w:hint="cs"/>
                <w:sz w:val="24"/>
                <w:szCs w:val="24"/>
                <w:rtl/>
              </w:rPr>
              <w:t>)</w:t>
            </w:r>
          </w:p>
        </w:tc>
      </w:tr>
    </w:tbl>
    <w:p w:rsidR="00DF3996" w:rsidRPr="00834C16" w:rsidRDefault="00DF3996" w:rsidP="00834C16">
      <w:pPr>
        <w:pBdr>
          <w:top w:val="nil"/>
          <w:left w:val="nil"/>
          <w:bottom w:val="nil"/>
          <w:right w:val="nil"/>
          <w:between w:val="nil"/>
        </w:pBdr>
        <w:bidi/>
        <w:spacing w:after="200" w:line="240" w:lineRule="auto"/>
        <w:jc w:val="both"/>
        <w:rPr>
          <w:rFonts w:ascii="Mitr" w:eastAsia="Mitr" w:hAnsi="Mitr" w:cs="B Nazanin"/>
          <w:color w:val="5B9BD5"/>
          <w:sz w:val="24"/>
          <w:szCs w:val="24"/>
        </w:rPr>
      </w:pP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نوع</w:t>
      </w:r>
      <w:r w:rsidRPr="00834C16">
        <w:rPr>
          <w:rFonts w:ascii="Mitr" w:eastAsia="Mitr" w:hAnsi="Mitr" w:cs="B Nazanin"/>
          <w:sz w:val="24"/>
          <w:szCs w:val="24"/>
        </w:rPr>
        <w:t xml:space="preserve"> </w:t>
      </w:r>
      <w:r w:rsidRPr="00834C16">
        <w:rPr>
          <w:rFonts w:ascii="Jomhuria" w:eastAsia="Jomhuria" w:hAnsi="Jomhuria" w:cs="B Nazanin"/>
          <w:sz w:val="24"/>
          <w:szCs w:val="24"/>
          <w:rtl/>
        </w:rPr>
        <w:t>آزمایش</w:t>
      </w:r>
    </w:p>
    <w:p w:rsidR="00DF3996" w:rsidRPr="00834C16" w:rsidRDefault="0018792E" w:rsidP="00834C16">
      <w:pPr>
        <w:numPr>
          <w:ilvl w:val="0"/>
          <w:numId w:val="20"/>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آزما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درار</w:t>
      </w:r>
      <w:r w:rsidRPr="00834C16">
        <w:rPr>
          <w:rFonts w:cs="B Nazanin"/>
        </w:rPr>
        <w:br w:type="page"/>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lastRenderedPageBreak/>
        <w:t>۴. آنالیز</w:t>
      </w:r>
      <w:r w:rsidRPr="00834C16">
        <w:rPr>
          <w:rFonts w:ascii="Mitr" w:eastAsia="Mitr" w:hAnsi="Mitr" w:cs="B Nazanin"/>
          <w:sz w:val="24"/>
          <w:szCs w:val="24"/>
        </w:rPr>
        <w:t xml:space="preserve"> </w:t>
      </w:r>
      <w:r w:rsidRPr="00834C16">
        <w:rPr>
          <w:rFonts w:ascii="Jomhuria" w:eastAsia="Jomhuria" w:hAnsi="Jomhuria" w:cs="B Nazanin"/>
          <w:sz w:val="24"/>
          <w:szCs w:val="24"/>
          <w:rtl/>
        </w:rPr>
        <w:t>نمونه</w:t>
      </w:r>
    </w:p>
    <w:p w:rsidR="00DF3996" w:rsidRPr="00834C16" w:rsidRDefault="0018792E" w:rsidP="00834C16">
      <w:pPr>
        <w:numPr>
          <w:ilvl w:val="0"/>
          <w:numId w:val="2"/>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ه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ال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گاهِ 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معت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تخا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ا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ل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د</w:t>
      </w:r>
      <w:r w:rsidRPr="00834C16">
        <w:rPr>
          <w:rFonts w:ascii="Mitr" w:eastAsia="Mitr" w:hAnsi="Mitr" w:cs="B Nazanin"/>
          <w:color w:val="000000"/>
          <w:sz w:val="24"/>
          <w:szCs w:val="24"/>
        </w:rPr>
        <w:t>.</w:t>
      </w:r>
    </w:p>
    <w:p w:rsidR="00DF3996" w:rsidRPr="00834C16" w:rsidRDefault="0018792E" w:rsidP="001B6B59">
      <w:pPr>
        <w:pStyle w:val="Heading2"/>
        <w:bidi/>
        <w:jc w:val="both"/>
        <w:rPr>
          <w:rFonts w:cs="B Nazanin"/>
          <w:sz w:val="24"/>
          <w:szCs w:val="24"/>
        </w:rPr>
      </w:pPr>
      <w:bookmarkStart w:id="52" w:name="_2zbgiuw" w:colFirst="0" w:colLast="0"/>
      <w:bookmarkEnd w:id="52"/>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3</w:t>
      </w:r>
      <w:r w:rsidRPr="00834C16">
        <w:rPr>
          <w:rFonts w:ascii="Jomhuria" w:eastAsia="Jomhuria" w:hAnsi="Jomhuria" w:cs="B Nazanin"/>
          <w:sz w:val="24"/>
          <w:szCs w:val="24"/>
          <w:rtl/>
        </w:rPr>
        <w:t xml:space="preserve"> - چگونه</w:t>
      </w:r>
      <w:r w:rsidRPr="00834C16">
        <w:rPr>
          <w:rFonts w:cs="B Nazanin"/>
          <w:sz w:val="24"/>
          <w:szCs w:val="24"/>
        </w:rPr>
        <w:t xml:space="preserve"> </w:t>
      </w:r>
      <w:r w:rsidRPr="00834C16">
        <w:rPr>
          <w:rFonts w:ascii="Jomhuria" w:eastAsia="Jomhuria" w:hAnsi="Jomhuria" w:cs="B Nazanin"/>
          <w:sz w:val="24"/>
          <w:szCs w:val="24"/>
          <w:rtl/>
        </w:rPr>
        <w:t>وضعیت</w:t>
      </w:r>
      <w:r w:rsidRPr="00834C16">
        <w:rPr>
          <w:rFonts w:cs="B Nazanin"/>
          <w:sz w:val="24"/>
          <w:szCs w:val="24"/>
        </w:rPr>
        <w:t xml:space="preserve"> </w:t>
      </w:r>
      <w:r w:rsidRPr="00834C16">
        <w:rPr>
          <w:rFonts w:ascii="Jomhuria" w:eastAsia="Jomhuria" w:hAnsi="Jomhuria" w:cs="B Nazanin"/>
          <w:sz w:val="24"/>
          <w:szCs w:val="24"/>
          <w:rtl/>
        </w:rPr>
        <w:t>دارو</w:t>
      </w:r>
      <w:r w:rsidRPr="00834C16">
        <w:rPr>
          <w:rFonts w:cs="B Nazanin"/>
          <w:sz w:val="24"/>
          <w:szCs w:val="24"/>
        </w:rPr>
        <w:t xml:space="preserve"> </w:t>
      </w:r>
      <w:r w:rsidRPr="00834C16">
        <w:rPr>
          <w:rFonts w:ascii="Jomhuria" w:eastAsia="Jomhuria" w:hAnsi="Jomhuria" w:cs="B Nazanin"/>
          <w:sz w:val="24"/>
          <w:szCs w:val="24"/>
          <w:rtl/>
        </w:rPr>
        <w:t>را</w:t>
      </w:r>
      <w:r w:rsidRPr="00834C16">
        <w:rPr>
          <w:rFonts w:cs="B Nazanin"/>
          <w:sz w:val="24"/>
          <w:szCs w:val="24"/>
        </w:rPr>
        <w:t xml:space="preserve"> </w:t>
      </w:r>
      <w:r w:rsidRPr="00834C16">
        <w:rPr>
          <w:rFonts w:ascii="Jomhuria" w:eastAsia="Jomhuria" w:hAnsi="Jomhuria" w:cs="B Nazanin"/>
          <w:sz w:val="24"/>
          <w:szCs w:val="24"/>
          <w:rtl/>
        </w:rPr>
        <w:t>بررسی</w:t>
      </w:r>
      <w:r w:rsidRPr="00834C16">
        <w:rPr>
          <w:rFonts w:cs="B Nazanin"/>
          <w:sz w:val="24"/>
          <w:szCs w:val="24"/>
        </w:rPr>
        <w:t xml:space="preserve"> </w:t>
      </w:r>
      <w:r w:rsidRPr="00834C16">
        <w:rPr>
          <w:rFonts w:ascii="Jomhuria" w:eastAsia="Jomhuria" w:hAnsi="Jomhuria" w:cs="B Nazanin"/>
          <w:sz w:val="24"/>
          <w:szCs w:val="24"/>
          <w:rtl/>
        </w:rPr>
        <w:t>کنیم</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توصی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p>
    <w:p w:rsidR="00DF3996" w:rsidRPr="00834C16" w:rsidRDefault="0018792E" w:rsidP="009B592E">
      <w:pPr>
        <w:numPr>
          <w:ilvl w:val="0"/>
          <w:numId w:val="12"/>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ظیف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د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هدا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زشک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رف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 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 شدیداً 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صی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ضع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و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ند، 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ریق</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ر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numPr>
          <w:ilvl w:val="0"/>
          <w:numId w:val="39"/>
        </w:numPr>
        <w:pBdr>
          <w:top w:val="nil"/>
          <w:left w:val="nil"/>
          <w:bottom w:val="nil"/>
          <w:right w:val="nil"/>
          <w:between w:val="nil"/>
        </w:pBdr>
        <w:tabs>
          <w:tab w:val="left" w:pos="1967"/>
        </w:tabs>
        <w:bidi/>
        <w:spacing w:after="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 xml:space="preserve"> WADA : </w:t>
      </w:r>
      <w:hyperlink r:id="rId8">
        <w:r w:rsidRPr="00834C16">
          <w:rPr>
            <w:rFonts w:ascii="Mitr" w:eastAsia="Mitr" w:hAnsi="Mitr" w:cs="B Nazanin"/>
            <w:color w:val="0563C1"/>
            <w:sz w:val="24"/>
            <w:szCs w:val="24"/>
            <w:u w:val="single"/>
          </w:rPr>
          <w:t>http://list.wada-ama.org/</w:t>
        </w:r>
      </w:hyperlink>
      <w:r w:rsidRPr="00834C16">
        <w:rPr>
          <w:rFonts w:ascii="Mitr" w:eastAsia="Mitr" w:hAnsi="Mitr" w:cs="B Nazanin"/>
          <w:color w:val="000000"/>
          <w:sz w:val="24"/>
          <w:szCs w:val="24"/>
        </w:rPr>
        <w:t xml:space="preserve"> </w:t>
      </w:r>
    </w:p>
    <w:p w:rsidR="00DF3996" w:rsidRPr="00834C16" w:rsidRDefault="0018792E" w:rsidP="00834C16">
      <w:pPr>
        <w:numPr>
          <w:ilvl w:val="0"/>
          <w:numId w:val="39"/>
        </w:numPr>
        <w:pBdr>
          <w:top w:val="nil"/>
          <w:left w:val="nil"/>
          <w:bottom w:val="nil"/>
          <w:right w:val="nil"/>
          <w:between w:val="nil"/>
        </w:pBdr>
        <w:tabs>
          <w:tab w:val="left" w:pos="1967"/>
        </w:tabs>
        <w:bidi/>
        <w:spacing w:after="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رفرن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ل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لوب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گ</w:t>
      </w:r>
      <w:r w:rsidRPr="00834C16">
        <w:rPr>
          <w:rFonts w:ascii="Mitr" w:eastAsia="Mitr" w:hAnsi="Mitr" w:cs="B Nazanin"/>
          <w:color w:val="000000"/>
          <w:sz w:val="24"/>
          <w:szCs w:val="24"/>
        </w:rPr>
        <w:t xml:space="preserve">: </w:t>
      </w:r>
      <w:hyperlink r:id="rId9">
        <w:r w:rsidRPr="00834C16">
          <w:rPr>
            <w:rFonts w:ascii="Mitr" w:eastAsia="Mitr" w:hAnsi="Mitr" w:cs="B Nazanin"/>
            <w:color w:val="0563C1"/>
            <w:sz w:val="24"/>
            <w:szCs w:val="24"/>
            <w:u w:val="single"/>
          </w:rPr>
          <w:t>http://www.globaldro.com</w:t>
        </w:r>
      </w:hyperlink>
      <w:r w:rsidRPr="00834C16">
        <w:rPr>
          <w:rFonts w:ascii="Mitr" w:eastAsia="Mitr" w:hAnsi="Mitr" w:cs="B Nazanin"/>
          <w:color w:val="000000"/>
          <w:sz w:val="24"/>
          <w:szCs w:val="24"/>
        </w:rPr>
        <w:t xml:space="preserve"> </w:t>
      </w:r>
    </w:p>
    <w:p w:rsidR="00DF3996" w:rsidRPr="00834C16" w:rsidRDefault="0018792E" w:rsidP="00834C16">
      <w:pPr>
        <w:numPr>
          <w:ilvl w:val="0"/>
          <w:numId w:val="39"/>
        </w:num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r w:rsidRPr="00834C16">
        <w:rPr>
          <w:rFonts w:ascii="Jomhuria" w:eastAsia="Jomhuria" w:hAnsi="Jomhuria" w:cs="B Nazanin"/>
          <w:color w:val="000000"/>
          <w:sz w:val="24"/>
          <w:szCs w:val="24"/>
          <w:rtl/>
        </w:rPr>
        <w:t>و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یت</w:t>
      </w:r>
      <w:r w:rsidRPr="00834C16">
        <w:rPr>
          <w:rFonts w:ascii="Mitr" w:eastAsia="Mitr" w:hAnsi="Mitr" w:cs="B Nazanin"/>
          <w:color w:val="000000"/>
          <w:sz w:val="24"/>
          <w:szCs w:val="24"/>
        </w:rPr>
        <w:t xml:space="preserve"> ASADA : </w:t>
      </w:r>
      <w:hyperlink r:id="rId10">
        <w:r w:rsidRPr="00834C16">
          <w:rPr>
            <w:rFonts w:ascii="Mitr" w:eastAsia="Mitr" w:hAnsi="Mitr" w:cs="B Nazanin"/>
            <w:color w:val="0563C1"/>
            <w:sz w:val="24"/>
            <w:szCs w:val="24"/>
            <w:u w:val="single"/>
          </w:rPr>
          <w:t>http://checksubstances.asada.gov.au/</w:t>
        </w:r>
      </w:hyperlink>
      <w:r w:rsidRPr="00834C16">
        <w:rPr>
          <w:rFonts w:ascii="Mitr" w:eastAsia="Mitr" w:hAnsi="Mitr" w:cs="B Nazanin"/>
          <w:color w:val="000000"/>
          <w:sz w:val="24"/>
          <w:szCs w:val="24"/>
        </w:rPr>
        <w:t xml:space="preserve"> </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معافی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صرف</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مانی</w:t>
      </w:r>
      <w:r w:rsidR="0018792E" w:rsidRPr="00834C16">
        <w:rPr>
          <w:rFonts w:ascii="Mitr" w:eastAsia="Mitr" w:hAnsi="Mitr" w:cs="B Nazanin"/>
          <w:sz w:val="24"/>
          <w:szCs w:val="24"/>
        </w:rPr>
        <w:t xml:space="preserve"> (TUE)</w:t>
      </w:r>
    </w:p>
    <w:p w:rsidR="00DF3996" w:rsidRPr="00834C16" w:rsidRDefault="0018792E" w:rsidP="009B592E">
      <w:pPr>
        <w:numPr>
          <w:ilvl w:val="0"/>
          <w:numId w:val="21"/>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چنان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خ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م</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۱۰</w:t>
      </w:r>
      <w:r w:rsidRPr="00834C16">
        <w:rPr>
          <w:rFonts w:ascii="Jomhuria" w:eastAsia="Jomhuria" w:hAnsi="Jomhuria" w:cs="B Nazanin"/>
          <w:color w:val="000000"/>
          <w:sz w:val="24"/>
          <w:szCs w:val="24"/>
          <w:rtl/>
        </w:rPr>
        <w:t>رو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غ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Jomhuria" w:eastAsia="Jomhuria" w:hAnsi="Jomhuria" w:cs="B Nazanin"/>
          <w:color w:val="000000"/>
          <w:sz w:val="24"/>
          <w:szCs w:val="24"/>
          <w:rtl/>
        </w:rPr>
        <w:t>، درخو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w:t>
      </w:r>
      <w:r w:rsidRPr="00834C16">
        <w:rPr>
          <w:rFonts w:ascii="Mitr" w:eastAsia="Mitr" w:hAnsi="Mitr" w:cs="B Nazanin"/>
          <w:color w:val="000000"/>
          <w:sz w:val="24"/>
          <w:szCs w:val="24"/>
        </w:rPr>
        <w:t xml:space="preserve"> (TU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فاف</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هماه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w:t>
      </w:r>
    </w:p>
    <w:p w:rsidR="00DF3996" w:rsidRPr="00834C16" w:rsidRDefault="0018792E" w:rsidP="00834C16">
      <w:pPr>
        <w:numPr>
          <w:ilvl w:val="0"/>
          <w:numId w:val="21"/>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 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ادر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ا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ل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ش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مح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ض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00E51E2D">
        <w:rPr>
          <w:rFonts w:ascii="Jomhuria" w:eastAsia="Jomhuria" w:hAnsi="Jomhuria" w:cs="B Nazanin"/>
          <w:sz w:val="24"/>
          <w:szCs w:val="24"/>
          <w:rtl/>
        </w:rPr>
        <w:t>جام رمضان</w:t>
      </w:r>
      <w:r w:rsidRPr="00834C16">
        <w:rPr>
          <w:rFonts w:ascii="Jomhuria" w:eastAsia="Jomhuria" w:hAnsi="Jomhuria" w:cs="B Nazanin"/>
          <w:color w:val="000000"/>
          <w:sz w:val="24"/>
          <w:szCs w:val="24"/>
          <w:rtl/>
        </w:rPr>
        <w:t>، نسخ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اپ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عاف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مانیِ مذک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رائ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w:t>
      </w:r>
    </w:p>
    <w:p w:rsidR="00DF3996" w:rsidRPr="00834C16" w:rsidRDefault="0018792E" w:rsidP="00834C16">
      <w:pPr>
        <w:numPr>
          <w:ilvl w:val="0"/>
          <w:numId w:val="4"/>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دبیرخانۀ</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ی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ب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ر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w:t>
      </w:r>
    </w:p>
    <w:p w:rsidR="00DF3996" w:rsidRPr="00834C16" w:rsidRDefault="00DF3996" w:rsidP="00834C16">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p>
    <w:p w:rsidR="00DF3996" w:rsidRPr="00834C16" w:rsidRDefault="0018792E" w:rsidP="001B6B59">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پ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لکترونیکی</w:t>
      </w:r>
      <w:r w:rsidRPr="00834C16">
        <w:rPr>
          <w:rFonts w:ascii="Mitr" w:eastAsia="Mitr" w:hAnsi="Mitr" w:cs="B Nazanin"/>
          <w:color w:val="000000"/>
          <w:sz w:val="24"/>
          <w:szCs w:val="24"/>
        </w:rPr>
        <w:t xml:space="preserve"> info@iresa.ir</w:t>
      </w:r>
    </w:p>
    <w:p w:rsidR="00DF3996" w:rsidRPr="00834C16" w:rsidRDefault="0018792E" w:rsidP="00834C16">
      <w:pPr>
        <w:numPr>
          <w:ilvl w:val="1"/>
          <w:numId w:val="6"/>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تلفن</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۰۲۱۴۴۰۱۶۴۱۱</w:t>
      </w:r>
      <w:r w:rsidRPr="00834C16">
        <w:rPr>
          <w:rFonts w:ascii="Mitr" w:eastAsia="Mitr" w:hAnsi="Mitr" w:cs="B Nazanin"/>
          <w:color w:val="000000"/>
          <w:sz w:val="24"/>
          <w:szCs w:val="24"/>
        </w:rPr>
        <w:t xml:space="preserve"> </w:t>
      </w:r>
    </w:p>
    <w:p w:rsidR="00DF3996" w:rsidRPr="00834C16" w:rsidRDefault="0018792E" w:rsidP="00834C16">
      <w:pPr>
        <w:numPr>
          <w:ilvl w:val="1"/>
          <w:numId w:val="6"/>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آدرس</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پستی</w:t>
      </w:r>
      <w:r w:rsidRPr="00834C16">
        <w:rPr>
          <w:rFonts w:ascii="Mitr" w:eastAsia="Mitr" w:hAnsi="Mitr" w:cs="B Nazanin"/>
          <w:color w:val="000000"/>
          <w:sz w:val="24"/>
          <w:szCs w:val="24"/>
        </w:rPr>
        <w:t xml:space="preserve">: </w:t>
      </w:r>
      <w:r w:rsidRPr="00834C16">
        <w:rPr>
          <w:rFonts w:ascii="Jomhuria" w:eastAsia="Jomhuria" w:hAnsi="Jomhuria" w:cs="B Nazanin"/>
          <w:color w:val="00000A"/>
          <w:sz w:val="24"/>
          <w:szCs w:val="24"/>
          <w:rtl/>
        </w:rPr>
        <w:t>تهران، بلوا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آیت</w:t>
      </w:r>
      <w:r w:rsidRPr="00834C16">
        <w:rPr>
          <w:rFonts w:ascii="Mitr" w:eastAsia="Mitr" w:hAnsi="Mitr" w:cs="B Nazanin"/>
          <w:color w:val="00000A"/>
          <w:sz w:val="24"/>
          <w:szCs w:val="24"/>
        </w:rPr>
        <w:t>‌</w:t>
      </w:r>
      <w:r w:rsidRPr="00834C16">
        <w:rPr>
          <w:rFonts w:ascii="Jomhuria" w:eastAsia="Jomhuria" w:hAnsi="Jomhuria" w:cs="B Nazanin"/>
          <w:color w:val="00000A"/>
          <w:sz w:val="24"/>
          <w:szCs w:val="24"/>
          <w:rtl/>
        </w:rPr>
        <w:t>الله</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کاشانی، بلوا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فردوس</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شرق، وفاآذر</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شمالی، کوچه</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پانیذ، صندوق</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حمایت</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از</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قهرمانان</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و</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ورزش</w:t>
      </w:r>
      <w:r w:rsidRPr="00834C16">
        <w:rPr>
          <w:rFonts w:ascii="Mitr" w:eastAsia="Mitr" w:hAnsi="Mitr" w:cs="B Nazanin"/>
          <w:color w:val="00000A"/>
          <w:sz w:val="24"/>
          <w:szCs w:val="24"/>
        </w:rPr>
        <w:t>‌</w:t>
      </w:r>
      <w:r w:rsidRPr="00834C16">
        <w:rPr>
          <w:rFonts w:ascii="Jomhuria" w:eastAsia="Jomhuria" w:hAnsi="Jomhuria" w:cs="B Nazanin"/>
          <w:color w:val="00000A"/>
          <w:sz w:val="24"/>
          <w:szCs w:val="24"/>
          <w:rtl/>
        </w:rPr>
        <w:t>کاران</w:t>
      </w:r>
      <w:r w:rsidRPr="00834C16">
        <w:rPr>
          <w:rFonts w:ascii="Mitr" w:eastAsia="Mitr" w:hAnsi="Mitr" w:cs="B Nazanin"/>
          <w:color w:val="00000A"/>
          <w:sz w:val="24"/>
          <w:szCs w:val="24"/>
        </w:rPr>
        <w:t xml:space="preserve"> </w:t>
      </w:r>
      <w:r w:rsidRPr="00834C16">
        <w:rPr>
          <w:rFonts w:ascii="Jomhuria" w:eastAsia="Jomhuria" w:hAnsi="Jomhuria" w:cs="B Nazanin"/>
          <w:color w:val="00000A"/>
          <w:sz w:val="24"/>
          <w:szCs w:val="24"/>
          <w:rtl/>
        </w:rPr>
        <w:t>کشور، ط۴، واحد ۲۵</w:t>
      </w:r>
    </w:p>
    <w:p w:rsidR="00DF3996" w:rsidRPr="00834C16" w:rsidRDefault="0018792E" w:rsidP="001B6B59">
      <w:pPr>
        <w:pStyle w:val="Heading2"/>
        <w:bidi/>
        <w:jc w:val="both"/>
        <w:rPr>
          <w:rFonts w:cs="B Nazanin"/>
          <w:sz w:val="24"/>
          <w:szCs w:val="24"/>
        </w:rPr>
      </w:pPr>
      <w:bookmarkStart w:id="53" w:name="_1egqt2p" w:colFirst="0" w:colLast="0"/>
      <w:bookmarkEnd w:id="5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 xml:space="preserve">شماره </w:t>
      </w:r>
      <w:r w:rsidR="001B6B59">
        <w:rPr>
          <w:rFonts w:ascii="Jomhuria" w:eastAsia="Jomhuria" w:hAnsi="Jomhuria" w:cs="B Nazanin" w:hint="cs"/>
          <w:sz w:val="24"/>
          <w:szCs w:val="24"/>
          <w:rtl/>
        </w:rPr>
        <w:t>34</w:t>
      </w:r>
      <w:r w:rsidRPr="00834C16">
        <w:rPr>
          <w:rFonts w:ascii="Jomhuria" w:eastAsia="Jomhuria" w:hAnsi="Jomhuria" w:cs="B Nazanin"/>
          <w:sz w:val="24"/>
          <w:szCs w:val="24"/>
          <w:rtl/>
        </w:rPr>
        <w:t xml:space="preserve"> - نقض</w:t>
      </w:r>
      <w:r w:rsidRPr="00834C16">
        <w:rPr>
          <w:rFonts w:cs="B Nazanin"/>
          <w:sz w:val="24"/>
          <w:szCs w:val="24"/>
        </w:rPr>
        <w:t xml:space="preserve"> </w:t>
      </w:r>
      <w:r w:rsidRPr="00834C16">
        <w:rPr>
          <w:rFonts w:ascii="Jomhuria" w:eastAsia="Jomhuria" w:hAnsi="Jomhuria" w:cs="B Nazanin"/>
          <w:sz w:val="24"/>
          <w:szCs w:val="24"/>
          <w:rtl/>
        </w:rPr>
        <w:t>قانون</w:t>
      </w:r>
      <w:r w:rsidRPr="00834C16">
        <w:rPr>
          <w:rFonts w:cs="B Nazanin"/>
          <w:sz w:val="24"/>
          <w:szCs w:val="24"/>
        </w:rPr>
        <w:t xml:space="preserve"> </w:t>
      </w:r>
      <w:r w:rsidRPr="00834C16">
        <w:rPr>
          <w:rFonts w:ascii="Jomhuria" w:eastAsia="Jomhuria" w:hAnsi="Jomhuria" w:cs="B Nazanin"/>
          <w:sz w:val="24"/>
          <w:szCs w:val="24"/>
          <w:rtl/>
        </w:rPr>
        <w:t>ضد</w:t>
      </w:r>
      <w:r w:rsidRPr="00834C16">
        <w:rPr>
          <w:rFonts w:cs="B Nazanin"/>
          <w:sz w:val="24"/>
          <w:szCs w:val="24"/>
        </w:rPr>
        <w:t xml:space="preserve"> </w:t>
      </w:r>
      <w:r w:rsidRPr="00834C16">
        <w:rPr>
          <w:rFonts w:ascii="Jomhuria" w:eastAsia="Jomhuria" w:hAnsi="Jomhuria" w:cs="B Nazanin"/>
          <w:sz w:val="24"/>
          <w:szCs w:val="24"/>
          <w:rtl/>
        </w:rPr>
        <w:t>دوپینگ</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مدیریت</w:t>
      </w:r>
      <w:r w:rsidRPr="00834C16">
        <w:rPr>
          <w:rFonts w:cs="B Nazanin"/>
          <w:sz w:val="24"/>
          <w:szCs w:val="24"/>
        </w:rPr>
        <w:t xml:space="preserve"> </w:t>
      </w:r>
      <w:r w:rsidRPr="00834C16">
        <w:rPr>
          <w:rFonts w:ascii="Jomhuria" w:eastAsia="Jomhuria" w:hAnsi="Jomhuria" w:cs="B Nazanin"/>
          <w:sz w:val="24"/>
          <w:szCs w:val="24"/>
          <w:rtl/>
        </w:rPr>
        <w:t>نتیجه</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قانون</w:t>
      </w:r>
      <w:r w:rsidRPr="00834C16">
        <w:rPr>
          <w:rFonts w:ascii="Mitr" w:eastAsia="Mitr" w:hAnsi="Mitr" w:cs="B Nazanin"/>
          <w:sz w:val="24"/>
          <w:szCs w:val="24"/>
        </w:rPr>
        <w:t xml:space="preserve"> </w:t>
      </w:r>
      <w:r w:rsidRPr="00834C16">
        <w:rPr>
          <w:rFonts w:ascii="Jomhuria" w:eastAsia="Jomhuria" w:hAnsi="Jomhuria" w:cs="B Nazanin"/>
          <w:sz w:val="24"/>
          <w:szCs w:val="24"/>
          <w:rtl/>
        </w:rPr>
        <w:t>ضد</w:t>
      </w:r>
      <w:r w:rsidRPr="00834C16">
        <w:rPr>
          <w:rFonts w:ascii="Mitr" w:eastAsia="Mitr" w:hAnsi="Mitr" w:cs="B Nazanin"/>
          <w:sz w:val="24"/>
          <w:szCs w:val="24"/>
        </w:rPr>
        <w:t xml:space="preserve"> </w:t>
      </w:r>
      <w:r w:rsidRPr="00834C16">
        <w:rPr>
          <w:rFonts w:ascii="Jomhuria" w:eastAsia="Jomhuria" w:hAnsi="Jomhuria" w:cs="B Nazanin"/>
          <w:sz w:val="24"/>
          <w:szCs w:val="24"/>
          <w:rtl/>
        </w:rPr>
        <w:t>دوپینگ</w:t>
      </w:r>
    </w:p>
    <w:p w:rsidR="00DF3996" w:rsidRPr="00834C16" w:rsidRDefault="0018792E" w:rsidP="00834C16">
      <w:pPr>
        <w:numPr>
          <w:ilvl w:val="0"/>
          <w:numId w:val="13"/>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وانین، 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خدادِ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عا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وشت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 معاد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گیرند</w:t>
      </w:r>
      <w:r w:rsidRPr="00834C16">
        <w:rPr>
          <w:rFonts w:ascii="Mitr" w:eastAsia="Mitr" w:hAnsi="Mitr" w:cs="B Nazanin"/>
          <w:color w:val="000000"/>
          <w:sz w:val="24"/>
          <w:szCs w:val="24"/>
        </w:rPr>
        <w:t>:</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تابو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شانگ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 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در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lastRenderedPageBreak/>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صر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متنا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فر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ف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آ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زمایش</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رش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شو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تر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p>
    <w:p w:rsidR="00DF3996" w:rsidRPr="00834C16" w:rsidRDefault="0018792E" w:rsidP="00834C16">
      <w:pPr>
        <w:numPr>
          <w:ilvl w:val="0"/>
          <w:numId w:val="15"/>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تیارداش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8792E" w:rsidP="00834C16">
      <w:pPr>
        <w:numPr>
          <w:ilvl w:val="0"/>
          <w:numId w:val="15"/>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خر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رو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حق</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جلسۀ</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رسیدگی</w:t>
      </w:r>
    </w:p>
    <w:p w:rsidR="00DF3996" w:rsidRPr="00834C16" w:rsidRDefault="0018792E" w:rsidP="00834C16">
      <w:pPr>
        <w:numPr>
          <w:ilvl w:val="0"/>
          <w:numId w:val="16"/>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ز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اخطاری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رس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 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ق</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وا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لس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 عادل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ش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یأ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جه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عی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ا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لس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سیدگی، اعض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یأتِ رسی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 کتب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ا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ی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لای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ربو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صا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رد</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یتِ نتایج</w:t>
      </w:r>
      <w:r w:rsidRPr="00834C16">
        <w:rPr>
          <w:rFonts w:ascii="Mitr" w:eastAsia="Mitr" w:hAnsi="Mitr" w:cs="B Nazanin"/>
          <w:sz w:val="24"/>
          <w:szCs w:val="24"/>
        </w:rPr>
        <w:t xml:space="preserve"> </w:t>
      </w:r>
      <w:r w:rsidRPr="00834C16">
        <w:rPr>
          <w:rFonts w:ascii="Jomhuria" w:eastAsia="Jomhuria" w:hAnsi="Jomhuria" w:cs="B Nazanin"/>
          <w:sz w:val="24"/>
          <w:szCs w:val="24"/>
          <w:rtl/>
        </w:rPr>
        <w:t>فرد</w:t>
      </w:r>
    </w:p>
    <w:p w:rsidR="00DF3996" w:rsidRPr="00834C16" w:rsidRDefault="0018792E" w:rsidP="00834C16">
      <w:pPr>
        <w:numPr>
          <w:ilvl w:val="0"/>
          <w:numId w:val="37"/>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هنگام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ثب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نتیج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آم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د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زشی، 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ک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لاح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 م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جمل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دال، امت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زه</w:t>
      </w:r>
      <w:r w:rsidRPr="00834C16">
        <w:rPr>
          <w:rFonts w:ascii="Mitr" w:eastAsia="Mitr" w:hAnsi="Mitr" w:cs="B Nazanin"/>
          <w:color w:val="000000"/>
          <w:sz w:val="24"/>
          <w:szCs w:val="24"/>
        </w:rPr>
        <w:t>.</w:t>
      </w:r>
    </w:p>
    <w:p w:rsidR="00DF3996" w:rsidRPr="00834C16" w:rsidRDefault="001B6B59" w:rsidP="00834C16">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4. </w:t>
      </w:r>
      <w:r w:rsidR="0018792E" w:rsidRPr="00834C16">
        <w:rPr>
          <w:rFonts w:ascii="Jomhuria" w:eastAsia="Jomhuria" w:hAnsi="Jomhuria" w:cs="B Nazanin"/>
          <w:sz w:val="24"/>
          <w:szCs w:val="24"/>
          <w:rtl/>
        </w:rPr>
        <w:t>مجازا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فرد</w:t>
      </w:r>
    </w:p>
    <w:p w:rsidR="00DF3996" w:rsidRPr="00834C16" w:rsidRDefault="0018792E" w:rsidP="00834C16">
      <w:pPr>
        <w:numPr>
          <w:ilvl w:val="0"/>
          <w:numId w:val="40"/>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د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حروم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د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زش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ینده، 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خل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ض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پین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شف</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 تصم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DF3996" w:rsidP="00834C16">
      <w:p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p>
    <w:p w:rsidR="00DF3996" w:rsidRPr="00834C16" w:rsidRDefault="00DF3996" w:rsidP="00834C16">
      <w:pPr>
        <w:pBdr>
          <w:top w:val="nil"/>
          <w:left w:val="nil"/>
          <w:bottom w:val="nil"/>
          <w:right w:val="nil"/>
          <w:between w:val="nil"/>
        </w:pBdr>
        <w:tabs>
          <w:tab w:val="left" w:pos="1967"/>
        </w:tabs>
        <w:bidi/>
        <w:spacing w:after="200" w:line="276" w:lineRule="auto"/>
        <w:jc w:val="both"/>
        <w:rPr>
          <w:rFonts w:ascii="Mitr" w:eastAsia="Mitr" w:hAnsi="Mitr" w:cs="B Nazanin"/>
          <w:sz w:val="24"/>
          <w:szCs w:val="24"/>
        </w:rPr>
      </w:pPr>
    </w:p>
    <w:p w:rsidR="00DF3996" w:rsidRPr="00834C16" w:rsidRDefault="0018792E" w:rsidP="00834C16">
      <w:pPr>
        <w:pStyle w:val="Heading1"/>
        <w:bidi/>
        <w:rPr>
          <w:rFonts w:cs="B Nazanin"/>
          <w:sz w:val="28"/>
          <w:szCs w:val="28"/>
        </w:rPr>
      </w:pPr>
      <w:bookmarkStart w:id="54" w:name="_3ygebqi" w:colFirst="0" w:colLast="0"/>
      <w:bookmarkEnd w:id="54"/>
      <w:r w:rsidRPr="00834C16">
        <w:rPr>
          <w:rFonts w:ascii="Jomhuria" w:eastAsia="Jomhuria" w:hAnsi="Jomhuria" w:cs="B Nazanin"/>
          <w:sz w:val="28"/>
          <w:szCs w:val="28"/>
          <w:rtl/>
        </w:rPr>
        <w:t>مفاد</w:t>
      </w:r>
      <w:r w:rsidRPr="00834C16">
        <w:rPr>
          <w:rFonts w:cs="B Nazanin"/>
          <w:sz w:val="28"/>
          <w:szCs w:val="28"/>
        </w:rPr>
        <w:t xml:space="preserve"> </w:t>
      </w:r>
      <w:r w:rsidRPr="00834C16">
        <w:rPr>
          <w:rFonts w:ascii="Jomhuria" w:eastAsia="Jomhuria" w:hAnsi="Jomhuria" w:cs="B Nazanin"/>
          <w:sz w:val="28"/>
          <w:szCs w:val="28"/>
          <w:rtl/>
        </w:rPr>
        <w:t>تکمیلی</w:t>
      </w:r>
    </w:p>
    <w:p w:rsidR="00DF3996" w:rsidRPr="00834C16" w:rsidRDefault="00DF3996" w:rsidP="00834C16">
      <w:pPr>
        <w:bidi/>
        <w:rPr>
          <w:rFonts w:cs="B Nazanin"/>
        </w:rPr>
      </w:pPr>
    </w:p>
    <w:p w:rsidR="00DF3996" w:rsidRPr="00834C16" w:rsidRDefault="001B6B59" w:rsidP="001B6B59">
      <w:pPr>
        <w:tabs>
          <w:tab w:val="left" w:pos="1967"/>
        </w:tabs>
        <w:bidi/>
        <w:ind w:left="360"/>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ا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ز</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بتدای</w:t>
      </w:r>
      <w:r>
        <w:rPr>
          <w:rFonts w:ascii="Mitr" w:eastAsia="Mitr" w:hAnsi="Mitr" w:cs="B Nazanin" w:hint="cs"/>
          <w:sz w:val="24"/>
          <w:szCs w:val="24"/>
          <w:rtl/>
        </w:rPr>
        <w:t>اردیبهش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اه ۱۳۹</w:t>
      </w:r>
      <w:r>
        <w:rPr>
          <w:rFonts w:ascii="Jomhuria" w:eastAsia="Jomhuria" w:hAnsi="Jomhuria" w:cs="B Nazanin" w:hint="cs"/>
          <w:sz w:val="24"/>
          <w:szCs w:val="24"/>
          <w:rtl/>
        </w:rPr>
        <w:t>9</w:t>
      </w:r>
      <w:r w:rsidR="0018792E" w:rsidRPr="00834C16">
        <w:rPr>
          <w:rFonts w:ascii="Jomhuria" w:eastAsia="Jomhuria" w:hAnsi="Jomhuria" w:cs="B Nazanin"/>
          <w:sz w:val="24"/>
          <w:szCs w:val="24"/>
          <w:rtl/>
        </w:rPr>
        <w:t xml:space="preserve"> معتب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ابل</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اجر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ن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ود</w:t>
      </w:r>
      <w:r w:rsidR="0018792E" w:rsidRPr="00834C16">
        <w:rPr>
          <w:rFonts w:ascii="Mitr" w:eastAsia="Mitr" w:hAnsi="Mitr" w:cs="B Nazanin"/>
          <w:sz w:val="24"/>
          <w:szCs w:val="24"/>
        </w:rPr>
        <w:t>.</w:t>
      </w:r>
    </w:p>
    <w:p w:rsidR="00DF3996" w:rsidRPr="00834C16" w:rsidRDefault="001B6B59" w:rsidP="00834C16">
      <w:pPr>
        <w:tabs>
          <w:tab w:val="left" w:pos="1967"/>
        </w:tabs>
        <w:bidi/>
        <w:ind w:left="360"/>
        <w:jc w:val="both"/>
        <w:rPr>
          <w:rFonts w:ascii="Mitr" w:eastAsia="Mitr" w:hAnsi="Mitr" w:cs="B Nazanin"/>
          <w:sz w:val="24"/>
          <w:szCs w:val="24"/>
        </w:r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هرگون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صلاحی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خصوص</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 ب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افق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أیی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نجم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رزش</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ه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لکترونیک</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صور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گرفت</w:t>
      </w:r>
      <w:r w:rsidR="0018792E" w:rsidRPr="00834C16">
        <w:rPr>
          <w:rFonts w:ascii="Mitr" w:eastAsia="Mitr" w:hAnsi="Mitr" w:cs="B Nazanin"/>
          <w:sz w:val="24"/>
          <w:szCs w:val="24"/>
        </w:rPr>
        <w:t xml:space="preserve">. </w:t>
      </w:r>
    </w:p>
    <w:p w:rsidR="00DF3996" w:rsidRPr="00834C16" w:rsidRDefault="00DF3996" w:rsidP="00834C16">
      <w:pPr>
        <w:tabs>
          <w:tab w:val="left" w:pos="1967"/>
        </w:tabs>
        <w:bidi/>
        <w:jc w:val="both"/>
        <w:rPr>
          <w:rFonts w:ascii="Mitr" w:eastAsia="Mitr" w:hAnsi="Mitr" w:cs="B Nazanin"/>
          <w:sz w:val="24"/>
          <w:szCs w:val="24"/>
        </w:rPr>
        <w:sectPr w:rsidR="00DF3996" w:rsidRPr="00834C16">
          <w:pgSz w:w="11907" w:h="16839"/>
          <w:pgMar w:top="2269" w:right="1440" w:bottom="1440" w:left="1440" w:header="720" w:footer="720" w:gutter="0"/>
          <w:cols w:space="720" w:equalWidth="0">
            <w:col w:w="9360"/>
          </w:cols>
        </w:sectPr>
      </w:pP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jc w:val="left"/>
        <w:rPr>
          <w:rFonts w:cs="B Nazanin"/>
          <w:b w:val="0"/>
          <w:sz w:val="24"/>
          <w:szCs w:val="24"/>
        </w:rPr>
      </w:pPr>
      <w:bookmarkStart w:id="55" w:name="_2dlolyb" w:colFirst="0" w:colLast="0"/>
      <w:bookmarkEnd w:id="55"/>
      <w:r w:rsidRPr="00834C16">
        <w:rPr>
          <w:rFonts w:ascii="Jomhuria" w:eastAsia="Jomhuria" w:hAnsi="Jomhuria" w:cs="B Nazanin"/>
          <w:b w:val="0"/>
          <w:sz w:val="24"/>
          <w:szCs w:val="24"/>
          <w:rtl/>
        </w:rPr>
        <w:t>پیوست</w:t>
      </w:r>
      <w:r w:rsidRPr="00834C16">
        <w:rPr>
          <w:rFonts w:cs="B Nazanin"/>
          <w:b w:val="0"/>
          <w:sz w:val="24"/>
          <w:szCs w:val="24"/>
        </w:rPr>
        <w:t xml:space="preserve"> </w:t>
      </w:r>
      <w:r w:rsidRPr="00834C16">
        <w:rPr>
          <w:rFonts w:ascii="Jomhuria" w:eastAsia="Jomhuria" w:hAnsi="Jomhuria" w:cs="B Nazanin"/>
          <w:b w:val="0"/>
          <w:sz w:val="24"/>
          <w:szCs w:val="24"/>
          <w:rtl/>
        </w:rPr>
        <w:t>شماره ۱</w:t>
      </w:r>
    </w:p>
    <w:p w:rsidR="00DF3996" w:rsidRPr="00834C16" w:rsidRDefault="00DF3996" w:rsidP="00834C16">
      <w:pPr>
        <w:bidi/>
        <w:rPr>
          <w:rFonts w:ascii="Mitr" w:eastAsia="Mitr" w:hAnsi="Mitr" w:cs="B Nazanin"/>
          <w:sz w:val="24"/>
          <w:szCs w:val="24"/>
        </w:rPr>
      </w:pPr>
    </w:p>
    <w:p w:rsidR="00DF3996" w:rsidRPr="00834C16" w:rsidRDefault="0018792E" w:rsidP="009B592E">
      <w:pPr>
        <w:tabs>
          <w:tab w:val="left" w:pos="1967"/>
        </w:tabs>
        <w:bidi/>
        <w:jc w:val="center"/>
        <w:rPr>
          <w:rFonts w:ascii="Mitr" w:eastAsia="Mitr" w:hAnsi="Mitr" w:cs="B Nazanin"/>
          <w:sz w:val="24"/>
          <w:szCs w:val="24"/>
        </w:rPr>
        <w:sectPr w:rsidR="00DF3996" w:rsidRPr="00834C16">
          <w:pgSz w:w="11907" w:h="16839"/>
          <w:pgMar w:top="4820" w:right="1440" w:bottom="1440" w:left="1440" w:header="720" w:footer="720" w:gutter="0"/>
          <w:cols w:space="720" w:equalWidth="0">
            <w:col w:w="9360"/>
          </w:cols>
        </w:sectPr>
      </w:pP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009B592E">
        <w:rPr>
          <w:rFonts w:ascii="Jomhuria" w:eastAsia="Jomhuria" w:hAnsi="Jomhuria" w:cs="B Nazanin" w:hint="cs"/>
          <w:sz w:val="24"/>
          <w:szCs w:val="24"/>
          <w:rtl/>
        </w:rPr>
        <w:t>مسابقات</w:t>
      </w:r>
    </w:p>
    <w:p w:rsidR="00DF3996" w:rsidRPr="00834C16" w:rsidRDefault="0018792E" w:rsidP="00834C16">
      <w:pPr>
        <w:tabs>
          <w:tab w:val="left" w:pos="1967"/>
        </w:tabs>
        <w:bidi/>
        <w:jc w:val="center"/>
        <w:rPr>
          <w:rFonts w:ascii="Mitr" w:eastAsia="Mitr" w:hAnsi="Mitr" w:cs="B Nazanin"/>
          <w:sz w:val="24"/>
          <w:szCs w:val="24"/>
        </w:rPr>
      </w:pPr>
      <w:bookmarkStart w:id="56" w:name="_sqyw64" w:colFirst="0" w:colLast="0"/>
      <w:bookmarkEnd w:id="56"/>
      <w:r w:rsidRPr="00834C16">
        <w:rPr>
          <w:rFonts w:ascii="Jomhuria" w:eastAsia="Jomhuria" w:hAnsi="Jomhuria" w:cs="B Nazanin"/>
          <w:sz w:val="24"/>
          <w:szCs w:val="24"/>
          <w:rtl/>
        </w:rPr>
        <w:lastRenderedPageBreak/>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ندرجات</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۱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 (هدف</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۲ 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 (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۳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۴ (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۳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۵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001B6B59">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۶ (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د</w:t>
      </w:r>
      <w:r w:rsidRPr="00834C16">
        <w:rPr>
          <w:rFonts w:ascii="Mitr" w:eastAsia="Mitr" w:hAnsi="Mitr" w:cs="B Nazanin"/>
          <w:sz w:val="24"/>
          <w:szCs w:val="24"/>
        </w:rPr>
        <w:t>/</w:t>
      </w:r>
      <w:r w:rsidRPr="00834C16">
        <w:rPr>
          <w:rFonts w:ascii="Jomhuria" w:eastAsia="Jomhuria" w:hAnsi="Jomhuria" w:cs="B Nazanin"/>
          <w:sz w:val="24"/>
          <w:szCs w:val="24"/>
          <w:rtl/>
        </w:rPr>
        <w:t>باخت</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۴ 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نظیماتِ شخصی</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صب</w:t>
      </w:r>
      <w:r w:rsidRPr="00834C16">
        <w:rPr>
          <w:rFonts w:ascii="Mitr" w:eastAsia="Mitr" w:hAnsi="Mitr" w:cs="B Nazanin"/>
          <w:sz w:val="24"/>
          <w:szCs w:val="24"/>
        </w:rPr>
        <w:t xml:space="preserve"> </w:t>
      </w:r>
      <w:r w:rsidRPr="00834C16">
        <w:rPr>
          <w:rFonts w:ascii="Jomhuria" w:eastAsia="Jomhuria" w:hAnsi="Jomhuria" w:cs="B Nazanin"/>
          <w:sz w:val="24"/>
          <w:szCs w:val="24"/>
          <w:rtl/>
        </w:rPr>
        <w:t>نرم</w:t>
      </w:r>
      <w:r w:rsidRPr="00834C16">
        <w:rPr>
          <w:rFonts w:ascii="Mitr" w:eastAsia="Mitr" w:hAnsi="Mitr" w:cs="B Nazanin"/>
          <w:sz w:val="24"/>
          <w:szCs w:val="24"/>
        </w:rPr>
        <w:t>‌</w:t>
      </w:r>
      <w:r w:rsidRPr="00834C16">
        <w:rPr>
          <w:rFonts w:ascii="Jomhuria" w:eastAsia="Jomhuria" w:hAnsi="Jomhuria" w:cs="B Nazanin"/>
          <w:sz w:val="24"/>
          <w:szCs w:val="24"/>
          <w:rtl/>
        </w:rPr>
        <w:t>افزار</w:t>
      </w:r>
      <w:r w:rsidR="001B6B59">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۸ (تنظیمات</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۵ 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۹ (گزارش</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۶ (سوء</w:t>
      </w:r>
      <w:r w:rsidRPr="00834C16">
        <w:rPr>
          <w:rFonts w:ascii="Mitr" w:eastAsia="Mitr" w:hAnsi="Mitr" w:cs="B Nazanin"/>
          <w:sz w:val="24"/>
          <w:szCs w:val="24"/>
        </w:rPr>
        <w:t xml:space="preserve"> </w:t>
      </w:r>
      <w:r w:rsidRPr="00834C16">
        <w:rPr>
          <w:rFonts w:ascii="Jomhuria" w:eastAsia="Jomhuria" w:hAnsi="Jomhuria" w:cs="B Nazanin"/>
          <w:sz w:val="24"/>
          <w:szCs w:val="24"/>
          <w:rtl/>
        </w:rPr>
        <w:t>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۰ (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بخش ۷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۱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۲ (انصراف</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۳ (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۴ (اخطا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۵ (هشدارها</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۶ (جریمه</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۷ (اخراج</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۸(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lastRenderedPageBreak/>
        <w:t>بخش ۸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۹ (داور</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۰ (اعتراض</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۱ (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001B6B59">
        <w:rPr>
          <w:rFonts w:ascii="Mitr" w:eastAsia="Mitr" w:hAnsi="Mitr" w:cs="B Nazanin" w:hint="cs"/>
          <w:sz w:val="24"/>
          <w:szCs w:val="24"/>
          <w:rtl/>
        </w:rPr>
        <w:t>)</w:t>
      </w:r>
    </w:p>
    <w:p w:rsidR="00DF3996" w:rsidRPr="00834C16" w:rsidRDefault="0018792E" w:rsidP="00834C16">
      <w:pPr>
        <w:tabs>
          <w:tab w:val="left" w:pos="1967"/>
        </w:tabs>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sidRPr="00834C16">
        <w:rPr>
          <w:rFonts w:ascii="Jomhuria" w:eastAsia="Jomhuria" w:hAnsi="Jomhuria" w:cs="B Nazanin"/>
          <w:sz w:val="24"/>
          <w:szCs w:val="24"/>
          <w:rtl/>
        </w:rPr>
        <w:t>مفاد</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rPr>
          <w:rFonts w:cs="B Nazanin"/>
          <w:sz w:val="28"/>
          <w:szCs w:val="28"/>
        </w:rPr>
      </w:pPr>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18792E" w:rsidP="00834C16">
      <w:pPr>
        <w:pStyle w:val="Heading2"/>
        <w:bidi/>
        <w:jc w:val="both"/>
        <w:rPr>
          <w:rFonts w:cs="B Nazanin"/>
          <w:sz w:val="24"/>
          <w:szCs w:val="24"/>
        </w:rPr>
      </w:pPr>
      <w:bookmarkStart w:id="57" w:name="_3cqmetx" w:colFirst="0" w:colLast="0"/>
      <w:bookmarkEnd w:id="57"/>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 - هد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دف</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ه</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ؤث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صول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58" w:name="_1rvwp1q" w:colFirst="0" w:colLast="0"/>
      <w:bookmarkEnd w:id="58"/>
      <w:r w:rsidRPr="00834C16">
        <w:rPr>
          <w:rFonts w:ascii="Jomhuria" w:eastAsia="Jomhuria" w:hAnsi="Jomhuria" w:cs="B Nazanin"/>
          <w:sz w:val="28"/>
          <w:szCs w:val="28"/>
          <w:rtl/>
        </w:rPr>
        <w:t>بخش ۲ - ادار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مسابقات</w:t>
      </w:r>
    </w:p>
    <w:p w:rsidR="00DF3996" w:rsidRPr="00834C16" w:rsidRDefault="0018792E" w:rsidP="00834C16">
      <w:pPr>
        <w:pStyle w:val="Heading2"/>
        <w:bidi/>
        <w:jc w:val="both"/>
        <w:rPr>
          <w:rFonts w:cs="B Nazanin"/>
          <w:sz w:val="24"/>
          <w:szCs w:val="24"/>
        </w:rPr>
      </w:pPr>
      <w:bookmarkStart w:id="59" w:name="_4bvk7pj" w:colFirst="0" w:colLast="0"/>
      <w:bookmarkEnd w:id="5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 - اقدامات</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سو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IRESA)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به</w:t>
      </w:r>
      <w:r w:rsidRPr="00834C16">
        <w:rPr>
          <w:rFonts w:ascii="Mitr" w:eastAsia="Mitr" w:hAnsi="Mitr" w:cs="B Nazanin"/>
          <w:sz w:val="24"/>
          <w:szCs w:val="24"/>
        </w:rPr>
        <w:t>‌</w:t>
      </w:r>
      <w:r w:rsidRPr="00834C16">
        <w:rPr>
          <w:rFonts w:ascii="Jomhuria" w:eastAsia="Jomhuria" w:hAnsi="Jomhuria" w:cs="B Nazanin"/>
          <w:sz w:val="24"/>
          <w:szCs w:val="24"/>
          <w:rtl/>
        </w:rPr>
        <w:t>علت</w:t>
      </w:r>
      <w:r w:rsidRPr="00834C16">
        <w:rPr>
          <w:rFonts w:ascii="Mitr" w:eastAsia="Mitr" w:hAnsi="Mitr" w:cs="B Nazanin"/>
          <w:sz w:val="24"/>
          <w:szCs w:val="24"/>
        </w:rPr>
        <w:t xml:space="preserve"> </w:t>
      </w:r>
      <w:r w:rsidRPr="00834C16">
        <w:rPr>
          <w:rFonts w:ascii="Jomhuria" w:eastAsia="Jomhuria" w:hAnsi="Jomhuria" w:cs="B Nazanin"/>
          <w:sz w:val="24"/>
          <w:szCs w:val="24"/>
          <w:rtl/>
        </w:rPr>
        <w:t>اختلاف</w:t>
      </w:r>
      <w:r w:rsidRPr="00834C16">
        <w:rPr>
          <w:rFonts w:ascii="Mitr" w:eastAsia="Mitr" w:hAnsi="Mitr" w:cs="B Nazanin"/>
          <w:sz w:val="24"/>
          <w:szCs w:val="24"/>
        </w:rPr>
        <w:t xml:space="preserve"> </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سر</w:t>
      </w:r>
      <w:r w:rsidRPr="00834C16">
        <w:rPr>
          <w:rFonts w:ascii="Mitr" w:eastAsia="Mitr" w:hAnsi="Mitr" w:cs="B Nazanin"/>
          <w:sz w:val="24"/>
          <w:szCs w:val="24"/>
        </w:rPr>
        <w:t xml:space="preserve"> </w:t>
      </w:r>
      <w:r w:rsidRPr="00834C16">
        <w:rPr>
          <w:rFonts w:ascii="Jomhuria" w:eastAsia="Jomhuria" w:hAnsi="Jomhuria" w:cs="B Nazanin"/>
          <w:sz w:val="24"/>
          <w:szCs w:val="24"/>
          <w:rtl/>
        </w:rPr>
        <w:t>سوءمدیریتِ 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یجاد</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نظم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دیوم</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گانِ مسابقه، بس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ا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امه</w:t>
      </w:r>
      <w:r w:rsidRPr="00834C16">
        <w:rPr>
          <w:rFonts w:ascii="Mitr" w:eastAsia="Mitr" w:hAnsi="Mitr" w:cs="B Nazanin"/>
          <w:sz w:val="24"/>
          <w:szCs w:val="24"/>
        </w:rPr>
        <w:t>‌</w:t>
      </w:r>
      <w:r w:rsidRPr="00834C16">
        <w:rPr>
          <w:rFonts w:ascii="Jomhuria" w:eastAsia="Jomhuria" w:hAnsi="Jomhuria" w:cs="B Nazanin"/>
          <w:sz w:val="24"/>
          <w:szCs w:val="24"/>
          <w:rtl/>
        </w:rPr>
        <w:t>ریزی</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ناب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لغو</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مربوط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ج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پروسۀ</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بندیِ ترکیبی</w:t>
      </w:r>
      <w:r w:rsidRPr="00834C16">
        <w:rPr>
          <w:rFonts w:ascii="Mitr" w:eastAsia="Mitr" w:hAnsi="Mitr" w:cs="B Nazanin"/>
          <w:sz w:val="24"/>
          <w:szCs w:val="24"/>
        </w:rPr>
        <w:t xml:space="preserve"> </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0" w:name="_2r0uhxc" w:colFirst="0" w:colLast="0"/>
      <w:bookmarkEnd w:id="6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۳ - قوانین</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مسابقاتِ «</w:t>
      </w:r>
      <w:r w:rsidR="009B592E"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مطابق</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هما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بخش ۳ به</w:t>
      </w:r>
      <w:r w:rsidRPr="00834C16">
        <w:rPr>
          <w:rFonts w:ascii="Mitr" w:eastAsia="Mitr" w:hAnsi="Mitr" w:cs="B Nazanin"/>
          <w:sz w:val="24"/>
          <w:szCs w:val="24"/>
        </w:rPr>
        <w:t>‌</w:t>
      </w:r>
      <w:r w:rsidRPr="00834C16">
        <w:rPr>
          <w:rFonts w:ascii="Jomhuria" w:eastAsia="Jomhuria" w:hAnsi="Jomhuria" w:cs="B Nazanin"/>
          <w:sz w:val="24"/>
          <w:szCs w:val="24"/>
          <w:rtl/>
        </w:rPr>
        <w:t>ط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اداره</w:t>
      </w:r>
      <w:r w:rsidRPr="00834C16">
        <w:rPr>
          <w:rFonts w:ascii="Mitr" w:eastAsia="Mitr" w:hAnsi="Mitr" w:cs="B Nazanin"/>
          <w:sz w:val="24"/>
          <w:szCs w:val="24"/>
        </w:rPr>
        <w:t xml:space="preserve"> </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1" w:name="_1664s55" w:colFirst="0" w:colLast="0"/>
      <w:bookmarkEnd w:id="6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۴ - جدول</w:t>
      </w:r>
      <w:r w:rsidRPr="00834C16">
        <w:rPr>
          <w:rFonts w:cs="B Nazanin"/>
          <w:sz w:val="24"/>
          <w:szCs w:val="24"/>
        </w:rPr>
        <w:t xml:space="preserve"> </w:t>
      </w:r>
      <w:r w:rsidRPr="00834C16">
        <w:rPr>
          <w:rFonts w:ascii="Jomhuria" w:eastAsia="Jomhuria" w:hAnsi="Jomhuria" w:cs="B Nazanin"/>
          <w:sz w:val="24"/>
          <w:szCs w:val="24"/>
          <w:rtl/>
        </w:rPr>
        <w:t>زمانی</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 در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جد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2" w:name="_3q5sasy" w:colFirst="0" w:colLast="0"/>
      <w:bookmarkEnd w:id="62"/>
      <w:r w:rsidRPr="00834C16">
        <w:rPr>
          <w:rFonts w:ascii="Jomhuria" w:eastAsia="Jomhuria" w:hAnsi="Jomhuria" w:cs="B Nazanin"/>
          <w:sz w:val="28"/>
          <w:szCs w:val="28"/>
          <w:rtl/>
        </w:rPr>
        <w:t>بخش ۳ - شیوه</w:t>
      </w:r>
      <w:r w:rsidRPr="00834C16">
        <w:rPr>
          <w:rFonts w:cs="B Nazanin"/>
          <w:sz w:val="28"/>
          <w:szCs w:val="28"/>
        </w:rPr>
        <w:t>‌</w:t>
      </w:r>
      <w:r w:rsidRPr="00834C16">
        <w:rPr>
          <w:rFonts w:ascii="Jomhuria" w:eastAsia="Jomhuria" w:hAnsi="Jomhuria" w:cs="B Nazanin"/>
          <w:sz w:val="28"/>
          <w:szCs w:val="28"/>
          <w:rtl/>
        </w:rPr>
        <w:t>ی</w:t>
      </w:r>
      <w:r w:rsidRPr="00834C16">
        <w:rPr>
          <w:rFonts w:cs="B Nazanin"/>
          <w:sz w:val="28"/>
          <w:szCs w:val="28"/>
        </w:rPr>
        <w:t xml:space="preserve"> </w:t>
      </w:r>
      <w:r w:rsidRPr="00834C16">
        <w:rPr>
          <w:rFonts w:ascii="Jomhuria" w:eastAsia="Jomhuria" w:hAnsi="Jomhuria" w:cs="B Nazanin"/>
          <w:sz w:val="28"/>
          <w:szCs w:val="28"/>
          <w:rtl/>
        </w:rPr>
        <w:t>اداره</w:t>
      </w:r>
    </w:p>
    <w:p w:rsidR="00DF3996" w:rsidRPr="00834C16" w:rsidRDefault="0018792E" w:rsidP="00834C16">
      <w:pPr>
        <w:pStyle w:val="Heading2"/>
        <w:bidi/>
        <w:jc w:val="both"/>
        <w:rPr>
          <w:rFonts w:cs="B Nazanin"/>
          <w:sz w:val="24"/>
          <w:szCs w:val="24"/>
        </w:rPr>
      </w:pPr>
      <w:bookmarkStart w:id="63" w:name="_25b2l0r" w:colFirst="0" w:colLast="0"/>
      <w:bookmarkEnd w:id="6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۵ - شیو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اداره</w:t>
      </w:r>
      <w:r w:rsidRPr="00834C16">
        <w:rPr>
          <w:rFonts w:cs="B Nazanin"/>
          <w:sz w:val="24"/>
          <w:szCs w:val="24"/>
        </w:rPr>
        <w:t>‌</w:t>
      </w:r>
      <w:r w:rsidRPr="00834C16">
        <w:rPr>
          <w:rFonts w:ascii="Jomhuria" w:eastAsia="Jomhuria" w:hAnsi="Jomhuria" w:cs="B Nazanin"/>
          <w:sz w:val="24"/>
          <w:szCs w:val="24"/>
          <w:rtl/>
        </w:rPr>
        <w:t>ی</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w:t>
      </w:r>
      <w:r w:rsidRPr="00834C16">
        <w:rPr>
          <w:rFonts w:ascii="Mitr" w:eastAsia="Mitr" w:hAnsi="Mitr" w:cs="B Nazanin"/>
          <w:sz w:val="24"/>
          <w:szCs w:val="24"/>
        </w:rPr>
        <w:t>‌</w:t>
      </w:r>
      <w:r w:rsidRPr="00834C16">
        <w:rPr>
          <w:rFonts w:ascii="Jomhuria" w:eastAsia="Jomhuria" w:hAnsi="Jomhuria" w:cs="B Nazanin"/>
          <w:sz w:val="24"/>
          <w:szCs w:val="24"/>
          <w:rtl/>
        </w:rPr>
        <w:t>بند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جداول</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یِ «</w:t>
      </w:r>
      <w:r w:rsidR="00E51E2D">
        <w:rPr>
          <w:rFonts w:ascii="Jomhuria" w:eastAsia="Jomhuria" w:hAnsi="Jomhuria" w:cs="B Nazanin"/>
          <w:sz w:val="24"/>
          <w:szCs w:val="24"/>
          <w:rtl/>
        </w:rPr>
        <w:t>جام رمضان</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 سامان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برگزاری</w:t>
      </w:r>
      <w:r w:rsidRPr="00834C16">
        <w:rPr>
          <w:rFonts w:ascii="Mitr" w:eastAsia="Mitr" w:hAnsi="Mitr" w:cs="B Nazanin"/>
          <w:sz w:val="24"/>
          <w:szCs w:val="24"/>
        </w:rPr>
        <w:t xml:space="preserve"> «</w:t>
      </w:r>
      <w:r w:rsidR="00E51E2D">
        <w:rPr>
          <w:rFonts w:ascii="Jomhuria" w:eastAsia="Jomhuria" w:hAnsi="Jomhuria" w:cs="B Nazanin"/>
          <w:sz w:val="24"/>
          <w:szCs w:val="24"/>
          <w:rtl/>
        </w:rPr>
        <w:t>جام رمض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غییر</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64" w:name="_kgcv8k" w:colFirst="0" w:colLast="0"/>
      <w:bookmarkEnd w:id="6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۶ - تعیین</w:t>
      </w:r>
      <w:r w:rsidRPr="00834C16">
        <w:rPr>
          <w:rFonts w:cs="B Nazanin"/>
          <w:sz w:val="24"/>
          <w:szCs w:val="24"/>
        </w:rPr>
        <w:t xml:space="preserve"> </w:t>
      </w:r>
      <w:r w:rsidRPr="00834C16">
        <w:rPr>
          <w:rFonts w:ascii="Jomhuria" w:eastAsia="Jomhuria" w:hAnsi="Jomhuria" w:cs="B Nazanin"/>
          <w:sz w:val="24"/>
          <w:szCs w:val="24"/>
          <w:rtl/>
        </w:rPr>
        <w:t>برد</w:t>
      </w:r>
      <w:r w:rsidRPr="00834C16">
        <w:rPr>
          <w:rFonts w:cs="B Nazanin"/>
          <w:sz w:val="24"/>
          <w:szCs w:val="24"/>
        </w:rPr>
        <w:t>/</w:t>
      </w:r>
      <w:r w:rsidRPr="00834C16">
        <w:rPr>
          <w:rFonts w:ascii="Jomhuria" w:eastAsia="Jomhuria" w:hAnsi="Jomhuria" w:cs="B Nazanin"/>
          <w:sz w:val="24"/>
          <w:szCs w:val="24"/>
          <w:rtl/>
        </w:rPr>
        <w:t>باخت</w:t>
      </w:r>
    </w:p>
    <w:p w:rsidR="00DF3996" w:rsidRPr="00834C16" w:rsidRDefault="0018792E" w:rsidP="009B592E">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ی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تبه</w:t>
      </w:r>
      <w:r w:rsidRPr="00834C16">
        <w:rPr>
          <w:rFonts w:ascii="Mitr" w:eastAsia="Mitr" w:hAnsi="Mitr" w:cs="B Nazanin"/>
          <w:sz w:val="24"/>
          <w:szCs w:val="24"/>
        </w:rPr>
        <w:t>‌</w:t>
      </w:r>
      <w:r w:rsidRPr="00834C16">
        <w:rPr>
          <w:rFonts w:ascii="Jomhuria" w:eastAsia="Jomhuria" w:hAnsi="Jomhuria" w:cs="B Nazanin"/>
          <w:sz w:val="24"/>
          <w:szCs w:val="24"/>
          <w:rtl/>
        </w:rPr>
        <w:t>های ۴ 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مثلاً: 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نج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شم</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هفت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شتم</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 تساوی، بر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خ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توجه</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سال</w:t>
      </w:r>
      <w:r w:rsidRPr="00834C16">
        <w:rPr>
          <w:rFonts w:ascii="Mitr" w:eastAsia="Mitr" w:hAnsi="Mitr" w:cs="B Nazanin"/>
          <w:sz w:val="24"/>
          <w:szCs w:val="24"/>
        </w:rPr>
        <w:t xml:space="preserve"> </w:t>
      </w:r>
      <w:r w:rsidRPr="00834C16">
        <w:rPr>
          <w:rFonts w:ascii="Jomhuria" w:eastAsia="Jomhuria" w:hAnsi="Jomhuria" w:cs="B Nazanin"/>
          <w:sz w:val="24"/>
          <w:szCs w:val="24"/>
          <w:rtl/>
        </w:rPr>
        <w:t>جار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شخص</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 مگر</w:t>
      </w:r>
      <w:r w:rsidRPr="00834C16">
        <w:rPr>
          <w:rFonts w:ascii="Mitr" w:eastAsia="Mitr" w:hAnsi="Mitr" w:cs="B Nazanin"/>
          <w:sz w:val="24"/>
          <w:szCs w:val="24"/>
        </w:rPr>
        <w:t xml:space="preserve"> </w:t>
      </w:r>
      <w:r w:rsidRPr="00834C16">
        <w:rPr>
          <w:rFonts w:ascii="Jomhuria" w:eastAsia="Jomhuria" w:hAnsi="Jomhuria" w:cs="B Nazanin"/>
          <w:sz w:val="24"/>
          <w:szCs w:val="24"/>
          <w:rtl/>
        </w:rPr>
        <w:t>این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العمل</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شارک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وضوح</w:t>
      </w:r>
      <w:r w:rsidRPr="00834C16">
        <w:rPr>
          <w:rFonts w:ascii="Mitr" w:eastAsia="Mitr" w:hAnsi="Mitr" w:cs="B Nazanin"/>
          <w:sz w:val="24"/>
          <w:szCs w:val="24"/>
        </w:rPr>
        <w:t xml:space="preserve"> </w:t>
      </w:r>
      <w:r w:rsidRPr="00834C16">
        <w:rPr>
          <w:rFonts w:ascii="Jomhuria" w:eastAsia="Jomhuria" w:hAnsi="Jomhuria" w:cs="B Nazanin"/>
          <w:sz w:val="24"/>
          <w:szCs w:val="24"/>
          <w:rtl/>
        </w:rPr>
        <w:t>قید</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5" w:name="_34g0dwd" w:colFirst="0" w:colLast="0"/>
      <w:bookmarkEnd w:id="65"/>
      <w:r w:rsidRPr="00834C16">
        <w:rPr>
          <w:rFonts w:ascii="Jomhuria" w:eastAsia="Jomhuria" w:hAnsi="Jomhuria" w:cs="B Nazanin"/>
          <w:sz w:val="28"/>
          <w:szCs w:val="28"/>
          <w:rtl/>
        </w:rPr>
        <w:lastRenderedPageBreak/>
        <w:t>بخش ۴ - تجهیزات</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تنظیماتِ شخصی</w:t>
      </w:r>
    </w:p>
    <w:p w:rsidR="00DF3996" w:rsidRPr="00834C16" w:rsidRDefault="0018792E" w:rsidP="00834C16">
      <w:pPr>
        <w:pStyle w:val="Heading2"/>
        <w:bidi/>
        <w:jc w:val="both"/>
        <w:rPr>
          <w:rFonts w:cs="B Nazanin"/>
          <w:sz w:val="24"/>
          <w:szCs w:val="24"/>
        </w:rPr>
      </w:pPr>
      <w:bookmarkStart w:id="66" w:name="_1jlao46" w:colFirst="0" w:colLast="0"/>
      <w:bookmarkEnd w:id="6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۷ - تجهیزات</w:t>
      </w:r>
      <w:r w:rsidRPr="00834C16">
        <w:rPr>
          <w:rFonts w:cs="B Nazanin"/>
          <w:sz w:val="24"/>
          <w:szCs w:val="24"/>
        </w:rPr>
        <w:t xml:space="preserve"> </w:t>
      </w:r>
      <w:r w:rsidRPr="00834C16">
        <w:rPr>
          <w:rFonts w:ascii="Jomhuria" w:eastAsia="Jomhuria" w:hAnsi="Jomhuria" w:cs="B Nazanin"/>
          <w:sz w:val="24"/>
          <w:szCs w:val="24"/>
          <w:rtl/>
        </w:rPr>
        <w:t>شخصی</w:t>
      </w:r>
      <w:r w:rsidRPr="00834C16">
        <w:rPr>
          <w:rFonts w:cs="B Nazanin"/>
          <w:sz w:val="24"/>
          <w:szCs w:val="24"/>
        </w:rPr>
        <w:t xml:space="preserve"> </w:t>
      </w:r>
      <w:r w:rsidRPr="00834C16">
        <w:rPr>
          <w:rFonts w:ascii="Jomhuria" w:eastAsia="Jomhuria" w:hAnsi="Jomhuria" w:cs="B Nazanin"/>
          <w:sz w:val="24"/>
          <w:szCs w:val="24"/>
          <w:rtl/>
        </w:rPr>
        <w:t>و</w:t>
      </w:r>
      <w:r w:rsidRPr="00834C16">
        <w:rPr>
          <w:rFonts w:cs="B Nazanin"/>
          <w:sz w:val="24"/>
          <w:szCs w:val="24"/>
        </w:rPr>
        <w:t xml:space="preserve"> </w:t>
      </w:r>
      <w:r w:rsidRPr="00834C16">
        <w:rPr>
          <w:rFonts w:ascii="Jomhuria" w:eastAsia="Jomhuria" w:hAnsi="Jomhuria" w:cs="B Nazanin"/>
          <w:sz w:val="24"/>
          <w:szCs w:val="24"/>
          <w:rtl/>
        </w:rPr>
        <w:t>نصب</w:t>
      </w:r>
      <w:r w:rsidRPr="00834C16">
        <w:rPr>
          <w:rFonts w:cs="B Nazanin"/>
          <w:sz w:val="24"/>
          <w:szCs w:val="24"/>
        </w:rPr>
        <w:t xml:space="preserve"> </w:t>
      </w:r>
      <w:r w:rsidRPr="00834C16">
        <w:rPr>
          <w:rFonts w:ascii="Jomhuria" w:eastAsia="Jomhuria" w:hAnsi="Jomhuria" w:cs="B Nazanin"/>
          <w:sz w:val="24"/>
          <w:szCs w:val="24"/>
          <w:rtl/>
        </w:rPr>
        <w:t>نرم</w:t>
      </w:r>
      <w:r w:rsidRPr="00834C16">
        <w:rPr>
          <w:rFonts w:cs="B Nazanin"/>
          <w:sz w:val="24"/>
          <w:szCs w:val="24"/>
        </w:rPr>
        <w:t>‌</w:t>
      </w:r>
      <w:r w:rsidRPr="00834C16">
        <w:rPr>
          <w:rFonts w:ascii="Jomhuria" w:eastAsia="Jomhuria" w:hAnsi="Jomhuria" w:cs="B Nazanin"/>
          <w:sz w:val="24"/>
          <w:szCs w:val="24"/>
          <w:rtl/>
        </w:rPr>
        <w:t>افزا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 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ظار، 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لوازم</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غیرضر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همرا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هم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جاز</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حمل</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 همراه؛ م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تلفن</w:t>
      </w:r>
      <w:r w:rsidRPr="00834C16">
        <w:rPr>
          <w:rFonts w:ascii="Mitr" w:eastAsia="Mitr" w:hAnsi="Mitr" w:cs="B Nazanin"/>
          <w:sz w:val="24"/>
          <w:szCs w:val="24"/>
        </w:rPr>
        <w:t xml:space="preserve"> </w:t>
      </w:r>
      <w:r w:rsidRPr="00834C16">
        <w:rPr>
          <w:rFonts w:ascii="Jomhuria" w:eastAsia="Jomhuria" w:hAnsi="Jomhuria" w:cs="B Nazanin"/>
          <w:sz w:val="24"/>
          <w:szCs w:val="24"/>
          <w:rtl/>
        </w:rPr>
        <w:t>همرا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هوشم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غی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یبورد، یک</w:t>
      </w:r>
      <w:r w:rsidRPr="00834C16">
        <w:rPr>
          <w:rFonts w:ascii="Mitr" w:eastAsia="Mitr" w:hAnsi="Mitr" w:cs="B Nazanin"/>
          <w:sz w:val="24"/>
          <w:szCs w:val="24"/>
        </w:rPr>
        <w:t xml:space="preserve"> </w:t>
      </w:r>
      <w:r w:rsidRPr="00834C16">
        <w:rPr>
          <w:rFonts w:ascii="Jomhuria" w:eastAsia="Jomhuria" w:hAnsi="Jomhuria" w:cs="B Nazanin"/>
          <w:sz w:val="24"/>
          <w:szCs w:val="24"/>
          <w:rtl/>
        </w:rPr>
        <w:t>پَد</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 ایرفونِ (گو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رونی، ایرفون</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ی، بانجی</w:t>
      </w:r>
      <w:r w:rsidRPr="00834C16">
        <w:rPr>
          <w:rFonts w:ascii="Mitr" w:eastAsia="Mitr" w:hAnsi="Mitr" w:cs="B Nazanin"/>
          <w:sz w:val="24"/>
          <w:szCs w:val="24"/>
        </w:rPr>
        <w:t xml:space="preserve"> </w:t>
      </w:r>
      <w:r w:rsidRPr="00834C16">
        <w:rPr>
          <w:rFonts w:ascii="Jomhuria" w:eastAsia="Jomhuria" w:hAnsi="Jomhuria" w:cs="B Nazanin"/>
          <w:sz w:val="24"/>
          <w:szCs w:val="24"/>
          <w:rtl/>
        </w:rPr>
        <w:t>ماوس</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سیم</w:t>
      </w:r>
      <w:r w:rsidRPr="00834C16">
        <w:rPr>
          <w:rFonts w:ascii="Mitr" w:eastAsia="Mitr" w:hAnsi="Mitr" w:cs="B Nazanin"/>
          <w:sz w:val="24"/>
          <w:szCs w:val="24"/>
        </w:rPr>
        <w:t xml:space="preserve"> </w:t>
      </w:r>
      <w:r w:rsidRPr="00834C16">
        <w:rPr>
          <w:rFonts w:ascii="Jomhuria" w:eastAsia="Jomhuria" w:hAnsi="Jomhuria" w:cs="B Nazanin"/>
          <w:sz w:val="24"/>
          <w:szCs w:val="24"/>
          <w:rtl/>
        </w:rPr>
        <w:t>اضافۀ</w:t>
      </w:r>
      <w:r w:rsidRPr="00834C16">
        <w:rPr>
          <w:rFonts w:ascii="Mitr" w:eastAsia="Mitr" w:hAnsi="Mitr" w:cs="B Nazanin"/>
          <w:sz w:val="24"/>
          <w:szCs w:val="24"/>
        </w:rPr>
        <w:t xml:space="preserve"> </w:t>
      </w:r>
      <w:r w:rsidRPr="00834C16">
        <w:rPr>
          <w:rFonts w:ascii="Jomhuria" w:eastAsia="Jomhuria" w:hAnsi="Jomhuria" w:cs="B Nazanin"/>
          <w:sz w:val="24"/>
          <w:szCs w:val="24"/>
          <w:rtl/>
        </w:rPr>
        <w:t>ایرفون، 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ستگاه</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عث</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نفی</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منوع</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چن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جب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حدودی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نگ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دارد، 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ی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ظی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ر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ط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ع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کا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ذخیر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کر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جام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محدودی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روجیِ صد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دسِ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ج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دارد، 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ر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نا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صفا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ن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ت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فراه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قاب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فتگ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تیِ فراه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ر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کنند، 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ام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ناخ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توان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رائ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وسط</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 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تخا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رکر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زب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یست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املِ ویندو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ط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یش</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فر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گلیس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ص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فایل</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IME </w:t>
      </w:r>
      <w:r w:rsidRPr="00834C16">
        <w:rPr>
          <w:rFonts w:ascii="Jomhuria" w:eastAsia="Jomhuria" w:hAnsi="Jomhuria" w:cs="B Nazanin"/>
          <w:color w:val="000000"/>
          <w:sz w:val="24"/>
          <w:szCs w:val="24"/>
          <w:rtl/>
        </w:rPr>
        <w:t>زبا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من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هی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 xml:space="preserve">دستگاهِ </w:t>
      </w:r>
      <w:r w:rsidRPr="00834C16">
        <w:rPr>
          <w:rFonts w:ascii="Mitr" w:eastAsia="Mitr" w:hAnsi="Mitr" w:cs="B Nazanin"/>
          <w:color w:val="000000"/>
          <w:sz w:val="24"/>
          <w:szCs w:val="24"/>
        </w:rPr>
        <w:t>USB</w:t>
      </w:r>
      <w:r w:rsidRPr="00834C16">
        <w:rPr>
          <w:rFonts w:ascii="Jomhuria" w:eastAsia="Jomhuria" w:hAnsi="Jomhuria" w:cs="B Nazanin"/>
          <w:color w:val="000000"/>
          <w:sz w:val="24"/>
          <w:szCs w:val="24"/>
          <w:rtl/>
        </w:rPr>
        <w:t xml:space="preserve"> ، غ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او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یبورد، ن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تص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ر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ی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بای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لا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اح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دستر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ر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گی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ص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مایند</w:t>
      </w:r>
      <w:r w:rsidRPr="00834C16">
        <w:rPr>
          <w:rFonts w:ascii="Mitr" w:eastAsia="Mitr" w:hAnsi="Mitr" w:cs="B Nazanin"/>
          <w:color w:val="000000"/>
          <w:sz w:val="24"/>
          <w:szCs w:val="24"/>
        </w:rPr>
        <w:t>.</w:t>
      </w:r>
    </w:p>
    <w:p w:rsidR="00DF3996" w:rsidRPr="00834C16" w:rsidRDefault="0018792E" w:rsidP="00834C16">
      <w:pPr>
        <w:numPr>
          <w:ilvl w:val="0"/>
          <w:numId w:val="27"/>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پ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رارگرفت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 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قی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ماد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س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نان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وا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ند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نظ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 تعیی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تم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ساند، ب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ولی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نظیمات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ه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گیرد</w:t>
      </w:r>
      <w:r w:rsidRPr="00834C16">
        <w:rPr>
          <w:rFonts w:ascii="Mitr" w:eastAsia="Mitr" w:hAnsi="Mitr" w:cs="B Nazanin"/>
          <w:color w:val="000000"/>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خاب</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سیستم</w:t>
      </w:r>
      <w:r w:rsidRPr="00834C16">
        <w:rPr>
          <w:rFonts w:ascii="Mitr" w:eastAsia="Mitr" w:hAnsi="Mitr" w:cs="B Nazanin"/>
          <w:sz w:val="24"/>
          <w:szCs w:val="24"/>
        </w:rPr>
        <w:t xml:space="preserve"> </w:t>
      </w:r>
      <w:r w:rsidRPr="00834C16">
        <w:rPr>
          <w:rFonts w:ascii="Jomhuria" w:eastAsia="Jomhuria" w:hAnsi="Jomhuria" w:cs="B Nazanin"/>
          <w:sz w:val="24"/>
          <w:szCs w:val="24"/>
          <w:rtl/>
        </w:rPr>
        <w:t>ع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 اما</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همکاریِ فعا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قبال</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عق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pStyle w:val="Heading2"/>
        <w:bidi/>
        <w:jc w:val="both"/>
        <w:rPr>
          <w:rFonts w:cs="B Nazanin"/>
          <w:b w:val="0"/>
          <w:sz w:val="24"/>
          <w:szCs w:val="24"/>
        </w:rPr>
      </w:pPr>
      <w:bookmarkStart w:id="67" w:name="_43ky6rz" w:colFirst="0" w:colLast="0"/>
      <w:bookmarkEnd w:id="67"/>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۸ - تنظیم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راه</w:t>
      </w:r>
      <w:r w:rsidRPr="00834C16">
        <w:rPr>
          <w:rFonts w:ascii="Mitr" w:eastAsia="Mitr" w:hAnsi="Mitr" w:cs="B Nazanin"/>
          <w:sz w:val="24"/>
          <w:szCs w:val="24"/>
        </w:rPr>
        <w:t>‌</w:t>
      </w:r>
      <w:r w:rsidRPr="00834C16">
        <w:rPr>
          <w:rFonts w:ascii="Jomhuria" w:eastAsia="Jomhuria" w:hAnsi="Jomhuria" w:cs="B Nazanin"/>
          <w:sz w:val="24"/>
          <w:szCs w:val="24"/>
          <w:rtl/>
        </w:rPr>
        <w:t>اند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صب</w:t>
      </w:r>
      <w:r w:rsidRPr="00834C16">
        <w:rPr>
          <w:rFonts w:ascii="Mitr" w:eastAsia="Mitr" w:hAnsi="Mitr" w:cs="B Nazanin"/>
          <w:sz w:val="24"/>
          <w:szCs w:val="24"/>
        </w:rPr>
        <w:t xml:space="preserve"> </w:t>
      </w:r>
      <w:r w:rsidRPr="00834C16">
        <w:rPr>
          <w:rFonts w:ascii="Jomhuria" w:eastAsia="Jomhuria" w:hAnsi="Jomhuria" w:cs="B Nazanin"/>
          <w:sz w:val="24"/>
          <w:szCs w:val="24"/>
          <w:rtl/>
        </w:rPr>
        <w:t>نرم</w:t>
      </w:r>
      <w:r w:rsidRPr="00834C16">
        <w:rPr>
          <w:rFonts w:ascii="Mitr" w:eastAsia="Mitr" w:hAnsi="Mitr" w:cs="B Nazanin"/>
          <w:sz w:val="24"/>
          <w:szCs w:val="24"/>
        </w:rPr>
        <w:t>‌</w:t>
      </w:r>
      <w:r w:rsidRPr="00834C16">
        <w:rPr>
          <w:rFonts w:ascii="Jomhuria" w:eastAsia="Jomhuria" w:hAnsi="Jomhuria" w:cs="B Nazanin"/>
          <w:sz w:val="24"/>
          <w:szCs w:val="24"/>
          <w:rtl/>
        </w:rPr>
        <w:t>افزارها، ده</w:t>
      </w:r>
      <w:r w:rsidRPr="00834C16">
        <w:rPr>
          <w:rFonts w:ascii="Mitr" w:eastAsia="Mitr" w:hAnsi="Mitr" w:cs="B Nazanin"/>
          <w:sz w:val="24"/>
          <w:szCs w:val="24"/>
        </w:rPr>
        <w:t xml:space="preserve"> </w:t>
      </w:r>
      <w:r w:rsidRPr="00834C16">
        <w:rPr>
          <w:rFonts w:ascii="Jomhuria" w:eastAsia="Jomhuria" w:hAnsi="Jomhuria" w:cs="B Nazanin"/>
          <w:sz w:val="24"/>
          <w:szCs w:val="24"/>
          <w:rtl/>
        </w:rPr>
        <w:t>دقیقه</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آماده</w:t>
      </w:r>
      <w:r w:rsidRPr="00834C16">
        <w:rPr>
          <w:rFonts w:ascii="Mitr" w:eastAsia="Mitr" w:hAnsi="Mitr" w:cs="B Nazanin"/>
          <w:sz w:val="24"/>
          <w:szCs w:val="24"/>
        </w:rPr>
        <w:t>‌</w:t>
      </w:r>
      <w:r w:rsidRPr="00834C16">
        <w:rPr>
          <w:rFonts w:ascii="Jomhuria" w:eastAsia="Jomhuria" w:hAnsi="Jomhuria" w:cs="B Nazanin"/>
          <w:sz w:val="24"/>
          <w:szCs w:val="24"/>
          <w:rtl/>
        </w:rPr>
        <w:t>س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شر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عوامل</w:t>
      </w:r>
      <w:r w:rsidRPr="00834C16">
        <w:rPr>
          <w:rFonts w:ascii="Mitr" w:eastAsia="Mitr" w:hAnsi="Mitr" w:cs="B Nazanin"/>
          <w:sz w:val="24"/>
          <w:szCs w:val="24"/>
        </w:rPr>
        <w:t xml:space="preserve"> </w:t>
      </w:r>
      <w:r w:rsidRPr="00834C16">
        <w:rPr>
          <w:rFonts w:ascii="Jomhuria" w:eastAsia="Jomhuria" w:hAnsi="Jomhuria" w:cs="B Nazanin"/>
          <w:sz w:val="24"/>
          <w:szCs w:val="24"/>
          <w:rtl/>
        </w:rPr>
        <w:t>دور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ی</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عملکرد</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w:t>
      </w:r>
      <w:r w:rsidRPr="00834C16">
        <w:rPr>
          <w:rFonts w:ascii="Mitr" w:eastAsia="Mitr" w:hAnsi="Mitr" w:cs="B Nazanin"/>
          <w:sz w:val="24"/>
          <w:szCs w:val="24"/>
        </w:rPr>
        <w:t xml:space="preserve"> </w:t>
      </w:r>
      <w:r w:rsidRPr="00834C16">
        <w:rPr>
          <w:rFonts w:ascii="Jomhuria" w:eastAsia="Jomhuria" w:hAnsi="Jomhuria" w:cs="B Nazanin"/>
          <w:sz w:val="24"/>
          <w:szCs w:val="24"/>
          <w:rtl/>
        </w:rPr>
        <w:t>بگذارد، 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ز</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کمک</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شکایاتِ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شر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طرح</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پشتیبا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مال</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آور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68" w:name="_2iq8gzs" w:colFirst="0" w:colLast="0"/>
      <w:bookmarkEnd w:id="68"/>
      <w:r w:rsidRPr="00834C16">
        <w:rPr>
          <w:rFonts w:cs="B Nazanin"/>
          <w:sz w:val="28"/>
          <w:szCs w:val="28"/>
        </w:rPr>
        <w:lastRenderedPageBreak/>
        <w:t xml:space="preserve"> </w:t>
      </w:r>
      <w:r w:rsidRPr="00834C16">
        <w:rPr>
          <w:rFonts w:ascii="Jomhuria" w:eastAsia="Jomhuria" w:hAnsi="Jomhuria" w:cs="B Nazanin"/>
          <w:sz w:val="28"/>
          <w:szCs w:val="28"/>
          <w:rtl/>
        </w:rPr>
        <w:t>بخش ۵ - مدیریت</w:t>
      </w:r>
      <w:r w:rsidRPr="00834C16">
        <w:rPr>
          <w:rFonts w:cs="B Nazanin"/>
          <w:sz w:val="28"/>
          <w:szCs w:val="28"/>
        </w:rPr>
        <w:t xml:space="preserve"> </w:t>
      </w:r>
      <w:r w:rsidRPr="00834C16">
        <w:rPr>
          <w:rFonts w:ascii="Jomhuria" w:eastAsia="Jomhuria" w:hAnsi="Jomhuria" w:cs="B Nazanin"/>
          <w:sz w:val="28"/>
          <w:szCs w:val="28"/>
          <w:rtl/>
        </w:rPr>
        <w:t>بایگانی</w:t>
      </w:r>
      <w:r w:rsidRPr="00834C16">
        <w:rPr>
          <w:rFonts w:cs="B Nazanin"/>
          <w:sz w:val="28"/>
          <w:szCs w:val="28"/>
        </w:rPr>
        <w:t xml:space="preserve"> </w:t>
      </w:r>
      <w:r w:rsidRPr="00834C16">
        <w:rPr>
          <w:rFonts w:ascii="Jomhuria" w:eastAsia="Jomhuria" w:hAnsi="Jomhuria" w:cs="B Nazanin"/>
          <w:sz w:val="28"/>
          <w:szCs w:val="28"/>
          <w:rtl/>
        </w:rPr>
        <w:t>مسابقه</w:t>
      </w:r>
    </w:p>
    <w:p w:rsidR="00DF3996" w:rsidRPr="00834C16" w:rsidRDefault="00DF3996" w:rsidP="00834C16">
      <w:pPr>
        <w:bidi/>
        <w:rPr>
          <w:rFonts w:cs="B Nazanin"/>
        </w:rPr>
      </w:pPr>
    </w:p>
    <w:p w:rsidR="00DF3996" w:rsidRPr="00834C16" w:rsidRDefault="0018792E" w:rsidP="00834C16">
      <w:pPr>
        <w:pStyle w:val="Heading2"/>
        <w:bidi/>
        <w:jc w:val="both"/>
        <w:rPr>
          <w:rFonts w:cs="B Nazanin"/>
          <w:sz w:val="24"/>
          <w:szCs w:val="24"/>
        </w:rPr>
      </w:pPr>
      <w:bookmarkStart w:id="69" w:name="_xvir7l" w:colFirst="0" w:colLast="0"/>
      <w:bookmarkEnd w:id="6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۹ - گزارش</w:t>
      </w:r>
      <w:r w:rsidRPr="00834C16">
        <w:rPr>
          <w:rFonts w:cs="B Nazanin"/>
          <w:sz w:val="24"/>
          <w:szCs w:val="24"/>
        </w:rPr>
        <w:t xml:space="preserve"> </w:t>
      </w:r>
      <w:r w:rsidRPr="00834C16">
        <w:rPr>
          <w:rFonts w:ascii="Jomhuria" w:eastAsia="Jomhuria" w:hAnsi="Jomhuria" w:cs="B Nazanin"/>
          <w:sz w:val="24"/>
          <w:szCs w:val="24"/>
          <w:rtl/>
        </w:rPr>
        <w:t>بایگانی</w:t>
      </w:r>
      <w:r w:rsidRPr="00834C16">
        <w:rPr>
          <w:rFonts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بایگانی</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فرمت</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و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ه</w:t>
      </w:r>
      <w:r w:rsidRPr="00834C16">
        <w:rPr>
          <w:rFonts w:ascii="Mitr" w:eastAsia="Mitr" w:hAnsi="Mitr" w:cs="B Nazanin"/>
          <w:sz w:val="24"/>
          <w:szCs w:val="24"/>
        </w:rPr>
        <w:t xml:space="preserve"> </w:t>
      </w:r>
      <w:r w:rsidRPr="00834C16">
        <w:rPr>
          <w:rFonts w:ascii="Jomhuria" w:eastAsia="Jomhuria" w:hAnsi="Jomhuria" w:cs="B Nazanin"/>
          <w:sz w:val="24"/>
          <w:szCs w:val="24"/>
          <w:rtl/>
        </w:rPr>
        <w:t>فنیِ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مضاء</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کلی</w:t>
      </w:r>
      <w:r w:rsidRPr="00834C16">
        <w:rPr>
          <w:rFonts w:ascii="Mitr" w:eastAsia="Mitr" w:hAnsi="Mitr" w:cs="B Nazanin"/>
          <w:sz w:val="24"/>
          <w:szCs w:val="24"/>
        </w:rPr>
        <w:t xml:space="preserve"> </w:t>
      </w:r>
      <w:r w:rsidRPr="00834C16">
        <w:rPr>
          <w:rFonts w:ascii="Jomhuria" w:eastAsia="Jomhuria" w:hAnsi="Jomhuria" w:cs="B Nazanin"/>
          <w:sz w:val="24"/>
          <w:szCs w:val="24"/>
          <w:rtl/>
        </w:rPr>
        <w:t>صحیح</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عطل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تحویل</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شو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 وظیفۀ</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ع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عداد</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w:t>
      </w:r>
      <w:r w:rsidRPr="00834C16">
        <w:rPr>
          <w:rFonts w:ascii="Mitr" w:eastAsia="Mitr" w:hAnsi="Mitr" w:cs="B Nazanin"/>
          <w:sz w:val="24"/>
          <w:szCs w:val="24"/>
        </w:rPr>
        <w:t xml:space="preserve"> </w:t>
      </w:r>
      <w:r w:rsidRPr="00834C16">
        <w:rPr>
          <w:rFonts w:ascii="Jomhuria" w:eastAsia="Jomhuria" w:hAnsi="Jomhuria" w:cs="B Nazanin"/>
          <w:sz w:val="24"/>
          <w:szCs w:val="24"/>
          <w:rtl/>
        </w:rPr>
        <w:t>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پخشِ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ثب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 xml:space="preserve"> </w:t>
      </w:r>
      <w:r w:rsidRPr="00834C16">
        <w:rPr>
          <w:rFonts w:ascii="Jomhuria" w:eastAsia="Jomhuria" w:hAnsi="Jomhuria" w:cs="B Nazanin"/>
          <w:sz w:val="24"/>
          <w:szCs w:val="24"/>
          <w:rtl/>
        </w:rPr>
        <w:t>تا</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وز</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جع</w:t>
      </w:r>
      <w:r w:rsidRPr="00834C16">
        <w:rPr>
          <w:rFonts w:ascii="Mitr" w:eastAsia="Mitr" w:hAnsi="Mitr" w:cs="B Nazanin"/>
          <w:sz w:val="24"/>
          <w:szCs w:val="24"/>
        </w:rPr>
        <w:t xml:space="preserve"> </w:t>
      </w:r>
      <w:r w:rsidRPr="00834C16">
        <w:rPr>
          <w:rFonts w:ascii="Jomhuria" w:eastAsia="Jomhuria" w:hAnsi="Jomhuria" w:cs="B Nazanin"/>
          <w:sz w:val="24"/>
          <w:szCs w:val="24"/>
          <w:rtl/>
        </w:rPr>
        <w:t>استف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۴. زب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تم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قلام</w:t>
      </w:r>
      <w:r w:rsidRPr="00834C16">
        <w:rPr>
          <w:rFonts w:ascii="Mitr" w:eastAsia="Mitr" w:hAnsi="Mitr" w:cs="B Nazanin"/>
          <w:sz w:val="24"/>
          <w:szCs w:val="24"/>
        </w:rPr>
        <w:t xml:space="preserve"> </w:t>
      </w:r>
      <w:r w:rsidRPr="00834C16">
        <w:rPr>
          <w:rFonts w:ascii="Jomhuria" w:eastAsia="Jomhuria" w:hAnsi="Jomhuria" w:cs="B Nazanin"/>
          <w:sz w:val="24"/>
          <w:szCs w:val="24"/>
          <w:rtl/>
        </w:rPr>
        <w:t>ضبط</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نگلیس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70" w:name="_3hv69ve" w:colFirst="0" w:colLast="0"/>
      <w:bookmarkEnd w:id="70"/>
      <w:r w:rsidRPr="00834C16">
        <w:rPr>
          <w:rFonts w:ascii="Jomhuria" w:eastAsia="Jomhuria" w:hAnsi="Jomhuria" w:cs="B Nazanin"/>
          <w:sz w:val="28"/>
          <w:szCs w:val="28"/>
          <w:rtl/>
        </w:rPr>
        <w:t>بخش ۶ - سوءرفتار</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عمل</w:t>
      </w:r>
      <w:r w:rsidRPr="00834C16">
        <w:rPr>
          <w:rFonts w:cs="B Nazanin"/>
          <w:sz w:val="28"/>
          <w:szCs w:val="28"/>
        </w:rPr>
        <w:t xml:space="preserve"> </w:t>
      </w:r>
      <w:r w:rsidRPr="00834C16">
        <w:rPr>
          <w:rFonts w:ascii="Jomhuria" w:eastAsia="Jomhuria" w:hAnsi="Jomhuria" w:cs="B Nazanin"/>
          <w:sz w:val="28"/>
          <w:szCs w:val="28"/>
          <w:rtl/>
        </w:rPr>
        <w:t>غیرقانونی</w:t>
      </w:r>
    </w:p>
    <w:p w:rsidR="00DF3996" w:rsidRPr="00834C16" w:rsidRDefault="0018792E" w:rsidP="00834C16">
      <w:pPr>
        <w:pStyle w:val="Heading2"/>
        <w:bidi/>
        <w:jc w:val="both"/>
        <w:rPr>
          <w:rFonts w:cs="B Nazanin"/>
          <w:b w:val="0"/>
          <w:sz w:val="24"/>
          <w:szCs w:val="24"/>
        </w:rPr>
      </w:pPr>
      <w:bookmarkStart w:id="71" w:name="_1x0gk37" w:colFirst="0" w:colLast="0"/>
      <w:bookmarkEnd w:id="71"/>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۰ - سوءرفتار</w:t>
      </w:r>
      <w:r w:rsidRPr="00834C16">
        <w:rPr>
          <w:rFonts w:cs="B Nazanin"/>
          <w:b w:val="0"/>
          <w:sz w:val="24"/>
          <w:szCs w:val="24"/>
        </w:rPr>
        <w:t xml:space="preserve"> </w:t>
      </w:r>
      <w:r w:rsidRPr="00834C16">
        <w:rPr>
          <w:rFonts w:ascii="Jomhuria" w:eastAsia="Jomhuria" w:hAnsi="Jomhuria" w:cs="B Nazanin"/>
          <w:b w:val="0"/>
          <w:sz w:val="24"/>
          <w:szCs w:val="24"/>
          <w:rtl/>
        </w:rPr>
        <w:t>و</w:t>
      </w:r>
      <w:r w:rsidRPr="00834C16">
        <w:rPr>
          <w:rFonts w:cs="B Nazanin"/>
          <w:b w:val="0"/>
          <w:sz w:val="24"/>
          <w:szCs w:val="24"/>
        </w:rPr>
        <w:t xml:space="preserve"> </w:t>
      </w:r>
      <w:r w:rsidRPr="00834C16">
        <w:rPr>
          <w:rFonts w:ascii="Jomhuria" w:eastAsia="Jomhuria" w:hAnsi="Jomhuria" w:cs="B Nazanin"/>
          <w:b w:val="0"/>
          <w:sz w:val="24"/>
          <w:szCs w:val="24"/>
          <w:rtl/>
        </w:rPr>
        <w:t>عمل</w:t>
      </w:r>
      <w:r w:rsidRPr="00834C16">
        <w:rPr>
          <w:rFonts w:cs="B Nazanin"/>
          <w:b w:val="0"/>
          <w:sz w:val="24"/>
          <w:szCs w:val="24"/>
        </w:rPr>
        <w:t xml:space="preserve"> </w:t>
      </w:r>
      <w:r w:rsidRPr="00834C16">
        <w:rPr>
          <w:rFonts w:ascii="Jomhuria" w:eastAsia="Jomhuria" w:hAnsi="Jomhuria" w:cs="B Nazanin"/>
          <w:b w:val="0"/>
          <w:sz w:val="24"/>
          <w:szCs w:val="24"/>
          <w:rtl/>
        </w:rPr>
        <w:t>غیرقانونی</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مدیری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عما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طبق</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72" w:name="_4h042r0" w:colFirst="0" w:colLast="0"/>
      <w:bookmarkEnd w:id="72"/>
      <w:r w:rsidRPr="00834C16">
        <w:rPr>
          <w:rFonts w:ascii="Jomhuria" w:eastAsia="Jomhuria" w:hAnsi="Jomhuria" w:cs="B Nazanin"/>
          <w:sz w:val="28"/>
          <w:szCs w:val="28"/>
          <w:rtl/>
        </w:rPr>
        <w:t>بخش ۷ - تصمیمات</w:t>
      </w:r>
      <w:r w:rsidRPr="00834C16">
        <w:rPr>
          <w:rFonts w:cs="B Nazanin"/>
          <w:sz w:val="28"/>
          <w:szCs w:val="28"/>
        </w:rPr>
        <w:t xml:space="preserve"> </w:t>
      </w:r>
      <w:r w:rsidRPr="00834C16">
        <w:rPr>
          <w:rFonts w:ascii="Jomhuria" w:eastAsia="Jomhuria" w:hAnsi="Jomhuria" w:cs="B Nazanin"/>
          <w:sz w:val="28"/>
          <w:szCs w:val="28"/>
          <w:rtl/>
        </w:rPr>
        <w:t>داور</w:t>
      </w:r>
    </w:p>
    <w:p w:rsidR="00DF3996" w:rsidRPr="00834C16" w:rsidRDefault="0018792E" w:rsidP="00834C16">
      <w:pPr>
        <w:pStyle w:val="Heading2"/>
        <w:bidi/>
        <w:jc w:val="both"/>
        <w:rPr>
          <w:rFonts w:cs="B Nazanin"/>
          <w:sz w:val="24"/>
          <w:szCs w:val="24"/>
        </w:rPr>
      </w:pPr>
      <w:bookmarkStart w:id="73" w:name="_2w5ecyt" w:colFirst="0" w:colLast="0"/>
      <w:bookmarkEnd w:id="7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۱ - تصمیمات</w:t>
      </w:r>
      <w:r w:rsidRPr="00834C16">
        <w:rPr>
          <w:rFonts w:cs="B Nazanin"/>
          <w:sz w:val="24"/>
          <w:szCs w:val="24"/>
        </w:rPr>
        <w:t xml:space="preserve"> </w:t>
      </w:r>
      <w:r w:rsidRPr="00834C16">
        <w:rPr>
          <w:rFonts w:ascii="Jomhuria" w:eastAsia="Jomhuria" w:hAnsi="Jomhuria" w:cs="B Nazanin"/>
          <w:sz w:val="24"/>
          <w:szCs w:val="24"/>
          <w:rtl/>
        </w:rPr>
        <w:t>داور</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م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سوء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جلوگیریِ موق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دون</w:t>
      </w:r>
      <w:r w:rsidRPr="00834C16">
        <w:rPr>
          <w:rFonts w:ascii="Mitr" w:eastAsia="Mitr" w:hAnsi="Mitr" w:cs="B Nazanin"/>
          <w:sz w:val="24"/>
          <w:szCs w:val="24"/>
        </w:rPr>
        <w:t xml:space="preserve"> </w:t>
      </w:r>
      <w:r w:rsidRPr="00834C16">
        <w:rPr>
          <w:rFonts w:ascii="Jomhuria" w:eastAsia="Jomhuria" w:hAnsi="Jomhuria" w:cs="B Nazanin"/>
          <w:sz w:val="24"/>
          <w:szCs w:val="24"/>
          <w:rtl/>
        </w:rPr>
        <w:t>معطل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طبق</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Mitr" w:eastAsia="Mitr" w:hAnsi="Mitr" w:cs="B Nazanin"/>
          <w:sz w:val="24"/>
          <w:szCs w:val="24"/>
        </w:rPr>
        <w:t xml:space="preserve"> </w:t>
      </w:r>
      <w:r w:rsidRPr="00834C16">
        <w:rPr>
          <w:rFonts w:ascii="Mitr" w:eastAsia="Mitr" w:hAnsi="Mitr" w:cs="B Nazanin"/>
          <w:sz w:val="24"/>
          <w:szCs w:val="24"/>
        </w:rPr>
        <w:t xml:space="preserve">» </w:t>
      </w:r>
      <w:r w:rsidRPr="00834C16">
        <w:rPr>
          <w:rFonts w:ascii="Jomhuria" w:eastAsia="Jomhuria" w:hAnsi="Jomhuria" w:cs="B Nazanin"/>
          <w:sz w:val="24"/>
          <w:szCs w:val="24"/>
          <w:rtl/>
        </w:rPr>
        <w:t>چ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وقوع</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ضطراریِ 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منظور</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فراخوان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وقفه</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ن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بالابرد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لیست</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م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سریعاً دلایلِ توقف</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توضیح</w:t>
      </w:r>
      <w:r w:rsidRPr="00834C16">
        <w:rPr>
          <w:rFonts w:ascii="Mitr" w:eastAsia="Mitr" w:hAnsi="Mitr" w:cs="B Nazanin"/>
          <w:sz w:val="24"/>
          <w:szCs w:val="24"/>
        </w:rPr>
        <w:t xml:space="preserve"> </w:t>
      </w:r>
      <w:r w:rsidRPr="00834C16">
        <w:rPr>
          <w:rFonts w:ascii="Jomhuria" w:eastAsia="Jomhuria" w:hAnsi="Jomhuria" w:cs="B Nazanin"/>
          <w:sz w:val="24"/>
          <w:szCs w:val="24"/>
          <w:rtl/>
        </w:rPr>
        <w:t>د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وظی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شرایط</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دقت</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هنگام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جهیز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در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شبک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کار</w:t>
      </w:r>
      <w:r w:rsidRPr="00834C16">
        <w:rPr>
          <w:rFonts w:ascii="Mitr" w:eastAsia="Mitr" w:hAnsi="Mitr" w:cs="B Nazanin"/>
          <w:sz w:val="24"/>
          <w:szCs w:val="24"/>
        </w:rPr>
        <w:t xml:space="preserve"> </w:t>
      </w:r>
      <w:r w:rsidRPr="00834C16">
        <w:rPr>
          <w:rFonts w:ascii="Jomhuria" w:eastAsia="Jomhuria" w:hAnsi="Jomhuria" w:cs="B Nazanin"/>
          <w:sz w:val="24"/>
          <w:szCs w:val="24"/>
          <w:rtl/>
        </w:rPr>
        <w:t>بیفت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فتار</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تقی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نتیج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شت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عث</w:t>
      </w:r>
      <w:r w:rsidRPr="00834C16">
        <w:rPr>
          <w:rFonts w:ascii="Mitr" w:eastAsia="Mitr" w:hAnsi="Mitr" w:cs="B Nazanin"/>
          <w:sz w:val="24"/>
          <w:szCs w:val="24"/>
        </w:rPr>
        <w:t xml:space="preserve"> </w:t>
      </w:r>
      <w:r w:rsidRPr="00834C16">
        <w:rPr>
          <w:rFonts w:ascii="Jomhuria" w:eastAsia="Jomhuria" w:hAnsi="Jomhuria" w:cs="B Nazanin"/>
          <w:sz w:val="24"/>
          <w:szCs w:val="24"/>
          <w:rtl/>
        </w:rPr>
        <w:t>ایجاد</w:t>
      </w:r>
      <w:r w:rsidRPr="00834C16">
        <w:rPr>
          <w:rFonts w:ascii="Mitr" w:eastAsia="Mitr" w:hAnsi="Mitr" w:cs="B Nazanin"/>
          <w:sz w:val="24"/>
          <w:szCs w:val="24"/>
        </w:rPr>
        <w:t xml:space="preserve"> </w:t>
      </w:r>
      <w:r w:rsidRPr="00834C16">
        <w:rPr>
          <w:rFonts w:ascii="Jomhuria" w:eastAsia="Jomhuria" w:hAnsi="Jomhuria" w:cs="B Nazanin"/>
          <w:sz w:val="24"/>
          <w:szCs w:val="24"/>
          <w:rtl/>
        </w:rPr>
        <w:t>وقف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lastRenderedPageBreak/>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رفع</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وقفۀ</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ت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منجر</w:t>
      </w:r>
      <w:r w:rsidRPr="00834C16">
        <w:rPr>
          <w:rFonts w:ascii="Mitr" w:eastAsia="Mitr" w:hAnsi="Mitr" w:cs="B Nazanin"/>
          <w:sz w:val="24"/>
          <w:szCs w:val="24"/>
        </w:rPr>
        <w:t xml:space="preserve"> </w:t>
      </w:r>
      <w:r w:rsidRPr="00834C16">
        <w:rPr>
          <w:rFonts w:ascii="Jomhuria" w:eastAsia="Jomhuria" w:hAnsi="Jomhuria" w:cs="B Nazanin"/>
          <w:sz w:val="24"/>
          <w:szCs w:val="24"/>
          <w:rtl/>
        </w:rPr>
        <w:t>شده،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رزیابی</w:t>
      </w:r>
      <w:r w:rsidRPr="00834C16">
        <w:rPr>
          <w:rFonts w:ascii="Mitr" w:eastAsia="Mitr" w:hAnsi="Mitr" w:cs="B Nazanin"/>
          <w:sz w:val="24"/>
          <w:szCs w:val="24"/>
        </w:rPr>
        <w:t xml:space="preserve"> </w:t>
      </w:r>
      <w:r w:rsidRPr="00834C16">
        <w:rPr>
          <w:rFonts w:ascii="Jomhuria" w:eastAsia="Jomhuria" w:hAnsi="Jomhuria" w:cs="B Nazanin"/>
          <w:sz w:val="24"/>
          <w:szCs w:val="24"/>
          <w:rtl/>
        </w:rPr>
        <w:t>تأثی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بر</w:t>
      </w:r>
      <w:r w:rsidRPr="00834C16">
        <w:rPr>
          <w:rFonts w:ascii="Mitr" w:eastAsia="Mitr" w:hAnsi="Mitr" w:cs="B Nazanin"/>
          <w:sz w:val="24"/>
          <w:szCs w:val="24"/>
        </w:rPr>
        <w:t xml:space="preserve"> </w:t>
      </w:r>
      <w:r w:rsidRPr="00834C16">
        <w:rPr>
          <w:rFonts w:ascii="Jomhuria" w:eastAsia="Jomhuria" w:hAnsi="Jomhuria" w:cs="B Nazanin"/>
          <w:sz w:val="24"/>
          <w:szCs w:val="24"/>
          <w:rtl/>
        </w:rPr>
        <w:t>جریان</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w:t>
      </w:r>
      <w:r w:rsidRPr="00834C16">
        <w:rPr>
          <w:rFonts w:ascii="Mitr" w:eastAsia="Mitr" w:hAnsi="Mitr" w:cs="B Nazanin"/>
          <w:sz w:val="24"/>
          <w:szCs w:val="24"/>
        </w:rPr>
        <w:t xml:space="preserve"> </w:t>
      </w:r>
      <w:r w:rsidRPr="00834C16">
        <w:rPr>
          <w:rFonts w:ascii="Jomhuria" w:eastAsia="Jomhuria" w:hAnsi="Jomhuria" w:cs="B Nazanin"/>
          <w:sz w:val="24"/>
          <w:szCs w:val="24"/>
          <w:rtl/>
        </w:rPr>
        <w:t>صلاحدید</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۳) 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بُرد</w:t>
      </w:r>
    </w:p>
    <w:p w:rsidR="00DF3996" w:rsidRPr="00834C16" w:rsidRDefault="0018792E" w:rsidP="00B2265C">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چنانچه، به</w:t>
      </w:r>
      <w:r w:rsidRPr="00834C16">
        <w:rPr>
          <w:rFonts w:ascii="Mitr" w:eastAsia="Mitr" w:hAnsi="Mitr" w:cs="B Nazanin"/>
          <w:sz w:val="24"/>
          <w:szCs w:val="24"/>
        </w:rPr>
        <w:t>‌</w:t>
      </w:r>
      <w:r w:rsidRPr="00834C16">
        <w:rPr>
          <w:rFonts w:ascii="Jomhuria" w:eastAsia="Jomhuria" w:hAnsi="Jomhuria" w:cs="B Nazanin"/>
          <w:sz w:val="24"/>
          <w:szCs w:val="24"/>
          <w:rtl/>
        </w:rPr>
        <w:t>دلیل</w:t>
      </w:r>
      <w:r w:rsidRPr="00834C16">
        <w:rPr>
          <w:rFonts w:ascii="Mitr" w:eastAsia="Mitr" w:hAnsi="Mitr" w:cs="B Nazanin"/>
          <w:sz w:val="24"/>
          <w:szCs w:val="24"/>
        </w:rPr>
        <w:t xml:space="preserve"> </w:t>
      </w:r>
      <w:r w:rsidRPr="00834C16">
        <w:rPr>
          <w:rFonts w:ascii="Jomhuria" w:eastAsia="Jomhuria" w:hAnsi="Jomhuria" w:cs="B Nazanin"/>
          <w:sz w:val="24"/>
          <w:szCs w:val="24"/>
          <w:rtl/>
        </w:rPr>
        <w:t>خرابی</w:t>
      </w:r>
      <w:r w:rsidRPr="00834C16">
        <w:rPr>
          <w:rFonts w:ascii="Mitr" w:eastAsia="Mitr" w:hAnsi="Mitr" w:cs="B Nazanin"/>
          <w:sz w:val="24"/>
          <w:szCs w:val="24"/>
        </w:rPr>
        <w:t xml:space="preserve"> </w:t>
      </w:r>
      <w:r w:rsidRPr="00834C16">
        <w:rPr>
          <w:rFonts w:ascii="Jomhuria" w:eastAsia="Jomhuria" w:hAnsi="Jomhuria" w:cs="B Nazanin"/>
          <w:sz w:val="24"/>
          <w:szCs w:val="24"/>
          <w:rtl/>
        </w:rPr>
        <w:t>کامپیوتر</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شبک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پیشامد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ع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دیگر، ادامۀ</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ممک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وجه</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 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برتر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w:t>
      </w:r>
      <w:r w:rsidRPr="00834C16">
        <w:rPr>
          <w:rFonts w:ascii="Jomhuria" w:eastAsia="Jomhuria" w:hAnsi="Jomhuria" w:cs="B Nazanin"/>
          <w:sz w:val="24"/>
          <w:szCs w:val="24"/>
          <w:rtl/>
        </w:rPr>
        <w:t>ضعف</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 بُر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۴)  قرعه</w:t>
      </w:r>
      <w:r w:rsidRPr="00834C16">
        <w:rPr>
          <w:rFonts w:ascii="Mitr" w:eastAsia="Mitr" w:hAnsi="Mitr" w:cs="B Nazanin"/>
          <w:sz w:val="24"/>
          <w:szCs w:val="24"/>
        </w:rPr>
        <w:t>‌</w:t>
      </w:r>
      <w:r w:rsidRPr="00834C16">
        <w:rPr>
          <w:rFonts w:ascii="Jomhuria" w:eastAsia="Jomhuria" w:hAnsi="Jomhuria" w:cs="B Nazanin"/>
          <w:sz w:val="24"/>
          <w:szCs w:val="24"/>
          <w:rtl/>
        </w:rPr>
        <w:t>کشی</w:t>
      </w:r>
    </w:p>
    <w:p w:rsidR="00DF3996" w:rsidRPr="00834C16" w:rsidRDefault="0018792E" w:rsidP="00834C16">
      <w:pPr>
        <w:tabs>
          <w:tab w:val="left" w:pos="1967"/>
        </w:tabs>
        <w:bidi/>
        <w:jc w:val="both"/>
        <w:rPr>
          <w:rFonts w:ascii="Mitr" w:eastAsia="Mitr" w:hAnsi="Mitr" w:cs="B Nazanin"/>
          <w:sz w:val="24"/>
          <w:szCs w:val="24"/>
        </w:rPr>
      </w:pPr>
      <w:r w:rsidRPr="00834C16">
        <w:rPr>
          <w:rFonts w:ascii="Nova Mono" w:eastAsia="Nova Mono" w:hAnsi="Nova Mono" w:cs="B Nazanin"/>
          <w:sz w:val="24"/>
          <w:szCs w:val="24"/>
        </w:rPr>
        <w:t xml:space="preserve">− </w:t>
      </w: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ن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ز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ند،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رضایت</w:t>
      </w:r>
      <w:r w:rsidRPr="00834C16">
        <w:rPr>
          <w:rFonts w:ascii="Mitr" w:eastAsia="Mitr" w:hAnsi="Mitr" w:cs="B Nazanin"/>
          <w:sz w:val="24"/>
          <w:szCs w:val="24"/>
        </w:rPr>
        <w:t xml:space="preserve"> </w:t>
      </w:r>
      <w:r w:rsidRPr="00834C16">
        <w:rPr>
          <w:rFonts w:ascii="Jomhuria" w:eastAsia="Jomhuria" w:hAnsi="Jomhuria" w:cs="B Nazanin"/>
          <w:sz w:val="24"/>
          <w:szCs w:val="24"/>
          <w:rtl/>
        </w:rPr>
        <w:t>طرفین</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وسیلۀ</w:t>
      </w:r>
      <w:r w:rsidRPr="00834C16">
        <w:rPr>
          <w:rFonts w:ascii="Mitr" w:eastAsia="Mitr" w:hAnsi="Mitr" w:cs="B Nazanin"/>
          <w:sz w:val="24"/>
          <w:szCs w:val="24"/>
        </w:rPr>
        <w:t xml:space="preserve"> </w:t>
      </w:r>
      <w:r w:rsidRPr="00834C16">
        <w:rPr>
          <w:rFonts w:ascii="Jomhuria" w:eastAsia="Jomhuria" w:hAnsi="Jomhuria" w:cs="B Nazanin"/>
          <w:sz w:val="24"/>
          <w:szCs w:val="24"/>
          <w:rtl/>
        </w:rPr>
        <w:t>قرعه</w:t>
      </w:r>
      <w:r w:rsidRPr="00834C16">
        <w:rPr>
          <w:rFonts w:ascii="Mitr" w:eastAsia="Mitr" w:hAnsi="Mitr" w:cs="B Nazanin"/>
          <w:sz w:val="24"/>
          <w:szCs w:val="24"/>
        </w:rPr>
        <w:t>‌</w:t>
      </w:r>
      <w:r w:rsidRPr="00834C16">
        <w:rPr>
          <w:rFonts w:ascii="Jomhuria" w:eastAsia="Jomhuria" w:hAnsi="Jomhuria" w:cs="B Nazanin"/>
          <w:sz w:val="24"/>
          <w:szCs w:val="24"/>
          <w:rtl/>
        </w:rPr>
        <w:t>کشی</w:t>
      </w:r>
      <w:r w:rsidRPr="00834C16">
        <w:rPr>
          <w:rFonts w:ascii="Mitr" w:eastAsia="Mitr" w:hAnsi="Mitr" w:cs="B Nazanin"/>
          <w:sz w:val="24"/>
          <w:szCs w:val="24"/>
        </w:rPr>
        <w:t xml:space="preserve"> </w:t>
      </w:r>
      <w:r w:rsidRPr="00834C16">
        <w:rPr>
          <w:rFonts w:ascii="Jomhuria" w:eastAsia="Jomhuria" w:hAnsi="Jomhuria" w:cs="B Nazanin"/>
          <w:sz w:val="24"/>
          <w:szCs w:val="24"/>
          <w:rtl/>
        </w:rPr>
        <w:t>رأ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۵) ز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راحت</w:t>
      </w:r>
      <w:r w:rsidRPr="00834C16">
        <w:rPr>
          <w:rFonts w:ascii="Mitr" w:eastAsia="Mitr" w:hAnsi="Mitr" w:cs="B Nazanin"/>
          <w:sz w:val="24"/>
          <w:szCs w:val="24"/>
        </w:rPr>
        <w:t xml:space="preserve"> </w:t>
      </w:r>
      <w:r w:rsidRPr="00834C16">
        <w:rPr>
          <w:rFonts w:ascii="Jomhuria" w:eastAsia="Jomhuria" w:hAnsi="Jomhuria" w:cs="B Nazanin"/>
          <w:sz w:val="24"/>
          <w:szCs w:val="24"/>
          <w:rtl/>
        </w:rPr>
        <w:t>کوتاه</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صورتی</w:t>
      </w:r>
      <w:r w:rsidRPr="00834C16">
        <w:rPr>
          <w:rFonts w:ascii="Mitr" w:eastAsia="Mitr" w:hAnsi="Mitr" w:cs="B Nazanin"/>
          <w:sz w:val="24"/>
          <w:szCs w:val="24"/>
        </w:rPr>
        <w:t>‌</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رأی</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ۀ</w:t>
      </w:r>
      <w:r w:rsidRPr="00834C16">
        <w:rPr>
          <w:rFonts w:ascii="Mitr" w:eastAsia="Mitr" w:hAnsi="Mitr" w:cs="B Nazanin"/>
          <w:sz w:val="24"/>
          <w:szCs w:val="24"/>
        </w:rPr>
        <w:t xml:space="preserve"> </w:t>
      </w:r>
      <w:r w:rsidRPr="00834C16">
        <w:rPr>
          <w:rFonts w:ascii="Jomhuria" w:eastAsia="Jomhuria" w:hAnsi="Jomhuria" w:cs="B Nazanin"/>
          <w:sz w:val="24"/>
          <w:szCs w:val="24"/>
          <w:rtl/>
        </w:rPr>
        <w:t>مجد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قرعه</w:t>
      </w:r>
      <w:r w:rsidRPr="00834C16">
        <w:rPr>
          <w:rFonts w:ascii="Mitr" w:eastAsia="Mitr" w:hAnsi="Mitr" w:cs="B Nazanin"/>
          <w:sz w:val="24"/>
          <w:szCs w:val="24"/>
        </w:rPr>
        <w:t>‌</w:t>
      </w:r>
      <w:r w:rsidRPr="00834C16">
        <w:rPr>
          <w:rFonts w:ascii="Jomhuria" w:eastAsia="Jomhuria" w:hAnsi="Jomhuria" w:cs="B Nazanin"/>
          <w:sz w:val="24"/>
          <w:szCs w:val="24"/>
          <w:rtl/>
        </w:rPr>
        <w:t>کش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00EF053D">
        <w:rPr>
          <w:rFonts w:ascii="Mitr" w:eastAsia="Mitr" w:hAnsi="Mitr" w:cs="B Nazanin" w:hint="cs"/>
          <w:sz w:val="24"/>
          <w:szCs w:val="24"/>
          <w:rtl/>
        </w:rPr>
        <w:t>(</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در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دو</w:t>
      </w:r>
      <w:r w:rsidRPr="00834C16">
        <w:rPr>
          <w:rFonts w:ascii="Mitr" w:eastAsia="Mitr" w:hAnsi="Mitr" w:cs="B Nazanin"/>
          <w:sz w:val="24"/>
          <w:szCs w:val="24"/>
        </w:rPr>
        <w:t xml:space="preserve"> </w:t>
      </w:r>
      <w:r w:rsidRPr="00834C16">
        <w:rPr>
          <w:rFonts w:ascii="Jomhuria" w:eastAsia="Jomhuria" w:hAnsi="Jomhuria" w:cs="B Nazanin"/>
          <w:sz w:val="24"/>
          <w:szCs w:val="24"/>
          <w:rtl/>
        </w:rPr>
        <w:t>نوع</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گروهی</w:t>
      </w:r>
      <w:r w:rsidRPr="00834C16">
        <w:rPr>
          <w:rFonts w:ascii="Mitr" w:eastAsia="Mitr" w:hAnsi="Mitr" w:cs="B Nazanin"/>
          <w:sz w:val="24"/>
          <w:szCs w:val="24"/>
        </w:rPr>
        <w:t xml:space="preserve"> </w:t>
      </w:r>
      <w:r w:rsidRPr="00834C16">
        <w:rPr>
          <w:rFonts w:ascii="Jomhuria" w:eastAsia="Jomhuria" w:hAnsi="Jomhuria" w:cs="B Nazanin"/>
          <w:sz w:val="24"/>
          <w:szCs w:val="24"/>
          <w:rtl/>
        </w:rPr>
        <w:t>صدق</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کند) ، هم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همان</w:t>
      </w:r>
      <w:r w:rsidRPr="00834C16">
        <w:rPr>
          <w:rFonts w:ascii="Mitr" w:eastAsia="Mitr" w:hAnsi="Mitr" w:cs="B Nazanin"/>
          <w:sz w:val="24"/>
          <w:szCs w:val="24"/>
        </w:rPr>
        <w:t xml:space="preserve"> </w:t>
      </w:r>
      <w:r w:rsidRPr="00834C16">
        <w:rPr>
          <w:rFonts w:ascii="Jomhuria" w:eastAsia="Jomhuria" w:hAnsi="Jomhuria" w:cs="B Nazanin"/>
          <w:sz w:val="24"/>
          <w:szCs w:val="24"/>
          <w:rtl/>
        </w:rPr>
        <w:t>نقش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نام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اجاز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زمانِ استراحت ۵ دقیق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۶) 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سایر</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خاص، 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4" w:name="_1baon6m" w:colFirst="0" w:colLast="0"/>
      <w:bookmarkEnd w:id="7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۲ - انصرا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ند</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صراف</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اعلام</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5" w:name="_3vac5uf" w:colFirst="0" w:colLast="0"/>
      <w:bookmarkEnd w:id="7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۳ - اقدام</w:t>
      </w:r>
      <w:r w:rsidRPr="00834C16">
        <w:rPr>
          <w:rFonts w:cs="B Nazanin"/>
          <w:sz w:val="24"/>
          <w:szCs w:val="24"/>
        </w:rPr>
        <w:t xml:space="preserve"> </w:t>
      </w:r>
      <w:r w:rsidRPr="00834C16">
        <w:rPr>
          <w:rFonts w:ascii="Jomhuria" w:eastAsia="Jomhuria" w:hAnsi="Jomhuria" w:cs="B Nazanin"/>
          <w:sz w:val="24"/>
          <w:szCs w:val="24"/>
          <w:rtl/>
        </w:rPr>
        <w:t>انضباط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ی</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رویداد</w:t>
      </w:r>
      <w:r w:rsidRPr="00834C16">
        <w:rPr>
          <w:rFonts w:ascii="Mitr" w:eastAsia="Mitr" w:hAnsi="Mitr" w:cs="B Nazanin"/>
          <w:sz w:val="24"/>
          <w:szCs w:val="24"/>
        </w:rPr>
        <w:t xml:space="preserve"> </w:t>
      </w:r>
      <w:r w:rsidRPr="00834C16">
        <w:rPr>
          <w:rFonts w:ascii="Jomhuria" w:eastAsia="Jomhuria" w:hAnsi="Jomhuria" w:cs="B Nazanin"/>
          <w:sz w:val="24"/>
          <w:szCs w:val="24"/>
          <w:rtl/>
        </w:rPr>
        <w:t>ان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تکب</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غیرقانونی</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عمل</w:t>
      </w:r>
      <w:r w:rsidRPr="00834C16">
        <w:rPr>
          <w:rFonts w:ascii="Mitr" w:eastAsia="Mitr" w:hAnsi="Mitr" w:cs="B Nazanin"/>
          <w:sz w:val="24"/>
          <w:szCs w:val="24"/>
        </w:rPr>
        <w:t xml:space="preserve"> </w:t>
      </w:r>
      <w:r w:rsidRPr="00834C16">
        <w:rPr>
          <w:rFonts w:ascii="Jomhuria" w:eastAsia="Jomhuria" w:hAnsi="Jomhuria" w:cs="B Nazanin"/>
          <w:sz w:val="24"/>
          <w:szCs w:val="24"/>
          <w:rtl/>
        </w:rPr>
        <w:t>ناش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علی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دس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زند، من</w:t>
      </w:r>
      <w:r w:rsidRPr="00834C16">
        <w:rPr>
          <w:rFonts w:ascii="Mitr" w:eastAsia="Mitr" w:hAnsi="Mitr" w:cs="B Nazanin"/>
          <w:sz w:val="24"/>
          <w:szCs w:val="24"/>
        </w:rPr>
        <w:t>‌</w:t>
      </w:r>
      <w:r w:rsidRPr="00834C16">
        <w:rPr>
          <w:rFonts w:ascii="Jomhuria" w:eastAsia="Jomhuria" w:hAnsi="Jomhuria" w:cs="B Nazanin"/>
          <w:sz w:val="24"/>
          <w:szCs w:val="24"/>
          <w:rtl/>
        </w:rPr>
        <w:t>جمل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 هشدار، جریمه</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 اضاف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76" w:name="_2afmg28" w:colFirst="0" w:colLast="0"/>
      <w:bookmarkEnd w:id="76"/>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۴ - اخطا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نقض</w:t>
      </w:r>
      <w:r w:rsidRPr="00834C16">
        <w:rPr>
          <w:rFonts w:ascii="Mitr" w:eastAsia="Mitr" w:hAnsi="Mitr" w:cs="B Nazanin"/>
          <w:sz w:val="24"/>
          <w:szCs w:val="24"/>
        </w:rPr>
        <w:t xml:space="preserve"> </w:t>
      </w:r>
      <w:r w:rsidRPr="00834C16">
        <w:rPr>
          <w:rFonts w:ascii="Jomhuria" w:eastAsia="Jomhuria" w:hAnsi="Jomhuria" w:cs="B Nazanin"/>
          <w:sz w:val="24"/>
          <w:szCs w:val="24"/>
          <w:rtl/>
        </w:rPr>
        <w:t>مقر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ذیل، 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w:t>
      </w:r>
      <w:r w:rsidRPr="00834C16">
        <w:rPr>
          <w:rFonts w:ascii="Mitr" w:eastAsia="Mitr" w:hAnsi="Mitr" w:cs="B Nazanin"/>
          <w:sz w:val="24"/>
          <w:szCs w:val="24"/>
        </w:rPr>
        <w:t xml:space="preserve">» </w:t>
      </w:r>
      <w:r w:rsidRPr="00834C16">
        <w:rPr>
          <w:rFonts w:ascii="Jomhuria" w:eastAsia="Jomhuria" w:hAnsi="Jomhuria" w:cs="B Nazanin"/>
          <w:sz w:val="24"/>
          <w:szCs w:val="24"/>
          <w:rtl/>
        </w:rPr>
        <w:t>بدهد</w:t>
      </w:r>
      <w:r w:rsidRPr="00834C16">
        <w:rPr>
          <w:rFonts w:ascii="Mitr" w:eastAsia="Mitr" w:hAnsi="Mitr" w:cs="B Nazanin"/>
          <w:sz w:val="24"/>
          <w:szCs w:val="24"/>
        </w:rPr>
        <w:t>:</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بن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قض</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انونِ 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w:t>
      </w:r>
    </w:p>
    <w:p w:rsidR="00DF3996" w:rsidRPr="00834C16" w:rsidRDefault="0018792E" w:rsidP="00EF053D">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عل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لای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خصی</w:t>
      </w:r>
      <w:r w:rsidR="00EF053D">
        <w:rPr>
          <w:rFonts w:ascii="Jomhuria" w:eastAsia="Jomhuria" w:hAnsi="Jomhuria" w:cs="B Nazanin" w:hint="cs"/>
          <w:color w:val="000000"/>
          <w:sz w:val="24"/>
          <w:szCs w:val="24"/>
          <w:rtl/>
        </w:rPr>
        <w:t xml:space="preserve"> (</w:t>
      </w:r>
      <w:r w:rsidRPr="00834C16">
        <w:rPr>
          <w:rFonts w:ascii="Jomhuria" w:eastAsia="Jomhuria" w:hAnsi="Jomhuria" w:cs="B Nazanin"/>
          <w:sz w:val="24"/>
          <w:szCs w:val="24"/>
          <w:rtl/>
        </w:rPr>
        <w:t>تنظیم</w:t>
      </w:r>
      <w:r w:rsidRPr="00834C16">
        <w:rPr>
          <w:rFonts w:ascii="Mitr" w:eastAsia="Mitr" w:hAnsi="Mitr" w:cs="B Nazanin"/>
          <w:sz w:val="24"/>
          <w:szCs w:val="24"/>
        </w:rPr>
        <w:t xml:space="preserve"> </w:t>
      </w:r>
      <w:r w:rsidRPr="00834C16">
        <w:rPr>
          <w:rFonts w:ascii="Jomhuria" w:eastAsia="Jomhuria" w:hAnsi="Jomhuria" w:cs="B Nazanin"/>
          <w:sz w:val="24"/>
          <w:szCs w:val="24"/>
          <w:rtl/>
        </w:rPr>
        <w:t>ناق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00EF053D">
        <w:rPr>
          <w:rFonts w:ascii="Jomhuria" w:eastAsia="Jomhuria" w:hAnsi="Jomhuria" w:cs="B Nazanin"/>
          <w:color w:val="000000"/>
          <w:sz w:val="24"/>
          <w:szCs w:val="24"/>
          <w:rtl/>
        </w:rPr>
        <w:t>غیر</w:t>
      </w:r>
      <w:r w:rsidR="00EF053D">
        <w:rPr>
          <w:rFonts w:ascii="Jomhuria" w:eastAsia="Jomhuria" w:hAnsi="Jomhuria" w:cs="B Nazanin" w:hint="cs"/>
          <w:color w:val="000000"/>
          <w:sz w:val="24"/>
          <w:szCs w:val="24"/>
          <w:rtl/>
        </w:rPr>
        <w:t>ه)</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ور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یرهنگ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رو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زد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گهانیِ سی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جهی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عل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شتب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p>
    <w:p w:rsidR="00DF3996" w:rsidRPr="00834C16" w:rsidRDefault="0018792E" w:rsidP="00834C16">
      <w:pPr>
        <w:numPr>
          <w:ilvl w:val="0"/>
          <w:numId w:val="28"/>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تماش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پخ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ع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پا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28"/>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قا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 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p>
    <w:p w:rsidR="00DF3996" w:rsidRPr="00834C16" w:rsidRDefault="0018792E" w:rsidP="00834C16">
      <w:pPr>
        <w:pStyle w:val="Heading2"/>
        <w:bidi/>
        <w:jc w:val="both"/>
        <w:rPr>
          <w:rFonts w:cs="B Nazanin"/>
          <w:b w:val="0"/>
          <w:sz w:val="24"/>
          <w:szCs w:val="24"/>
        </w:rPr>
      </w:pPr>
      <w:bookmarkStart w:id="77" w:name="_pkwqa1" w:colFirst="0" w:colLast="0"/>
      <w:bookmarkEnd w:id="77"/>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۵ - هشدارها</w:t>
      </w:r>
    </w:p>
    <w:p w:rsidR="00DF3996" w:rsidRPr="00834C16" w:rsidRDefault="0018792E" w:rsidP="008513FF">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008513FF">
        <w:rPr>
          <w:rFonts w:ascii="Jomhuria" w:eastAsia="Jomhuria" w:hAnsi="Jomhuria" w:cs="B Nazanin"/>
          <w:sz w:val="24"/>
          <w:szCs w:val="24"/>
          <w:rtl/>
        </w:rPr>
        <w:t>د</w:t>
      </w:r>
      <w:r w:rsidR="008513FF">
        <w:rPr>
          <w:rFonts w:ascii="Jomhuria" w:eastAsia="Jomhuria" w:hAnsi="Jomhuria" w:cs="B Nazanin" w:hint="cs"/>
          <w:sz w:val="24"/>
          <w:szCs w:val="24"/>
          <w:rtl/>
        </w:rPr>
        <w:t>و «</w:t>
      </w:r>
      <w:r w:rsidR="008513FF">
        <w:rPr>
          <w:rFonts w:ascii="Jomhuria" w:eastAsia="Jomhuria" w:hAnsi="Jomhuria" w:cs="B Nazanin"/>
          <w:sz w:val="24"/>
          <w:szCs w:val="24"/>
          <w:rtl/>
        </w:rPr>
        <w:t>هشدا</w:t>
      </w:r>
      <w:r w:rsidR="008513FF">
        <w:rPr>
          <w:rFonts w:ascii="Jomhuria" w:eastAsia="Jomhuria" w:hAnsi="Jomhuria" w:cs="B Nazanin" w:hint="cs"/>
          <w:sz w:val="24"/>
          <w:szCs w:val="24"/>
          <w:rtl/>
        </w:rPr>
        <w:t>ر»</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آنگا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خطار</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شدا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ین</w:t>
      </w:r>
      <w:r w:rsidRPr="00834C16">
        <w:rPr>
          <w:rFonts w:ascii="Mitr" w:eastAsia="Mitr" w:hAnsi="Mitr" w:cs="B Nazanin"/>
          <w:sz w:val="24"/>
          <w:szCs w:val="24"/>
        </w:rPr>
        <w:t xml:space="preserve"> </w:t>
      </w:r>
      <w:r w:rsidRPr="00834C16">
        <w:rPr>
          <w:rFonts w:ascii="Jomhuria" w:eastAsia="Jomhuria" w:hAnsi="Jomhuria" w:cs="B Nazanin"/>
          <w:sz w:val="24"/>
          <w:szCs w:val="24"/>
          <w:rtl/>
        </w:rPr>
        <w:t>بی</w:t>
      </w:r>
      <w:r w:rsidRPr="00834C16">
        <w:rPr>
          <w:rFonts w:ascii="Mitr" w:eastAsia="Mitr" w:hAnsi="Mitr" w:cs="B Nazanin"/>
          <w:sz w:val="24"/>
          <w:szCs w:val="24"/>
        </w:rPr>
        <w:t>‌</w:t>
      </w:r>
      <w:r w:rsidRPr="00834C16">
        <w:rPr>
          <w:rFonts w:ascii="Jomhuria" w:eastAsia="Jomhuria" w:hAnsi="Jomhuria" w:cs="B Nazanin"/>
          <w:sz w:val="24"/>
          <w:szCs w:val="24"/>
          <w:rtl/>
        </w:rPr>
        <w:t>اثر</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lastRenderedPageBreak/>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رم</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خ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فز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مج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ث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ص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شان</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دادنِ ملزو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ایورِ هد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طلاع</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رس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ی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ضافیِ شخصی</w:t>
      </w:r>
      <w:r w:rsidR="008513FF">
        <w:rPr>
          <w:rFonts w:ascii="Mitr" w:eastAsia="Mitr" w:hAnsi="Mitr" w:cs="B Nazanin" w:hint="cs"/>
          <w:color w:val="000000"/>
          <w:sz w:val="24"/>
          <w:szCs w:val="24"/>
          <w:rtl/>
        </w:rPr>
        <w:t>)</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ناف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ستور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لفاظ</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ورزشی</w:t>
      </w:r>
    </w:p>
    <w:p w:rsidR="00DF3996" w:rsidRPr="00834C16" w:rsidRDefault="0018792E" w:rsidP="00834C16">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گفتگو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لفظ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ضر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شخا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غیرمسئو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ج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تل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p>
    <w:p w:rsidR="00DF3996" w:rsidRPr="00834C16" w:rsidRDefault="0018792E" w:rsidP="008513FF">
      <w:pPr>
        <w:numPr>
          <w:ilvl w:val="0"/>
          <w:numId w:val="30"/>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عتن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صمی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زبان</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w:t>
      </w: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عتناییِ مدا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ج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008513FF">
        <w:rPr>
          <w:rFonts w:ascii="Mitr" w:eastAsia="Mitr" w:hAnsi="Mitr" w:cs="B Nazanin" w:hint="cs"/>
          <w:color w:val="000000"/>
          <w:sz w:val="24"/>
          <w:szCs w:val="24"/>
          <w:rtl/>
        </w:rPr>
        <w:t>)</w:t>
      </w:r>
    </w:p>
    <w:p w:rsidR="00DF3996" w:rsidRPr="00834C16" w:rsidRDefault="0018792E" w:rsidP="00834C16">
      <w:pPr>
        <w:numPr>
          <w:ilvl w:val="0"/>
          <w:numId w:val="30"/>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ه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ظ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w:t>
      </w:r>
    </w:p>
    <w:p w:rsidR="00DF3996" w:rsidRPr="00834C16" w:rsidRDefault="0018792E" w:rsidP="00834C16">
      <w:pPr>
        <w:pStyle w:val="Heading2"/>
        <w:bidi/>
        <w:jc w:val="both"/>
        <w:rPr>
          <w:rFonts w:cs="B Nazanin"/>
          <w:sz w:val="24"/>
          <w:szCs w:val="24"/>
        </w:rPr>
      </w:pPr>
      <w:bookmarkStart w:id="78" w:name="_39kk8xu" w:colFirst="0" w:colLast="0"/>
      <w:bookmarkEnd w:id="7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۶ - جریمه</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پس</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دریافت</w:t>
      </w:r>
      <w:r w:rsidRPr="00834C16">
        <w:rPr>
          <w:rFonts w:ascii="Mitr" w:eastAsia="Mitr" w:hAnsi="Mitr" w:cs="B Nazanin"/>
          <w:sz w:val="24"/>
          <w:szCs w:val="24"/>
        </w:rPr>
        <w:t xml:space="preserve"> </w:t>
      </w:r>
      <w:r w:rsidRPr="00834C16">
        <w:rPr>
          <w:rFonts w:ascii="Jomhuria" w:eastAsia="Jomhuria" w:hAnsi="Jomhuria" w:cs="B Nazanin"/>
          <w:sz w:val="24"/>
          <w:szCs w:val="24"/>
          <w:rtl/>
        </w:rPr>
        <w:t>دو</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اخطار</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 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جریمه</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w:t>
      </w:r>
      <w:r w:rsidRPr="00834C16">
        <w:rPr>
          <w:rFonts w:ascii="Mitr" w:eastAsia="Mitr" w:hAnsi="Mitr" w:cs="B Nazanin"/>
          <w:sz w:val="24"/>
          <w:szCs w:val="24"/>
        </w:rPr>
        <w:t>.</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هک</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رد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سرو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مل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امپیوتر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هرم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هان</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وء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تقیماً 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یج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گذ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گون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دبیِ 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نج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شا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ود</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ستفا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گ</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ت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دو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طلا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ور</w:t>
      </w:r>
    </w:p>
    <w:p w:rsidR="00DF3996" w:rsidRPr="00834C16" w:rsidRDefault="0018792E" w:rsidP="00834C16">
      <w:pPr>
        <w:numPr>
          <w:ilvl w:val="0"/>
          <w:numId w:val="31"/>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ر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ادی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ز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ر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numPr>
          <w:ilvl w:val="0"/>
          <w:numId w:val="31"/>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قطع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مد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تصالات، 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p>
    <w:p w:rsidR="00DF3996" w:rsidRPr="00834C16" w:rsidRDefault="0018792E" w:rsidP="00834C16">
      <w:pPr>
        <w:pStyle w:val="Heading2"/>
        <w:bidi/>
        <w:jc w:val="both"/>
        <w:rPr>
          <w:rFonts w:cs="B Nazanin"/>
          <w:sz w:val="24"/>
          <w:szCs w:val="24"/>
        </w:rPr>
      </w:pPr>
      <w:bookmarkStart w:id="79" w:name="_1opuj5n" w:colFirst="0" w:colLast="0"/>
      <w:bookmarkEnd w:id="79"/>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۷ - اخراج</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ذکر</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ذیل،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تیمِ شرکت</w:t>
      </w:r>
      <w:r w:rsidRPr="00834C16">
        <w:rPr>
          <w:rFonts w:ascii="Mitr" w:eastAsia="Mitr" w:hAnsi="Mitr" w:cs="B Nazanin"/>
          <w:sz w:val="24"/>
          <w:szCs w:val="24"/>
        </w:rPr>
        <w:t>‌</w:t>
      </w:r>
      <w:r w:rsidRPr="00834C16">
        <w:rPr>
          <w:rFonts w:ascii="Jomhuria" w:eastAsia="Jomhuria" w:hAnsi="Jomhuria" w:cs="B Nazanin"/>
          <w:sz w:val="24"/>
          <w:szCs w:val="24"/>
          <w:rtl/>
        </w:rPr>
        <w:t>کنن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یرون</w:t>
      </w:r>
      <w:r w:rsidRPr="00834C16">
        <w:rPr>
          <w:rFonts w:ascii="Mitr" w:eastAsia="Mitr" w:hAnsi="Mitr" w:cs="B Nazanin"/>
          <w:sz w:val="24"/>
          <w:szCs w:val="24"/>
        </w:rPr>
        <w:t xml:space="preserve"> </w:t>
      </w:r>
      <w:r w:rsidRPr="00834C16">
        <w:rPr>
          <w:rFonts w:ascii="Jomhuria" w:eastAsia="Jomhuria" w:hAnsi="Jomhuria" w:cs="B Nazanin"/>
          <w:sz w:val="24"/>
          <w:szCs w:val="24"/>
          <w:rtl/>
        </w:rPr>
        <w:t>کند</w:t>
      </w:r>
      <w:r w:rsidRPr="00834C16">
        <w:rPr>
          <w:rFonts w:ascii="Mitr" w:eastAsia="Mitr" w:hAnsi="Mitr" w:cs="B Nazanin"/>
          <w:sz w:val="24"/>
          <w:szCs w:val="24"/>
        </w:rPr>
        <w:t>:</w:t>
      </w:r>
    </w:p>
    <w:p w:rsidR="00DF3996" w:rsidRPr="00834C16" w:rsidRDefault="0018792E" w:rsidP="00834C16">
      <w:pPr>
        <w:numPr>
          <w:ilvl w:val="0"/>
          <w:numId w:val="33"/>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نگر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ن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ک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یمِ شرک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کن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فت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اشایس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تقیماً 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تایج</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أثیرگذا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باشد، ادا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اد</w:t>
      </w:r>
      <w:r w:rsidRPr="00834C16">
        <w:rPr>
          <w:rFonts w:ascii="Mitr" w:eastAsia="Mitr" w:hAnsi="Mitr" w:cs="B Nazanin"/>
          <w:color w:val="000000"/>
          <w:sz w:val="24"/>
          <w:szCs w:val="24"/>
        </w:rPr>
        <w:t>.</w:t>
      </w:r>
    </w:p>
    <w:p w:rsidR="00DF3996" w:rsidRPr="00834C16" w:rsidRDefault="0018792E" w:rsidP="00834C16">
      <w:pPr>
        <w:numPr>
          <w:ilvl w:val="0"/>
          <w:numId w:val="33"/>
        </w:numPr>
        <w:pBdr>
          <w:top w:val="nil"/>
          <w:left w:val="nil"/>
          <w:bottom w:val="nil"/>
          <w:right w:val="nil"/>
          <w:between w:val="nil"/>
        </w:pBdr>
        <w:tabs>
          <w:tab w:val="left" w:pos="1967"/>
        </w:tabs>
        <w:bidi/>
        <w:spacing w:after="200" w:line="276" w:lineRule="auto"/>
        <w:jc w:val="both"/>
        <w:rPr>
          <w:rFonts w:cs="B Nazanin"/>
          <w:color w:val="000000"/>
          <w:sz w:val="24"/>
          <w:szCs w:val="24"/>
        </w:rPr>
      </w:pPr>
      <w:r w:rsidRPr="00834C16">
        <w:rPr>
          <w:rFonts w:ascii="Jomhuria" w:eastAsia="Jomhuria" w:hAnsi="Jomhuria" w:cs="B Nazanin"/>
          <w:color w:val="000000"/>
          <w:sz w:val="24"/>
          <w:szCs w:val="24"/>
          <w:rtl/>
        </w:rPr>
        <w:t>نگران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خصوص</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ن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ئل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عث</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یجا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قف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سابق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ود</w:t>
      </w:r>
      <w:r w:rsidRPr="00834C16">
        <w:rPr>
          <w:rFonts w:ascii="Mitr" w:eastAsia="Mitr" w:hAnsi="Mitr" w:cs="B Nazanin"/>
          <w:color w:val="000000"/>
          <w:sz w:val="24"/>
          <w:szCs w:val="24"/>
        </w:rPr>
        <w:t>.</w:t>
      </w:r>
    </w:p>
    <w:p w:rsidR="00DF3996" w:rsidRPr="00834C16" w:rsidRDefault="0018792E" w:rsidP="00834C16">
      <w:pPr>
        <w:pStyle w:val="Heading2"/>
        <w:bidi/>
        <w:jc w:val="both"/>
        <w:rPr>
          <w:rFonts w:cs="B Nazanin"/>
          <w:sz w:val="24"/>
          <w:szCs w:val="24"/>
        </w:rPr>
      </w:pPr>
      <w:bookmarkStart w:id="80" w:name="_48pi1tg" w:colFirst="0" w:colLast="0"/>
      <w:bookmarkEnd w:id="8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۸ - کمیتۀ</w:t>
      </w:r>
      <w:r w:rsidRPr="00834C16">
        <w:rPr>
          <w:rFonts w:cs="B Nazanin"/>
          <w:sz w:val="24"/>
          <w:szCs w:val="24"/>
        </w:rPr>
        <w:t xml:space="preserve"> </w:t>
      </w:r>
      <w:r w:rsidRPr="00834C16">
        <w:rPr>
          <w:rFonts w:ascii="Jomhuria" w:eastAsia="Jomhuria" w:hAnsi="Jomhuria" w:cs="B Nazanin"/>
          <w:sz w:val="24"/>
          <w:szCs w:val="24"/>
          <w:rtl/>
        </w:rPr>
        <w:t>انضباط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چنانچ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طول</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ایطی</w:t>
      </w:r>
      <w:r w:rsidRPr="00834C16">
        <w:rPr>
          <w:rFonts w:ascii="Mitr" w:eastAsia="Mitr" w:hAnsi="Mitr" w:cs="B Nazanin"/>
          <w:sz w:val="24"/>
          <w:szCs w:val="24"/>
        </w:rPr>
        <w:t xml:space="preserve"> </w:t>
      </w:r>
      <w:r w:rsidRPr="00834C16">
        <w:rPr>
          <w:rFonts w:ascii="Jomhuria" w:eastAsia="Jomhuria" w:hAnsi="Jomhuria" w:cs="B Nazanin"/>
          <w:sz w:val="24"/>
          <w:szCs w:val="24"/>
          <w:rtl/>
        </w:rPr>
        <w:t>پیش</w:t>
      </w:r>
      <w:r w:rsidRPr="00834C16">
        <w:rPr>
          <w:rFonts w:ascii="Mitr" w:eastAsia="Mitr" w:hAnsi="Mitr" w:cs="B Nazanin"/>
          <w:sz w:val="24"/>
          <w:szCs w:val="24"/>
        </w:rPr>
        <w:t xml:space="preserve"> </w:t>
      </w:r>
      <w:r w:rsidRPr="00834C16">
        <w:rPr>
          <w:rFonts w:ascii="Jomhuria" w:eastAsia="Jomhuria" w:hAnsi="Jomhuria" w:cs="B Nazanin"/>
          <w:sz w:val="24"/>
          <w:szCs w:val="24"/>
          <w:rtl/>
        </w:rPr>
        <w:t>آی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یازمند</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شد، هما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ادام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ست،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تواند</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دربار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قدا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 اضافی، یک</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انضباطی</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w:t>
      </w:r>
    </w:p>
    <w:p w:rsidR="00DF3996" w:rsidRPr="00834C16" w:rsidRDefault="0018792E" w:rsidP="00834C16">
      <w:pPr>
        <w:numPr>
          <w:ilvl w:val="0"/>
          <w:numId w:val="34"/>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اقدا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ریم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خراج</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ش</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آ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جامند</w:t>
      </w:r>
      <w:r w:rsidRPr="00834C16">
        <w:rPr>
          <w:rFonts w:ascii="Mitr" w:eastAsia="Mitr" w:hAnsi="Mitr" w:cs="B Nazanin"/>
          <w:color w:val="000000"/>
          <w:sz w:val="24"/>
          <w:szCs w:val="24"/>
        </w:rPr>
        <w:t>.</w:t>
      </w:r>
    </w:p>
    <w:p w:rsidR="00DF3996" w:rsidRPr="00834C16" w:rsidRDefault="0018792E" w:rsidP="00834C16">
      <w:pPr>
        <w:numPr>
          <w:ilvl w:val="0"/>
          <w:numId w:val="34"/>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سا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وقعیت</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نیازمن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قدام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ک</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میتۀ</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ضباط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w:t>
      </w:r>
      <w:r w:rsidRPr="00834C16">
        <w:rPr>
          <w:rFonts w:ascii="Mitr" w:eastAsia="Mitr" w:hAnsi="Mitr" w:cs="B Nazanin"/>
          <w:color w:val="000000"/>
          <w:sz w:val="24"/>
          <w:szCs w:val="24"/>
        </w:rPr>
        <w:t>.</w:t>
      </w:r>
    </w:p>
    <w:p w:rsidR="00DF3996" w:rsidRPr="00834C16" w:rsidRDefault="0018792E" w:rsidP="00834C16">
      <w:pPr>
        <w:pStyle w:val="Heading1"/>
        <w:bidi/>
        <w:rPr>
          <w:rFonts w:cs="B Nazanin"/>
          <w:sz w:val="28"/>
          <w:szCs w:val="28"/>
        </w:rPr>
      </w:pPr>
      <w:bookmarkStart w:id="81" w:name="_2nusc19" w:colFirst="0" w:colLast="0"/>
      <w:bookmarkEnd w:id="81"/>
      <w:r w:rsidRPr="00834C16">
        <w:rPr>
          <w:rFonts w:ascii="Jomhuria" w:eastAsia="Jomhuria" w:hAnsi="Jomhuria" w:cs="B Nazanin"/>
          <w:sz w:val="28"/>
          <w:szCs w:val="28"/>
          <w:rtl/>
        </w:rPr>
        <w:lastRenderedPageBreak/>
        <w:t>بخش ۸ - داور</w:t>
      </w:r>
      <w:r w:rsidRPr="00834C16">
        <w:rPr>
          <w:rFonts w:cs="B Nazanin"/>
          <w:sz w:val="28"/>
          <w:szCs w:val="28"/>
        </w:rPr>
        <w:t xml:space="preserve"> </w:t>
      </w:r>
      <w:r w:rsidRPr="00834C16">
        <w:rPr>
          <w:rFonts w:ascii="Jomhuria" w:eastAsia="Jomhuria" w:hAnsi="Jomhuria" w:cs="B Nazanin"/>
          <w:sz w:val="28"/>
          <w:szCs w:val="28"/>
          <w:rtl/>
        </w:rPr>
        <w:t>و</w:t>
      </w:r>
      <w:r w:rsidRPr="00834C16">
        <w:rPr>
          <w:rFonts w:cs="B Nazanin"/>
          <w:sz w:val="28"/>
          <w:szCs w:val="28"/>
        </w:rPr>
        <w:t xml:space="preserve"> </w:t>
      </w:r>
      <w:r w:rsidRPr="00834C16">
        <w:rPr>
          <w:rFonts w:ascii="Jomhuria" w:eastAsia="Jomhuria" w:hAnsi="Jomhuria" w:cs="B Nazanin"/>
          <w:sz w:val="28"/>
          <w:szCs w:val="28"/>
          <w:rtl/>
        </w:rPr>
        <w:t>اعتراض</w:t>
      </w:r>
    </w:p>
    <w:p w:rsidR="00DF3996" w:rsidRPr="00834C16" w:rsidRDefault="0018792E" w:rsidP="00834C16">
      <w:pPr>
        <w:pStyle w:val="Heading2"/>
        <w:bidi/>
        <w:jc w:val="both"/>
        <w:rPr>
          <w:rFonts w:cs="B Nazanin"/>
          <w:b w:val="0"/>
          <w:sz w:val="24"/>
          <w:szCs w:val="24"/>
        </w:rPr>
      </w:pPr>
      <w:bookmarkStart w:id="82" w:name="_1302m92" w:colFirst="0" w:colLast="0"/>
      <w:bookmarkEnd w:id="82"/>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۱۹ - داور</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ان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ا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جوز</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منصوب</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w:t>
      </w:r>
      <w:r w:rsidRPr="00834C16">
        <w:rPr>
          <w:rFonts w:ascii="Jomhuria" w:eastAsia="Jomhuria" w:hAnsi="Jomhuria" w:cs="B Nazanin"/>
          <w:sz w:val="24"/>
          <w:szCs w:val="24"/>
          <w:rtl/>
        </w:rPr>
        <w:t>اند، 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کلیۀ</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تظا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رود</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حین</w:t>
      </w:r>
      <w:r w:rsidRPr="00834C16">
        <w:rPr>
          <w:rFonts w:ascii="Mitr" w:eastAsia="Mitr" w:hAnsi="Mitr" w:cs="B Nazanin"/>
          <w:sz w:val="24"/>
          <w:szCs w:val="24"/>
        </w:rPr>
        <w:t xml:space="preserve"> </w:t>
      </w:r>
      <w:r w:rsidRPr="00834C16">
        <w:rPr>
          <w:rFonts w:ascii="Jomhuria" w:eastAsia="Jomhuria" w:hAnsi="Jomhuria" w:cs="B Nazanin"/>
          <w:sz w:val="24"/>
          <w:szCs w:val="24"/>
          <w:rtl/>
        </w:rPr>
        <w:t>موقعیت</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ضطراریِ پیش</w:t>
      </w:r>
      <w:r w:rsidRPr="00834C16">
        <w:rPr>
          <w:rFonts w:ascii="Mitr" w:eastAsia="Mitr" w:hAnsi="Mitr" w:cs="B Nazanin"/>
          <w:sz w:val="24"/>
          <w:szCs w:val="24"/>
        </w:rPr>
        <w:t>‌</w:t>
      </w:r>
      <w:r w:rsidRPr="00834C16">
        <w:rPr>
          <w:rFonts w:ascii="Jomhuria" w:eastAsia="Jomhuria" w:hAnsi="Jomhuria" w:cs="B Nazanin"/>
          <w:sz w:val="24"/>
          <w:szCs w:val="24"/>
          <w:rtl/>
        </w:rPr>
        <w:t>بینی</w:t>
      </w:r>
      <w:r w:rsidRPr="00834C16">
        <w:rPr>
          <w:rFonts w:ascii="Mitr" w:eastAsia="Mitr" w:hAnsi="Mitr" w:cs="B Nazanin"/>
          <w:sz w:val="24"/>
          <w:szCs w:val="24"/>
        </w:rPr>
        <w:t>‌</w:t>
      </w:r>
      <w:r w:rsidRPr="00834C16">
        <w:rPr>
          <w:rFonts w:ascii="Jomhuria" w:eastAsia="Jomhuria" w:hAnsi="Jomhuria" w:cs="B Nazanin"/>
          <w:sz w:val="24"/>
          <w:szCs w:val="24"/>
          <w:rtl/>
        </w:rPr>
        <w:t>نشده، ضمن</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 ، 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عادلانه</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عاقلانه</w:t>
      </w:r>
      <w:r w:rsidRPr="00834C16">
        <w:rPr>
          <w:rFonts w:ascii="Mitr" w:eastAsia="Mitr" w:hAnsi="Mitr" w:cs="B Nazanin"/>
          <w:sz w:val="24"/>
          <w:szCs w:val="24"/>
        </w:rPr>
        <w:t>‌</w:t>
      </w:r>
      <w:r w:rsidRPr="00834C16">
        <w:rPr>
          <w:rFonts w:ascii="Jomhuria" w:eastAsia="Jomhuria" w:hAnsi="Jomhuria" w:cs="B Nazanin"/>
          <w:sz w:val="24"/>
          <w:szCs w:val="24"/>
          <w:rtl/>
        </w:rPr>
        <w:t>ای</w:t>
      </w:r>
      <w:r w:rsidRPr="00834C16">
        <w:rPr>
          <w:rFonts w:ascii="Mitr" w:eastAsia="Mitr" w:hAnsi="Mitr" w:cs="B Nazanin"/>
          <w:sz w:val="24"/>
          <w:szCs w:val="24"/>
        </w:rPr>
        <w:t xml:space="preserve"> </w:t>
      </w:r>
      <w:r w:rsidRPr="00834C16">
        <w:rPr>
          <w:rFonts w:ascii="Jomhuria" w:eastAsia="Jomhuria" w:hAnsi="Jomhuria" w:cs="B Nazanin"/>
          <w:sz w:val="24"/>
          <w:szCs w:val="24"/>
          <w:rtl/>
        </w:rPr>
        <w:t>بگیرند</w:t>
      </w:r>
      <w:r w:rsidRPr="00834C16">
        <w:rPr>
          <w:rFonts w:ascii="Mitr" w:eastAsia="Mitr" w:hAnsi="Mitr" w:cs="B Nazanin"/>
          <w:sz w:val="24"/>
          <w:szCs w:val="24"/>
        </w:rPr>
        <w:t>.</w:t>
      </w:r>
    </w:p>
    <w:p w:rsidR="00DF3996" w:rsidRPr="00834C16" w:rsidRDefault="0018792E" w:rsidP="00B2265C">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sidRPr="00834C16">
        <w:rPr>
          <w:rFonts w:ascii="Jomhuria" w:eastAsia="Jomhuria" w:hAnsi="Jomhuria" w:cs="B Nazanin"/>
          <w:sz w:val="24"/>
          <w:szCs w:val="24"/>
          <w:rtl/>
        </w:rPr>
        <w:t xml:space="preserve"> </w:t>
      </w:r>
      <w:r w:rsidRPr="00834C16">
        <w:rPr>
          <w:rFonts w:ascii="Jomhuria" w:eastAsia="Jomhuria" w:hAnsi="Jomhuria" w:cs="B Nazanin"/>
          <w:sz w:val="24"/>
          <w:szCs w:val="24"/>
          <w:rtl/>
        </w:rPr>
        <w:t>» ،تصمیمِ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قاطع</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خصِ 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صلی</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ا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د</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عهده</w:t>
      </w:r>
      <w:r w:rsidRPr="00834C16">
        <w:rPr>
          <w:rFonts w:ascii="Mitr" w:eastAsia="Mitr" w:hAnsi="Mitr" w:cs="B Nazanin"/>
          <w:sz w:val="24"/>
          <w:szCs w:val="24"/>
        </w:rPr>
        <w:t xml:space="preserve"> </w:t>
      </w:r>
      <w:r w:rsidRPr="00834C16">
        <w:rPr>
          <w:rFonts w:ascii="Jomhuria" w:eastAsia="Jomhuria" w:hAnsi="Jomhuria" w:cs="B Nazanin"/>
          <w:sz w:val="24"/>
          <w:szCs w:val="24"/>
          <w:rtl/>
        </w:rPr>
        <w:t>گیرد</w:t>
      </w:r>
      <w:r w:rsidRPr="00834C16">
        <w:rPr>
          <w:rFonts w:ascii="Mitr" w:eastAsia="Mitr" w:hAnsi="Mitr" w:cs="B Nazanin"/>
          <w:sz w:val="24"/>
          <w:szCs w:val="24"/>
        </w:rPr>
        <w:t>.</w:t>
      </w:r>
    </w:p>
    <w:p w:rsidR="00DF3996" w:rsidRPr="00834C16" w:rsidRDefault="0018792E" w:rsidP="00EF053D">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00EF053D">
        <w:rPr>
          <w:rFonts w:ascii="Mitr" w:eastAsia="Mitr" w:hAnsi="Mitr" w:cs="B Nazanin" w:hint="cs"/>
          <w:sz w:val="24"/>
          <w:szCs w:val="24"/>
          <w:rtl/>
        </w:rPr>
        <w:t>«</w:t>
      </w:r>
      <w:r w:rsidRPr="00834C16">
        <w:rPr>
          <w:rFonts w:ascii="Jomhuria" w:eastAsia="Jomhuria" w:hAnsi="Jomhuria" w:cs="B Nazanin"/>
          <w:sz w:val="24"/>
          <w:szCs w:val="24"/>
          <w:rtl/>
        </w:rPr>
        <w:t>اساس</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ان</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پیروی</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ات</w:t>
      </w:r>
      <w:r w:rsidRPr="00834C16">
        <w:rPr>
          <w:rFonts w:ascii="Mitr" w:eastAsia="Mitr" w:hAnsi="Mitr" w:cs="B Nazanin"/>
          <w:sz w:val="24"/>
          <w:szCs w:val="24"/>
        </w:rPr>
        <w:t xml:space="preserve"> </w:t>
      </w:r>
      <w:r w:rsidRPr="00834C16">
        <w:rPr>
          <w:rFonts w:ascii="Jomhuria" w:eastAsia="Jomhuria" w:hAnsi="Jomhuria" w:cs="B Nazanin"/>
          <w:sz w:val="24"/>
          <w:szCs w:val="24"/>
          <w:rtl/>
        </w:rPr>
        <w:t>بیشبینی</w:t>
      </w:r>
      <w:r w:rsidRPr="00834C16">
        <w:rPr>
          <w:rFonts w:ascii="Mitr" w:eastAsia="Mitr" w:hAnsi="Mitr" w:cs="B Nazanin"/>
          <w:sz w:val="24"/>
          <w:szCs w:val="24"/>
        </w:rPr>
        <w:t>‌</w:t>
      </w:r>
      <w:r w:rsidRPr="00834C16">
        <w:rPr>
          <w:rFonts w:ascii="Jomhuria" w:eastAsia="Jomhuria" w:hAnsi="Jomhuria" w:cs="B Nazanin"/>
          <w:sz w:val="24"/>
          <w:szCs w:val="24"/>
          <w:rtl/>
        </w:rPr>
        <w:t>ن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طریق</w:t>
      </w:r>
      <w:r w:rsidRPr="00834C16">
        <w:rPr>
          <w:rFonts w:ascii="Mitr" w:eastAsia="Mitr" w:hAnsi="Mitr" w:cs="B Nazanin"/>
          <w:sz w:val="24"/>
          <w:szCs w:val="24"/>
        </w:rPr>
        <w:t xml:space="preserve"> </w:t>
      </w:r>
      <w:r w:rsidRPr="00834C16">
        <w:rPr>
          <w:rFonts w:ascii="Jomhuria" w:eastAsia="Jomhuria" w:hAnsi="Jomhuria" w:cs="B Nazanin"/>
          <w:sz w:val="24"/>
          <w:szCs w:val="24"/>
          <w:rtl/>
        </w:rPr>
        <w:t>مش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حل</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خش</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د</w:t>
      </w:r>
      <w:r w:rsidRPr="00834C16">
        <w:rPr>
          <w:rFonts w:ascii="Mitr" w:eastAsia="Mitr" w:hAnsi="Mitr" w:cs="B Nazanin"/>
          <w:sz w:val="24"/>
          <w:szCs w:val="24"/>
        </w:rPr>
        <w:t>.</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ستادیوم، کامپیوتر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شخصی، 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نام</w:t>
      </w:r>
      <w:r w:rsidRPr="00834C16">
        <w:rPr>
          <w:rFonts w:ascii="Mitr" w:eastAsia="Mitr" w:hAnsi="Mitr" w:cs="B Nazanin"/>
          <w:sz w:val="24"/>
          <w:szCs w:val="24"/>
        </w:rPr>
        <w:t>‌</w:t>
      </w:r>
      <w:r w:rsidRPr="00834C16">
        <w:rPr>
          <w:rFonts w:ascii="Jomhuria" w:eastAsia="Jomhuria" w:hAnsi="Jomhuria" w:cs="B Nazanin"/>
          <w:sz w:val="24"/>
          <w:szCs w:val="24"/>
          <w:rtl/>
        </w:rPr>
        <w:t>نویس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ان</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دستورالعمل</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pStyle w:val="Heading2"/>
        <w:bidi/>
        <w:rPr>
          <w:rFonts w:cs="B Nazanin"/>
          <w:b w:val="0"/>
          <w:sz w:val="24"/>
          <w:szCs w:val="24"/>
        </w:rPr>
      </w:pPr>
      <w:bookmarkStart w:id="83" w:name="_3mzq4wv" w:colFirst="0" w:colLast="0"/>
      <w:bookmarkEnd w:id="83"/>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۲۰ - اعتراض</w:t>
      </w:r>
    </w:p>
    <w:p w:rsidR="00DF3996" w:rsidRPr="00834C16" w:rsidRDefault="0018792E" w:rsidP="00B2265C">
      <w:pPr>
        <w:tabs>
          <w:tab w:val="left" w:pos="1967"/>
        </w:tabs>
        <w:bidi/>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مورد</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ئ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نمی</w:t>
      </w:r>
      <w:r w:rsidRPr="00834C16">
        <w:rPr>
          <w:rFonts w:ascii="Mitr" w:eastAsia="Mitr" w:hAnsi="Mitr" w:cs="B Nazanin"/>
          <w:sz w:val="24"/>
          <w:szCs w:val="24"/>
        </w:rPr>
        <w:t>‌</w:t>
      </w:r>
      <w:r w:rsidRPr="00834C16">
        <w:rPr>
          <w:rFonts w:ascii="Jomhuria" w:eastAsia="Jomhuria" w:hAnsi="Jomhuria" w:cs="B Nazanin"/>
          <w:sz w:val="24"/>
          <w:szCs w:val="24"/>
          <w:rtl/>
        </w:rPr>
        <w:t>ت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00EF053D">
        <w:rPr>
          <w:rFonts w:ascii="Mitr" w:eastAsia="Mitr" w:hAnsi="Mitr" w:cs="B Nazanin" w:hint="cs"/>
          <w:sz w:val="24"/>
          <w:szCs w:val="24"/>
          <w:rtl/>
        </w:rPr>
        <w:t>«</w:t>
      </w:r>
      <w:r w:rsidRPr="00834C16">
        <w:rPr>
          <w:rFonts w:ascii="Jomhuria" w:eastAsia="Jomhuria" w:hAnsi="Jomhuria" w:cs="B Nazanin"/>
          <w:sz w:val="24"/>
          <w:szCs w:val="24"/>
          <w:rtl/>
        </w:rPr>
        <w:t>آیین</w:t>
      </w:r>
      <w:r w:rsidRPr="00834C16">
        <w:rPr>
          <w:rFonts w:ascii="Mitr" w:eastAsia="Mitr" w:hAnsi="Mitr" w:cs="B Nazanin"/>
          <w:sz w:val="24"/>
          <w:szCs w:val="24"/>
        </w:rPr>
        <w:t>‌</w:t>
      </w:r>
      <w:r w:rsidRPr="00834C16">
        <w:rPr>
          <w:rFonts w:ascii="Jomhuria" w:eastAsia="Jomhuria" w:hAnsi="Jomhuria" w:cs="B Nazanin"/>
          <w:sz w:val="24"/>
          <w:szCs w:val="24"/>
          <w:rtl/>
        </w:rPr>
        <w:t>نامۀ</w:t>
      </w:r>
      <w:r w:rsidRPr="00834C16">
        <w:rPr>
          <w:rFonts w:ascii="Mitr" w:eastAsia="Mitr" w:hAnsi="Mitr" w:cs="B Nazanin"/>
          <w:sz w:val="24"/>
          <w:szCs w:val="24"/>
        </w:rPr>
        <w:t xml:space="preserve"> </w:t>
      </w:r>
      <w:r w:rsidR="00B2265C">
        <w:rPr>
          <w:rFonts w:ascii="Jomhuria" w:eastAsia="Jomhuria" w:hAnsi="Jomhuria" w:cs="B Nazanin" w:hint="cs"/>
          <w:sz w:val="24"/>
          <w:szCs w:val="24"/>
          <w:rtl/>
        </w:rPr>
        <w:t>مسابقه</w:t>
      </w:r>
      <w:r w:rsidR="00B2265C">
        <w:rPr>
          <w:rFonts w:ascii="Mitr" w:eastAsia="Mitr" w:hAnsi="Mitr" w:cs="B Nazanin" w:hint="cs"/>
          <w:sz w:val="24"/>
          <w:szCs w:val="24"/>
          <w:rtl/>
        </w:rPr>
        <w:t xml:space="preserve"> </w:t>
      </w:r>
      <w:r w:rsidR="00EF053D">
        <w:rPr>
          <w:rFonts w:ascii="Mitr" w:eastAsia="Mitr" w:hAnsi="Mitr" w:cs="B Nazanin" w:hint="cs"/>
          <w:sz w:val="24"/>
          <w:szCs w:val="24"/>
          <w:rtl/>
        </w:rPr>
        <w:t>»</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آن</w:t>
      </w:r>
      <w:r w:rsidRPr="00834C16">
        <w:rPr>
          <w:rFonts w:ascii="Mitr" w:eastAsia="Mitr" w:hAnsi="Mitr" w:cs="B Nazanin"/>
          <w:sz w:val="24"/>
          <w:szCs w:val="24"/>
        </w:rPr>
        <w:t>‌</w:t>
      </w:r>
      <w:r w:rsidRPr="00834C16">
        <w:rPr>
          <w:rFonts w:ascii="Jomhuria" w:eastAsia="Jomhuria" w:hAnsi="Jomhuria" w:cs="B Nazanin"/>
          <w:sz w:val="24"/>
          <w:szCs w:val="24"/>
          <w:rtl/>
        </w:rPr>
        <w:t>ها</w:t>
      </w:r>
      <w:r w:rsidRPr="00834C16">
        <w:rPr>
          <w:rFonts w:ascii="Mitr" w:eastAsia="Mitr" w:hAnsi="Mitr" w:cs="B Nazanin"/>
          <w:sz w:val="24"/>
          <w:szCs w:val="24"/>
        </w:rPr>
        <w:t xml:space="preserve"> </w:t>
      </w:r>
      <w:r w:rsidRPr="00834C16">
        <w:rPr>
          <w:rFonts w:ascii="Jomhuria" w:eastAsia="Jomhuria" w:hAnsi="Jomhuria" w:cs="B Nazanin"/>
          <w:sz w:val="24"/>
          <w:szCs w:val="24"/>
          <w:rtl/>
        </w:rPr>
        <w:t>اشاره</w:t>
      </w:r>
      <w:r w:rsidRPr="00834C16">
        <w:rPr>
          <w:rFonts w:ascii="Mitr" w:eastAsia="Mitr" w:hAnsi="Mitr" w:cs="B Nazanin"/>
          <w:sz w:val="24"/>
          <w:szCs w:val="24"/>
        </w:rPr>
        <w:t xml:space="preserve"> </w:t>
      </w:r>
      <w:r w:rsidRPr="00834C16">
        <w:rPr>
          <w:rFonts w:ascii="Jomhuria" w:eastAsia="Jomhuria" w:hAnsi="Jomhuria" w:cs="B Nazanin"/>
          <w:sz w:val="24"/>
          <w:szCs w:val="24"/>
          <w:rtl/>
        </w:rPr>
        <w:t>نمود</w:t>
      </w:r>
      <w:r w:rsidRPr="00834C16">
        <w:rPr>
          <w:rFonts w:ascii="Mitr" w:eastAsia="Mitr" w:hAnsi="Mitr" w:cs="B Nazanin"/>
          <w:sz w:val="24"/>
          <w:szCs w:val="24"/>
        </w:rPr>
        <w:t xml:space="preserve"> </w:t>
      </w:r>
      <w:r w:rsidRPr="00834C16">
        <w:rPr>
          <w:rFonts w:ascii="Jomhuria" w:eastAsia="Jomhuria" w:hAnsi="Jomhuria" w:cs="B Nazanin"/>
          <w:sz w:val="24"/>
          <w:szCs w:val="24"/>
          <w:rtl/>
        </w:rPr>
        <w:t>ی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ئل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خارج</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ختیار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ند،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w:t>
      </w:r>
      <w:r w:rsidRPr="00834C16">
        <w:rPr>
          <w:rFonts w:ascii="Mitr" w:eastAsia="Mitr" w:hAnsi="Mitr" w:cs="B Nazanin"/>
          <w:sz w:val="24"/>
          <w:szCs w:val="24"/>
        </w:rPr>
        <w:t xml:space="preserve"> </w:t>
      </w:r>
      <w:r w:rsidRPr="00834C16">
        <w:rPr>
          <w:rFonts w:ascii="Jomhuria" w:eastAsia="Jomhuria" w:hAnsi="Jomhuria" w:cs="B Nazanin"/>
          <w:sz w:val="24"/>
          <w:szCs w:val="24"/>
          <w:rtl/>
        </w:rPr>
        <w:t>را</w:t>
      </w:r>
      <w:r w:rsidRPr="00834C16">
        <w:rPr>
          <w:rFonts w:ascii="Mitr" w:eastAsia="Mitr" w:hAnsi="Mitr" w:cs="B Nazanin"/>
          <w:sz w:val="24"/>
          <w:szCs w:val="24"/>
        </w:rPr>
        <w:t xml:space="preserve"> </w:t>
      </w:r>
      <w:r w:rsidRPr="00834C16">
        <w:rPr>
          <w:rFonts w:ascii="Jomhuria" w:eastAsia="Jomhuria" w:hAnsi="Jomhuria" w:cs="B Nazanin"/>
          <w:sz w:val="24"/>
          <w:szCs w:val="24"/>
          <w:rtl/>
        </w:rPr>
        <w:t>جهت</w:t>
      </w:r>
      <w:r w:rsidRPr="00834C16">
        <w:rPr>
          <w:rFonts w:ascii="Mitr" w:eastAsia="Mitr" w:hAnsi="Mitr" w:cs="B Nazanin"/>
          <w:sz w:val="24"/>
          <w:szCs w:val="24"/>
        </w:rPr>
        <w:t xml:space="preserve"> </w:t>
      </w:r>
      <w:r w:rsidRPr="00834C16">
        <w:rPr>
          <w:rFonts w:ascii="Jomhuria" w:eastAsia="Jomhuria" w:hAnsi="Jomhuria" w:cs="B Nazanin"/>
          <w:sz w:val="24"/>
          <w:szCs w:val="24"/>
          <w:rtl/>
        </w:rPr>
        <w:t>یافتن</w:t>
      </w:r>
      <w:r w:rsidRPr="00834C16">
        <w:rPr>
          <w:rFonts w:ascii="Mitr" w:eastAsia="Mitr" w:hAnsi="Mitr" w:cs="B Nazanin"/>
          <w:sz w:val="24"/>
          <w:szCs w:val="24"/>
        </w:rPr>
        <w:t xml:space="preserve"> </w:t>
      </w:r>
      <w:r w:rsidRPr="00834C16">
        <w:rPr>
          <w:rFonts w:ascii="Jomhuria" w:eastAsia="Jomhuria" w:hAnsi="Jomhuria" w:cs="B Nazanin"/>
          <w:sz w:val="24"/>
          <w:szCs w:val="24"/>
          <w:rtl/>
        </w:rPr>
        <w:t>راه</w:t>
      </w:r>
      <w:r w:rsidRPr="00834C16">
        <w:rPr>
          <w:rFonts w:ascii="Mitr" w:eastAsia="Mitr" w:hAnsi="Mitr" w:cs="B Nazanin"/>
          <w:sz w:val="24"/>
          <w:szCs w:val="24"/>
        </w:rPr>
        <w:t>‌</w:t>
      </w:r>
      <w:r w:rsidRPr="00834C16">
        <w:rPr>
          <w:rFonts w:ascii="Jomhuria" w:eastAsia="Jomhuria" w:hAnsi="Jomhuria" w:cs="B Nazanin"/>
          <w:sz w:val="24"/>
          <w:szCs w:val="24"/>
          <w:rtl/>
        </w:rPr>
        <w:t>حل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م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تشکیل</w:t>
      </w:r>
      <w:r w:rsidRPr="00834C16">
        <w:rPr>
          <w:rFonts w:ascii="Mitr" w:eastAsia="Mitr" w:hAnsi="Mitr" w:cs="B Nazanin"/>
          <w:sz w:val="24"/>
          <w:szCs w:val="24"/>
        </w:rPr>
        <w:t xml:space="preserve"> </w:t>
      </w:r>
      <w:r w:rsidRPr="00834C16">
        <w:rPr>
          <w:rFonts w:ascii="Jomhuria" w:eastAsia="Jomhuria" w:hAnsi="Jomhuria" w:cs="B Nazanin"/>
          <w:sz w:val="24"/>
          <w:szCs w:val="24"/>
          <w:rtl/>
        </w:rPr>
        <w:t>دهد</w:t>
      </w:r>
      <w:r w:rsidRPr="00834C16">
        <w:rPr>
          <w:rFonts w:ascii="Mitr" w:eastAsia="Mitr" w:hAnsi="Mitr" w:cs="B Nazanin"/>
          <w:sz w:val="24"/>
          <w:szCs w:val="24"/>
        </w:rPr>
        <w:t xml:space="preserve">. </w:t>
      </w:r>
      <w:r w:rsidRPr="00834C16">
        <w:rPr>
          <w:rFonts w:ascii="Jomhuria" w:eastAsia="Jomhuria" w:hAnsi="Jomhuria" w:cs="B Nazanin"/>
          <w:sz w:val="24"/>
          <w:szCs w:val="24"/>
          <w:rtl/>
        </w:rPr>
        <w:t>درخواست</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کتبی</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فقط</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ی</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 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داور</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د</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ه</w:t>
      </w:r>
      <w:r w:rsidRPr="00834C16">
        <w:rPr>
          <w:rFonts w:ascii="Mitr" w:eastAsia="Mitr" w:hAnsi="Mitr" w:cs="B Nazanin"/>
          <w:sz w:val="24"/>
          <w:szCs w:val="24"/>
        </w:rPr>
        <w:t xml:space="preserve"> </w:t>
      </w:r>
      <w:r w:rsidRPr="00834C16">
        <w:rPr>
          <w:rFonts w:ascii="Jomhuria" w:eastAsia="Jomhuria" w:hAnsi="Jomhuria" w:cs="B Nazanin"/>
          <w:sz w:val="24"/>
          <w:szCs w:val="24"/>
          <w:rtl/>
        </w:rPr>
        <w:t>شرکت</w:t>
      </w:r>
      <w:r w:rsidRPr="00834C16">
        <w:rPr>
          <w:rFonts w:ascii="Mitr" w:eastAsia="Mitr" w:hAnsi="Mitr" w:cs="B Nazanin"/>
          <w:sz w:val="24"/>
          <w:szCs w:val="24"/>
        </w:rPr>
        <w:t xml:space="preserve"> </w:t>
      </w:r>
      <w:r w:rsidRPr="00834C16">
        <w:rPr>
          <w:rFonts w:ascii="Jomhuria" w:eastAsia="Jomhuria" w:hAnsi="Jomhuria" w:cs="B Nazanin"/>
          <w:sz w:val="24"/>
          <w:szCs w:val="24"/>
          <w:rtl/>
        </w:rPr>
        <w:t>کنند</w:t>
      </w:r>
      <w:r w:rsidRPr="00834C16">
        <w:rPr>
          <w:rFonts w:ascii="Mitr" w:eastAsia="Mitr" w:hAnsi="Mitr" w:cs="B Nazanin"/>
          <w:sz w:val="24"/>
          <w:szCs w:val="24"/>
        </w:rPr>
        <w:t>.</w:t>
      </w:r>
    </w:p>
    <w:p w:rsidR="00DF3996" w:rsidRPr="00834C16" w:rsidRDefault="0018792E" w:rsidP="00834C16">
      <w:pPr>
        <w:pStyle w:val="Heading2"/>
        <w:bidi/>
        <w:rPr>
          <w:rFonts w:cs="B Nazanin"/>
          <w:b w:val="0"/>
          <w:sz w:val="24"/>
          <w:szCs w:val="24"/>
        </w:rPr>
      </w:pPr>
      <w:bookmarkStart w:id="84" w:name="_2250f4o" w:colFirst="0" w:colLast="0"/>
      <w:bookmarkEnd w:id="84"/>
      <w:r w:rsidRPr="00834C16">
        <w:rPr>
          <w:rFonts w:ascii="Jomhuria" w:eastAsia="Jomhuria" w:hAnsi="Jomhuria" w:cs="B Nazanin"/>
          <w:b w:val="0"/>
          <w:sz w:val="24"/>
          <w:szCs w:val="24"/>
          <w:rtl/>
        </w:rPr>
        <w:t>اصل</w:t>
      </w:r>
      <w:r w:rsidRPr="00834C16">
        <w:rPr>
          <w:rFonts w:cs="B Nazanin"/>
          <w:b w:val="0"/>
          <w:sz w:val="24"/>
          <w:szCs w:val="24"/>
        </w:rPr>
        <w:t xml:space="preserve"> </w:t>
      </w:r>
      <w:r w:rsidRPr="00834C16">
        <w:rPr>
          <w:rFonts w:ascii="Jomhuria" w:eastAsia="Jomhuria" w:hAnsi="Jomhuria" w:cs="B Nazanin"/>
          <w:b w:val="0"/>
          <w:sz w:val="24"/>
          <w:szCs w:val="24"/>
          <w:rtl/>
        </w:rPr>
        <w:t>شماره ۲۱ - تصمیم</w:t>
      </w:r>
      <w:r w:rsidRPr="00834C16">
        <w:rPr>
          <w:rFonts w:cs="B Nazanin"/>
          <w:b w:val="0"/>
          <w:sz w:val="24"/>
          <w:szCs w:val="24"/>
        </w:rPr>
        <w:t>‌</w:t>
      </w:r>
      <w:r w:rsidRPr="00834C16">
        <w:rPr>
          <w:rFonts w:ascii="Jomhuria" w:eastAsia="Jomhuria" w:hAnsi="Jomhuria" w:cs="B Nazanin"/>
          <w:b w:val="0"/>
          <w:sz w:val="24"/>
          <w:szCs w:val="24"/>
          <w:rtl/>
        </w:rPr>
        <w:t>گیری</w:t>
      </w:r>
      <w:r w:rsidRPr="00834C16">
        <w:rPr>
          <w:rFonts w:cs="B Nazanin"/>
          <w:b w:val="0"/>
          <w:sz w:val="24"/>
          <w:szCs w:val="24"/>
        </w:rPr>
        <w:t xml:space="preserve"> </w:t>
      </w:r>
      <w:r w:rsidRPr="00834C16">
        <w:rPr>
          <w:rFonts w:ascii="Jomhuria" w:eastAsia="Jomhuria" w:hAnsi="Jomhuria" w:cs="B Nazanin"/>
          <w:b w:val="0"/>
          <w:sz w:val="24"/>
          <w:szCs w:val="24"/>
          <w:rtl/>
        </w:rPr>
        <w:t>درخصوص</w:t>
      </w:r>
      <w:r w:rsidRPr="00834C16">
        <w:rPr>
          <w:rFonts w:cs="B Nazanin"/>
          <w:b w:val="0"/>
          <w:sz w:val="24"/>
          <w:szCs w:val="24"/>
        </w:rPr>
        <w:t xml:space="preserve"> </w:t>
      </w:r>
      <w:r w:rsidRPr="00834C16">
        <w:rPr>
          <w:rFonts w:ascii="Jomhuria" w:eastAsia="Jomhuria" w:hAnsi="Jomhuria" w:cs="B Nazanin"/>
          <w:b w:val="0"/>
          <w:sz w:val="24"/>
          <w:szCs w:val="24"/>
          <w:rtl/>
        </w:rPr>
        <w:t>اعتراض</w:t>
      </w:r>
    </w:p>
    <w:p w:rsidR="00DF3996" w:rsidRPr="00834C16" w:rsidRDefault="0018792E" w:rsidP="00834C16">
      <w:pPr>
        <w:tabs>
          <w:tab w:val="left" w:pos="1967"/>
        </w:tabs>
        <w:bidi/>
        <w:rPr>
          <w:rFonts w:ascii="Mitr" w:eastAsia="Mitr" w:hAnsi="Mitr" w:cs="B Nazanin"/>
          <w:sz w:val="24"/>
          <w:szCs w:val="24"/>
        </w:rPr>
      </w:pP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ات، 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نهای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هیچ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عتراضی</w:t>
      </w:r>
      <w:r w:rsidRPr="00834C16">
        <w:rPr>
          <w:rFonts w:ascii="Mitr" w:eastAsia="Mitr" w:hAnsi="Mitr" w:cs="B Nazanin"/>
          <w:sz w:val="24"/>
          <w:szCs w:val="24"/>
        </w:rPr>
        <w:t xml:space="preserve"> </w:t>
      </w:r>
      <w:r w:rsidRPr="00834C16">
        <w:rPr>
          <w:rFonts w:ascii="Jomhuria" w:eastAsia="Jomhuria" w:hAnsi="Jomhuria" w:cs="B Nazanin"/>
          <w:sz w:val="24"/>
          <w:szCs w:val="24"/>
          <w:rtl/>
        </w:rPr>
        <w:t>نسب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pStyle w:val="Heading1"/>
        <w:bidi/>
        <w:rPr>
          <w:rFonts w:cs="B Nazanin"/>
          <w:b w:val="0"/>
          <w:sz w:val="24"/>
          <w:szCs w:val="24"/>
        </w:rPr>
      </w:pPr>
      <w:bookmarkStart w:id="85" w:name="_haapch" w:colFirst="0" w:colLast="0"/>
      <w:bookmarkEnd w:id="85"/>
      <w:r w:rsidRPr="00834C16">
        <w:rPr>
          <w:rFonts w:ascii="Jomhuria" w:eastAsia="Jomhuria" w:hAnsi="Jomhuria" w:cs="B Nazanin"/>
          <w:b w:val="0"/>
          <w:sz w:val="24"/>
          <w:szCs w:val="24"/>
          <w:rtl/>
        </w:rPr>
        <w:t>مفاد</w:t>
      </w:r>
      <w:r w:rsidRPr="00834C16">
        <w:rPr>
          <w:rFonts w:cs="B Nazanin"/>
          <w:b w:val="0"/>
          <w:sz w:val="24"/>
          <w:szCs w:val="24"/>
        </w:rPr>
        <w:t xml:space="preserve"> </w:t>
      </w:r>
      <w:r w:rsidRPr="00834C16">
        <w:rPr>
          <w:rFonts w:ascii="Jomhuria" w:eastAsia="Jomhuria" w:hAnsi="Jomhuria" w:cs="B Nazanin"/>
          <w:b w:val="0"/>
          <w:sz w:val="24"/>
          <w:szCs w:val="24"/>
          <w:rtl/>
        </w:rPr>
        <w:t>تکمیلی</w:t>
      </w:r>
    </w:p>
    <w:p w:rsidR="00DF3996" w:rsidRPr="00834C16" w:rsidRDefault="00EF053D" w:rsidP="008513FF">
      <w:pPr>
        <w:tabs>
          <w:tab w:val="left" w:pos="1967"/>
        </w:tabs>
        <w:bidi/>
        <w:jc w:val="both"/>
        <w:rPr>
          <w:rFonts w:ascii="Mitr" w:eastAsia="Mitr" w:hAnsi="Mitr" w:cs="B Nazanin"/>
          <w:sz w:val="24"/>
          <w:szCs w:val="24"/>
        </w:rPr>
      </w:pPr>
      <w:r>
        <w:rPr>
          <w:rFonts w:ascii="Mitr" w:eastAsia="Mitr" w:hAnsi="Mitr" w:cs="B Nazanin" w:hint="cs"/>
          <w:sz w:val="24"/>
          <w:szCs w:val="24"/>
          <w:rtl/>
        </w:rPr>
        <w:t xml:space="preserve">1. </w:t>
      </w:r>
      <w:r w:rsidR="0018792E" w:rsidRPr="00834C16">
        <w:rPr>
          <w:rFonts w:ascii="Jomhuria" w:eastAsia="Jomhuria" w:hAnsi="Jomhuria" w:cs="B Nazanin"/>
          <w:sz w:val="24"/>
          <w:szCs w:val="24"/>
          <w:rtl/>
        </w:rPr>
        <w:t>ا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ز</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بتدای</w:t>
      </w:r>
      <w:r w:rsidR="0018792E" w:rsidRPr="00834C16">
        <w:rPr>
          <w:rFonts w:ascii="Mitr" w:eastAsia="Mitr" w:hAnsi="Mitr" w:cs="B Nazanin"/>
          <w:sz w:val="24"/>
          <w:szCs w:val="24"/>
        </w:rPr>
        <w:t xml:space="preserve"> </w:t>
      </w:r>
      <w:r w:rsidR="008513FF">
        <w:rPr>
          <w:rFonts w:ascii="Jomhuria" w:eastAsia="Jomhuria" w:hAnsi="Jomhuria" w:cs="B Nazanin" w:hint="cs"/>
          <w:sz w:val="24"/>
          <w:szCs w:val="24"/>
          <w:rtl/>
        </w:rPr>
        <w:t>اردیبهشت</w:t>
      </w:r>
      <w:r w:rsidR="0018792E" w:rsidRPr="00834C16">
        <w:rPr>
          <w:rFonts w:ascii="Jomhuria" w:eastAsia="Jomhuria" w:hAnsi="Jomhuria" w:cs="B Nazanin"/>
          <w:sz w:val="24"/>
          <w:szCs w:val="24"/>
          <w:rtl/>
        </w:rPr>
        <w:t xml:space="preserve"> ۱۳۹</w:t>
      </w:r>
      <w:r w:rsidR="008513FF">
        <w:rPr>
          <w:rFonts w:ascii="Jomhuria" w:eastAsia="Jomhuria" w:hAnsi="Jomhuria" w:cs="B Nazanin" w:hint="cs"/>
          <w:sz w:val="24"/>
          <w:szCs w:val="24"/>
          <w:rtl/>
        </w:rPr>
        <w:t>9</w:t>
      </w:r>
      <w:r w:rsidR="0018792E" w:rsidRPr="00834C16">
        <w:rPr>
          <w:rFonts w:ascii="Jomhuria" w:eastAsia="Jomhuria" w:hAnsi="Jomhuria" w:cs="B Nazanin"/>
          <w:sz w:val="24"/>
          <w:szCs w:val="24"/>
          <w:rtl/>
        </w:rPr>
        <w:t xml:space="preserve"> معتبر</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ابل</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اجر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ن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بود</w:t>
      </w:r>
      <w:r w:rsidR="0018792E" w:rsidRPr="00834C16">
        <w:rPr>
          <w:rFonts w:ascii="Mitr" w:eastAsia="Mitr" w:hAnsi="Mitr" w:cs="B Nazanin"/>
          <w:sz w:val="24"/>
          <w:szCs w:val="24"/>
        </w:rPr>
        <w:t>.</w:t>
      </w:r>
    </w:p>
    <w:p w:rsidR="00DF3996" w:rsidRPr="00834C16" w:rsidRDefault="00EF053D" w:rsidP="00834C16">
      <w:pPr>
        <w:tabs>
          <w:tab w:val="left" w:pos="1967"/>
        </w:tabs>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Pr>
          <w:rFonts w:ascii="Mitr" w:eastAsia="Mitr" w:hAnsi="Mitr" w:cs="B Nazanin" w:hint="cs"/>
          <w:sz w:val="24"/>
          <w:szCs w:val="24"/>
          <w:rtl/>
        </w:rPr>
        <w:t xml:space="preserve">2. </w:t>
      </w:r>
      <w:r w:rsidR="0018792E" w:rsidRPr="00834C16">
        <w:rPr>
          <w:rFonts w:ascii="Jomhuria" w:eastAsia="Jomhuria" w:hAnsi="Jomhuria" w:cs="B Nazanin"/>
          <w:sz w:val="24"/>
          <w:szCs w:val="24"/>
          <w:rtl/>
        </w:rPr>
        <w:t>هرگون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صلاحیه</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درخصوص</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قوانین، ب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موافق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أیی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نجمن</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ورزش</w:t>
      </w:r>
      <w:r w:rsidR="0018792E" w:rsidRPr="00834C16">
        <w:rPr>
          <w:rFonts w:ascii="Mitr" w:eastAsia="Mitr" w:hAnsi="Mitr" w:cs="B Nazanin"/>
          <w:sz w:val="24"/>
          <w:szCs w:val="24"/>
        </w:rPr>
        <w:t>‌</w:t>
      </w:r>
      <w:r w:rsidR="0018792E" w:rsidRPr="00834C16">
        <w:rPr>
          <w:rFonts w:ascii="Jomhuria" w:eastAsia="Jomhuria" w:hAnsi="Jomhuria" w:cs="B Nazanin"/>
          <w:sz w:val="24"/>
          <w:szCs w:val="24"/>
          <w:rtl/>
        </w:rPr>
        <w:t>های</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الکترونیک</w:t>
      </w:r>
      <w:r w:rsidR="0018792E" w:rsidRPr="00834C16">
        <w:rPr>
          <w:rFonts w:ascii="Mitr" w:eastAsia="Mitr" w:hAnsi="Mitr" w:cs="B Nazanin"/>
          <w:sz w:val="24"/>
          <w:szCs w:val="24"/>
        </w:rPr>
        <w:t xml:space="preserve"> (IRESA) </w:t>
      </w:r>
      <w:r w:rsidR="0018792E" w:rsidRPr="00834C16">
        <w:rPr>
          <w:rFonts w:ascii="Jomhuria" w:eastAsia="Jomhuria" w:hAnsi="Jomhuria" w:cs="B Nazanin"/>
          <w:sz w:val="24"/>
          <w:szCs w:val="24"/>
          <w:rtl/>
        </w:rPr>
        <w:t>صورت</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خواهد</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گرفت</w:t>
      </w:r>
      <w:r w:rsidR="0018792E" w:rsidRPr="00834C16">
        <w:rPr>
          <w:rFonts w:ascii="Mitr" w:eastAsia="Mitr" w:hAnsi="Mitr" w:cs="B Nazanin"/>
          <w:sz w:val="24"/>
          <w:szCs w:val="24"/>
        </w:rPr>
        <w:t>.</w:t>
      </w:r>
    </w:p>
    <w:p w:rsidR="00DF3996" w:rsidRPr="00834C16" w:rsidRDefault="00DF3996" w:rsidP="00834C16">
      <w:pPr>
        <w:tabs>
          <w:tab w:val="left" w:pos="1967"/>
        </w:tabs>
        <w:bidi/>
        <w:rPr>
          <w:rFonts w:ascii="Mitr" w:eastAsia="Mitr" w:hAnsi="Mitr" w:cs="B Nazanin"/>
          <w:sz w:val="24"/>
          <w:szCs w:val="24"/>
        </w:rPr>
      </w:pPr>
    </w:p>
    <w:p w:rsidR="00DF3996" w:rsidRPr="00834C16" w:rsidRDefault="0018792E" w:rsidP="00834C16">
      <w:pPr>
        <w:pStyle w:val="Heading1"/>
        <w:bidi/>
        <w:rPr>
          <w:rFonts w:cs="B Nazanin"/>
          <w:b w:val="0"/>
          <w:sz w:val="60"/>
          <w:szCs w:val="60"/>
        </w:rPr>
      </w:pPr>
      <w:bookmarkStart w:id="86" w:name="_319y80a" w:colFirst="0" w:colLast="0"/>
      <w:bookmarkEnd w:id="86"/>
      <w:r w:rsidRPr="00834C16">
        <w:rPr>
          <w:rFonts w:ascii="Jomhuria" w:eastAsia="Jomhuria" w:hAnsi="Jomhuria" w:cs="B Nazanin"/>
          <w:b w:val="0"/>
          <w:sz w:val="60"/>
          <w:szCs w:val="60"/>
          <w:rtl/>
        </w:rPr>
        <w:t>پیوست</w:t>
      </w:r>
      <w:r w:rsidRPr="00834C16">
        <w:rPr>
          <w:rFonts w:cs="B Nazanin"/>
          <w:b w:val="0"/>
          <w:sz w:val="60"/>
          <w:szCs w:val="60"/>
        </w:rPr>
        <w:t xml:space="preserve"> </w:t>
      </w:r>
      <w:r w:rsidRPr="00834C16">
        <w:rPr>
          <w:rFonts w:ascii="Jomhuria" w:eastAsia="Jomhuria" w:hAnsi="Jomhuria" w:cs="B Nazanin"/>
          <w:b w:val="0"/>
          <w:sz w:val="60"/>
          <w:szCs w:val="60"/>
          <w:rtl/>
        </w:rPr>
        <w:t>شماره ۲</w:t>
      </w:r>
    </w:p>
    <w:p w:rsidR="00DF3996" w:rsidRPr="00834C16" w:rsidRDefault="0018792E" w:rsidP="00834C16">
      <w:pPr>
        <w:tabs>
          <w:tab w:val="left" w:pos="1967"/>
        </w:tabs>
        <w:bidi/>
        <w:jc w:val="center"/>
        <w:rPr>
          <w:rFonts w:ascii="Mitr" w:eastAsia="Mitr" w:hAnsi="Mitr" w:cs="B Nazanin"/>
          <w:sz w:val="48"/>
          <w:szCs w:val="48"/>
        </w:rPr>
        <w:sectPr w:rsidR="00DF3996" w:rsidRPr="00834C16">
          <w:pgSz w:w="11907" w:h="16839"/>
          <w:pgMar w:top="2836" w:right="1440" w:bottom="1440" w:left="1440" w:header="720" w:footer="720" w:gutter="0"/>
          <w:cols w:space="720" w:equalWidth="0">
            <w:col w:w="9360"/>
          </w:cols>
        </w:sectPr>
      </w:pPr>
      <w:r w:rsidRPr="00834C16">
        <w:rPr>
          <w:rFonts w:ascii="Jomhuria" w:eastAsia="Jomhuria" w:hAnsi="Jomhuria" w:cs="B Nazanin"/>
          <w:sz w:val="48"/>
          <w:szCs w:val="48"/>
          <w:rtl/>
        </w:rPr>
        <w:t>مقررات</w:t>
      </w:r>
      <w:r w:rsidRPr="00834C16">
        <w:rPr>
          <w:rFonts w:ascii="Mitr" w:eastAsia="Mitr" w:hAnsi="Mitr" w:cs="B Nazanin"/>
          <w:sz w:val="48"/>
          <w:szCs w:val="48"/>
        </w:rPr>
        <w:t xml:space="preserve"> </w:t>
      </w:r>
      <w:r w:rsidRPr="00834C16">
        <w:rPr>
          <w:rFonts w:ascii="Jomhuria" w:eastAsia="Jomhuria" w:hAnsi="Jomhuria" w:cs="B Nazanin"/>
          <w:sz w:val="48"/>
          <w:szCs w:val="48"/>
          <w:rtl/>
        </w:rPr>
        <w:t>امتیازدهی</w:t>
      </w:r>
      <w:r w:rsidRPr="00834C16">
        <w:rPr>
          <w:rFonts w:ascii="Mitr" w:eastAsia="Mitr" w:hAnsi="Mitr" w:cs="B Nazanin"/>
          <w:sz w:val="48"/>
          <w:szCs w:val="48"/>
        </w:rPr>
        <w:t xml:space="preserve"> </w:t>
      </w:r>
      <w:r w:rsidRPr="00834C16">
        <w:rPr>
          <w:rFonts w:ascii="Jomhuria" w:eastAsia="Jomhuria" w:hAnsi="Jomhuria" w:cs="B Nazanin"/>
          <w:sz w:val="48"/>
          <w:szCs w:val="48"/>
          <w:rtl/>
        </w:rPr>
        <w:t>انجمن</w:t>
      </w:r>
      <w:r w:rsidRPr="00834C16">
        <w:rPr>
          <w:rFonts w:ascii="Mitr" w:eastAsia="Mitr" w:hAnsi="Mitr" w:cs="B Nazanin"/>
          <w:sz w:val="48"/>
          <w:szCs w:val="48"/>
        </w:rPr>
        <w:t xml:space="preserve"> </w:t>
      </w:r>
      <w:r w:rsidRPr="00834C16">
        <w:rPr>
          <w:rFonts w:ascii="Jomhuria" w:eastAsia="Jomhuria" w:hAnsi="Jomhuria" w:cs="B Nazanin"/>
          <w:sz w:val="48"/>
          <w:szCs w:val="48"/>
          <w:rtl/>
        </w:rPr>
        <w:t>ورزش</w:t>
      </w:r>
      <w:r w:rsidRPr="00834C16">
        <w:rPr>
          <w:rFonts w:ascii="Mitr" w:eastAsia="Mitr" w:hAnsi="Mitr" w:cs="B Nazanin"/>
          <w:sz w:val="48"/>
          <w:szCs w:val="48"/>
        </w:rPr>
        <w:t>‌</w:t>
      </w:r>
      <w:r w:rsidRPr="00834C16">
        <w:rPr>
          <w:rFonts w:ascii="Jomhuria" w:eastAsia="Jomhuria" w:hAnsi="Jomhuria" w:cs="B Nazanin"/>
          <w:sz w:val="48"/>
          <w:szCs w:val="48"/>
          <w:rtl/>
        </w:rPr>
        <w:t>های</w:t>
      </w:r>
      <w:r w:rsidRPr="00834C16">
        <w:rPr>
          <w:rFonts w:ascii="Mitr" w:eastAsia="Mitr" w:hAnsi="Mitr" w:cs="B Nazanin"/>
          <w:sz w:val="48"/>
          <w:szCs w:val="48"/>
        </w:rPr>
        <w:t xml:space="preserve"> </w:t>
      </w:r>
      <w:r w:rsidRPr="00834C16">
        <w:rPr>
          <w:rFonts w:ascii="Jomhuria" w:eastAsia="Jomhuria" w:hAnsi="Jomhuria" w:cs="B Nazanin"/>
          <w:sz w:val="48"/>
          <w:szCs w:val="48"/>
          <w:rtl/>
        </w:rPr>
        <w:t>الکترونیک</w:t>
      </w:r>
      <w:r w:rsidRPr="00834C16">
        <w:rPr>
          <w:rFonts w:ascii="Mitr" w:eastAsia="Mitr" w:hAnsi="Mitr" w:cs="B Nazanin"/>
          <w:sz w:val="48"/>
          <w:szCs w:val="48"/>
        </w:rPr>
        <w:t xml:space="preserve">       (IRESA)</w:t>
      </w:r>
    </w:p>
    <w:p w:rsidR="00DF3996" w:rsidRPr="00834C16" w:rsidRDefault="0018792E" w:rsidP="00834C16">
      <w:pPr>
        <w:bidi/>
        <w:jc w:val="center"/>
        <w:rPr>
          <w:rFonts w:ascii="Mitr" w:eastAsia="Mitr" w:hAnsi="Mitr" w:cs="B Nazanin"/>
          <w:sz w:val="24"/>
          <w:szCs w:val="24"/>
        </w:rPr>
      </w:pPr>
      <w:r w:rsidRPr="00834C16">
        <w:rPr>
          <w:rFonts w:ascii="Jomhuria" w:eastAsia="Jomhuria" w:hAnsi="Jomhuria" w:cs="B Nazanin"/>
          <w:sz w:val="24"/>
          <w:szCs w:val="24"/>
          <w:rtl/>
        </w:rPr>
        <w:lastRenderedPageBreak/>
        <w:t>فهرست</w:t>
      </w:r>
      <w:r w:rsidRPr="00834C16">
        <w:rPr>
          <w:rFonts w:ascii="Mitr" w:eastAsia="Mitr" w:hAnsi="Mitr" w:cs="B Nazanin"/>
          <w:sz w:val="24"/>
          <w:szCs w:val="24"/>
        </w:rPr>
        <w:t xml:space="preserve"> </w:t>
      </w:r>
      <w:r w:rsidRPr="00834C16">
        <w:rPr>
          <w:rFonts w:ascii="Jomhuria" w:eastAsia="Jomhuria" w:hAnsi="Jomhuria" w:cs="B Nazanin"/>
          <w:sz w:val="24"/>
          <w:szCs w:val="24"/>
          <w:rtl/>
        </w:rPr>
        <w:t>مندرجات</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بخش ۱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کلی</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۱ (هدف</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بخش ۲ امتیازدهی</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۲ (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ترکیبی</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۳ (جمع</w:t>
      </w:r>
      <w:r w:rsidRPr="00834C16">
        <w:rPr>
          <w:rFonts w:ascii="Mitr" w:eastAsia="Mitr" w:hAnsi="Mitr" w:cs="B Nazanin"/>
          <w:sz w:val="24"/>
          <w:szCs w:val="24"/>
        </w:rPr>
        <w:t xml:space="preserve"> </w:t>
      </w:r>
      <w:r w:rsidRPr="00834C16">
        <w:rPr>
          <w:rFonts w:ascii="Jomhuria" w:eastAsia="Jomhuria" w:hAnsi="Jomhuria" w:cs="B Nazanin"/>
          <w:sz w:val="24"/>
          <w:szCs w:val="24"/>
          <w:rtl/>
        </w:rPr>
        <w:t>ک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ات</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tl/>
          <w:lang w:bidi="fa-IR"/>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۴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موارد</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ی</w:t>
      </w:r>
      <w:r w:rsidRPr="00834C16">
        <w:rPr>
          <w:rFonts w:ascii="Mitr" w:eastAsia="Mitr" w:hAnsi="Mitr" w:cs="B Nazanin"/>
          <w:sz w:val="24"/>
          <w:szCs w:val="24"/>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۵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۶ (مسئولیت</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pPr>
      <w:r w:rsidRPr="00834C16">
        <w:rPr>
          <w:rFonts w:ascii="Jomhuria" w:eastAsia="Jomhuria" w:hAnsi="Jomhuria" w:cs="B Nazanin"/>
          <w:sz w:val="24"/>
          <w:szCs w:val="24"/>
          <w:rtl/>
        </w:rPr>
        <w:t>اصل</w:t>
      </w:r>
      <w:r w:rsidRPr="00834C16">
        <w:rPr>
          <w:rFonts w:ascii="Mitr" w:eastAsia="Mitr" w:hAnsi="Mitr" w:cs="B Nazanin"/>
          <w:sz w:val="24"/>
          <w:szCs w:val="24"/>
        </w:rPr>
        <w:t xml:space="preserve"> </w:t>
      </w:r>
      <w:r w:rsidRPr="00834C16">
        <w:rPr>
          <w:rFonts w:ascii="Jomhuria" w:eastAsia="Jomhuria" w:hAnsi="Jomhuria" w:cs="B Nazanin"/>
          <w:sz w:val="24"/>
          <w:szCs w:val="24"/>
          <w:rtl/>
        </w:rPr>
        <w:t>شماره ۷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008513FF">
        <w:rPr>
          <w:rFonts w:ascii="Mitr" w:eastAsia="Mitr" w:hAnsi="Mitr" w:cs="B Nazanin" w:hint="cs"/>
          <w:sz w:val="24"/>
          <w:szCs w:val="24"/>
          <w:rtl/>
        </w:rPr>
        <w:t>)</w:t>
      </w:r>
    </w:p>
    <w:p w:rsidR="00DF3996" w:rsidRPr="00834C16" w:rsidRDefault="0018792E" w:rsidP="00834C16">
      <w:pPr>
        <w:bidi/>
        <w:rPr>
          <w:rFonts w:ascii="Mitr" w:eastAsia="Mitr" w:hAnsi="Mitr" w:cs="B Nazanin"/>
          <w:sz w:val="24"/>
          <w:szCs w:val="24"/>
        </w:rPr>
        <w:sectPr w:rsidR="00DF3996" w:rsidRPr="00834C16">
          <w:pgSz w:w="11907" w:h="16839"/>
          <w:pgMar w:top="1440" w:right="1440" w:bottom="1440" w:left="1440" w:header="720" w:footer="720" w:gutter="0"/>
          <w:cols w:space="720" w:equalWidth="0">
            <w:col w:w="9360"/>
          </w:cols>
        </w:sectPr>
      </w:pPr>
      <w:r w:rsidRPr="00834C16">
        <w:rPr>
          <w:rFonts w:ascii="Jomhuria" w:eastAsia="Jomhuria" w:hAnsi="Jomhuria" w:cs="B Nazanin"/>
          <w:sz w:val="24"/>
          <w:szCs w:val="24"/>
          <w:rtl/>
        </w:rPr>
        <w:t>مفاد</w:t>
      </w:r>
      <w:r w:rsidRPr="00834C16">
        <w:rPr>
          <w:rFonts w:ascii="Mitr" w:eastAsia="Mitr" w:hAnsi="Mitr" w:cs="B Nazanin"/>
          <w:sz w:val="24"/>
          <w:szCs w:val="24"/>
        </w:rPr>
        <w:t xml:space="preserve"> </w:t>
      </w:r>
      <w:r w:rsidRPr="00834C16">
        <w:rPr>
          <w:rFonts w:ascii="Jomhuria" w:eastAsia="Jomhuria" w:hAnsi="Jomhuria" w:cs="B Nazanin"/>
          <w:sz w:val="24"/>
          <w:szCs w:val="24"/>
          <w:rtl/>
        </w:rPr>
        <w:t>تکمیلی</w:t>
      </w:r>
    </w:p>
    <w:p w:rsidR="00DF3996" w:rsidRPr="00834C16" w:rsidRDefault="00DF3996" w:rsidP="00834C16">
      <w:pPr>
        <w:bidi/>
        <w:rPr>
          <w:rFonts w:ascii="Mitr" w:eastAsia="Mitr" w:hAnsi="Mitr" w:cs="B Nazanin"/>
          <w:sz w:val="24"/>
          <w:szCs w:val="24"/>
        </w:rPr>
      </w:pPr>
    </w:p>
    <w:p w:rsidR="00DF3996" w:rsidRPr="00834C16" w:rsidRDefault="0018792E" w:rsidP="00834C16">
      <w:pPr>
        <w:pStyle w:val="Heading1"/>
        <w:bidi/>
        <w:rPr>
          <w:rFonts w:cs="B Nazanin"/>
          <w:sz w:val="28"/>
          <w:szCs w:val="28"/>
        </w:rPr>
      </w:pPr>
      <w:bookmarkStart w:id="87" w:name="_1gf8i83" w:colFirst="0" w:colLast="0"/>
      <w:bookmarkEnd w:id="87"/>
      <w:r w:rsidRPr="00834C16">
        <w:rPr>
          <w:rFonts w:ascii="Jomhuria" w:eastAsia="Jomhuria" w:hAnsi="Jomhuria" w:cs="B Nazanin"/>
          <w:sz w:val="28"/>
          <w:szCs w:val="28"/>
          <w:rtl/>
        </w:rPr>
        <w:t>بخش ۱ - قوانین</w:t>
      </w:r>
      <w:r w:rsidRPr="00834C16">
        <w:rPr>
          <w:rFonts w:cs="B Nazanin"/>
          <w:sz w:val="28"/>
          <w:szCs w:val="28"/>
        </w:rPr>
        <w:t xml:space="preserve"> </w:t>
      </w:r>
      <w:r w:rsidRPr="00834C16">
        <w:rPr>
          <w:rFonts w:ascii="Jomhuria" w:eastAsia="Jomhuria" w:hAnsi="Jomhuria" w:cs="B Nazanin"/>
          <w:sz w:val="28"/>
          <w:szCs w:val="28"/>
          <w:rtl/>
        </w:rPr>
        <w:t>کلی</w:t>
      </w:r>
    </w:p>
    <w:p w:rsidR="00DF3996" w:rsidRPr="00834C16" w:rsidRDefault="0018792E" w:rsidP="00834C16">
      <w:pPr>
        <w:pStyle w:val="Heading2"/>
        <w:bidi/>
        <w:jc w:val="both"/>
        <w:rPr>
          <w:rFonts w:cs="B Nazanin"/>
          <w:sz w:val="24"/>
          <w:szCs w:val="24"/>
        </w:rPr>
      </w:pPr>
      <w:bookmarkStart w:id="88" w:name="_40ew0vw" w:colFirst="0" w:colLast="0"/>
      <w:bookmarkEnd w:id="88"/>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۱ - هدف</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هدف</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سندِ مقرراتِ امتیازدهی، شرح</w:t>
      </w:r>
      <w:r w:rsidRPr="00834C16">
        <w:rPr>
          <w:rFonts w:ascii="Mitr" w:eastAsia="Mitr" w:hAnsi="Mitr" w:cs="B Nazanin"/>
          <w:sz w:val="24"/>
          <w:szCs w:val="24"/>
        </w:rPr>
        <w:t xml:space="preserve"> </w:t>
      </w:r>
      <w:r w:rsidRPr="00834C16">
        <w:rPr>
          <w:rFonts w:ascii="Jomhuria" w:eastAsia="Jomhuria" w:hAnsi="Jomhuria" w:cs="B Nazanin"/>
          <w:sz w:val="24"/>
          <w:szCs w:val="24"/>
          <w:rtl/>
        </w:rPr>
        <w:t>کلیِ 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یو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برا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رنکینگ</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w:t>
      </w:r>
      <w:r w:rsidRPr="00834C16">
        <w:rPr>
          <w:rFonts w:ascii="Mitr" w:eastAsia="Mitr" w:hAnsi="Mitr" w:cs="B Nazanin"/>
          <w:sz w:val="24"/>
          <w:szCs w:val="24"/>
        </w:rPr>
        <w:t xml:space="preserve"> </w:t>
      </w:r>
      <w:r w:rsidRPr="00834C16">
        <w:rPr>
          <w:rFonts w:ascii="Jomhuria" w:eastAsia="Jomhuria" w:hAnsi="Jomhuria" w:cs="B Nazanin"/>
          <w:sz w:val="24"/>
          <w:szCs w:val="24"/>
          <w:rtl/>
        </w:rPr>
        <w:t>می</w:t>
      </w:r>
      <w:r w:rsidRPr="00834C16">
        <w:rPr>
          <w:rFonts w:ascii="Mitr" w:eastAsia="Mitr" w:hAnsi="Mitr" w:cs="B Nazanin"/>
          <w:sz w:val="24"/>
          <w:szCs w:val="24"/>
        </w:rPr>
        <w:t>‌</w:t>
      </w:r>
      <w:r w:rsidRPr="00834C16">
        <w:rPr>
          <w:rFonts w:ascii="Jomhuria" w:eastAsia="Jomhuria" w:hAnsi="Jomhuria" w:cs="B Nazanin"/>
          <w:sz w:val="24"/>
          <w:szCs w:val="24"/>
          <w:rtl/>
        </w:rPr>
        <w:t>باشد</w:t>
      </w:r>
      <w:r w:rsidRPr="00834C16">
        <w:rPr>
          <w:rFonts w:ascii="Mitr" w:eastAsia="Mitr" w:hAnsi="Mitr" w:cs="B Nazanin"/>
          <w:sz w:val="24"/>
          <w:szCs w:val="24"/>
        </w:rPr>
        <w:t>.</w:t>
      </w:r>
    </w:p>
    <w:p w:rsidR="00DF3996" w:rsidRPr="00834C16" w:rsidRDefault="0018792E" w:rsidP="00834C16">
      <w:pPr>
        <w:pStyle w:val="Heading1"/>
        <w:bidi/>
        <w:rPr>
          <w:rFonts w:cs="B Nazanin"/>
          <w:sz w:val="28"/>
          <w:szCs w:val="28"/>
        </w:rPr>
      </w:pPr>
      <w:bookmarkStart w:id="89" w:name="_2fk6b3p" w:colFirst="0" w:colLast="0"/>
      <w:bookmarkEnd w:id="89"/>
      <w:r w:rsidRPr="00834C16">
        <w:rPr>
          <w:rFonts w:ascii="Jomhuria" w:eastAsia="Jomhuria" w:hAnsi="Jomhuria" w:cs="B Nazanin"/>
          <w:sz w:val="28"/>
          <w:szCs w:val="28"/>
          <w:rtl/>
        </w:rPr>
        <w:t>بخش ۲ - امتیازدهی</w:t>
      </w:r>
    </w:p>
    <w:p w:rsidR="00DF3996" w:rsidRPr="00834C16" w:rsidRDefault="0018792E" w:rsidP="00834C16">
      <w:pPr>
        <w:pStyle w:val="Heading2"/>
        <w:bidi/>
        <w:jc w:val="both"/>
        <w:rPr>
          <w:rFonts w:cs="B Nazanin"/>
          <w:sz w:val="24"/>
          <w:szCs w:val="24"/>
        </w:rPr>
      </w:pPr>
      <w:bookmarkStart w:id="90" w:name="_upglbi" w:colFirst="0" w:colLast="0"/>
      <w:bookmarkEnd w:id="90"/>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۲ - تعیین</w:t>
      </w:r>
      <w:r w:rsidRPr="00834C16">
        <w:rPr>
          <w:rFonts w:cs="B Nazanin"/>
          <w:sz w:val="24"/>
          <w:szCs w:val="24"/>
        </w:rPr>
        <w:t xml:space="preserve"> </w:t>
      </w:r>
      <w:r w:rsidRPr="00834C16">
        <w:rPr>
          <w:rFonts w:ascii="Jomhuria" w:eastAsia="Jomhuria" w:hAnsi="Jomhuria" w:cs="B Nazanin"/>
          <w:sz w:val="24"/>
          <w:szCs w:val="24"/>
          <w:rtl/>
        </w:rPr>
        <w:t>رنکینگ</w:t>
      </w:r>
      <w:r w:rsidRPr="00834C16">
        <w:rPr>
          <w:rFonts w:cs="B Nazanin"/>
          <w:sz w:val="24"/>
          <w:szCs w:val="24"/>
        </w:rPr>
        <w:t xml:space="preserve"> </w:t>
      </w:r>
      <w:r w:rsidRPr="00834C16">
        <w:rPr>
          <w:rFonts w:ascii="Jomhuria" w:eastAsia="Jomhuria" w:hAnsi="Jomhuria" w:cs="B Nazanin"/>
          <w:sz w:val="24"/>
          <w:szCs w:val="24"/>
          <w:rtl/>
        </w:rPr>
        <w:t>ترکیب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رتبۀ</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یک</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عضا</w:t>
      </w:r>
      <w:r w:rsidRPr="00834C16">
        <w:rPr>
          <w:rFonts w:ascii="Mitr" w:eastAsia="Mitr" w:hAnsi="Mitr" w:cs="B Nazanin"/>
          <w:sz w:val="24"/>
          <w:szCs w:val="24"/>
        </w:rPr>
        <w:t xml:space="preserve"> </w:t>
      </w:r>
      <w:r w:rsidRPr="00834C16">
        <w:rPr>
          <w:rFonts w:ascii="Jomhuria" w:eastAsia="Jomhuria" w:hAnsi="Jomhuria" w:cs="B Nazanin"/>
          <w:sz w:val="24"/>
          <w:szCs w:val="24"/>
          <w:rtl/>
        </w:rPr>
        <w:t>براساس</w:t>
      </w:r>
      <w:r w:rsidRPr="00834C16">
        <w:rPr>
          <w:rFonts w:ascii="Mitr" w:eastAsia="Mitr" w:hAnsi="Mitr" w:cs="B Nazanin"/>
          <w:sz w:val="24"/>
          <w:szCs w:val="24"/>
        </w:rPr>
        <w:t xml:space="preserve"> </w:t>
      </w:r>
      <w:r w:rsidRPr="00834C16">
        <w:rPr>
          <w:rFonts w:ascii="Jomhuria" w:eastAsia="Jomhuria" w:hAnsi="Jomhuria" w:cs="B Nazanin"/>
          <w:sz w:val="24"/>
          <w:szCs w:val="24"/>
          <w:rtl/>
        </w:rPr>
        <w:t>مجموع</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اتِ کسب</w:t>
      </w:r>
      <w:r w:rsidRPr="00834C16">
        <w:rPr>
          <w:rFonts w:ascii="Mitr" w:eastAsia="Mitr" w:hAnsi="Mitr" w:cs="B Nazanin"/>
          <w:sz w:val="24"/>
          <w:szCs w:val="24"/>
        </w:rPr>
        <w:t>‌</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تعیین</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افرادی</w:t>
      </w:r>
      <w:r w:rsidRPr="00834C16">
        <w:rPr>
          <w:rFonts w:ascii="Mitr" w:eastAsia="Mitr" w:hAnsi="Mitr" w:cs="B Nazanin"/>
          <w:sz w:val="24"/>
          <w:szCs w:val="24"/>
        </w:rPr>
        <w:t xml:space="preserve"> </w:t>
      </w:r>
      <w:r w:rsidRPr="00834C16">
        <w:rPr>
          <w:rFonts w:ascii="Jomhuria" w:eastAsia="Jomhuria" w:hAnsi="Jomhuria" w:cs="B Nazanin"/>
          <w:sz w:val="24"/>
          <w:szCs w:val="24"/>
          <w:rtl/>
        </w:rPr>
        <w:t>که</w:t>
      </w:r>
      <w:r w:rsidRPr="00834C16">
        <w:rPr>
          <w:rFonts w:ascii="Mitr" w:eastAsia="Mitr" w:hAnsi="Mitr" w:cs="B Nazanin"/>
          <w:sz w:val="24"/>
          <w:szCs w:val="24"/>
        </w:rPr>
        <w:t xml:space="preserve"> </w:t>
      </w:r>
      <w:r w:rsidRPr="00834C16">
        <w:rPr>
          <w:rFonts w:ascii="Jomhuria" w:eastAsia="Jomhuria" w:hAnsi="Jomhuria" w:cs="B Nazanin"/>
          <w:sz w:val="24"/>
          <w:szCs w:val="24"/>
          <w:rtl/>
        </w:rPr>
        <w:t>عضوِ 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یستند،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1" w:name="_3ep43zb" w:colFirst="0" w:colLast="0"/>
      <w:bookmarkEnd w:id="91"/>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۳ - جمع</w:t>
      </w:r>
      <w:r w:rsidRPr="00834C16">
        <w:rPr>
          <w:rFonts w:cs="B Nazanin"/>
          <w:sz w:val="24"/>
          <w:szCs w:val="24"/>
        </w:rPr>
        <w:t xml:space="preserve"> </w:t>
      </w:r>
      <w:r w:rsidRPr="00834C16">
        <w:rPr>
          <w:rFonts w:ascii="Jomhuria" w:eastAsia="Jomhuria" w:hAnsi="Jomhuria" w:cs="B Nazanin"/>
          <w:sz w:val="24"/>
          <w:szCs w:val="24"/>
          <w:rtl/>
        </w:rPr>
        <w:t>کل</w:t>
      </w:r>
      <w:r w:rsidRPr="00834C16">
        <w:rPr>
          <w:rFonts w:cs="B Nazanin"/>
          <w:sz w:val="24"/>
          <w:szCs w:val="24"/>
        </w:rPr>
        <w:t xml:space="preserve"> </w:t>
      </w:r>
      <w:r w:rsidRPr="00834C16">
        <w:rPr>
          <w:rFonts w:ascii="Jomhuria" w:eastAsia="Jomhuria" w:hAnsi="Jomhuria" w:cs="B Nazanin"/>
          <w:sz w:val="24"/>
          <w:szCs w:val="24"/>
          <w:rtl/>
        </w:rPr>
        <w:t>امتیازات</w:t>
      </w:r>
      <w:r w:rsidRPr="00834C16">
        <w:rPr>
          <w:rFonts w:cs="B Nazanin"/>
          <w:sz w:val="24"/>
          <w:szCs w:val="24"/>
        </w:rPr>
        <w:t xml:space="preserve"> </w:t>
      </w:r>
      <w:r w:rsidRPr="00834C16">
        <w:rPr>
          <w:rFonts w:ascii="Jomhuria" w:eastAsia="Jomhuria" w:hAnsi="Jomhuria" w:cs="B Nazanin"/>
          <w:sz w:val="24"/>
          <w:szCs w:val="24"/>
          <w:rtl/>
        </w:rPr>
        <w:t>مسابقات</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متیازاتِ ترکیبی</w:t>
      </w:r>
      <w:r w:rsidRPr="00834C16">
        <w:rPr>
          <w:rFonts w:ascii="Mitr" w:eastAsia="Mitr" w:hAnsi="Mitr" w:cs="B Nazanin"/>
          <w:sz w:val="24"/>
          <w:szCs w:val="24"/>
        </w:rPr>
        <w:t xml:space="preserve"> </w:t>
      </w:r>
      <w:r w:rsidRPr="00834C16">
        <w:rPr>
          <w:rFonts w:ascii="Jomhuria" w:eastAsia="Jomhuria" w:hAnsi="Jomhuria" w:cs="B Nazanin"/>
          <w:sz w:val="24"/>
          <w:szCs w:val="24"/>
          <w:rtl/>
        </w:rPr>
        <w:t>مسابقات</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محاسب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numPr>
          <w:ilvl w:val="0"/>
          <w:numId w:val="29"/>
        </w:numPr>
        <w:pBdr>
          <w:top w:val="nil"/>
          <w:left w:val="nil"/>
          <w:bottom w:val="nil"/>
          <w:right w:val="nil"/>
          <w:between w:val="nil"/>
        </w:pBdr>
        <w:tabs>
          <w:tab w:val="left" w:pos="1967"/>
        </w:tabs>
        <w:bidi/>
        <w:spacing w:after="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مجمو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ش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عنوانِ رسم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 هم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 ترکیبیِ ف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ست</w:t>
      </w:r>
      <w:r w:rsidRPr="00834C16">
        <w:rPr>
          <w:rFonts w:ascii="Mitr" w:eastAsia="Mitr" w:hAnsi="Mitr" w:cs="B Nazanin"/>
          <w:color w:val="000000"/>
          <w:sz w:val="24"/>
          <w:szCs w:val="24"/>
        </w:rPr>
        <w:t>.</w:t>
      </w:r>
    </w:p>
    <w:p w:rsidR="00DF3996" w:rsidRPr="00834C16" w:rsidRDefault="0018792E" w:rsidP="00834C16">
      <w:pPr>
        <w:pBdr>
          <w:top w:val="nil"/>
          <w:left w:val="nil"/>
          <w:bottom w:val="nil"/>
          <w:right w:val="nil"/>
          <w:between w:val="nil"/>
        </w:pBdr>
        <w:tabs>
          <w:tab w:val="left" w:pos="1967"/>
        </w:tabs>
        <w:bidi/>
        <w:spacing w:after="0" w:line="276" w:lineRule="auto"/>
        <w:ind w:left="360" w:hanging="720"/>
        <w:jc w:val="both"/>
        <w:rPr>
          <w:rFonts w:ascii="Mitr" w:eastAsia="Mitr" w:hAnsi="Mitr" w:cs="B Nazanin"/>
          <w:color w:val="000000"/>
          <w:sz w:val="24"/>
          <w:szCs w:val="24"/>
        </w:rPr>
      </w:pPr>
      <w:r w:rsidRPr="00834C16">
        <w:rPr>
          <w:rFonts w:ascii="Jomhuria" w:eastAsia="Jomhuria" w:hAnsi="Jomhuria" w:cs="B Nazanin"/>
          <w:color w:val="000000"/>
          <w:sz w:val="24"/>
          <w:szCs w:val="24"/>
          <w:rtl/>
        </w:rPr>
        <w:t>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ثا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آور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p>
    <w:p w:rsidR="00DF3996" w:rsidRPr="00834C16" w:rsidRDefault="0018792E" w:rsidP="00834C16">
      <w:pPr>
        <w:numPr>
          <w:ilvl w:val="1"/>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الف</w:t>
      </w:r>
    </w:p>
    <w:p w:rsidR="00DF3996" w:rsidRPr="00834C16" w:rsidRDefault="0018792E" w:rsidP="008513FF">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رینوسیکس</w:t>
      </w:r>
      <w:r w:rsidRPr="00834C16">
        <w:rPr>
          <w:rFonts w:ascii="Mitr" w:eastAsia="Mitr" w:hAnsi="Mitr" w:cs="B Nazanin"/>
          <w:color w:val="000000"/>
          <w:sz w:val="24"/>
          <w:szCs w:val="24"/>
        </w:rPr>
        <w:t xml:space="preserve"> :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۰۰</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sz w:val="24"/>
          <w:szCs w:val="24"/>
        </w:rPr>
        <w:t xml:space="preserve"> </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و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۵۱</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PES 2020 :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چهار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۲۱</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۱۰۰</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۵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۲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۷۲</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1"/>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ب</w:t>
      </w:r>
    </w:p>
    <w:p w:rsidR="00DF3996" w:rsidRPr="00834C16" w:rsidRDefault="0018792E" w:rsidP="008513FF">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Jomhuria" w:eastAsia="Jomhuria" w:hAnsi="Jomhuria" w:cs="B Nazanin" w:hint="cs"/>
          <w:sz w:val="24"/>
          <w:szCs w:val="24"/>
          <w:rtl/>
        </w:rPr>
        <w:t>رینبوسیکس</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سوم</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۳۱</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راند ۸</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۶</w:t>
      </w:r>
      <w:r w:rsidRPr="00834C16">
        <w:rPr>
          <w:rFonts w:ascii="Jomhuria" w:eastAsia="Jomhuria" w:hAnsi="Jomhuria" w:cs="B Nazanin"/>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PES 2020 : </w:t>
      </w:r>
      <w:r w:rsidRPr="00834C16">
        <w:rPr>
          <w:rFonts w:ascii="Jomhuria" w:eastAsia="Jomhuria" w:hAnsi="Jomhuria" w:cs="B Nazanin"/>
          <w:color w:val="000000"/>
          <w:sz w:val="24"/>
          <w:szCs w:val="24"/>
          <w:rtl/>
        </w:rPr>
        <w:t>عد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حضور</w:t>
      </w:r>
      <w:r w:rsidRPr="00834C16">
        <w:rPr>
          <w:rFonts w:ascii="Mitr" w:eastAsia="Mitr" w:hAnsi="Mitr" w:cs="B Nazanin"/>
          <w:color w:val="000000"/>
          <w:sz w:val="24"/>
          <w:szCs w:val="24"/>
        </w:rPr>
        <w:t xml:space="preserve"> = </w:t>
      </w:r>
      <w:r w:rsidRPr="00834C16">
        <w:rPr>
          <w:rFonts w:ascii="Jomhuria" w:eastAsia="Jomhuria" w:hAnsi="Jomhuria" w:cs="B Nazanin"/>
          <w:color w:val="000000"/>
          <w:sz w:val="24"/>
          <w:szCs w:val="24"/>
          <w:rtl/>
        </w:rPr>
        <w:t>صف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34C16">
      <w:pPr>
        <w:numPr>
          <w:ilvl w:val="2"/>
          <w:numId w:val="29"/>
        </w:numPr>
        <w:pBdr>
          <w:top w:val="nil"/>
          <w:left w:val="nil"/>
          <w:bottom w:val="nil"/>
          <w:right w:val="nil"/>
          <w:between w:val="nil"/>
        </w:pBdr>
        <w:tabs>
          <w:tab w:val="left" w:pos="1967"/>
        </w:tabs>
        <w:bidi/>
        <w:spacing w:after="0" w:line="276" w:lineRule="auto"/>
        <w:jc w:val="both"/>
        <w:rPr>
          <w:rFonts w:cs="B Nazanin"/>
          <w:color w:val="000000"/>
          <w:sz w:val="24"/>
          <w:szCs w:val="24"/>
        </w:rPr>
      </w:pPr>
      <w:r w:rsidRPr="00834C16">
        <w:rPr>
          <w:rFonts w:ascii="Jomhuria" w:eastAsia="Jomhuria" w:hAnsi="Jomhuria" w:cs="B Nazanin"/>
          <w:color w:val="000000"/>
          <w:sz w:val="24"/>
          <w:szCs w:val="24"/>
          <w:rtl/>
        </w:rPr>
        <w:t>جمع</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ل</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ات</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۳۱</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۱۶</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۰</w:t>
      </w:r>
      <w:r w:rsidRPr="00834C16">
        <w:rPr>
          <w:rFonts w:ascii="Mitr" w:eastAsia="Mitr" w:hAnsi="Mitr" w:cs="B Nazanin"/>
          <w:color w:val="000000"/>
          <w:sz w:val="24"/>
          <w:szCs w:val="24"/>
        </w:rPr>
        <w:t xml:space="preserve"> = </w:t>
      </w:r>
      <w:r w:rsidRPr="00834C16">
        <w:rPr>
          <w:rFonts w:ascii="Jomhuria" w:eastAsia="Jomhuria" w:hAnsi="Jomhuria" w:cs="B Nazanin"/>
          <w:sz w:val="24"/>
          <w:szCs w:val="24"/>
          <w:rtl/>
        </w:rPr>
        <w:t>۴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متیاز</w:t>
      </w:r>
    </w:p>
    <w:p w:rsidR="00DF3996" w:rsidRPr="00834C16" w:rsidRDefault="0018792E" w:rsidP="008513FF">
      <w:pPr>
        <w:numPr>
          <w:ilvl w:val="0"/>
          <w:numId w:val="29"/>
        </w:numPr>
        <w:pBdr>
          <w:top w:val="nil"/>
          <w:left w:val="nil"/>
          <w:bottom w:val="nil"/>
          <w:right w:val="nil"/>
          <w:between w:val="nil"/>
        </w:pBdr>
        <w:tabs>
          <w:tab w:val="left" w:pos="1967"/>
        </w:tabs>
        <w:bidi/>
        <w:spacing w:after="200" w:line="276" w:lineRule="auto"/>
        <w:jc w:val="both"/>
        <w:rPr>
          <w:rFonts w:ascii="Mitr" w:eastAsia="Mitr" w:hAnsi="Mitr" w:cs="B Nazanin"/>
          <w:color w:val="000000"/>
          <w:sz w:val="24"/>
          <w:szCs w:val="24"/>
        </w:rPr>
      </w:pP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جایگا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ول، دوم</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 xml:space="preserve">سوم، </w:t>
      </w:r>
      <w:r w:rsidRPr="00834C16">
        <w:rPr>
          <w:rFonts w:ascii="Jomhuria" w:eastAsia="Jomhuria" w:hAnsi="Jomhuria" w:cs="B Nazanin"/>
          <w:sz w:val="24"/>
          <w:szCs w:val="24"/>
          <w:rtl/>
        </w:rPr>
        <w:t>عضوی</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Mitr" w:eastAsia="Mitr" w:hAnsi="Mitr" w:cs="B Nazanin" w:hint="cs"/>
          <w:color w:val="000000"/>
          <w:sz w:val="24"/>
          <w:szCs w:val="24"/>
          <w:rtl/>
        </w:rPr>
        <w:t>رینبوسیکس</w:t>
      </w:r>
      <w:r w:rsidRPr="00834C16">
        <w:rPr>
          <w:rFonts w:ascii="Jomhuria" w:eastAsia="Jomhuria" w:hAnsi="Jomhuria" w:cs="B Nazanin"/>
          <w:sz w:val="24"/>
          <w:szCs w:val="24"/>
          <w:rtl/>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 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و</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صورت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008513FF">
        <w:rPr>
          <w:rFonts w:ascii="Jomhuria" w:eastAsia="Jomhuria" w:hAnsi="Jomhuria" w:cs="B Nazanin" w:hint="cs"/>
          <w:sz w:val="24"/>
          <w:szCs w:val="24"/>
          <w:rtl/>
        </w:rPr>
        <w:t>رینبوسیکس</w:t>
      </w:r>
      <w:r w:rsidRPr="00834C16">
        <w:rPr>
          <w:rFonts w:ascii="Jomhuria" w:eastAsia="Jomhuria" w:hAnsi="Jomhuria" w:cs="B Nazanin"/>
          <w:sz w:val="24"/>
          <w:szCs w:val="24"/>
          <w:rtl/>
        </w:rPr>
        <w:t xml:space="preserve"> </w:t>
      </w:r>
      <w:r w:rsidRPr="00834C16">
        <w:rPr>
          <w:rFonts w:ascii="Jomhuria" w:eastAsia="Jomhuria" w:hAnsi="Jomhuria" w:cs="B Nazanin"/>
          <w:color w:val="000000"/>
          <w:sz w:val="24"/>
          <w:szCs w:val="24"/>
          <w:rtl/>
        </w:rPr>
        <w:t>م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کش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فیفا</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داش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صورت</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ساو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مجدد، کشور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زی</w:t>
      </w:r>
      <w:r w:rsidRPr="00834C16">
        <w:rPr>
          <w:rFonts w:ascii="Mitr" w:eastAsia="Mitr" w:hAnsi="Mitr" w:cs="B Nazanin"/>
          <w:color w:val="000000"/>
          <w:sz w:val="24"/>
          <w:szCs w:val="24"/>
        </w:rPr>
        <w:t xml:space="preserve"> </w:t>
      </w:r>
      <w:r w:rsidRPr="00834C16">
        <w:rPr>
          <w:rFonts w:ascii="Jomhuria" w:eastAsia="Jomhuria" w:hAnsi="Jomhuria" w:cs="B Nazanin"/>
          <w:sz w:val="24"/>
          <w:szCs w:val="24"/>
          <w:rtl/>
        </w:rPr>
        <w:t>ای</w:t>
      </w:r>
      <w:r w:rsidRPr="00834C16">
        <w:rPr>
          <w:rFonts w:ascii="Mitr" w:eastAsia="Mitr" w:hAnsi="Mitr" w:cs="B Nazanin"/>
          <w:sz w:val="24"/>
          <w:szCs w:val="24"/>
        </w:rPr>
        <w:t>‌</w:t>
      </w:r>
      <w:r w:rsidRPr="00834C16">
        <w:rPr>
          <w:rFonts w:ascii="Jomhuria" w:eastAsia="Jomhuria" w:hAnsi="Jomhuria" w:cs="B Nazanin"/>
          <w:sz w:val="24"/>
          <w:szCs w:val="24"/>
          <w:rtl/>
        </w:rPr>
        <w:t>فوتبال</w:t>
      </w:r>
      <w:r w:rsidRPr="00834C16">
        <w:rPr>
          <w:rFonts w:ascii="Mitr" w:eastAsia="Mitr" w:hAnsi="Mitr" w:cs="B Nazanin"/>
          <w:sz w:val="24"/>
          <w:szCs w:val="24"/>
        </w:rPr>
        <w:t xml:space="preserve"> </w:t>
      </w:r>
      <w:r w:rsidRPr="00834C16">
        <w:rPr>
          <w:rFonts w:ascii="Jomhuria" w:eastAsia="Jomhuria" w:hAnsi="Jomhuria" w:cs="B Nazanin"/>
          <w:color w:val="000000"/>
          <w:sz w:val="24"/>
          <w:szCs w:val="24"/>
          <w:rtl/>
        </w:rPr>
        <w:t>بالاتر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سب</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کر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و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گ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رتبه</w:t>
      </w:r>
      <w:r w:rsidRPr="00834C16">
        <w:rPr>
          <w:rFonts w:ascii="Mitr" w:eastAsia="Mitr" w:hAnsi="Mitr" w:cs="B Nazanin"/>
          <w:color w:val="000000"/>
          <w:sz w:val="24"/>
          <w:szCs w:val="24"/>
        </w:rPr>
        <w:t>‌</w:t>
      </w:r>
      <w:r w:rsidRPr="00834C16">
        <w:rPr>
          <w:rFonts w:ascii="Jomhuria" w:eastAsia="Jomhuria" w:hAnsi="Jomhuria" w:cs="B Nazanin"/>
          <w:color w:val="000000"/>
          <w:sz w:val="24"/>
          <w:szCs w:val="24"/>
          <w:rtl/>
        </w:rPr>
        <w:t>ه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همچنا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اب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اشند، برای</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تعیین</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برند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یر</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یا</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ط</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انداخته</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خواهد</w:t>
      </w:r>
      <w:r w:rsidRPr="00834C16">
        <w:rPr>
          <w:rFonts w:ascii="Mitr" w:eastAsia="Mitr" w:hAnsi="Mitr" w:cs="B Nazanin"/>
          <w:color w:val="000000"/>
          <w:sz w:val="24"/>
          <w:szCs w:val="24"/>
        </w:rPr>
        <w:t xml:space="preserve"> </w:t>
      </w:r>
      <w:r w:rsidRPr="00834C16">
        <w:rPr>
          <w:rFonts w:ascii="Jomhuria" w:eastAsia="Jomhuria" w:hAnsi="Jomhuria" w:cs="B Nazanin"/>
          <w:color w:val="000000"/>
          <w:sz w:val="24"/>
          <w:szCs w:val="24"/>
          <w:rtl/>
        </w:rPr>
        <w:t>شد</w:t>
      </w:r>
      <w:r w:rsidRPr="00834C16">
        <w:rPr>
          <w:rFonts w:ascii="Mitr" w:eastAsia="Mitr" w:hAnsi="Mitr" w:cs="B Nazanin"/>
          <w:color w:val="000000"/>
          <w:sz w:val="24"/>
          <w:szCs w:val="24"/>
        </w:rPr>
        <w:t>.</w:t>
      </w:r>
    </w:p>
    <w:p w:rsidR="00DF3996" w:rsidRPr="00834C16" w:rsidRDefault="0018792E" w:rsidP="00834C16">
      <w:pPr>
        <w:pStyle w:val="Heading2"/>
        <w:bidi/>
        <w:jc w:val="both"/>
        <w:rPr>
          <w:rFonts w:cs="B Nazanin"/>
          <w:sz w:val="24"/>
          <w:szCs w:val="24"/>
        </w:rPr>
      </w:pPr>
      <w:bookmarkStart w:id="92" w:name="_1tuee74" w:colFirst="0" w:colLast="0"/>
      <w:bookmarkEnd w:id="92"/>
      <w:r w:rsidRPr="00834C16">
        <w:rPr>
          <w:rFonts w:ascii="Jomhuria" w:eastAsia="Jomhuria" w:hAnsi="Jomhuria" w:cs="B Nazanin"/>
          <w:sz w:val="24"/>
          <w:szCs w:val="24"/>
          <w:rtl/>
        </w:rPr>
        <w:lastRenderedPageBreak/>
        <w:t>اصل</w:t>
      </w:r>
      <w:r w:rsidRPr="00834C16">
        <w:rPr>
          <w:rFonts w:cs="B Nazanin"/>
          <w:sz w:val="24"/>
          <w:szCs w:val="24"/>
        </w:rPr>
        <w:t xml:space="preserve"> </w:t>
      </w:r>
      <w:r w:rsidRPr="00834C16">
        <w:rPr>
          <w:rFonts w:ascii="Jomhuria" w:eastAsia="Jomhuria" w:hAnsi="Jomhuria" w:cs="B Nazanin"/>
          <w:sz w:val="24"/>
          <w:szCs w:val="24"/>
          <w:rtl/>
        </w:rPr>
        <w:t>شماره ۴ - امتیازدهی</w:t>
      </w:r>
      <w:r w:rsidRPr="00834C16">
        <w:rPr>
          <w:rFonts w:cs="B Nazanin"/>
          <w:sz w:val="24"/>
          <w:szCs w:val="24"/>
        </w:rPr>
        <w:t xml:space="preserve"> </w:t>
      </w:r>
      <w:r w:rsidRPr="00834C16">
        <w:rPr>
          <w:rFonts w:ascii="Jomhuria" w:eastAsia="Jomhuria" w:hAnsi="Jomhuria" w:cs="B Nazanin"/>
          <w:sz w:val="24"/>
          <w:szCs w:val="24"/>
          <w:rtl/>
        </w:rPr>
        <w:t>مربوط</w:t>
      </w:r>
      <w:r w:rsidRPr="00834C16">
        <w:rPr>
          <w:rFonts w:cs="B Nazanin"/>
          <w:sz w:val="24"/>
          <w:szCs w:val="24"/>
        </w:rPr>
        <w:t xml:space="preserve"> </w:t>
      </w:r>
      <w:r w:rsidRPr="00834C16">
        <w:rPr>
          <w:rFonts w:ascii="Jomhuria" w:eastAsia="Jomhuria" w:hAnsi="Jomhuria" w:cs="B Nazanin"/>
          <w:sz w:val="24"/>
          <w:szCs w:val="24"/>
          <w:rtl/>
        </w:rPr>
        <w:t>به</w:t>
      </w:r>
      <w:r w:rsidRPr="00834C16">
        <w:rPr>
          <w:rFonts w:cs="B Nazanin"/>
          <w:sz w:val="24"/>
          <w:szCs w:val="24"/>
        </w:rPr>
        <w:t xml:space="preserve"> </w:t>
      </w:r>
      <w:r w:rsidRPr="00834C16">
        <w:rPr>
          <w:rFonts w:ascii="Jomhuria" w:eastAsia="Jomhuria" w:hAnsi="Jomhuria" w:cs="B Nazanin"/>
          <w:sz w:val="24"/>
          <w:szCs w:val="24"/>
          <w:rtl/>
        </w:rPr>
        <w:t>موارد</w:t>
      </w:r>
      <w:r w:rsidRPr="00834C16">
        <w:rPr>
          <w:rFonts w:cs="B Nazanin"/>
          <w:sz w:val="24"/>
          <w:szCs w:val="24"/>
        </w:rPr>
        <w:t xml:space="preserve"> </w:t>
      </w:r>
      <w:r w:rsidRPr="00834C16">
        <w:rPr>
          <w:rFonts w:ascii="Jomhuria" w:eastAsia="Jomhuria" w:hAnsi="Jomhuria" w:cs="B Nazanin"/>
          <w:sz w:val="24"/>
          <w:szCs w:val="24"/>
          <w:rtl/>
        </w:rPr>
        <w:t>اخراج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در</w:t>
      </w:r>
      <w:r w:rsidRPr="00834C16">
        <w:rPr>
          <w:rFonts w:ascii="Mitr" w:eastAsia="Mitr" w:hAnsi="Mitr" w:cs="B Nazanin"/>
          <w:sz w:val="24"/>
          <w:szCs w:val="24"/>
        </w:rPr>
        <w:t xml:space="preserve"> </w:t>
      </w:r>
      <w:r w:rsidRPr="00834C16">
        <w:rPr>
          <w:rFonts w:ascii="Jomhuria" w:eastAsia="Jomhuria" w:hAnsi="Jomhuria" w:cs="B Nazanin"/>
          <w:sz w:val="24"/>
          <w:szCs w:val="24"/>
          <w:rtl/>
        </w:rPr>
        <w:t>وضعیت</w:t>
      </w:r>
      <w:r w:rsidRPr="00834C16">
        <w:rPr>
          <w:rFonts w:ascii="Mitr" w:eastAsia="Mitr" w:hAnsi="Mitr" w:cs="B Nazanin"/>
          <w:sz w:val="24"/>
          <w:szCs w:val="24"/>
        </w:rPr>
        <w:t xml:space="preserve"> </w:t>
      </w:r>
      <w:r w:rsidRPr="00834C16">
        <w:rPr>
          <w:rFonts w:ascii="Jomhuria" w:eastAsia="Jomhuria" w:hAnsi="Jomhuria" w:cs="B Nazanin"/>
          <w:sz w:val="24"/>
          <w:szCs w:val="24"/>
          <w:rtl/>
        </w:rPr>
        <w:t>اخراج، صرف</w:t>
      </w:r>
      <w:r w:rsidRPr="00834C16">
        <w:rPr>
          <w:rFonts w:ascii="Mitr" w:eastAsia="Mitr" w:hAnsi="Mitr" w:cs="B Nazanin"/>
          <w:sz w:val="24"/>
          <w:szCs w:val="24"/>
        </w:rPr>
        <w:t>‌</w:t>
      </w:r>
      <w:r w:rsidRPr="00834C16">
        <w:rPr>
          <w:rFonts w:ascii="Jomhuria" w:eastAsia="Jomhuria" w:hAnsi="Jomhuria" w:cs="B Nazanin"/>
          <w:sz w:val="24"/>
          <w:szCs w:val="24"/>
          <w:rtl/>
        </w:rPr>
        <w:t>نظر</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عذ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بهانه، امتیاز</w:t>
      </w:r>
      <w:r w:rsidRPr="00834C16">
        <w:rPr>
          <w:rFonts w:ascii="Mitr" w:eastAsia="Mitr" w:hAnsi="Mitr" w:cs="B Nazanin"/>
          <w:sz w:val="24"/>
          <w:szCs w:val="24"/>
        </w:rPr>
        <w:t xml:space="preserve"> </w:t>
      </w:r>
      <w:r w:rsidRPr="00834C16">
        <w:rPr>
          <w:rFonts w:ascii="Jomhuria" w:eastAsia="Jomhuria" w:hAnsi="Jomhuria" w:cs="B Nazanin"/>
          <w:sz w:val="24"/>
          <w:szCs w:val="24"/>
          <w:rtl/>
        </w:rPr>
        <w:t>صفر</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ازیکن، تیم</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هر</w:t>
      </w:r>
      <w:r w:rsidRPr="00834C16">
        <w:rPr>
          <w:rFonts w:ascii="Mitr" w:eastAsia="Mitr" w:hAnsi="Mitr" w:cs="B Nazanin"/>
          <w:sz w:val="24"/>
          <w:szCs w:val="24"/>
        </w:rPr>
        <w:t>/</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w:t>
      </w:r>
      <w:r w:rsidRPr="00834C16">
        <w:rPr>
          <w:rFonts w:ascii="Mitr" w:eastAsia="Mitr" w:hAnsi="Mitr" w:cs="B Nazanin"/>
          <w:sz w:val="24"/>
          <w:szCs w:val="24"/>
        </w:rPr>
        <w:t xml:space="preserve"> </w:t>
      </w:r>
      <w:r w:rsidRPr="00834C16">
        <w:rPr>
          <w:rFonts w:ascii="Jomhuria" w:eastAsia="Jomhuria" w:hAnsi="Jomhuria" w:cs="B Nazanin"/>
          <w:sz w:val="24"/>
          <w:szCs w:val="24"/>
          <w:rtl/>
        </w:rPr>
        <w:t>حق</w:t>
      </w:r>
      <w:r w:rsidRPr="00834C16">
        <w:rPr>
          <w:rFonts w:ascii="Mitr" w:eastAsia="Mitr" w:hAnsi="Mitr" w:cs="B Nazanin"/>
          <w:sz w:val="24"/>
          <w:szCs w:val="24"/>
        </w:rPr>
        <w:t xml:space="preserve"> </w:t>
      </w:r>
      <w:r w:rsidRPr="00834C16">
        <w:rPr>
          <w:rFonts w:ascii="Jomhuria" w:eastAsia="Jomhuria" w:hAnsi="Jomhuria" w:cs="B Nazanin"/>
          <w:sz w:val="24"/>
          <w:szCs w:val="24"/>
          <w:rtl/>
        </w:rPr>
        <w:t>جلسۀ</w:t>
      </w:r>
      <w:r w:rsidRPr="00834C16">
        <w:rPr>
          <w:rFonts w:ascii="Mitr" w:eastAsia="Mitr" w:hAnsi="Mitr" w:cs="B Nazanin"/>
          <w:sz w:val="24"/>
          <w:szCs w:val="24"/>
        </w:rPr>
        <w:t xml:space="preserve"> </w:t>
      </w:r>
      <w:r w:rsidRPr="00834C16">
        <w:rPr>
          <w:rFonts w:ascii="Jomhuria" w:eastAsia="Jomhuria" w:hAnsi="Jomhuria" w:cs="B Nazanin"/>
          <w:sz w:val="24"/>
          <w:szCs w:val="24"/>
          <w:rtl/>
        </w:rPr>
        <w:t>رسیدگی</w:t>
      </w:r>
      <w:r w:rsidRPr="00834C16">
        <w:rPr>
          <w:rFonts w:ascii="Mitr" w:eastAsia="Mitr" w:hAnsi="Mitr" w:cs="B Nazanin"/>
          <w:sz w:val="24"/>
          <w:szCs w:val="24"/>
        </w:rPr>
        <w:t xml:space="preserve"> </w:t>
      </w:r>
      <w:r w:rsidRPr="00834C16">
        <w:rPr>
          <w:rFonts w:ascii="Jomhuria" w:eastAsia="Jomhuria" w:hAnsi="Jomhuria" w:cs="B Nazanin"/>
          <w:sz w:val="24"/>
          <w:szCs w:val="24"/>
          <w:rtl/>
        </w:rPr>
        <w:t>داده</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کمیتۀ</w:t>
      </w:r>
      <w:r w:rsidRPr="00834C16">
        <w:rPr>
          <w:rFonts w:ascii="Mitr" w:eastAsia="Mitr" w:hAnsi="Mitr" w:cs="B Nazanin"/>
          <w:sz w:val="24"/>
          <w:szCs w:val="24"/>
        </w:rPr>
        <w:t xml:space="preserve"> </w:t>
      </w:r>
      <w:r w:rsidRPr="00834C16">
        <w:rPr>
          <w:rFonts w:ascii="Jomhuria" w:eastAsia="Jomhuria" w:hAnsi="Jomhuria" w:cs="B Nazanin"/>
          <w:sz w:val="24"/>
          <w:szCs w:val="24"/>
          <w:rtl/>
        </w:rPr>
        <w:t>بررسیِ اعتراضات، با</w:t>
      </w:r>
      <w:r w:rsidRPr="00834C16">
        <w:rPr>
          <w:rFonts w:ascii="Mitr" w:eastAsia="Mitr" w:hAnsi="Mitr" w:cs="B Nazanin"/>
          <w:sz w:val="24"/>
          <w:szCs w:val="24"/>
        </w:rPr>
        <w:t xml:space="preserve"> </w:t>
      </w:r>
      <w:r w:rsidRPr="00834C16">
        <w:rPr>
          <w:rFonts w:ascii="Jomhuria" w:eastAsia="Jomhuria" w:hAnsi="Jomhuria" w:cs="B Nazanin"/>
          <w:sz w:val="24"/>
          <w:szCs w:val="24"/>
          <w:rtl/>
        </w:rPr>
        <w:t>بازب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اظهارا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شرح</w:t>
      </w:r>
      <w:r w:rsidRPr="00834C16">
        <w:rPr>
          <w:rFonts w:ascii="Mitr" w:eastAsia="Mitr" w:hAnsi="Mitr" w:cs="B Nazanin"/>
          <w:sz w:val="24"/>
          <w:szCs w:val="24"/>
        </w:rPr>
        <w:t xml:space="preserve"> </w:t>
      </w:r>
      <w:r w:rsidRPr="00834C16">
        <w:rPr>
          <w:rFonts w:ascii="Jomhuria" w:eastAsia="Jomhuria" w:hAnsi="Jomhuria" w:cs="B Nazanin"/>
          <w:sz w:val="24"/>
          <w:szCs w:val="24"/>
          <w:rtl/>
        </w:rPr>
        <w:t>دلایل</w:t>
      </w:r>
      <w:r w:rsidRPr="00834C16">
        <w:rPr>
          <w:rFonts w:ascii="Mitr" w:eastAsia="Mitr" w:hAnsi="Mitr" w:cs="B Nazanin"/>
          <w:sz w:val="24"/>
          <w:szCs w:val="24"/>
        </w:rPr>
        <w:t xml:space="preserve"> </w:t>
      </w:r>
      <w:r w:rsidRPr="00834C16">
        <w:rPr>
          <w:rFonts w:ascii="Jomhuria" w:eastAsia="Jomhuria" w:hAnsi="Jomhuria" w:cs="B Nazanin"/>
          <w:sz w:val="24"/>
          <w:szCs w:val="24"/>
          <w:rtl/>
        </w:rPr>
        <w:t>ارائه</w:t>
      </w:r>
      <w:r w:rsidRPr="00834C16">
        <w:rPr>
          <w:rFonts w:ascii="Mitr" w:eastAsia="Mitr" w:hAnsi="Mitr" w:cs="B Nazanin"/>
          <w:sz w:val="24"/>
          <w:szCs w:val="24"/>
        </w:rPr>
        <w:t xml:space="preserve"> </w:t>
      </w:r>
      <w:r w:rsidRPr="00834C16">
        <w:rPr>
          <w:rFonts w:ascii="Jomhuria" w:eastAsia="Jomhuria" w:hAnsi="Jomhuria" w:cs="B Nazanin"/>
          <w:sz w:val="24"/>
          <w:szCs w:val="24"/>
          <w:rtl/>
        </w:rPr>
        <w:t>شده</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باش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مربوطه، در</w:t>
      </w:r>
      <w:r w:rsidRPr="00834C16">
        <w:rPr>
          <w:rFonts w:ascii="Mitr" w:eastAsia="Mitr" w:hAnsi="Mitr" w:cs="B Nazanin"/>
          <w:sz w:val="24"/>
          <w:szCs w:val="24"/>
        </w:rPr>
        <w:t xml:space="preserve"> </w:t>
      </w:r>
      <w:r w:rsidRPr="00834C16">
        <w:rPr>
          <w:rFonts w:ascii="Jomhuria" w:eastAsia="Jomhuria" w:hAnsi="Jomhuria" w:cs="B Nazanin"/>
          <w:sz w:val="24"/>
          <w:szCs w:val="24"/>
          <w:rtl/>
        </w:rPr>
        <w:t>رابطه</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مسئله</w:t>
      </w:r>
      <w:r w:rsidRPr="00834C16">
        <w:rPr>
          <w:rFonts w:ascii="Mitr" w:eastAsia="Mitr" w:hAnsi="Mitr" w:cs="B Nazanin"/>
          <w:sz w:val="24"/>
          <w:szCs w:val="24"/>
        </w:rPr>
        <w:t xml:space="preserve"> </w:t>
      </w:r>
      <w:r w:rsidRPr="00834C16">
        <w:rPr>
          <w:rFonts w:ascii="Jomhuria" w:eastAsia="Jomhuria" w:hAnsi="Jomhuria" w:cs="B Nazanin"/>
          <w:sz w:val="24"/>
          <w:szCs w:val="24"/>
          <w:rtl/>
        </w:rPr>
        <w:t>تصمیم</w:t>
      </w:r>
      <w:r w:rsidRPr="00834C16">
        <w:rPr>
          <w:rFonts w:ascii="Mitr" w:eastAsia="Mitr" w:hAnsi="Mitr" w:cs="B Nazanin"/>
          <w:sz w:val="24"/>
          <w:szCs w:val="24"/>
        </w:rPr>
        <w:t>‌</w:t>
      </w:r>
      <w:r w:rsidRPr="00834C16">
        <w:rPr>
          <w:rFonts w:ascii="Jomhuria" w:eastAsia="Jomhuria" w:hAnsi="Jomhuria" w:cs="B Nazanin"/>
          <w:sz w:val="24"/>
          <w:szCs w:val="24"/>
          <w:rtl/>
        </w:rPr>
        <w:t>گیری</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کر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3" w:name="_4du1wux" w:colFirst="0" w:colLast="0"/>
      <w:bookmarkEnd w:id="93"/>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۵ - عناوین</w:t>
      </w:r>
      <w:r w:rsidRPr="00834C16">
        <w:rPr>
          <w:rFonts w:cs="B Nazanin"/>
          <w:sz w:val="24"/>
          <w:szCs w:val="24"/>
        </w:rPr>
        <w:t xml:space="preserve"> </w:t>
      </w:r>
      <w:r w:rsidRPr="00834C16">
        <w:rPr>
          <w:rFonts w:ascii="Jomhuria" w:eastAsia="Jomhuria" w:hAnsi="Jomhuria" w:cs="B Nazanin"/>
          <w:sz w:val="24"/>
          <w:szCs w:val="24"/>
          <w:rtl/>
        </w:rPr>
        <w:t>نمایش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شی</w:t>
      </w:r>
      <w:r w:rsidRPr="00834C16">
        <w:rPr>
          <w:rFonts w:ascii="Mitr" w:eastAsia="Mitr" w:hAnsi="Mitr" w:cs="B Nazanin"/>
          <w:sz w:val="24"/>
          <w:szCs w:val="24"/>
        </w:rPr>
        <w:t xml:space="preserve"> </w:t>
      </w:r>
      <w:r w:rsidRPr="00834C16">
        <w:rPr>
          <w:rFonts w:ascii="Jomhuria" w:eastAsia="Jomhuria" w:hAnsi="Jomhuria" w:cs="B Nazanin"/>
          <w:sz w:val="24"/>
          <w:szCs w:val="24"/>
          <w:rtl/>
        </w:rPr>
        <w:t>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ن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4" w:name="_2szc72q" w:colFirst="0" w:colLast="0"/>
      <w:bookmarkEnd w:id="94"/>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۶ - مسئولیت</w:t>
      </w:r>
      <w:r w:rsidRPr="00834C16">
        <w:rPr>
          <w:rFonts w:cs="B Nazanin"/>
          <w:sz w:val="24"/>
          <w:szCs w:val="24"/>
        </w:rPr>
        <w:t xml:space="preserve"> </w:t>
      </w:r>
      <w:r w:rsidRPr="00834C16">
        <w:rPr>
          <w:rFonts w:ascii="Jomhuria" w:eastAsia="Jomhuria" w:hAnsi="Jomhuria" w:cs="B Nazanin"/>
          <w:sz w:val="24"/>
          <w:szCs w:val="24"/>
          <w:rtl/>
        </w:rPr>
        <w:t>امتیازده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امتیازدهیِ مربوط</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هر</w:t>
      </w:r>
      <w:r w:rsidRPr="00834C16">
        <w:rPr>
          <w:rFonts w:ascii="Mitr" w:eastAsia="Mitr" w:hAnsi="Mitr" w:cs="B Nazanin"/>
          <w:sz w:val="24"/>
          <w:szCs w:val="24"/>
        </w:rPr>
        <w:t xml:space="preserve"> </w:t>
      </w:r>
      <w:r w:rsidRPr="00834C16">
        <w:rPr>
          <w:rFonts w:ascii="Jomhuria" w:eastAsia="Jomhuria" w:hAnsi="Jomhuria" w:cs="B Nazanin"/>
          <w:sz w:val="24"/>
          <w:szCs w:val="24"/>
          <w:rtl/>
        </w:rPr>
        <w:t>عنوانِ بازی</w:t>
      </w:r>
      <w:r w:rsidRPr="00834C16">
        <w:rPr>
          <w:rFonts w:ascii="Mitr" w:eastAsia="Mitr" w:hAnsi="Mitr" w:cs="B Nazanin"/>
          <w:sz w:val="24"/>
          <w:szCs w:val="24"/>
        </w:rPr>
        <w:t xml:space="preserve"> </w:t>
      </w:r>
      <w:r w:rsidRPr="00834C16">
        <w:rPr>
          <w:rFonts w:ascii="Jomhuria" w:eastAsia="Jomhuria" w:hAnsi="Jomhuria" w:cs="B Nazanin"/>
          <w:sz w:val="24"/>
          <w:szCs w:val="24"/>
          <w:rtl/>
        </w:rPr>
        <w:t>بایستی</w:t>
      </w:r>
      <w:r w:rsidRPr="00834C16">
        <w:rPr>
          <w:rFonts w:ascii="Mitr" w:eastAsia="Mitr" w:hAnsi="Mitr" w:cs="B Nazanin"/>
          <w:sz w:val="24"/>
          <w:szCs w:val="24"/>
        </w:rPr>
        <w:t xml:space="preserve"> </w:t>
      </w:r>
      <w:r w:rsidRPr="00834C16">
        <w:rPr>
          <w:rFonts w:ascii="Jomhuria" w:eastAsia="Jomhuria" w:hAnsi="Jomhuria" w:cs="B Nazanin"/>
          <w:sz w:val="24"/>
          <w:szCs w:val="24"/>
          <w:rtl/>
        </w:rPr>
        <w:t>با</w:t>
      </w:r>
      <w:r w:rsidRPr="00834C16">
        <w:rPr>
          <w:rFonts w:ascii="Mitr" w:eastAsia="Mitr" w:hAnsi="Mitr" w:cs="B Nazanin"/>
          <w:sz w:val="24"/>
          <w:szCs w:val="24"/>
        </w:rPr>
        <w:t xml:space="preserve"> </w:t>
      </w:r>
      <w:r w:rsidRPr="00834C16">
        <w:rPr>
          <w:rFonts w:ascii="Jomhuria" w:eastAsia="Jomhuria" w:hAnsi="Jomhuria" w:cs="B Nazanin"/>
          <w:sz w:val="24"/>
          <w:szCs w:val="24"/>
          <w:rtl/>
        </w:rPr>
        <w:t>نظارت</w:t>
      </w:r>
      <w:r w:rsidRPr="00834C16">
        <w:rPr>
          <w:rFonts w:ascii="Mitr" w:eastAsia="Mitr" w:hAnsi="Mitr" w:cs="B Nazanin"/>
          <w:sz w:val="24"/>
          <w:szCs w:val="24"/>
        </w:rPr>
        <w:t xml:space="preserve"> </w:t>
      </w:r>
      <w:r w:rsidRPr="00834C16">
        <w:rPr>
          <w:rFonts w:ascii="Jomhuria" w:eastAsia="Jomhuria" w:hAnsi="Jomhuria" w:cs="B Nazanin"/>
          <w:sz w:val="24"/>
          <w:szCs w:val="24"/>
          <w:rtl/>
        </w:rPr>
        <w:t>نماینده</w:t>
      </w:r>
      <w:r w:rsidRPr="00834C16">
        <w:rPr>
          <w:rFonts w:ascii="Mitr" w:eastAsia="Mitr" w:hAnsi="Mitr" w:cs="B Nazanin"/>
          <w:sz w:val="24"/>
          <w:szCs w:val="24"/>
        </w:rPr>
        <w:t>‌</w:t>
      </w:r>
      <w:r w:rsidRPr="00834C16">
        <w:rPr>
          <w:rFonts w:ascii="Jomhuria" w:eastAsia="Jomhuria" w:hAnsi="Jomhuria" w:cs="B Nazanin"/>
          <w:sz w:val="24"/>
          <w:szCs w:val="24"/>
          <w:rtl/>
        </w:rPr>
        <w:t>ی</w:t>
      </w:r>
      <w:r w:rsidRPr="00834C16">
        <w:rPr>
          <w:rFonts w:ascii="Mitr" w:eastAsia="Mitr" w:hAnsi="Mitr" w:cs="B Nazanin"/>
          <w:sz w:val="24"/>
          <w:szCs w:val="24"/>
        </w:rPr>
        <w:t xml:space="preserve"> </w:t>
      </w:r>
      <w:r w:rsidRPr="00834C16">
        <w:rPr>
          <w:rFonts w:ascii="Jomhuria" w:eastAsia="Jomhuria" w:hAnsi="Jomhuria" w:cs="B Nazanin"/>
          <w:sz w:val="24"/>
          <w:szCs w:val="24"/>
          <w:rtl/>
        </w:rPr>
        <w:t>فنی</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شود، با</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وجود، مشمول</w:t>
      </w:r>
      <w:r w:rsidRPr="00834C16">
        <w:rPr>
          <w:rFonts w:ascii="Mitr" w:eastAsia="Mitr" w:hAnsi="Mitr" w:cs="B Nazanin"/>
          <w:sz w:val="24"/>
          <w:szCs w:val="24"/>
        </w:rPr>
        <w:t xml:space="preserve"> </w:t>
      </w:r>
      <w:r w:rsidRPr="00834C16">
        <w:rPr>
          <w:rFonts w:ascii="Jomhuria" w:eastAsia="Jomhuria" w:hAnsi="Jomhuria" w:cs="B Nazanin"/>
          <w:sz w:val="24"/>
          <w:szCs w:val="24"/>
          <w:rtl/>
        </w:rPr>
        <w:t>بازبینی</w:t>
      </w:r>
      <w:r w:rsidRPr="00834C16">
        <w:rPr>
          <w:rFonts w:ascii="Mitr" w:eastAsia="Mitr" w:hAnsi="Mitr" w:cs="B Nazanin"/>
          <w:sz w:val="24"/>
          <w:szCs w:val="24"/>
        </w:rPr>
        <w:t xml:space="preserve"> </w:t>
      </w:r>
      <w:r w:rsidRPr="00834C16">
        <w:rPr>
          <w:rFonts w:ascii="Jomhuria" w:eastAsia="Jomhuria" w:hAnsi="Jomhuria" w:cs="B Nazanin"/>
          <w:sz w:val="24"/>
          <w:szCs w:val="24"/>
          <w:rtl/>
        </w:rPr>
        <w:t>توسط</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نیز</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p w:rsidR="00DF3996" w:rsidRPr="00834C16" w:rsidRDefault="0018792E" w:rsidP="00834C16">
      <w:pPr>
        <w:pStyle w:val="Heading2"/>
        <w:bidi/>
        <w:jc w:val="both"/>
        <w:rPr>
          <w:rFonts w:cs="B Nazanin"/>
          <w:sz w:val="24"/>
          <w:szCs w:val="24"/>
        </w:rPr>
      </w:pPr>
      <w:bookmarkStart w:id="95" w:name="_184mhaj" w:colFirst="0" w:colLast="0"/>
      <w:bookmarkEnd w:id="95"/>
      <w:r w:rsidRPr="00834C16">
        <w:rPr>
          <w:rFonts w:ascii="Jomhuria" w:eastAsia="Jomhuria" w:hAnsi="Jomhuria" w:cs="B Nazanin"/>
          <w:sz w:val="24"/>
          <w:szCs w:val="24"/>
          <w:rtl/>
        </w:rPr>
        <w:t>اصل</w:t>
      </w:r>
      <w:r w:rsidRPr="00834C16">
        <w:rPr>
          <w:rFonts w:cs="B Nazanin"/>
          <w:sz w:val="24"/>
          <w:szCs w:val="24"/>
        </w:rPr>
        <w:t xml:space="preserve"> </w:t>
      </w:r>
      <w:r w:rsidRPr="00834C16">
        <w:rPr>
          <w:rFonts w:ascii="Jomhuria" w:eastAsia="Jomhuria" w:hAnsi="Jomhuria" w:cs="B Nazanin"/>
          <w:sz w:val="24"/>
          <w:szCs w:val="24"/>
          <w:rtl/>
        </w:rPr>
        <w:t>شماره ۷ - امتیازدهی</w:t>
      </w:r>
      <w:r w:rsidRPr="00834C16">
        <w:rPr>
          <w:rFonts w:cs="B Nazanin"/>
          <w:sz w:val="24"/>
          <w:szCs w:val="24"/>
        </w:rPr>
        <w:t xml:space="preserve"> </w:t>
      </w:r>
      <w:r w:rsidRPr="00834C16">
        <w:rPr>
          <w:rFonts w:ascii="Jomhuria" w:eastAsia="Jomhuria" w:hAnsi="Jomhuria" w:cs="B Nazanin"/>
          <w:sz w:val="24"/>
          <w:szCs w:val="24"/>
          <w:rtl/>
        </w:rPr>
        <w:t>عناوین</w:t>
      </w:r>
      <w:r w:rsidRPr="00834C16">
        <w:rPr>
          <w:rFonts w:cs="B Nazanin"/>
          <w:sz w:val="24"/>
          <w:szCs w:val="24"/>
        </w:rPr>
        <w:t xml:space="preserve"> </w:t>
      </w:r>
      <w:r w:rsidRPr="00834C16">
        <w:rPr>
          <w:rFonts w:ascii="Jomhuria" w:eastAsia="Jomhuria" w:hAnsi="Jomhuria" w:cs="B Nazanin"/>
          <w:sz w:val="24"/>
          <w:szCs w:val="24"/>
          <w:rtl/>
        </w:rPr>
        <w:t>رسمی</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 امتیازدهی</w:t>
      </w:r>
      <w:r w:rsidRPr="00834C16">
        <w:rPr>
          <w:rFonts w:ascii="Mitr" w:eastAsia="Mitr" w:hAnsi="Mitr" w:cs="B Nazanin"/>
          <w:sz w:val="24"/>
          <w:szCs w:val="24"/>
        </w:rPr>
        <w:t xml:space="preserve"> </w:t>
      </w:r>
      <w:r w:rsidRPr="00834C16">
        <w:rPr>
          <w:rFonts w:ascii="Jomhuria" w:eastAsia="Jomhuria" w:hAnsi="Jomhuria" w:cs="B Nazanin"/>
          <w:sz w:val="24"/>
          <w:szCs w:val="24"/>
          <w:rtl/>
        </w:rPr>
        <w:t>عناوین</w:t>
      </w:r>
      <w:r w:rsidRPr="00834C16">
        <w:rPr>
          <w:rFonts w:ascii="Mitr" w:eastAsia="Mitr" w:hAnsi="Mitr" w:cs="B Nazanin"/>
          <w:sz w:val="24"/>
          <w:szCs w:val="24"/>
        </w:rPr>
        <w:t xml:space="preserve"> </w:t>
      </w:r>
      <w:r w:rsidRPr="00834C16">
        <w:rPr>
          <w:rFonts w:ascii="Jomhuria" w:eastAsia="Jomhuria" w:hAnsi="Jomhuria" w:cs="B Nazanin"/>
          <w:sz w:val="24"/>
          <w:szCs w:val="24"/>
          <w:rtl/>
        </w:rPr>
        <w:t>رسمی</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جایگاه</w:t>
      </w:r>
      <w:r w:rsidRPr="00834C16">
        <w:rPr>
          <w:rFonts w:ascii="Mitr" w:eastAsia="Mitr" w:hAnsi="Mitr" w:cs="B Nazanin"/>
          <w:sz w:val="24"/>
          <w:szCs w:val="24"/>
        </w:rPr>
        <w:t xml:space="preserve"> </w:t>
      </w:r>
      <w:r w:rsidRPr="00834C16">
        <w:rPr>
          <w:rFonts w:ascii="Jomhuria" w:eastAsia="Jomhuria" w:hAnsi="Jomhuria" w:cs="B Nazanin"/>
          <w:sz w:val="24"/>
          <w:szCs w:val="24"/>
          <w:rtl/>
        </w:rPr>
        <w:t>نخست</w:t>
      </w:r>
      <w:r w:rsidRPr="00834C16">
        <w:rPr>
          <w:rFonts w:ascii="Mitr" w:eastAsia="Mitr" w:hAnsi="Mitr" w:cs="B Nazanin"/>
          <w:sz w:val="24"/>
          <w:szCs w:val="24"/>
        </w:rPr>
        <w:t xml:space="preserve"> </w:t>
      </w:r>
      <w:r w:rsidRPr="00834C16">
        <w:rPr>
          <w:rFonts w:ascii="Jomhuria" w:eastAsia="Jomhuria" w:hAnsi="Jomhuria" w:cs="B Nazanin"/>
          <w:sz w:val="24"/>
          <w:szCs w:val="24"/>
          <w:rtl/>
        </w:rPr>
        <w:t>تا</w:t>
      </w:r>
      <w:r w:rsidRPr="00834C16">
        <w:rPr>
          <w:rFonts w:ascii="Mitr" w:eastAsia="Mitr" w:hAnsi="Mitr" w:cs="B Nazanin"/>
          <w:sz w:val="24"/>
          <w:szCs w:val="24"/>
        </w:rPr>
        <w:t xml:space="preserve"> </w:t>
      </w:r>
      <w:r w:rsidRPr="00834C16">
        <w:rPr>
          <w:rFonts w:ascii="Jomhuria" w:eastAsia="Jomhuria" w:hAnsi="Jomhuria" w:cs="B Nazanin"/>
          <w:sz w:val="24"/>
          <w:szCs w:val="24"/>
          <w:rtl/>
        </w:rPr>
        <w:t>آخر</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شکل</w:t>
      </w:r>
      <w:r w:rsidRPr="00834C16">
        <w:rPr>
          <w:rFonts w:ascii="Mitr" w:eastAsia="Mitr" w:hAnsi="Mitr" w:cs="B Nazanin"/>
          <w:sz w:val="24"/>
          <w:szCs w:val="24"/>
        </w:rPr>
        <w:t xml:space="preserve"> </w:t>
      </w:r>
      <w:r w:rsidRPr="00834C16">
        <w:rPr>
          <w:rFonts w:ascii="Jomhuria" w:eastAsia="Jomhuria" w:hAnsi="Jomhuria" w:cs="B Nazanin"/>
          <w:sz w:val="24"/>
          <w:szCs w:val="24"/>
          <w:rtl/>
        </w:rPr>
        <w:t>زیر</w:t>
      </w:r>
      <w:r w:rsidRPr="00834C16">
        <w:rPr>
          <w:rFonts w:ascii="Mitr" w:eastAsia="Mitr" w:hAnsi="Mitr" w:cs="B Nazanin"/>
          <w:sz w:val="24"/>
          <w:szCs w:val="24"/>
        </w:rPr>
        <w:t xml:space="preserve"> </w:t>
      </w:r>
      <w:r w:rsidRPr="00834C16">
        <w:rPr>
          <w:rFonts w:ascii="Jomhuria" w:eastAsia="Jomhuria" w:hAnsi="Jomhuria" w:cs="B Nazanin"/>
          <w:sz w:val="24"/>
          <w:szCs w:val="24"/>
          <w:rtl/>
        </w:rPr>
        <w:t>انجام</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شد</w:t>
      </w:r>
      <w:r w:rsidRPr="00834C16">
        <w:rPr>
          <w:rFonts w:ascii="Mitr" w:eastAsia="Mitr" w:hAnsi="Mitr" w:cs="B Nazanin"/>
          <w:sz w:val="24"/>
          <w:szCs w:val="24"/>
        </w:rPr>
        <w:t>:</w:t>
      </w:r>
    </w:p>
    <w:tbl>
      <w:tblPr>
        <w:tblStyle w:val="a1"/>
        <w:bidiVisual/>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55"/>
        <w:gridCol w:w="1155"/>
        <w:gridCol w:w="1156"/>
        <w:gridCol w:w="1155"/>
        <w:gridCol w:w="1155"/>
        <w:gridCol w:w="1156"/>
        <w:gridCol w:w="1155"/>
        <w:gridCol w:w="1156"/>
      </w:tblGrid>
      <w:tr w:rsidR="00DF3996" w:rsidRPr="00834C16">
        <w:trPr>
          <w:trHeight w:val="1784"/>
        </w:trPr>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رتبه</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اول</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دوم</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سوم</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چهارم</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هشت</w:t>
            </w:r>
            <w:r w:rsidRPr="00834C16">
              <w:rPr>
                <w:rFonts w:ascii="Mitr" w:eastAsia="Mitr" w:hAnsi="Mitr" w:cs="B Nazanin"/>
                <w:sz w:val="24"/>
                <w:szCs w:val="24"/>
              </w:rPr>
              <w:t xml:space="preserve"> </w:t>
            </w:r>
            <w:r w:rsidRPr="00834C16">
              <w:rPr>
                <w:rFonts w:ascii="Jomhuria" w:eastAsia="Jomhuria" w:hAnsi="Jomhuria" w:cs="B Nazanin"/>
                <w:sz w:val="24"/>
                <w:szCs w:val="24"/>
                <w:rtl/>
              </w:rPr>
              <w:t>راند</w:t>
            </w:r>
          </w:p>
          <w:p w:rsidR="00DF3996" w:rsidRPr="00834C16" w:rsidRDefault="008513FF" w:rsidP="00834C16">
            <w:pPr>
              <w:tabs>
                <w:tab w:val="left" w:pos="1967"/>
              </w:tabs>
              <w:bidi/>
              <w:jc w:val="center"/>
              <w:rPr>
                <w:rFonts w:ascii="Mitr" w:eastAsia="Mitr" w:hAnsi="Mitr" w:cs="B Nazanin"/>
                <w:sz w:val="24"/>
                <w:szCs w:val="24"/>
              </w:rPr>
            </w:pPr>
            <w:r>
              <w:rPr>
                <w:rFonts w:ascii="Mitr" w:eastAsia="Mitr" w:hAnsi="Mitr" w:cs="B Nazanin" w:hint="cs"/>
                <w:sz w:val="24"/>
                <w:szCs w:val="24"/>
                <w:rtl/>
              </w:rPr>
              <w:t>(</w:t>
            </w:r>
            <w:r w:rsidR="0018792E" w:rsidRPr="00834C16">
              <w:rPr>
                <w:rFonts w:ascii="Jomhuria" w:eastAsia="Jomhuria" w:hAnsi="Jomhuria" w:cs="B Nazanin"/>
                <w:sz w:val="24"/>
                <w:szCs w:val="24"/>
                <w:rtl/>
              </w:rPr>
              <w:t>پنجم</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هشتم</w:t>
            </w:r>
            <w:r>
              <w:rPr>
                <w:rFonts w:ascii="Mitr" w:eastAsia="Mitr" w:hAnsi="Mitr" w:cs="B Nazanin" w:hint="cs"/>
                <w:sz w:val="24"/>
                <w:szCs w:val="24"/>
                <w:rtl/>
              </w:rPr>
              <w:t>)</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شانزده</w:t>
            </w:r>
            <w:r w:rsidRPr="00834C16">
              <w:rPr>
                <w:rFonts w:ascii="Mitr" w:eastAsia="Mitr" w:hAnsi="Mitr" w:cs="B Nazanin"/>
                <w:sz w:val="24"/>
                <w:szCs w:val="24"/>
              </w:rPr>
              <w:t xml:space="preserve"> </w:t>
            </w:r>
            <w:r w:rsidRPr="00834C16">
              <w:rPr>
                <w:rFonts w:ascii="Jomhuria" w:eastAsia="Jomhuria" w:hAnsi="Jomhuria" w:cs="B Nazanin"/>
                <w:sz w:val="24"/>
                <w:szCs w:val="24"/>
                <w:rtl/>
              </w:rPr>
              <w:t>راند</w:t>
            </w:r>
          </w:p>
          <w:p w:rsidR="00DF3996" w:rsidRPr="00834C16" w:rsidRDefault="008513FF" w:rsidP="00834C16">
            <w:pPr>
              <w:tabs>
                <w:tab w:val="left" w:pos="1967"/>
              </w:tabs>
              <w:bidi/>
              <w:jc w:val="center"/>
              <w:rPr>
                <w:rFonts w:ascii="Mitr" w:eastAsia="Mitr" w:hAnsi="Mitr" w:cs="B Nazanin"/>
                <w:sz w:val="24"/>
                <w:szCs w:val="24"/>
              </w:rPr>
            </w:pPr>
            <w:r>
              <w:rPr>
                <w:rFonts w:ascii="Mitr" w:eastAsia="Mitr" w:hAnsi="Mitr" w:cs="B Nazanin" w:hint="cs"/>
                <w:sz w:val="24"/>
                <w:szCs w:val="24"/>
                <w:rtl/>
              </w:rPr>
              <w:t>(</w:t>
            </w:r>
            <w:r w:rsidR="0018792E" w:rsidRPr="00834C16">
              <w:rPr>
                <w:rFonts w:ascii="Jomhuria" w:eastAsia="Jomhuria" w:hAnsi="Jomhuria" w:cs="B Nazanin"/>
                <w:sz w:val="24"/>
                <w:szCs w:val="24"/>
                <w:rtl/>
              </w:rPr>
              <w:t>نهم</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تا</w:t>
            </w:r>
            <w:r w:rsidR="0018792E" w:rsidRPr="00834C16">
              <w:rPr>
                <w:rFonts w:ascii="Mitr" w:eastAsia="Mitr" w:hAnsi="Mitr" w:cs="B Nazanin"/>
                <w:sz w:val="24"/>
                <w:szCs w:val="24"/>
              </w:rPr>
              <w:t xml:space="preserve"> </w:t>
            </w:r>
            <w:r w:rsidR="0018792E" w:rsidRPr="00834C16">
              <w:rPr>
                <w:rFonts w:ascii="Jomhuria" w:eastAsia="Jomhuria" w:hAnsi="Jomhuria" w:cs="B Nazanin"/>
                <w:sz w:val="24"/>
                <w:szCs w:val="24"/>
                <w:rtl/>
              </w:rPr>
              <w:t>شانزدهم</w:t>
            </w:r>
            <w:r>
              <w:rPr>
                <w:rFonts w:ascii="Mitr" w:eastAsia="Mitr" w:hAnsi="Mitr" w:cs="B Nazanin" w:hint="cs"/>
                <w:sz w:val="24"/>
                <w:szCs w:val="24"/>
                <w:rtl/>
              </w:rPr>
              <w:t>)</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Mitr" w:eastAsia="Mitr" w:hAnsi="Mitr" w:cs="B Nazanin"/>
                <w:sz w:val="24"/>
                <w:szCs w:val="24"/>
              </w:rPr>
              <w:t xml:space="preserve">  n </w:t>
            </w:r>
            <w:r w:rsidRPr="00834C16">
              <w:rPr>
                <w:rFonts w:ascii="Jomhuria" w:eastAsia="Jomhuria" w:hAnsi="Jomhuria" w:cs="B Nazanin"/>
                <w:sz w:val="24"/>
                <w:szCs w:val="24"/>
                <w:rtl/>
              </w:rPr>
              <w:t>مشارکت</w:t>
            </w:r>
            <w:r w:rsidR="008513FF">
              <w:rPr>
                <w:rFonts w:ascii="Mitr" w:eastAsia="Mitr" w:hAnsi="Mitr" w:cs="B Nazanin"/>
                <w:sz w:val="24"/>
                <w:szCs w:val="24"/>
              </w:rPr>
              <w:t xml:space="preserve"> </w:t>
            </w:r>
            <w:r w:rsidR="008513FF">
              <w:rPr>
                <w:rFonts w:ascii="Mitr" w:eastAsia="Mitr" w:hAnsi="Mitr" w:cs="B Nazanin" w:hint="cs"/>
                <w:sz w:val="24"/>
                <w:szCs w:val="24"/>
                <w:rtl/>
              </w:rPr>
              <w:t>(</w:t>
            </w:r>
            <w:r w:rsidRPr="00834C16">
              <w:rPr>
                <w:rFonts w:ascii="Jomhuria" w:eastAsia="Jomhuria" w:hAnsi="Jomhuria" w:cs="B Nazanin"/>
                <w:sz w:val="24"/>
                <w:szCs w:val="24"/>
                <w:rtl/>
              </w:rPr>
              <w:t>شانزدهم</w:t>
            </w:r>
            <w:r w:rsidRPr="00834C16">
              <w:rPr>
                <w:rFonts w:ascii="Mitr" w:eastAsia="Mitr" w:hAnsi="Mitr" w:cs="B Nazanin"/>
                <w:sz w:val="24"/>
                <w:szCs w:val="24"/>
              </w:rPr>
              <w:t xml:space="preserve"> </w:t>
            </w:r>
            <w:r w:rsidRPr="00834C16">
              <w:rPr>
                <w:rFonts w:ascii="Jomhuria" w:eastAsia="Jomhuria" w:hAnsi="Jomhuria" w:cs="B Nazanin"/>
                <w:sz w:val="24"/>
                <w:szCs w:val="24"/>
                <w:rtl/>
              </w:rPr>
              <w:t>به</w:t>
            </w:r>
            <w:r w:rsidRPr="00834C16">
              <w:rPr>
                <w:rFonts w:ascii="Mitr" w:eastAsia="Mitr" w:hAnsi="Mitr" w:cs="B Nazanin"/>
                <w:sz w:val="24"/>
                <w:szCs w:val="24"/>
              </w:rPr>
              <w:t xml:space="preserve"> </w:t>
            </w:r>
            <w:r w:rsidRPr="00834C16">
              <w:rPr>
                <w:rFonts w:ascii="Jomhuria" w:eastAsia="Jomhuria" w:hAnsi="Jomhuria" w:cs="B Nazanin"/>
                <w:sz w:val="24"/>
                <w:szCs w:val="24"/>
                <w:rtl/>
              </w:rPr>
              <w:t>بعد</w:t>
            </w:r>
            <w:r w:rsidR="008513FF">
              <w:rPr>
                <w:rFonts w:ascii="Mitr" w:eastAsia="Mitr" w:hAnsi="Mitr" w:cs="B Nazanin" w:hint="cs"/>
                <w:sz w:val="24"/>
                <w:szCs w:val="24"/>
                <w:rtl/>
              </w:rPr>
              <w:t>)</w:t>
            </w:r>
          </w:p>
        </w:tc>
      </w:tr>
      <w:tr w:rsidR="00DF3996" w:rsidRPr="00834C16">
        <w:trPr>
          <w:trHeight w:val="1784"/>
        </w:trPr>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توزیع</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۰۰امتیاز</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۵۱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۳۱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۲۱ امتیاز</w:t>
            </w:r>
          </w:p>
        </w:tc>
        <w:tc>
          <w:tcPr>
            <w:tcW w:w="1156"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۶ امتیاز</w:t>
            </w:r>
          </w:p>
        </w:tc>
        <w:tc>
          <w:tcPr>
            <w:tcW w:w="1155" w:type="dxa"/>
            <w:vAlign w:val="center"/>
          </w:tcPr>
          <w:p w:rsidR="00DF3996" w:rsidRPr="00834C16" w:rsidRDefault="0018792E" w:rsidP="00834C16">
            <w:pPr>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۱۱ امتیاز</w:t>
            </w:r>
          </w:p>
        </w:tc>
        <w:tc>
          <w:tcPr>
            <w:tcW w:w="1156" w:type="dxa"/>
            <w:vAlign w:val="center"/>
          </w:tcPr>
          <w:p w:rsidR="00DF3996" w:rsidRPr="00834C16" w:rsidRDefault="0018792E" w:rsidP="00834C16">
            <w:pPr>
              <w:keepNext/>
              <w:tabs>
                <w:tab w:val="left" w:pos="1967"/>
              </w:tabs>
              <w:bidi/>
              <w:jc w:val="center"/>
              <w:rPr>
                <w:rFonts w:ascii="Mitr" w:eastAsia="Mitr" w:hAnsi="Mitr" w:cs="B Nazanin"/>
                <w:sz w:val="24"/>
                <w:szCs w:val="24"/>
              </w:rPr>
            </w:pPr>
            <w:r w:rsidRPr="00834C16">
              <w:rPr>
                <w:rFonts w:ascii="Jomhuria" w:eastAsia="Jomhuria" w:hAnsi="Jomhuria" w:cs="B Nazanin"/>
                <w:sz w:val="24"/>
                <w:szCs w:val="24"/>
                <w:rtl/>
              </w:rPr>
              <w:t>۵ امتیاز</w:t>
            </w:r>
          </w:p>
        </w:tc>
      </w:tr>
    </w:tbl>
    <w:p w:rsidR="00DF3996" w:rsidRPr="00834C16" w:rsidRDefault="00DF3996" w:rsidP="00834C16">
      <w:pPr>
        <w:pBdr>
          <w:top w:val="nil"/>
          <w:left w:val="nil"/>
          <w:bottom w:val="nil"/>
          <w:right w:val="nil"/>
          <w:between w:val="nil"/>
        </w:pBdr>
        <w:bidi/>
        <w:spacing w:after="200" w:line="240" w:lineRule="auto"/>
        <w:rPr>
          <w:rFonts w:ascii="Mitr" w:eastAsia="Mitr" w:hAnsi="Mitr" w:cs="B Nazanin"/>
          <w:color w:val="5B9BD5"/>
          <w:sz w:val="24"/>
          <w:szCs w:val="24"/>
        </w:rPr>
      </w:pPr>
    </w:p>
    <w:p w:rsidR="00DF3996" w:rsidRPr="00834C16" w:rsidRDefault="0018792E" w:rsidP="00834C16">
      <w:pPr>
        <w:pStyle w:val="Heading1"/>
        <w:bidi/>
        <w:rPr>
          <w:rFonts w:cs="B Nazanin"/>
          <w:b w:val="0"/>
          <w:sz w:val="24"/>
          <w:szCs w:val="24"/>
        </w:rPr>
      </w:pPr>
      <w:bookmarkStart w:id="96" w:name="_3s49zyc" w:colFirst="0" w:colLast="0"/>
      <w:bookmarkEnd w:id="96"/>
      <w:r w:rsidRPr="00834C16">
        <w:rPr>
          <w:rFonts w:ascii="Jomhuria" w:eastAsia="Jomhuria" w:hAnsi="Jomhuria" w:cs="B Nazanin"/>
          <w:b w:val="0"/>
          <w:sz w:val="24"/>
          <w:szCs w:val="24"/>
          <w:rtl/>
        </w:rPr>
        <w:t>مفاد</w:t>
      </w:r>
      <w:r w:rsidRPr="00834C16">
        <w:rPr>
          <w:rFonts w:cs="B Nazanin"/>
          <w:b w:val="0"/>
          <w:sz w:val="24"/>
          <w:szCs w:val="24"/>
        </w:rPr>
        <w:t xml:space="preserve"> </w:t>
      </w:r>
      <w:r w:rsidRPr="00834C16">
        <w:rPr>
          <w:rFonts w:ascii="Jomhuria" w:eastAsia="Jomhuria" w:hAnsi="Jomhuria" w:cs="B Nazanin"/>
          <w:b w:val="0"/>
          <w:sz w:val="24"/>
          <w:szCs w:val="24"/>
          <w:rtl/>
        </w:rPr>
        <w:t>تکمیلی</w:t>
      </w:r>
    </w:p>
    <w:p w:rsidR="00DF3996" w:rsidRPr="00834C16" w:rsidRDefault="0018792E" w:rsidP="008513FF">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۱</w:t>
      </w:r>
      <w:r w:rsidRPr="00834C16">
        <w:rPr>
          <w:rFonts w:ascii="Mitr" w:eastAsia="Mitr" w:hAnsi="Mitr" w:cs="B Nazanin"/>
          <w:sz w:val="24"/>
          <w:szCs w:val="24"/>
        </w:rPr>
        <w:t xml:space="preserve">. </w:t>
      </w:r>
      <w:r w:rsidRPr="00834C16">
        <w:rPr>
          <w:rFonts w:ascii="Jomhuria" w:eastAsia="Jomhuria" w:hAnsi="Jomhuria" w:cs="B Nazanin"/>
          <w:sz w:val="24"/>
          <w:szCs w:val="24"/>
          <w:rtl/>
        </w:rPr>
        <w:t>این</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w:t>
      </w:r>
      <w:r w:rsidRPr="00834C16">
        <w:rPr>
          <w:rFonts w:ascii="Mitr" w:eastAsia="Mitr" w:hAnsi="Mitr" w:cs="B Nazanin"/>
          <w:sz w:val="24"/>
          <w:szCs w:val="24"/>
        </w:rPr>
        <w:t xml:space="preserve"> </w:t>
      </w:r>
      <w:r w:rsidRPr="00834C16">
        <w:rPr>
          <w:rFonts w:ascii="Jomhuria" w:eastAsia="Jomhuria" w:hAnsi="Jomhuria" w:cs="B Nazanin"/>
          <w:sz w:val="24"/>
          <w:szCs w:val="24"/>
          <w:rtl/>
        </w:rPr>
        <w:t>از</w:t>
      </w:r>
      <w:r w:rsidRPr="00834C16">
        <w:rPr>
          <w:rFonts w:ascii="Mitr" w:eastAsia="Mitr" w:hAnsi="Mitr" w:cs="B Nazanin"/>
          <w:sz w:val="24"/>
          <w:szCs w:val="24"/>
        </w:rPr>
        <w:t xml:space="preserve"> </w:t>
      </w:r>
      <w:r w:rsidRPr="00834C16">
        <w:rPr>
          <w:rFonts w:ascii="Jomhuria" w:eastAsia="Jomhuria" w:hAnsi="Jomhuria" w:cs="B Nazanin"/>
          <w:sz w:val="24"/>
          <w:szCs w:val="24"/>
          <w:rtl/>
        </w:rPr>
        <w:t>ابتدای</w:t>
      </w:r>
      <w:r w:rsidRPr="00834C16">
        <w:rPr>
          <w:rFonts w:ascii="Mitr" w:eastAsia="Mitr" w:hAnsi="Mitr" w:cs="B Nazanin"/>
          <w:sz w:val="24"/>
          <w:szCs w:val="24"/>
        </w:rPr>
        <w:t xml:space="preserve"> </w:t>
      </w:r>
      <w:r w:rsidR="008513FF">
        <w:rPr>
          <w:rFonts w:ascii="Jomhuria" w:eastAsia="Jomhuria" w:hAnsi="Jomhuria" w:cs="B Nazanin" w:hint="cs"/>
          <w:sz w:val="24"/>
          <w:szCs w:val="24"/>
          <w:rtl/>
        </w:rPr>
        <w:t>اردیبهشت 1399</w:t>
      </w:r>
      <w:r w:rsidRPr="00834C16">
        <w:rPr>
          <w:rFonts w:ascii="Jomhuria" w:eastAsia="Jomhuria" w:hAnsi="Jomhuria" w:cs="B Nazanin"/>
          <w:sz w:val="24"/>
          <w:szCs w:val="24"/>
          <w:rtl/>
        </w:rPr>
        <w:t xml:space="preserve"> معتبر</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قابل</w:t>
      </w:r>
      <w:r w:rsidRPr="00834C16">
        <w:rPr>
          <w:rFonts w:ascii="Mitr" w:eastAsia="Mitr" w:hAnsi="Mitr" w:cs="B Nazanin"/>
          <w:sz w:val="24"/>
          <w:szCs w:val="24"/>
        </w:rPr>
        <w:t>‌</w:t>
      </w:r>
      <w:r w:rsidRPr="00834C16">
        <w:rPr>
          <w:rFonts w:ascii="Jomhuria" w:eastAsia="Jomhuria" w:hAnsi="Jomhuria" w:cs="B Nazanin"/>
          <w:sz w:val="24"/>
          <w:szCs w:val="24"/>
          <w:rtl/>
        </w:rPr>
        <w:t>اجرا</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ند</w:t>
      </w:r>
      <w:r w:rsidRPr="00834C16">
        <w:rPr>
          <w:rFonts w:ascii="Mitr" w:eastAsia="Mitr" w:hAnsi="Mitr" w:cs="B Nazanin"/>
          <w:sz w:val="24"/>
          <w:szCs w:val="24"/>
        </w:rPr>
        <w:t xml:space="preserve"> </w:t>
      </w:r>
      <w:r w:rsidRPr="00834C16">
        <w:rPr>
          <w:rFonts w:ascii="Jomhuria" w:eastAsia="Jomhuria" w:hAnsi="Jomhuria" w:cs="B Nazanin"/>
          <w:sz w:val="24"/>
          <w:szCs w:val="24"/>
          <w:rtl/>
        </w:rPr>
        <w:t>بود</w:t>
      </w:r>
      <w:r w:rsidRPr="00834C16">
        <w:rPr>
          <w:rFonts w:ascii="Mitr" w:eastAsia="Mitr" w:hAnsi="Mitr" w:cs="B Nazanin"/>
          <w:sz w:val="24"/>
          <w:szCs w:val="24"/>
        </w:rPr>
        <w:t>.</w:t>
      </w:r>
    </w:p>
    <w:p w:rsidR="00DF3996" w:rsidRPr="00834C16" w:rsidRDefault="0018792E" w:rsidP="00834C16">
      <w:pPr>
        <w:tabs>
          <w:tab w:val="left" w:pos="1967"/>
        </w:tabs>
        <w:bidi/>
        <w:jc w:val="both"/>
        <w:rPr>
          <w:rFonts w:ascii="Mitr" w:eastAsia="Mitr" w:hAnsi="Mitr" w:cs="B Nazanin"/>
          <w:sz w:val="24"/>
          <w:szCs w:val="24"/>
        </w:rPr>
      </w:pPr>
      <w:r w:rsidRPr="00834C16">
        <w:rPr>
          <w:rFonts w:ascii="Jomhuria" w:eastAsia="Jomhuria" w:hAnsi="Jomhuria" w:cs="B Nazanin"/>
          <w:sz w:val="24"/>
          <w:szCs w:val="24"/>
          <w:rtl/>
        </w:rPr>
        <w:t>۲. هرگونه</w:t>
      </w:r>
      <w:r w:rsidRPr="00834C16">
        <w:rPr>
          <w:rFonts w:ascii="Mitr" w:eastAsia="Mitr" w:hAnsi="Mitr" w:cs="B Nazanin"/>
          <w:sz w:val="24"/>
          <w:szCs w:val="24"/>
        </w:rPr>
        <w:t xml:space="preserve"> </w:t>
      </w:r>
      <w:r w:rsidRPr="00834C16">
        <w:rPr>
          <w:rFonts w:ascii="Jomhuria" w:eastAsia="Jomhuria" w:hAnsi="Jomhuria" w:cs="B Nazanin"/>
          <w:sz w:val="24"/>
          <w:szCs w:val="24"/>
          <w:rtl/>
        </w:rPr>
        <w:t>اصلاحیه</w:t>
      </w:r>
      <w:r w:rsidRPr="00834C16">
        <w:rPr>
          <w:rFonts w:ascii="Mitr" w:eastAsia="Mitr" w:hAnsi="Mitr" w:cs="B Nazanin"/>
          <w:sz w:val="24"/>
          <w:szCs w:val="24"/>
        </w:rPr>
        <w:t xml:space="preserve"> </w:t>
      </w:r>
      <w:r w:rsidRPr="00834C16">
        <w:rPr>
          <w:rFonts w:ascii="Jomhuria" w:eastAsia="Jomhuria" w:hAnsi="Jomhuria" w:cs="B Nazanin"/>
          <w:sz w:val="24"/>
          <w:szCs w:val="24"/>
          <w:rtl/>
        </w:rPr>
        <w:t>درخصوص</w:t>
      </w:r>
      <w:r w:rsidRPr="00834C16">
        <w:rPr>
          <w:rFonts w:ascii="Mitr" w:eastAsia="Mitr" w:hAnsi="Mitr" w:cs="B Nazanin"/>
          <w:sz w:val="24"/>
          <w:szCs w:val="24"/>
        </w:rPr>
        <w:t xml:space="preserve"> </w:t>
      </w:r>
      <w:r w:rsidRPr="00834C16">
        <w:rPr>
          <w:rFonts w:ascii="Jomhuria" w:eastAsia="Jomhuria" w:hAnsi="Jomhuria" w:cs="B Nazanin"/>
          <w:sz w:val="24"/>
          <w:szCs w:val="24"/>
          <w:rtl/>
        </w:rPr>
        <w:t>قوانین، با</w:t>
      </w:r>
      <w:r w:rsidRPr="00834C16">
        <w:rPr>
          <w:rFonts w:ascii="Mitr" w:eastAsia="Mitr" w:hAnsi="Mitr" w:cs="B Nazanin"/>
          <w:sz w:val="24"/>
          <w:szCs w:val="24"/>
        </w:rPr>
        <w:t xml:space="preserve"> </w:t>
      </w:r>
      <w:r w:rsidRPr="00834C16">
        <w:rPr>
          <w:rFonts w:ascii="Jomhuria" w:eastAsia="Jomhuria" w:hAnsi="Jomhuria" w:cs="B Nazanin"/>
          <w:sz w:val="24"/>
          <w:szCs w:val="24"/>
          <w:rtl/>
        </w:rPr>
        <w:t>موافقت</w:t>
      </w:r>
      <w:r w:rsidRPr="00834C16">
        <w:rPr>
          <w:rFonts w:ascii="Mitr" w:eastAsia="Mitr" w:hAnsi="Mitr" w:cs="B Nazanin"/>
          <w:sz w:val="24"/>
          <w:szCs w:val="24"/>
        </w:rPr>
        <w:t xml:space="preserve"> </w:t>
      </w:r>
      <w:r w:rsidRPr="00834C16">
        <w:rPr>
          <w:rFonts w:ascii="Jomhuria" w:eastAsia="Jomhuria" w:hAnsi="Jomhuria" w:cs="B Nazanin"/>
          <w:sz w:val="24"/>
          <w:szCs w:val="24"/>
          <w:rtl/>
        </w:rPr>
        <w:t>و</w:t>
      </w:r>
      <w:r w:rsidRPr="00834C16">
        <w:rPr>
          <w:rFonts w:ascii="Mitr" w:eastAsia="Mitr" w:hAnsi="Mitr" w:cs="B Nazanin"/>
          <w:sz w:val="24"/>
          <w:szCs w:val="24"/>
        </w:rPr>
        <w:t xml:space="preserve"> </w:t>
      </w:r>
      <w:r w:rsidRPr="00834C16">
        <w:rPr>
          <w:rFonts w:ascii="Jomhuria" w:eastAsia="Jomhuria" w:hAnsi="Jomhuria" w:cs="B Nazanin"/>
          <w:sz w:val="24"/>
          <w:szCs w:val="24"/>
          <w:rtl/>
        </w:rPr>
        <w:t>تأیید</w:t>
      </w:r>
      <w:r w:rsidRPr="00834C16">
        <w:rPr>
          <w:rFonts w:ascii="Mitr" w:eastAsia="Mitr" w:hAnsi="Mitr" w:cs="B Nazanin"/>
          <w:sz w:val="24"/>
          <w:szCs w:val="24"/>
        </w:rPr>
        <w:t xml:space="preserve"> </w:t>
      </w:r>
      <w:r w:rsidRPr="00834C16">
        <w:rPr>
          <w:rFonts w:ascii="Jomhuria" w:eastAsia="Jomhuria" w:hAnsi="Jomhuria" w:cs="B Nazanin"/>
          <w:sz w:val="24"/>
          <w:szCs w:val="24"/>
          <w:rtl/>
        </w:rPr>
        <w:t>انجمن</w:t>
      </w:r>
      <w:r w:rsidRPr="00834C16">
        <w:rPr>
          <w:rFonts w:ascii="Mitr" w:eastAsia="Mitr" w:hAnsi="Mitr" w:cs="B Nazanin"/>
          <w:sz w:val="24"/>
          <w:szCs w:val="24"/>
        </w:rPr>
        <w:t xml:space="preserve"> </w:t>
      </w:r>
      <w:r w:rsidRPr="00834C16">
        <w:rPr>
          <w:rFonts w:ascii="Jomhuria" w:eastAsia="Jomhuria" w:hAnsi="Jomhuria" w:cs="B Nazanin"/>
          <w:sz w:val="24"/>
          <w:szCs w:val="24"/>
          <w:rtl/>
        </w:rPr>
        <w:t>ورزش</w:t>
      </w:r>
      <w:r w:rsidRPr="00834C16">
        <w:rPr>
          <w:rFonts w:ascii="Mitr" w:eastAsia="Mitr" w:hAnsi="Mitr" w:cs="B Nazanin"/>
          <w:sz w:val="24"/>
          <w:szCs w:val="24"/>
        </w:rPr>
        <w:t>‌</w:t>
      </w:r>
      <w:r w:rsidRPr="00834C16">
        <w:rPr>
          <w:rFonts w:ascii="Jomhuria" w:eastAsia="Jomhuria" w:hAnsi="Jomhuria" w:cs="B Nazanin"/>
          <w:sz w:val="24"/>
          <w:szCs w:val="24"/>
          <w:rtl/>
        </w:rPr>
        <w:t>های</w:t>
      </w:r>
      <w:r w:rsidRPr="00834C16">
        <w:rPr>
          <w:rFonts w:ascii="Mitr" w:eastAsia="Mitr" w:hAnsi="Mitr" w:cs="B Nazanin"/>
          <w:sz w:val="24"/>
          <w:szCs w:val="24"/>
        </w:rPr>
        <w:t xml:space="preserve"> </w:t>
      </w:r>
      <w:r w:rsidRPr="00834C16">
        <w:rPr>
          <w:rFonts w:ascii="Jomhuria" w:eastAsia="Jomhuria" w:hAnsi="Jomhuria" w:cs="B Nazanin"/>
          <w:sz w:val="24"/>
          <w:szCs w:val="24"/>
          <w:rtl/>
        </w:rPr>
        <w:t>الکترونیک</w:t>
      </w:r>
      <w:r w:rsidRPr="00834C16">
        <w:rPr>
          <w:rFonts w:ascii="Mitr" w:eastAsia="Mitr" w:hAnsi="Mitr" w:cs="B Nazanin"/>
          <w:sz w:val="24"/>
          <w:szCs w:val="24"/>
        </w:rPr>
        <w:t xml:space="preserve"> </w:t>
      </w:r>
      <w:r w:rsidRPr="00834C16">
        <w:rPr>
          <w:rFonts w:ascii="Jomhuria" w:eastAsia="Jomhuria" w:hAnsi="Jomhuria" w:cs="B Nazanin"/>
          <w:sz w:val="24"/>
          <w:szCs w:val="24"/>
          <w:rtl/>
        </w:rPr>
        <w:t>صورت</w:t>
      </w:r>
      <w:r w:rsidRPr="00834C16">
        <w:rPr>
          <w:rFonts w:ascii="Mitr" w:eastAsia="Mitr" w:hAnsi="Mitr" w:cs="B Nazanin"/>
          <w:sz w:val="24"/>
          <w:szCs w:val="24"/>
        </w:rPr>
        <w:t xml:space="preserve"> </w:t>
      </w:r>
      <w:r w:rsidRPr="00834C16">
        <w:rPr>
          <w:rFonts w:ascii="Jomhuria" w:eastAsia="Jomhuria" w:hAnsi="Jomhuria" w:cs="B Nazanin"/>
          <w:sz w:val="24"/>
          <w:szCs w:val="24"/>
          <w:rtl/>
        </w:rPr>
        <w:t>خواهد</w:t>
      </w:r>
      <w:r w:rsidRPr="00834C16">
        <w:rPr>
          <w:rFonts w:ascii="Mitr" w:eastAsia="Mitr" w:hAnsi="Mitr" w:cs="B Nazanin"/>
          <w:sz w:val="24"/>
          <w:szCs w:val="24"/>
        </w:rPr>
        <w:t xml:space="preserve"> </w:t>
      </w:r>
      <w:r w:rsidRPr="00834C16">
        <w:rPr>
          <w:rFonts w:ascii="Jomhuria" w:eastAsia="Jomhuria" w:hAnsi="Jomhuria" w:cs="B Nazanin"/>
          <w:sz w:val="24"/>
          <w:szCs w:val="24"/>
          <w:rtl/>
        </w:rPr>
        <w:t>گرفت</w:t>
      </w:r>
      <w:r w:rsidRPr="00834C16">
        <w:rPr>
          <w:rFonts w:ascii="Mitr" w:eastAsia="Mitr" w:hAnsi="Mitr" w:cs="B Nazanin"/>
          <w:sz w:val="24"/>
          <w:szCs w:val="24"/>
        </w:rPr>
        <w:t>.</w:t>
      </w: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پیوست شماره ۳</w:t>
      </w:r>
    </w:p>
    <w:p w:rsidR="00DF3996" w:rsidRPr="008513FF" w:rsidRDefault="0018792E" w:rsidP="008513FF">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قوانین مسابقات </w:t>
      </w:r>
      <w:r w:rsidR="008513FF" w:rsidRPr="008513FF">
        <w:rPr>
          <w:rFonts w:ascii="Arial" w:eastAsia="Arial" w:hAnsi="Arial" w:cs="B Nazanin"/>
          <w:b/>
          <w:sz w:val="48"/>
          <w:szCs w:val="48"/>
        </w:rPr>
        <w:t>Rainbow Six</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w:t>
      </w:r>
      <w:r w:rsidRPr="008513FF">
        <w:rPr>
          <w:rFonts w:ascii="Mitr" w:eastAsia="Mitr" w:hAnsi="Mitr" w:cs="B Nazanin"/>
          <w:sz w:val="24"/>
          <w:szCs w:val="24"/>
        </w:rPr>
        <w:t xml:space="preserve">. </w:t>
      </w:r>
      <w:r w:rsidRPr="008513FF">
        <w:rPr>
          <w:rFonts w:ascii="Mitr" w:eastAsia="Mitr" w:hAnsi="Mitr" w:cs="B Nazanin"/>
          <w:sz w:val="24"/>
          <w:szCs w:val="24"/>
          <w:rtl/>
        </w:rPr>
        <w:t>عنوان باز</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w:t>
      </w:r>
      <w:r w:rsidRPr="008513FF">
        <w:rPr>
          <w:rFonts w:ascii="Mitr" w:eastAsia="Mitr" w:hAnsi="Mitr" w:cs="B Nazanin"/>
          <w:sz w:val="24"/>
          <w:szCs w:val="24"/>
        </w:rPr>
        <w:t xml:space="preserve">. </w:t>
      </w:r>
      <w:r w:rsidRPr="008513FF">
        <w:rPr>
          <w:rFonts w:ascii="Mitr" w:eastAsia="Mitr" w:hAnsi="Mitr" w:cs="B Nazanin"/>
          <w:sz w:val="24"/>
          <w:szCs w:val="24"/>
          <w:rtl/>
        </w:rPr>
        <w:t>شرکت‌کنندگا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w:t>
      </w:r>
      <w:r w:rsidRPr="008513FF">
        <w:rPr>
          <w:rFonts w:ascii="Mitr" w:eastAsia="Mitr" w:hAnsi="Mitr" w:cs="B Nazanin"/>
          <w:sz w:val="24"/>
          <w:szCs w:val="24"/>
        </w:rPr>
        <w:t xml:space="preserve">. </w:t>
      </w:r>
      <w:r w:rsidRPr="008513FF">
        <w:rPr>
          <w:rFonts w:ascii="Mitr" w:eastAsia="Mitr" w:hAnsi="Mitr" w:cs="B Nazanin"/>
          <w:sz w:val="24"/>
          <w:szCs w:val="24"/>
          <w:rtl/>
        </w:rPr>
        <w:t>ساختار و نحوه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ه</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w:t>
      </w:r>
      <w:r w:rsidRPr="008513FF">
        <w:rPr>
          <w:rFonts w:ascii="Mitr" w:eastAsia="Mitr" w:hAnsi="Mitr" w:cs="B Nazanin"/>
          <w:sz w:val="24"/>
          <w:szCs w:val="24"/>
        </w:rPr>
        <w:t xml:space="preserve">. </w:t>
      </w:r>
      <w:r w:rsidRPr="008513FF">
        <w:rPr>
          <w:rFonts w:ascii="Mitr" w:eastAsia="Mitr" w:hAnsi="Mitr" w:cs="B Nazanin"/>
          <w:sz w:val="24"/>
          <w:szCs w:val="24"/>
          <w:rtl/>
        </w:rPr>
        <w:t>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w:t>
      </w:r>
      <w:r w:rsidRPr="008513FF">
        <w:rPr>
          <w:rFonts w:ascii="Mitr" w:eastAsia="Mitr" w:hAnsi="Mitr" w:cs="B Nazanin"/>
          <w:sz w:val="24"/>
          <w:szCs w:val="24"/>
        </w:rPr>
        <w:t xml:space="preserve">. </w:t>
      </w:r>
      <w:r w:rsidRPr="008513FF">
        <w:rPr>
          <w:rFonts w:ascii="Mitr" w:eastAsia="Mitr" w:hAnsi="Mitr" w:cs="B Nazanin"/>
          <w:sz w:val="24"/>
          <w:szCs w:val="24"/>
          <w:rtl/>
        </w:rPr>
        <w:t>نقص فن</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w:t>
      </w:r>
      <w:r w:rsidRPr="008513FF">
        <w:rPr>
          <w:rFonts w:ascii="Mitr" w:eastAsia="Mitr" w:hAnsi="Mitr" w:cs="B Nazanin"/>
          <w:sz w:val="24"/>
          <w:szCs w:val="24"/>
        </w:rPr>
        <w:t xml:space="preserve">. </w:t>
      </w:r>
      <w:r w:rsidRPr="008513FF">
        <w:rPr>
          <w:rFonts w:ascii="Mitr" w:eastAsia="Mitr" w:hAnsi="Mitr" w:cs="B Nazanin"/>
          <w:sz w:val="24"/>
          <w:szCs w:val="24"/>
          <w:rtl/>
        </w:rPr>
        <w:t>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w:t>
      </w:r>
      <w:r w:rsidRPr="008513FF">
        <w:rPr>
          <w:rFonts w:ascii="Mitr" w:eastAsia="Mitr" w:hAnsi="Mitr" w:cs="B Nazanin"/>
          <w:sz w:val="24"/>
          <w:szCs w:val="24"/>
        </w:rPr>
        <w:t xml:space="preserve">. </w:t>
      </w:r>
      <w:r w:rsidRPr="008513FF">
        <w:rPr>
          <w:rFonts w:ascii="Mitr" w:eastAsia="Mitr" w:hAnsi="Mitr" w:cs="B Nazanin"/>
          <w:sz w:val="24"/>
          <w:szCs w:val="24"/>
          <w:rtl/>
        </w:rPr>
        <w:t>عنوان باز</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۱</w:t>
      </w:r>
      <w:r w:rsidRPr="008513FF">
        <w:rPr>
          <w:rFonts w:ascii="Mitr" w:eastAsia="Mitr" w:hAnsi="Mitr" w:cs="B Nazanin"/>
          <w:sz w:val="24"/>
          <w:szCs w:val="24"/>
        </w:rPr>
        <w:t xml:space="preserve"> </w:t>
      </w:r>
      <w:r w:rsidRPr="008513FF">
        <w:rPr>
          <w:rFonts w:ascii="Mitr" w:eastAsia="Mitr" w:hAnsi="Mitr" w:cs="B Nazanin"/>
          <w:sz w:val="24"/>
          <w:szCs w:val="24"/>
          <w:rtl/>
        </w:rPr>
        <w:t>عنوان</w:t>
      </w:r>
      <w:r w:rsidRPr="008513FF">
        <w:rPr>
          <w:rFonts w:ascii="Mitr" w:eastAsia="Mitr" w:hAnsi="Mitr" w:cs="B Nazanin"/>
          <w:sz w:val="24"/>
          <w:szCs w:val="24"/>
        </w:rPr>
        <w:t>: Rainbow Six Siege</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۲</w:t>
      </w:r>
      <w:r w:rsidRPr="008513FF">
        <w:rPr>
          <w:rFonts w:ascii="Mitr" w:eastAsia="Mitr" w:hAnsi="Mitr" w:cs="B Nazanin"/>
          <w:sz w:val="24"/>
          <w:szCs w:val="24"/>
        </w:rPr>
        <w:t xml:space="preserve"> </w:t>
      </w:r>
      <w:r w:rsidRPr="008513FF">
        <w:rPr>
          <w:rFonts w:ascii="Mitr" w:eastAsia="Mitr" w:hAnsi="Mitr" w:cs="B Nazanin"/>
          <w:sz w:val="24"/>
          <w:szCs w:val="24"/>
          <w:rtl/>
        </w:rPr>
        <w:t>پلتفرم برگزار</w:t>
      </w:r>
      <w:r w:rsidRPr="008513FF">
        <w:rPr>
          <w:rFonts w:ascii="Mitr" w:eastAsia="Mitr" w:hAnsi="Mitr" w:cs="B Nazanin" w:hint="cs"/>
          <w:sz w:val="24"/>
          <w:szCs w:val="24"/>
          <w:rtl/>
        </w:rPr>
        <w:t>ی</w:t>
      </w:r>
      <w:r w:rsidRPr="008513FF">
        <w:rPr>
          <w:rFonts w:ascii="Mitr" w:eastAsia="Mitr" w:hAnsi="Mitr" w:cs="B Nazanin"/>
          <w:sz w:val="24"/>
          <w:szCs w:val="24"/>
        </w:rPr>
        <w:t>: PC &amp; PS4</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۱.۳</w:t>
      </w:r>
      <w:r w:rsidRPr="008513FF">
        <w:rPr>
          <w:rFonts w:ascii="Mitr" w:eastAsia="Mitr" w:hAnsi="Mitr" w:cs="B Nazanin"/>
          <w:sz w:val="24"/>
          <w:szCs w:val="24"/>
        </w:rPr>
        <w:t xml:space="preserve"> </w:t>
      </w:r>
      <w:r w:rsidRPr="008513FF">
        <w:rPr>
          <w:rFonts w:ascii="Mitr" w:eastAsia="Mitr" w:hAnsi="Mitr" w:cs="B Nazanin"/>
          <w:sz w:val="24"/>
          <w:szCs w:val="24"/>
          <w:rtl/>
        </w:rPr>
        <w:t>در مسابقات، آخر</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نسخه بروزرس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استفاده خواهد ش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w:t>
      </w:r>
      <w:r w:rsidRPr="008513FF">
        <w:rPr>
          <w:rFonts w:ascii="Mitr" w:eastAsia="Mitr" w:hAnsi="Mitr" w:cs="B Nazanin"/>
          <w:sz w:val="24"/>
          <w:szCs w:val="24"/>
        </w:rPr>
        <w:t xml:space="preserve">. </w:t>
      </w:r>
      <w:r w:rsidRPr="008513FF">
        <w:rPr>
          <w:rFonts w:ascii="Mitr" w:eastAsia="Mitr" w:hAnsi="Mitr" w:cs="B Nazanin"/>
          <w:sz w:val="24"/>
          <w:szCs w:val="24"/>
          <w:rtl/>
        </w:rPr>
        <w:t>شرکت‌کنندگا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۲.۱</w:t>
      </w:r>
      <w:r w:rsidRPr="008513FF">
        <w:rPr>
          <w:rFonts w:ascii="Mitr" w:eastAsia="Mitr" w:hAnsi="Mitr" w:cs="B Nazanin"/>
          <w:sz w:val="24"/>
          <w:szCs w:val="24"/>
        </w:rPr>
        <w:t xml:space="preserve"> </w:t>
      </w:r>
      <w:r w:rsidRPr="008513FF">
        <w:rPr>
          <w:rFonts w:ascii="Mitr" w:eastAsia="Mitr" w:hAnsi="Mitr" w:cs="B Nazanin"/>
          <w:sz w:val="24"/>
          <w:szCs w:val="24"/>
          <w:rtl/>
        </w:rPr>
        <w:t>شرکت در مسابقات برا</w:t>
      </w:r>
      <w:r w:rsidRPr="008513FF">
        <w:rPr>
          <w:rFonts w:ascii="Mitr" w:eastAsia="Mitr" w:hAnsi="Mitr" w:cs="B Nazanin" w:hint="cs"/>
          <w:sz w:val="24"/>
          <w:szCs w:val="24"/>
          <w:rtl/>
        </w:rPr>
        <w:t>ی</w:t>
      </w:r>
      <w:r w:rsidRPr="008513FF">
        <w:rPr>
          <w:rFonts w:ascii="Mitr" w:eastAsia="Mitr" w:hAnsi="Mitr" w:cs="B Nazanin"/>
          <w:sz w:val="24"/>
          <w:szCs w:val="24"/>
          <w:rtl/>
        </w:rPr>
        <w:t xml:space="preserve"> عموم آزاد است و تمام</w:t>
      </w:r>
      <w:r w:rsidRPr="008513FF">
        <w:rPr>
          <w:rFonts w:ascii="Mitr" w:eastAsia="Mitr" w:hAnsi="Mitr" w:cs="B Nazanin" w:hint="cs"/>
          <w:sz w:val="24"/>
          <w:szCs w:val="24"/>
          <w:rtl/>
        </w:rPr>
        <w:t>ی</w:t>
      </w:r>
      <w:r w:rsidRPr="008513FF">
        <w:rPr>
          <w:rFonts w:ascii="Mitr" w:eastAsia="Mitr" w:hAnsi="Mitr" w:cs="B Nazanin"/>
          <w:sz w:val="24"/>
          <w:szCs w:val="24"/>
          <w:rtl/>
        </w:rPr>
        <w:t xml:space="preserve"> افراد داره تابع</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ا</w:t>
      </w:r>
      <w:r w:rsidRPr="008513FF">
        <w:rPr>
          <w:rFonts w:ascii="Mitr" w:eastAsia="Mitr" w:hAnsi="Mitr" w:cs="B Nazanin" w:hint="cs"/>
          <w:sz w:val="24"/>
          <w:szCs w:val="24"/>
          <w:rtl/>
        </w:rPr>
        <w:t>ی</w:t>
      </w:r>
      <w:r w:rsidRPr="008513FF">
        <w:rPr>
          <w:rFonts w:ascii="Mitr" w:eastAsia="Mitr" w:hAnsi="Mitr" w:cs="B Nazanin" w:hint="eastAsia"/>
          <w:sz w:val="24"/>
          <w:szCs w:val="24"/>
          <w:rtl/>
        </w:rPr>
        <w:t>ر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فارغ از جنس</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و هرگونه ناتو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معلول</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امکان شرکت در مسابقات را دارن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w:t>
      </w:r>
      <w:r w:rsidRPr="008513FF">
        <w:rPr>
          <w:rFonts w:ascii="Mitr" w:eastAsia="Mitr" w:hAnsi="Mitr" w:cs="B Nazanin"/>
          <w:sz w:val="24"/>
          <w:szCs w:val="24"/>
        </w:rPr>
        <w:t xml:space="preserve">. </w:t>
      </w:r>
      <w:r w:rsidRPr="008513FF">
        <w:rPr>
          <w:rFonts w:ascii="Mitr" w:eastAsia="Mitr" w:hAnsi="Mitr" w:cs="B Nazanin"/>
          <w:sz w:val="24"/>
          <w:szCs w:val="24"/>
          <w:rtl/>
        </w:rPr>
        <w:t>ساختار و نحوه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ه</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hint="eastAsia"/>
          <w:sz w:val="24"/>
          <w:szCs w:val="24"/>
          <w:rtl/>
        </w:rPr>
        <w:t>در</w:t>
      </w:r>
      <w:r w:rsidRPr="008513FF">
        <w:rPr>
          <w:rFonts w:ascii="Mitr" w:eastAsia="Mitr" w:hAnsi="Mitr" w:cs="B Nazanin"/>
          <w:sz w:val="24"/>
          <w:szCs w:val="24"/>
          <w:rtl/>
        </w:rPr>
        <w:t xml:space="preserve"> طول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ل</w:t>
      </w:r>
      <w:r w:rsidRPr="008513FF">
        <w:rPr>
          <w:rFonts w:ascii="Mitr" w:eastAsia="Mitr" w:hAnsi="Mitr" w:cs="B Nazanin" w:hint="cs"/>
          <w:sz w:val="24"/>
          <w:szCs w:val="24"/>
          <w:rtl/>
        </w:rPr>
        <w:t>ی</w:t>
      </w:r>
      <w:r w:rsidRPr="008513FF">
        <w:rPr>
          <w:rFonts w:ascii="Mitr" w:eastAsia="Mitr" w:hAnsi="Mitr" w:cs="B Nazanin" w:hint="eastAsia"/>
          <w:sz w:val="24"/>
          <w:szCs w:val="24"/>
          <w:rtl/>
        </w:rPr>
        <w:t>گ</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ان</w:t>
      </w:r>
      <w:r w:rsidRPr="008513FF">
        <w:rPr>
          <w:rFonts w:ascii="Mitr" w:eastAsia="Mitr" w:hAnsi="Mitr" w:cs="B Nazanin"/>
          <w:sz w:val="24"/>
          <w:szCs w:val="24"/>
          <w:rtl/>
        </w:rPr>
        <w:t xml:space="preserve"> طبق برنام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پس از ثبت‌نام در اخت</w:t>
      </w:r>
      <w:r w:rsidRPr="008513FF">
        <w:rPr>
          <w:rFonts w:ascii="Mitr" w:eastAsia="Mitr" w:hAnsi="Mitr" w:cs="B Nazanin" w:hint="cs"/>
          <w:sz w:val="24"/>
          <w:szCs w:val="24"/>
          <w:rtl/>
        </w:rPr>
        <w:t>ی</w:t>
      </w:r>
      <w:r w:rsidRPr="008513FF">
        <w:rPr>
          <w:rFonts w:ascii="Mitr" w:eastAsia="Mitr" w:hAnsi="Mitr" w:cs="B Nazanin" w:hint="eastAsia"/>
          <w:sz w:val="24"/>
          <w:szCs w:val="24"/>
          <w:rtl/>
        </w:rPr>
        <w:t>ارشان</w:t>
      </w:r>
      <w:r w:rsidRPr="008513FF">
        <w:rPr>
          <w:rFonts w:ascii="Mitr" w:eastAsia="Mitr" w:hAnsi="Mitr" w:cs="B Nazanin"/>
          <w:sz w:val="24"/>
          <w:szCs w:val="24"/>
          <w:rtl/>
        </w:rPr>
        <w:t xml:space="preserve"> قرار خواهد گرفت با </w:t>
      </w:r>
      <w:r w:rsidRPr="008513FF">
        <w:rPr>
          <w:rFonts w:ascii="Mitr" w:eastAsia="Mitr" w:hAnsi="Mitr" w:cs="B Nazanin" w:hint="cs"/>
          <w:sz w:val="24"/>
          <w:szCs w:val="24"/>
          <w:rtl/>
        </w:rPr>
        <w:t>ی</w:t>
      </w:r>
      <w:r w:rsidRPr="008513FF">
        <w:rPr>
          <w:rFonts w:ascii="Mitr" w:eastAsia="Mitr" w:hAnsi="Mitr" w:cs="B Nazanin" w:hint="eastAsia"/>
          <w:sz w:val="24"/>
          <w:szCs w:val="24"/>
          <w:rtl/>
        </w:rPr>
        <w:t>کد</w:t>
      </w:r>
      <w:r w:rsidRPr="008513FF">
        <w:rPr>
          <w:rFonts w:ascii="Mitr" w:eastAsia="Mitr" w:hAnsi="Mitr" w:cs="B Nazanin" w:hint="cs"/>
          <w:sz w:val="24"/>
          <w:szCs w:val="24"/>
          <w:rtl/>
        </w:rPr>
        <w:t>ی</w:t>
      </w:r>
      <w:r w:rsidRPr="008513FF">
        <w:rPr>
          <w:rFonts w:ascii="Mitr" w:eastAsia="Mitr" w:hAnsi="Mitr" w:cs="B Nazanin" w:hint="eastAsia"/>
          <w:sz w:val="24"/>
          <w:szCs w:val="24"/>
          <w:rtl/>
        </w:rPr>
        <w:t>گر</w:t>
      </w:r>
      <w:r w:rsidRPr="008513FF">
        <w:rPr>
          <w:rFonts w:ascii="Mitr" w:eastAsia="Mitr" w:hAnsi="Mitr" w:cs="B Nazanin"/>
          <w:sz w:val="24"/>
          <w:szCs w:val="24"/>
          <w:rtl/>
        </w:rPr>
        <w:t xml:space="preserve"> رقابت خواهند کرد و در نها</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با توجه به نحوه امت</w:t>
      </w:r>
      <w:r w:rsidRPr="008513FF">
        <w:rPr>
          <w:rFonts w:ascii="Mitr" w:eastAsia="Mitr" w:hAnsi="Mitr" w:cs="B Nazanin" w:hint="cs"/>
          <w:sz w:val="24"/>
          <w:szCs w:val="24"/>
          <w:rtl/>
        </w:rPr>
        <w:t>ی</w:t>
      </w:r>
      <w:r w:rsidRPr="008513FF">
        <w:rPr>
          <w:rFonts w:ascii="Mitr" w:eastAsia="Mitr" w:hAnsi="Mitr" w:cs="B Nazanin" w:hint="eastAsia"/>
          <w:sz w:val="24"/>
          <w:szCs w:val="24"/>
          <w:rtl/>
        </w:rPr>
        <w:t>ازده</w:t>
      </w:r>
      <w:r w:rsidRPr="008513FF">
        <w:rPr>
          <w:rFonts w:ascii="Mitr" w:eastAsia="Mitr" w:hAnsi="Mitr" w:cs="B Nazanin" w:hint="cs"/>
          <w:sz w:val="24"/>
          <w:szCs w:val="24"/>
          <w:rtl/>
        </w:rPr>
        <w:t>ی</w:t>
      </w:r>
      <w:r w:rsidRPr="008513FF">
        <w:rPr>
          <w:rFonts w:ascii="Mitr" w:eastAsia="Mitr" w:hAnsi="Mitr" w:cs="B Nazanin"/>
          <w:sz w:val="24"/>
          <w:szCs w:val="24"/>
          <w:rtl/>
        </w:rPr>
        <w:t xml:space="preserve"> برنده مشخص خواهد ش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lang w:bidi="fa-IR"/>
        </w:rPr>
        <w:t>۳.۱</w:t>
      </w: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Playlist setting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ylist Type: Normal Mod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erver Type: Dedicated Server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Voice Chat: Team Onl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Time of the Day: Da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HUD Settings: Competitiv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Match setting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Number of Bans: 4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an Timer: 2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Number of Rounds: 1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ttacker/Defender Role swap: 6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Rounds: 3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Score Difference: 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vertime Role Change: 1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bjective Rotation Parameter: 2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bjective Type Rotation: Rounds Play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ttacker Unique Spaw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ick Phase Timer: 1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lastRenderedPageBreak/>
        <w:t xml:space="preserve">    6TH Pick Phase: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6TH Pick Phase Timer: 1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Reveal Phase Timer: 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amage Handicap: 10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Friendly Fire Damage: 10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Reverse Friendly Fire: Off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Injured: 20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print: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Lea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ath Replay: Off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Game Mode: BOMB</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nt Duration: 7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fuse Duration: 7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Fuse Time: 4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fuse Carrier Selection: On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reparation Phase Duration: 45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ction Phase Duration: 180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Operators</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Kali and Wamai are not allowed to be us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ll other operators are allowed.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Mappool</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ank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order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lub Hous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oastlin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Consulat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Kafe Dostoyevsky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Villa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۴</w:t>
      </w:r>
      <w:r w:rsidRPr="008513FF">
        <w:rPr>
          <w:rFonts w:ascii="Mitr" w:eastAsia="Mitr" w:hAnsi="Mitr" w:cs="B Nazanin"/>
          <w:sz w:val="24"/>
          <w:szCs w:val="24"/>
        </w:rPr>
        <w:t xml:space="preserve"> </w:t>
      </w:r>
      <w:r w:rsidRPr="008513FF">
        <w:rPr>
          <w:rFonts w:ascii="Mitr" w:eastAsia="Mitr" w:hAnsi="Mitr" w:cs="B Nazanin"/>
          <w:sz w:val="24"/>
          <w:szCs w:val="24"/>
          <w:rtl/>
        </w:rPr>
        <w:t>باگ‌ها و 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lang w:bidi="fa-IR"/>
        </w:rPr>
        <w:t>۳.۴.۱</w:t>
      </w:r>
      <w:r w:rsidRPr="008513FF">
        <w:rPr>
          <w:rFonts w:ascii="Mitr" w:eastAsia="Mitr" w:hAnsi="Mitr" w:cs="B Nazanin"/>
          <w:sz w:val="24"/>
          <w:szCs w:val="24"/>
        </w:rPr>
        <w:t xml:space="preserve"> </w:t>
      </w:r>
      <w:r w:rsidRPr="008513FF">
        <w:rPr>
          <w:rFonts w:ascii="Mitr" w:eastAsia="Mitr" w:hAnsi="Mitr" w:cs="B Nazanin"/>
          <w:sz w:val="24"/>
          <w:szCs w:val="24"/>
          <w:rtl/>
        </w:rPr>
        <w:t>موارد ممنوع</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a Mira shield to boost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tanding on a window ledge undetect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on to undetected window ledg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one-way shots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ooting through what should be non-destructible             walls/floors/ceilings/objects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glitching through walls, objects, surfaces etc at any moment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blocking window vaulting with a destructible shiel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cing a Valk cam in a place where it can't be destroyed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placing a Maestro's Evil Eye on Alibi's decoy.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۳.۴.۲</w:t>
      </w:r>
      <w:r w:rsidRPr="008513FF">
        <w:rPr>
          <w:rFonts w:ascii="Mitr" w:eastAsia="Mitr" w:hAnsi="Mitr" w:cs="B Nazanin"/>
          <w:sz w:val="24"/>
          <w:szCs w:val="24"/>
        </w:rPr>
        <w:t xml:space="preserve"> </w:t>
      </w:r>
      <w:r w:rsidRPr="008513FF">
        <w:rPr>
          <w:rFonts w:ascii="Mitr" w:eastAsia="Mitr" w:hAnsi="Mitr" w:cs="B Nazanin"/>
          <w:sz w:val="24"/>
          <w:szCs w:val="24"/>
          <w:rtl/>
        </w:rPr>
        <w:t>ک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جاز</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any position that you can get to and out of without glitching through walls/objects/surfaces, and you can be seen and shot at normally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tanding on a window ledge and being detected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hield boosting onto a detected window ledg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Hibana and Thermite charges can be placed anywher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a teammate to boost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long-arming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using equipment or defusing through a destructible surface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destroying the whole floor of a bomb spot so the enemy team can not             plant the defuser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Pr>
        <w:t xml:space="preserve">    smoke through wall        </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w:t>
      </w:r>
      <w:r w:rsidRPr="008513FF">
        <w:rPr>
          <w:rFonts w:ascii="Mitr" w:eastAsia="Mitr" w:hAnsi="Mitr" w:cs="B Nazanin"/>
          <w:sz w:val="24"/>
          <w:szCs w:val="24"/>
        </w:rPr>
        <w:t xml:space="preserve">. </w:t>
      </w:r>
      <w:r w:rsidRPr="008513FF">
        <w:rPr>
          <w:rFonts w:ascii="Mitr" w:eastAsia="Mitr" w:hAnsi="Mitr" w:cs="B Nazanin"/>
          <w:sz w:val="24"/>
          <w:szCs w:val="24"/>
          <w:rtl/>
        </w:rPr>
        <w:t>رفتارها</w:t>
      </w:r>
      <w:r w:rsidRPr="008513FF">
        <w:rPr>
          <w:rFonts w:ascii="Mitr" w:eastAsia="Mitr" w:hAnsi="Mitr" w:cs="B Nazanin" w:hint="cs"/>
          <w:sz w:val="24"/>
          <w:szCs w:val="24"/>
          <w:rtl/>
        </w:rPr>
        <w:t>ی</w:t>
      </w:r>
      <w:r w:rsidRPr="008513FF">
        <w:rPr>
          <w:rFonts w:ascii="Mitr" w:eastAsia="Mitr" w:hAnsi="Mitr" w:cs="B Nazanin"/>
          <w:sz w:val="24"/>
          <w:szCs w:val="24"/>
          <w:rtl/>
        </w:rPr>
        <w:t xml:space="preserve"> ممنوع</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۱</w:t>
      </w:r>
      <w:r w:rsidRPr="008513FF">
        <w:rPr>
          <w:rFonts w:ascii="Mitr" w:eastAsia="Mitr" w:hAnsi="Mitr" w:cs="B Nazanin"/>
          <w:sz w:val="24"/>
          <w:szCs w:val="24"/>
        </w:rPr>
        <w:t xml:space="preserve"> </w:t>
      </w:r>
      <w:r w:rsidRPr="008513FF">
        <w:rPr>
          <w:rFonts w:ascii="Mitr" w:eastAsia="Mitr" w:hAnsi="Mitr" w:cs="B Nazanin"/>
          <w:sz w:val="24"/>
          <w:szCs w:val="24"/>
          <w:rtl/>
        </w:rPr>
        <w:t>اگر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رفت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غ</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ابل قبول داشته باشد، داور م</w:t>
      </w:r>
      <w:r w:rsidRPr="008513FF">
        <w:rPr>
          <w:rFonts w:ascii="Mitr" w:eastAsia="Mitr" w:hAnsi="Mitr" w:cs="B Nazanin" w:hint="cs"/>
          <w:sz w:val="24"/>
          <w:szCs w:val="24"/>
          <w:rtl/>
        </w:rPr>
        <w:t>ی‌</w:t>
      </w:r>
      <w:r w:rsidRPr="008513FF">
        <w:rPr>
          <w:rFonts w:ascii="Mitr" w:eastAsia="Mitr" w:hAnsi="Mitr" w:cs="B Nazanin" w:hint="eastAsia"/>
          <w:sz w:val="24"/>
          <w:szCs w:val="24"/>
          <w:rtl/>
        </w:rPr>
        <w:t>تواند</w:t>
      </w:r>
      <w:r w:rsidRPr="008513FF">
        <w:rPr>
          <w:rFonts w:ascii="Mitr" w:eastAsia="Mitr" w:hAnsi="Mitr" w:cs="B Nazanin"/>
          <w:sz w:val="24"/>
          <w:szCs w:val="24"/>
          <w:rtl/>
        </w:rPr>
        <w:t xml:space="preserve"> ب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خاط</w:t>
      </w:r>
      <w:r w:rsidRPr="008513FF">
        <w:rPr>
          <w:rFonts w:ascii="Mitr" w:eastAsia="Mitr" w:hAnsi="Mitr" w:cs="B Nazanin" w:hint="cs"/>
          <w:sz w:val="24"/>
          <w:szCs w:val="24"/>
          <w:rtl/>
        </w:rPr>
        <w:t>ی</w:t>
      </w:r>
      <w:r w:rsidRPr="008513FF">
        <w:rPr>
          <w:rFonts w:ascii="Mitr" w:eastAsia="Mitr" w:hAnsi="Mitr" w:cs="B Nazanin"/>
          <w:sz w:val="24"/>
          <w:szCs w:val="24"/>
          <w:rtl/>
        </w:rPr>
        <w:t xml:space="preserve"> تذکر، اخطار و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کارت قرمز (اخراج از مسابقه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مسابقات) ده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۴.۲</w:t>
      </w:r>
      <w:r w:rsidRPr="008513FF">
        <w:rPr>
          <w:rFonts w:ascii="Mitr" w:eastAsia="Mitr" w:hAnsi="Mitr" w:cs="B Nazanin"/>
          <w:sz w:val="24"/>
          <w:szCs w:val="24"/>
        </w:rPr>
        <w:t xml:space="preserve"> </w:t>
      </w:r>
      <w:r w:rsidRPr="008513FF">
        <w:rPr>
          <w:rFonts w:ascii="Mitr" w:eastAsia="Mitr" w:hAnsi="Mitr" w:cs="B Nazanin"/>
          <w:sz w:val="24"/>
          <w:szCs w:val="24"/>
          <w:rtl/>
        </w:rPr>
        <w:t>در موارد ز</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داور م</w:t>
      </w:r>
      <w:r w:rsidRPr="008513FF">
        <w:rPr>
          <w:rFonts w:ascii="Mitr" w:eastAsia="Mitr" w:hAnsi="Mitr" w:cs="B Nazanin" w:hint="cs"/>
          <w:sz w:val="24"/>
          <w:szCs w:val="24"/>
          <w:rtl/>
        </w:rPr>
        <w:t>ی‌</w:t>
      </w:r>
      <w:r w:rsidRPr="008513FF">
        <w:rPr>
          <w:rFonts w:ascii="Mitr" w:eastAsia="Mitr" w:hAnsi="Mitr" w:cs="B Nazanin" w:hint="eastAsia"/>
          <w:sz w:val="24"/>
          <w:szCs w:val="24"/>
          <w:rtl/>
        </w:rPr>
        <w:t>تواند</w:t>
      </w:r>
      <w:r w:rsidRPr="008513FF">
        <w:rPr>
          <w:rFonts w:ascii="Mitr" w:eastAsia="Mitr" w:hAnsi="Mitr" w:cs="B Nazanin"/>
          <w:sz w:val="24"/>
          <w:szCs w:val="24"/>
          <w:rtl/>
        </w:rPr>
        <w:t xml:space="preserve"> ب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خاط</w:t>
      </w:r>
      <w:r w:rsidRPr="008513FF">
        <w:rPr>
          <w:rFonts w:ascii="Mitr" w:eastAsia="Mitr" w:hAnsi="Mitr" w:cs="B Nazanin" w:hint="cs"/>
          <w:sz w:val="24"/>
          <w:szCs w:val="24"/>
          <w:rtl/>
        </w:rPr>
        <w:t>ی</w:t>
      </w:r>
      <w:r w:rsidRPr="008513FF">
        <w:rPr>
          <w:rFonts w:ascii="Mitr" w:eastAsia="Mitr" w:hAnsi="Mitr" w:cs="B Nazanin"/>
          <w:sz w:val="24"/>
          <w:szCs w:val="24"/>
          <w:rtl/>
        </w:rPr>
        <w:t xml:space="preserve"> اخطار ده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هنگام</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متوقف است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حق برقر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ارتباط با افراد د</w:t>
      </w:r>
      <w:r w:rsidRPr="008513FF">
        <w:rPr>
          <w:rFonts w:ascii="Mitr" w:eastAsia="Mitr" w:hAnsi="Mitr" w:cs="B Nazanin" w:hint="cs"/>
          <w:sz w:val="24"/>
          <w:szCs w:val="24"/>
          <w:rtl/>
        </w:rPr>
        <w:t>ی</w:t>
      </w:r>
      <w:r w:rsidRPr="008513FF">
        <w:rPr>
          <w:rFonts w:ascii="Mitr" w:eastAsia="Mitr" w:hAnsi="Mitr" w:cs="B Nazanin" w:hint="eastAsia"/>
          <w:sz w:val="24"/>
          <w:szCs w:val="24"/>
          <w:rtl/>
        </w:rPr>
        <w:t>گر</w:t>
      </w:r>
      <w:r w:rsidRPr="008513FF">
        <w:rPr>
          <w:rFonts w:ascii="Mitr" w:eastAsia="Mitr" w:hAnsi="Mitr" w:cs="B Nazanin"/>
          <w:sz w:val="24"/>
          <w:szCs w:val="24"/>
          <w:rtl/>
        </w:rPr>
        <w:t xml:space="preserve"> را ندارد (مگر در موارد خاص و به اجازه داور)</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w:t>
      </w:r>
      <w:r w:rsidRPr="008513FF">
        <w:rPr>
          <w:rFonts w:ascii="Mitr" w:eastAsia="Mitr" w:hAnsi="Mitr" w:cs="B Nazanin"/>
          <w:sz w:val="24"/>
          <w:szCs w:val="24"/>
        </w:rPr>
        <w:t xml:space="preserve">. </w:t>
      </w:r>
      <w:r w:rsidRPr="008513FF">
        <w:rPr>
          <w:rFonts w:ascii="Mitr" w:eastAsia="Mitr" w:hAnsi="Mitr" w:cs="B Nazanin"/>
          <w:sz w:val="24"/>
          <w:szCs w:val="24"/>
          <w:rtl/>
        </w:rPr>
        <w:t>نقص فن</w:t>
      </w:r>
      <w:r w:rsidRPr="008513FF">
        <w:rPr>
          <w:rFonts w:ascii="Mitr" w:eastAsia="Mitr" w:hAnsi="Mitr" w:cs="B Nazanin" w:hint="cs"/>
          <w:sz w:val="24"/>
          <w:szCs w:val="24"/>
          <w:rtl/>
        </w:rPr>
        <w:t>ی</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۱</w:t>
      </w:r>
      <w:r w:rsidRPr="008513FF">
        <w:rPr>
          <w:rFonts w:ascii="Mitr" w:eastAsia="Mitr" w:hAnsi="Mitr" w:cs="B Nazanin"/>
          <w:sz w:val="24"/>
          <w:szCs w:val="24"/>
        </w:rPr>
        <w:t xml:space="preserve"> </w:t>
      </w:r>
      <w:r w:rsidRPr="008513FF">
        <w:rPr>
          <w:rFonts w:ascii="Mitr" w:eastAsia="Mitr" w:hAnsi="Mitr" w:cs="B Nazanin"/>
          <w:sz w:val="24"/>
          <w:szCs w:val="24"/>
          <w:rtl/>
        </w:rPr>
        <w:t>در صورت بروز نقص فن</w:t>
      </w:r>
      <w:r w:rsidRPr="008513FF">
        <w:rPr>
          <w:rFonts w:ascii="Mitr" w:eastAsia="Mitr" w:hAnsi="Mitr" w:cs="B Nazanin" w:hint="cs"/>
          <w:sz w:val="24"/>
          <w:szCs w:val="24"/>
          <w:rtl/>
        </w:rPr>
        <w:t>ی</w:t>
      </w:r>
      <w:r w:rsidRPr="008513FF">
        <w:rPr>
          <w:rFonts w:ascii="Mitr" w:eastAsia="Mitr" w:hAnsi="Mitr" w:cs="B Nazanin"/>
          <w:sz w:val="24"/>
          <w:szCs w:val="24"/>
          <w:rtl/>
        </w:rPr>
        <w:t xml:space="preserve"> در دستگاه و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دسته باز</w:t>
      </w:r>
      <w:r w:rsidRPr="008513FF">
        <w:rPr>
          <w:rFonts w:ascii="Mitr" w:eastAsia="Mitr" w:hAnsi="Mitr" w:cs="B Nazanin" w:hint="cs"/>
          <w:sz w:val="24"/>
          <w:szCs w:val="24"/>
          <w:rtl/>
        </w:rPr>
        <w:t>ی</w:t>
      </w:r>
      <w:r w:rsidRPr="008513FF">
        <w:rPr>
          <w:rFonts w:ascii="Mitr" w:eastAsia="Mitr" w:hAnsi="Mitr" w:cs="B Nazanin" w:hint="eastAsia"/>
          <w:sz w:val="24"/>
          <w:szCs w:val="24"/>
          <w:rtl/>
        </w:rPr>
        <w:t>،</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w:t>
      </w:r>
      <w:r w:rsidRPr="008513FF">
        <w:rPr>
          <w:rFonts w:ascii="Mitr" w:eastAsia="Mitr" w:hAnsi="Mitr" w:cs="B Nazanin"/>
          <w:sz w:val="24"/>
          <w:szCs w:val="24"/>
          <w:rtl/>
        </w:rPr>
        <w:t xml:space="preserve"> با</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r w:rsidRPr="008513FF">
        <w:rPr>
          <w:rFonts w:ascii="Mitr" w:eastAsia="Mitr" w:hAnsi="Mitr" w:cs="B Nazanin"/>
          <w:sz w:val="24"/>
          <w:szCs w:val="24"/>
          <w:rtl/>
        </w:rPr>
        <w:t xml:space="preserve"> داور را از 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مشکل باخبر کن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۵.۲</w:t>
      </w:r>
      <w:r w:rsidRPr="008513FF">
        <w:rPr>
          <w:rFonts w:ascii="Mitr" w:eastAsia="Mitr" w:hAnsi="Mitr" w:cs="B Nazanin"/>
          <w:sz w:val="24"/>
          <w:szCs w:val="24"/>
        </w:rPr>
        <w:t xml:space="preserve"> </w:t>
      </w:r>
      <w:r w:rsidRPr="008513FF">
        <w:rPr>
          <w:rFonts w:ascii="Mitr" w:eastAsia="Mitr" w:hAnsi="Mitr" w:cs="B Nazanin"/>
          <w:sz w:val="24"/>
          <w:szCs w:val="24"/>
          <w:rtl/>
        </w:rPr>
        <w:t>در موارد ز</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مجدد در نظر گرفته خواهد شد</w:t>
      </w:r>
      <w:r w:rsidRPr="008513FF">
        <w:rPr>
          <w:rFonts w:ascii="Mitr" w:eastAsia="Mitr" w:hAnsi="Mitr" w:cs="B Nazanin"/>
          <w:sz w:val="24"/>
          <w:szCs w:val="24"/>
        </w:rPr>
        <w:t>:</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 xml:space="preserve">در صورت بروز </w:t>
      </w:r>
      <w:r w:rsidRPr="008513FF">
        <w:rPr>
          <w:rFonts w:ascii="Mitr" w:eastAsia="Mitr" w:hAnsi="Mitr" w:cs="B Nazanin" w:hint="cs"/>
          <w:sz w:val="24"/>
          <w:szCs w:val="24"/>
          <w:rtl/>
        </w:rPr>
        <w:t>ی</w:t>
      </w:r>
      <w:r w:rsidRPr="008513FF">
        <w:rPr>
          <w:rFonts w:ascii="Mitr" w:eastAsia="Mitr" w:hAnsi="Mitr" w:cs="B Nazanin" w:hint="eastAsia"/>
          <w:sz w:val="24"/>
          <w:szCs w:val="24"/>
          <w:rtl/>
        </w:rPr>
        <w:t>ک</w:t>
      </w:r>
      <w:r w:rsidRPr="008513FF">
        <w:rPr>
          <w:rFonts w:ascii="Mitr" w:eastAsia="Mitr" w:hAnsi="Mitr" w:cs="B Nazanin"/>
          <w:sz w:val="24"/>
          <w:szCs w:val="24"/>
          <w:rtl/>
        </w:rPr>
        <w:t xml:space="preserve"> باگ ناشناخته که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را دچار اختلال کند</w:t>
      </w: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Pr>
        <w:t xml:space="preserve">    </w:t>
      </w:r>
      <w:r w:rsidRPr="008513FF">
        <w:rPr>
          <w:rFonts w:ascii="Mitr" w:eastAsia="Mitr" w:hAnsi="Mitr" w:cs="B Nazanin"/>
          <w:sz w:val="24"/>
          <w:szCs w:val="24"/>
          <w:rtl/>
        </w:rPr>
        <w:t>‏زمان</w:t>
      </w:r>
      <w:r w:rsidRPr="008513FF">
        <w:rPr>
          <w:rFonts w:ascii="Mitr" w:eastAsia="Mitr" w:hAnsi="Mitr" w:cs="B Nazanin" w:hint="cs"/>
          <w:sz w:val="24"/>
          <w:szCs w:val="24"/>
          <w:rtl/>
        </w:rPr>
        <w:t>ی</w:t>
      </w:r>
      <w:r w:rsidRPr="008513FF">
        <w:rPr>
          <w:rFonts w:ascii="Mitr" w:eastAsia="Mitr" w:hAnsi="Mitr" w:cs="B Nazanin"/>
          <w:sz w:val="24"/>
          <w:szCs w:val="24"/>
          <w:rtl/>
        </w:rPr>
        <w:t xml:space="preserve"> که تع</w:t>
      </w:r>
      <w:r w:rsidRPr="008513FF">
        <w:rPr>
          <w:rFonts w:ascii="Mitr" w:eastAsia="Mitr" w:hAnsi="Mitr" w:cs="B Nazanin" w:hint="cs"/>
          <w:sz w:val="24"/>
          <w:szCs w:val="24"/>
          <w:rtl/>
        </w:rPr>
        <w:t>ی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برنده </w:t>
      </w:r>
      <w:r w:rsidRPr="008513FF">
        <w:rPr>
          <w:rFonts w:ascii="Mitr" w:eastAsia="Mitr" w:hAnsi="Mitr" w:cs="B Nazanin" w:hint="cs"/>
          <w:sz w:val="24"/>
          <w:szCs w:val="24"/>
          <w:rtl/>
        </w:rPr>
        <w:t>ی</w:t>
      </w:r>
      <w:r w:rsidRPr="008513FF">
        <w:rPr>
          <w:rFonts w:ascii="Mitr" w:eastAsia="Mitr" w:hAnsi="Mitr" w:cs="B Nazanin" w:hint="eastAsia"/>
          <w:sz w:val="24"/>
          <w:szCs w:val="24"/>
          <w:rtl/>
        </w:rPr>
        <w:t>ا</w:t>
      </w:r>
      <w:r w:rsidRPr="008513FF">
        <w:rPr>
          <w:rFonts w:ascii="Mitr" w:eastAsia="Mitr" w:hAnsi="Mitr" w:cs="B Nazanin"/>
          <w:sz w:val="24"/>
          <w:szCs w:val="24"/>
          <w:rtl/>
        </w:rPr>
        <w:t xml:space="preserve"> بازنده در روند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امکان‌پذ</w:t>
      </w:r>
      <w:r w:rsidRPr="008513FF">
        <w:rPr>
          <w:rFonts w:ascii="Mitr" w:eastAsia="Mitr" w:hAnsi="Mitr" w:cs="B Nazanin" w:hint="cs"/>
          <w:sz w:val="24"/>
          <w:szCs w:val="24"/>
          <w:rtl/>
        </w:rPr>
        <w:t>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نباشد</w:t>
      </w:r>
    </w:p>
    <w:p w:rsidR="008513FF" w:rsidRPr="008513FF" w:rsidRDefault="008513FF" w:rsidP="008513FF">
      <w:pPr>
        <w:bidi/>
        <w:spacing w:after="0" w:line="276" w:lineRule="auto"/>
        <w:rPr>
          <w:rFonts w:ascii="Mitr" w:eastAsia="Mitr" w:hAnsi="Mitr" w:cs="B Nazanin"/>
          <w:sz w:val="24"/>
          <w:szCs w:val="24"/>
          <w:rtl/>
          <w:lang w:bidi="fa-IR"/>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w:t>
      </w:r>
      <w:r w:rsidRPr="008513FF">
        <w:rPr>
          <w:rFonts w:ascii="Mitr" w:eastAsia="Mitr" w:hAnsi="Mitr" w:cs="B Nazanin"/>
          <w:sz w:val="24"/>
          <w:szCs w:val="24"/>
        </w:rPr>
        <w:t xml:space="preserve">. </w:t>
      </w:r>
      <w:r w:rsidRPr="008513FF">
        <w:rPr>
          <w:rFonts w:ascii="Mitr" w:eastAsia="Mitr" w:hAnsi="Mitr" w:cs="B Nazanin"/>
          <w:sz w:val="24"/>
          <w:szCs w:val="24"/>
          <w:rtl/>
        </w:rPr>
        <w:t>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B2265C">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۱</w:t>
      </w:r>
      <w:r w:rsidRPr="008513FF">
        <w:rPr>
          <w:rFonts w:ascii="Mitr" w:eastAsia="Mitr" w:hAnsi="Mitr" w:cs="B Nazanin"/>
          <w:sz w:val="24"/>
          <w:szCs w:val="24"/>
        </w:rPr>
        <w:t xml:space="preserve"> </w:t>
      </w:r>
      <w:r w:rsidRPr="008513FF">
        <w:rPr>
          <w:rFonts w:ascii="Mitr" w:eastAsia="Mitr" w:hAnsi="Mitr" w:cs="B Nazanin"/>
          <w:sz w:val="24"/>
          <w:szCs w:val="24"/>
          <w:rtl/>
        </w:rPr>
        <w:t>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مربوط به </w:t>
      </w:r>
      <w:r>
        <w:rPr>
          <w:rFonts w:ascii="Mitr" w:eastAsia="Mitr" w:hAnsi="Mitr" w:cs="B Nazanin" w:hint="cs"/>
          <w:sz w:val="24"/>
          <w:szCs w:val="24"/>
          <w:rtl/>
        </w:rPr>
        <w:t xml:space="preserve">مسابقات </w:t>
      </w:r>
      <w:r w:rsidRPr="008513FF">
        <w:rPr>
          <w:rFonts w:ascii="Mitr" w:eastAsia="Mitr" w:hAnsi="Mitr" w:cs="B Nazanin"/>
          <w:sz w:val="24"/>
          <w:szCs w:val="24"/>
          <w:rtl/>
        </w:rPr>
        <w:t xml:space="preserve">- </w:t>
      </w:r>
      <w:r>
        <w:rPr>
          <w:rFonts w:ascii="Mitr" w:eastAsia="Mitr" w:hAnsi="Mitr" w:cs="B Nazanin" w:hint="cs"/>
          <w:sz w:val="24"/>
          <w:szCs w:val="24"/>
          <w:rtl/>
        </w:rPr>
        <w:t>بهار</w:t>
      </w:r>
      <w:r w:rsidRPr="008513FF">
        <w:rPr>
          <w:rFonts w:ascii="Mitr" w:eastAsia="Mitr" w:hAnsi="Mitr" w:cs="B Nazanin"/>
          <w:sz w:val="24"/>
          <w:szCs w:val="24"/>
          <w:rtl/>
        </w:rPr>
        <w:t xml:space="preserve"> </w:t>
      </w:r>
      <w:r w:rsidRPr="008513FF">
        <w:rPr>
          <w:rFonts w:ascii="Mitr" w:eastAsia="Mitr" w:hAnsi="Mitr" w:cs="B Nazanin"/>
          <w:sz w:val="24"/>
          <w:szCs w:val="24"/>
          <w:rtl/>
          <w:lang w:bidi="fa-IR"/>
        </w:rPr>
        <w:t>۱۳۹</w:t>
      </w:r>
      <w:r>
        <w:rPr>
          <w:rFonts w:ascii="Mitr" w:eastAsia="Mitr" w:hAnsi="Mitr" w:cs="B Nazanin" w:hint="cs"/>
          <w:sz w:val="24"/>
          <w:szCs w:val="24"/>
          <w:rtl/>
          <w:lang w:bidi="fa-IR"/>
        </w:rPr>
        <w:t>9</w:t>
      </w:r>
      <w:r w:rsidRPr="008513FF">
        <w:rPr>
          <w:rFonts w:ascii="Mitr" w:eastAsia="Mitr" w:hAnsi="Mitr" w:cs="B Nazanin"/>
          <w:sz w:val="24"/>
          <w:szCs w:val="24"/>
          <w:rtl/>
        </w:rPr>
        <w:t xml:space="preserve"> م</w:t>
      </w:r>
      <w:r w:rsidRPr="008513FF">
        <w:rPr>
          <w:rFonts w:ascii="Mitr" w:eastAsia="Mitr" w:hAnsi="Mitr" w:cs="B Nazanin" w:hint="cs"/>
          <w:sz w:val="24"/>
          <w:szCs w:val="24"/>
          <w:rtl/>
        </w:rPr>
        <w:t>ی‌</w:t>
      </w:r>
      <w:r w:rsidRPr="008513FF">
        <w:rPr>
          <w:rFonts w:ascii="Mitr" w:eastAsia="Mitr" w:hAnsi="Mitr" w:cs="B Nazanin" w:hint="eastAsia"/>
          <w:sz w:val="24"/>
          <w:szCs w:val="24"/>
          <w:rtl/>
        </w:rPr>
        <w:t>باشد</w:t>
      </w:r>
    </w:p>
    <w:p w:rsidR="008513FF" w:rsidRPr="008513FF" w:rsidRDefault="008513FF" w:rsidP="008513FF">
      <w:pPr>
        <w:bidi/>
        <w:spacing w:after="0" w:line="276" w:lineRule="auto"/>
        <w:rPr>
          <w:rFonts w:ascii="Mitr" w:eastAsia="Mitr" w:hAnsi="Mitr" w:cs="B Nazanin"/>
          <w:sz w:val="24"/>
          <w:szCs w:val="24"/>
          <w:rtl/>
        </w:rPr>
      </w:pPr>
    </w:p>
    <w:p w:rsidR="008513FF" w:rsidRPr="008513FF" w:rsidRDefault="008513FF" w:rsidP="008513FF">
      <w:pPr>
        <w:bidi/>
        <w:spacing w:after="0" w:line="276" w:lineRule="auto"/>
        <w:rPr>
          <w:rFonts w:ascii="Mitr" w:eastAsia="Mitr" w:hAnsi="Mitr" w:cs="B Nazanin"/>
          <w:sz w:val="24"/>
          <w:szCs w:val="24"/>
          <w:rtl/>
        </w:rPr>
      </w:pPr>
      <w:r w:rsidRPr="008513FF">
        <w:rPr>
          <w:rFonts w:ascii="Mitr" w:eastAsia="Mitr" w:hAnsi="Mitr" w:cs="B Nazanin"/>
          <w:sz w:val="24"/>
          <w:szCs w:val="24"/>
          <w:rtl/>
          <w:lang w:bidi="fa-IR"/>
        </w:rPr>
        <w:t>۶.۲</w:t>
      </w:r>
      <w:r w:rsidRPr="008513FF">
        <w:rPr>
          <w:rFonts w:ascii="Mitr" w:eastAsia="Mitr" w:hAnsi="Mitr" w:cs="B Nazanin"/>
          <w:sz w:val="24"/>
          <w:szCs w:val="24"/>
        </w:rPr>
        <w:t xml:space="preserve"> </w:t>
      </w:r>
      <w:r w:rsidRPr="008513FF">
        <w:rPr>
          <w:rFonts w:ascii="Mitr" w:eastAsia="Mitr" w:hAnsi="Mitr" w:cs="B Nazanin"/>
          <w:sz w:val="24"/>
          <w:szCs w:val="24"/>
          <w:rtl/>
        </w:rPr>
        <w:t>امکان 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پس از ارائه نسخه جد</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r w:rsidRPr="008513FF">
        <w:rPr>
          <w:rFonts w:ascii="Mitr" w:eastAsia="Mitr" w:hAnsi="Mitr" w:cs="B Nazanin"/>
          <w:sz w:val="24"/>
          <w:szCs w:val="24"/>
          <w:rtl/>
        </w:rPr>
        <w:t xml:space="preserve"> از باز</w:t>
      </w:r>
      <w:r w:rsidRPr="008513FF">
        <w:rPr>
          <w:rFonts w:ascii="Mitr" w:eastAsia="Mitr" w:hAnsi="Mitr" w:cs="B Nazanin" w:hint="cs"/>
          <w:sz w:val="24"/>
          <w:szCs w:val="24"/>
          <w:rtl/>
        </w:rPr>
        <w:t>ی</w:t>
      </w:r>
      <w:r w:rsidRPr="008513FF">
        <w:rPr>
          <w:rFonts w:ascii="Mitr" w:eastAsia="Mitr" w:hAnsi="Mitr" w:cs="B Nazanin"/>
          <w:sz w:val="24"/>
          <w:szCs w:val="24"/>
          <w:rtl/>
        </w:rPr>
        <w:t xml:space="preserve"> وجود خواهد داشت</w:t>
      </w:r>
    </w:p>
    <w:p w:rsidR="008513FF" w:rsidRPr="008513FF" w:rsidRDefault="008513FF" w:rsidP="008513FF">
      <w:pPr>
        <w:bidi/>
        <w:spacing w:after="0" w:line="276" w:lineRule="auto"/>
        <w:rPr>
          <w:rFonts w:ascii="Mitr" w:eastAsia="Mitr" w:hAnsi="Mitr" w:cs="B Nazanin"/>
          <w:sz w:val="24"/>
          <w:szCs w:val="24"/>
          <w:rtl/>
        </w:rPr>
      </w:pPr>
    </w:p>
    <w:p w:rsidR="00DF3996" w:rsidRPr="008513FF" w:rsidRDefault="008513FF" w:rsidP="008513FF">
      <w:pPr>
        <w:bidi/>
        <w:spacing w:after="0" w:line="276" w:lineRule="auto"/>
        <w:rPr>
          <w:rFonts w:ascii="Mitr" w:eastAsia="Mitr" w:hAnsi="Mitr" w:cs="B Nazanin"/>
          <w:sz w:val="24"/>
          <w:szCs w:val="24"/>
        </w:rPr>
      </w:pPr>
      <w:r w:rsidRPr="008513FF">
        <w:rPr>
          <w:rFonts w:ascii="Mitr" w:eastAsia="Mitr" w:hAnsi="Mitr" w:cs="B Nazanin"/>
          <w:sz w:val="24"/>
          <w:szCs w:val="24"/>
          <w:rtl/>
          <w:lang w:bidi="fa-IR"/>
        </w:rPr>
        <w:t>۶.۳</w:t>
      </w:r>
      <w:r w:rsidRPr="008513FF">
        <w:rPr>
          <w:rFonts w:ascii="Mitr" w:eastAsia="Mitr" w:hAnsi="Mitr" w:cs="B Nazanin"/>
          <w:sz w:val="24"/>
          <w:szCs w:val="24"/>
          <w:rtl/>
        </w:rPr>
        <w:t xml:space="preserve"> دب</w:t>
      </w:r>
      <w:r w:rsidRPr="008513FF">
        <w:rPr>
          <w:rFonts w:ascii="Mitr" w:eastAsia="Mitr" w:hAnsi="Mitr" w:cs="B Nazanin" w:hint="cs"/>
          <w:sz w:val="24"/>
          <w:szCs w:val="24"/>
          <w:rtl/>
        </w:rPr>
        <w:t>ی</w:t>
      </w:r>
      <w:r w:rsidRPr="008513FF">
        <w:rPr>
          <w:rFonts w:ascii="Mitr" w:eastAsia="Mitr" w:hAnsi="Mitr" w:cs="B Nazanin" w:hint="eastAsia"/>
          <w:sz w:val="24"/>
          <w:szCs w:val="24"/>
          <w:rtl/>
        </w:rPr>
        <w:t>رخانه</w:t>
      </w:r>
      <w:r w:rsidRPr="008513FF">
        <w:rPr>
          <w:rFonts w:ascii="Mitr" w:eastAsia="Mitr" w:hAnsi="Mitr" w:cs="B Nazanin"/>
          <w:sz w:val="24"/>
          <w:szCs w:val="24"/>
          <w:rtl/>
        </w:rPr>
        <w:t xml:space="preserve"> برگزار</w:t>
      </w:r>
      <w:r w:rsidRPr="008513FF">
        <w:rPr>
          <w:rFonts w:ascii="Mitr" w:eastAsia="Mitr" w:hAnsi="Mitr" w:cs="B Nazanin" w:hint="cs"/>
          <w:sz w:val="24"/>
          <w:szCs w:val="24"/>
          <w:rtl/>
        </w:rPr>
        <w:t>ی</w:t>
      </w:r>
      <w:r w:rsidRPr="008513FF">
        <w:rPr>
          <w:rFonts w:ascii="Mitr" w:eastAsia="Mitr" w:hAnsi="Mitr" w:cs="B Nazanin"/>
          <w:sz w:val="24"/>
          <w:szCs w:val="24"/>
          <w:rtl/>
        </w:rPr>
        <w:t xml:space="preserve"> مسابقات موظف است در صورت تغ</w:t>
      </w:r>
      <w:r w:rsidRPr="008513FF">
        <w:rPr>
          <w:rFonts w:ascii="Mitr" w:eastAsia="Mitr" w:hAnsi="Mitr" w:cs="B Nazanin" w:hint="cs"/>
          <w:sz w:val="24"/>
          <w:szCs w:val="24"/>
          <w:rtl/>
        </w:rPr>
        <w:t>یی</w:t>
      </w:r>
      <w:r w:rsidRPr="008513FF">
        <w:rPr>
          <w:rFonts w:ascii="Mitr" w:eastAsia="Mitr" w:hAnsi="Mitr" w:cs="B Nazanin" w:hint="eastAsia"/>
          <w:sz w:val="24"/>
          <w:szCs w:val="24"/>
          <w:rtl/>
        </w:rPr>
        <w:t>ر</w:t>
      </w:r>
      <w:r w:rsidRPr="008513FF">
        <w:rPr>
          <w:rFonts w:ascii="Mitr" w:eastAsia="Mitr" w:hAnsi="Mitr" w:cs="B Nazanin"/>
          <w:sz w:val="24"/>
          <w:szCs w:val="24"/>
          <w:rtl/>
        </w:rPr>
        <w:t xml:space="preserve"> ا</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قوان</w:t>
      </w:r>
      <w:r w:rsidRPr="008513FF">
        <w:rPr>
          <w:rFonts w:ascii="Mitr" w:eastAsia="Mitr" w:hAnsi="Mitr" w:cs="B Nazanin" w:hint="cs"/>
          <w:sz w:val="24"/>
          <w:szCs w:val="24"/>
          <w:rtl/>
        </w:rPr>
        <w:t>ی</w:t>
      </w:r>
      <w:r w:rsidRPr="008513FF">
        <w:rPr>
          <w:rFonts w:ascii="Mitr" w:eastAsia="Mitr" w:hAnsi="Mitr" w:cs="B Nazanin" w:hint="eastAsia"/>
          <w:sz w:val="24"/>
          <w:szCs w:val="24"/>
          <w:rtl/>
        </w:rPr>
        <w:t>ن،</w:t>
      </w:r>
      <w:r w:rsidRPr="008513FF">
        <w:rPr>
          <w:rFonts w:ascii="Mitr" w:eastAsia="Mitr" w:hAnsi="Mitr" w:cs="B Nazanin"/>
          <w:sz w:val="24"/>
          <w:szCs w:val="24"/>
          <w:rtl/>
        </w:rPr>
        <w:t xml:space="preserve"> باز</w:t>
      </w:r>
      <w:r w:rsidRPr="008513FF">
        <w:rPr>
          <w:rFonts w:ascii="Mitr" w:eastAsia="Mitr" w:hAnsi="Mitr" w:cs="B Nazanin" w:hint="cs"/>
          <w:sz w:val="24"/>
          <w:szCs w:val="24"/>
          <w:rtl/>
        </w:rPr>
        <w:t>ی</w:t>
      </w:r>
      <w:r w:rsidRPr="008513FF">
        <w:rPr>
          <w:rFonts w:ascii="Mitr" w:eastAsia="Mitr" w:hAnsi="Mitr" w:cs="B Nazanin" w:hint="eastAsia"/>
          <w:sz w:val="24"/>
          <w:szCs w:val="24"/>
          <w:rtl/>
        </w:rPr>
        <w:t>کنان</w:t>
      </w:r>
      <w:r w:rsidRPr="008513FF">
        <w:rPr>
          <w:rFonts w:ascii="Mitr" w:eastAsia="Mitr" w:hAnsi="Mitr" w:cs="B Nazanin"/>
          <w:sz w:val="24"/>
          <w:szCs w:val="24"/>
          <w:rtl/>
        </w:rPr>
        <w:t xml:space="preserve"> را از طر</w:t>
      </w:r>
      <w:r w:rsidRPr="008513FF">
        <w:rPr>
          <w:rFonts w:ascii="Mitr" w:eastAsia="Mitr" w:hAnsi="Mitr" w:cs="B Nazanin" w:hint="cs"/>
          <w:sz w:val="24"/>
          <w:szCs w:val="24"/>
          <w:rtl/>
        </w:rPr>
        <w:t>ی</w:t>
      </w:r>
      <w:r w:rsidRPr="008513FF">
        <w:rPr>
          <w:rFonts w:ascii="Mitr" w:eastAsia="Mitr" w:hAnsi="Mitr" w:cs="B Nazanin" w:hint="eastAsia"/>
          <w:sz w:val="24"/>
          <w:szCs w:val="24"/>
          <w:rtl/>
        </w:rPr>
        <w:t>ق</w:t>
      </w:r>
      <w:r w:rsidRPr="008513FF">
        <w:rPr>
          <w:rFonts w:ascii="Mitr" w:eastAsia="Mitr" w:hAnsi="Mitr" w:cs="B Nazanin"/>
          <w:sz w:val="24"/>
          <w:szCs w:val="24"/>
          <w:rtl/>
        </w:rPr>
        <w:t xml:space="preserve"> وب‌سا</w:t>
      </w:r>
      <w:r w:rsidRPr="008513FF">
        <w:rPr>
          <w:rFonts w:ascii="Mitr" w:eastAsia="Mitr" w:hAnsi="Mitr" w:cs="B Nazanin" w:hint="cs"/>
          <w:sz w:val="24"/>
          <w:szCs w:val="24"/>
          <w:rtl/>
        </w:rPr>
        <w:t>ی</w:t>
      </w:r>
      <w:r w:rsidRPr="008513FF">
        <w:rPr>
          <w:rFonts w:ascii="Mitr" w:eastAsia="Mitr" w:hAnsi="Mitr" w:cs="B Nazanin" w:hint="eastAsia"/>
          <w:sz w:val="24"/>
          <w:szCs w:val="24"/>
          <w:rtl/>
        </w:rPr>
        <w:t>ت</w:t>
      </w:r>
      <w:r w:rsidRPr="008513FF">
        <w:rPr>
          <w:rFonts w:ascii="Mitr" w:eastAsia="Mitr" w:hAnsi="Mitr" w:cs="B Nazanin"/>
          <w:sz w:val="24"/>
          <w:szCs w:val="24"/>
          <w:rtl/>
        </w:rPr>
        <w:t xml:space="preserve"> مطلع نما</w:t>
      </w:r>
      <w:r w:rsidRPr="008513FF">
        <w:rPr>
          <w:rFonts w:ascii="Mitr" w:eastAsia="Mitr" w:hAnsi="Mitr" w:cs="B Nazanin" w:hint="cs"/>
          <w:sz w:val="24"/>
          <w:szCs w:val="24"/>
          <w:rtl/>
        </w:rPr>
        <w:t>ی</w:t>
      </w:r>
      <w:r w:rsidRPr="008513FF">
        <w:rPr>
          <w:rFonts w:ascii="Mitr" w:eastAsia="Mitr" w:hAnsi="Mitr" w:cs="B Nazanin" w:hint="eastAsia"/>
          <w:sz w:val="24"/>
          <w:szCs w:val="24"/>
          <w:rtl/>
        </w:rPr>
        <w:t>د</w:t>
      </w:r>
    </w:p>
    <w:p w:rsidR="00DF3996" w:rsidRDefault="00DF3996">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Default="008513FF" w:rsidP="008513FF">
      <w:pPr>
        <w:tabs>
          <w:tab w:val="left" w:pos="1967"/>
        </w:tabs>
        <w:bidi/>
        <w:jc w:val="both"/>
        <w:rPr>
          <w:rFonts w:ascii="Mitr" w:eastAsia="Mitr" w:hAnsi="Mitr" w:cs="B Nazanin"/>
          <w:sz w:val="24"/>
          <w:szCs w:val="24"/>
          <w:rtl/>
        </w:rPr>
      </w:pPr>
    </w:p>
    <w:p w:rsidR="008513FF" w:rsidRPr="008513FF" w:rsidRDefault="008513FF" w:rsidP="008513FF">
      <w:pPr>
        <w:tabs>
          <w:tab w:val="left" w:pos="1967"/>
        </w:tabs>
        <w:bidi/>
        <w:jc w:val="both"/>
        <w:rPr>
          <w:rFonts w:ascii="Mitr" w:eastAsia="Mitr" w:hAnsi="Mitr" w:cs="B Nazanin"/>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lastRenderedPageBreak/>
        <w:t>پیوست شماره ۴</w:t>
      </w:r>
    </w:p>
    <w:p w:rsidR="00DF3996" w:rsidRPr="008513FF" w:rsidRDefault="0018792E" w:rsidP="008746C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FIFA</w:t>
      </w:r>
      <w:r w:rsidR="008746CC">
        <w:rPr>
          <w:rFonts w:ascii="Arial" w:eastAsia="Arial" w:hAnsi="Arial" w:cs="B Nazanin"/>
          <w:b/>
          <w:sz w:val="28"/>
          <w:szCs w:val="28"/>
        </w:rPr>
        <w:t>20</w:t>
      </w:r>
      <w:r w:rsidRPr="008513FF">
        <w:rPr>
          <w:rFonts w:ascii="Arial" w:eastAsia="Arial" w:hAnsi="Arial" w:cs="B Nazanin"/>
          <w:b/>
          <w:sz w:val="28"/>
          <w:szCs w:val="28"/>
          <w:rtl/>
        </w:rPr>
        <w:t xml:space="preserve"> </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۱ عنوان: </w:t>
      </w:r>
      <w:r w:rsidR="008746CC">
        <w:rPr>
          <w:rFonts w:ascii="Arial" w:eastAsia="Arial" w:hAnsi="Arial" w:cs="B Nazanin"/>
        </w:rPr>
        <w:t>FIFA20</w:t>
      </w:r>
      <w:r w:rsidRPr="008513FF">
        <w:rPr>
          <w:rFonts w:ascii="Arial" w:eastAsia="Arial" w:hAnsi="Arial" w:cs="B Nazanin"/>
          <w:rtl/>
        </w:rPr>
        <w:t xml:space="preserve"> </w:t>
      </w: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008746CC">
        <w:rPr>
          <w:rFonts w:ascii="Arial" w:eastAsia="Arial" w:hAnsi="Arial" w:cs="B Nazanin"/>
        </w:rPr>
        <w:t>PS4</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۳. ساختار جدول و عنوان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بازی‌های مرحله آنلاین به صورت </w:t>
      </w:r>
      <w:r w:rsidRPr="008513FF">
        <w:rPr>
          <w:rFonts w:ascii="Arial" w:eastAsia="Arial" w:hAnsi="Arial" w:cs="B Nazanin"/>
        </w:rPr>
        <w:t>Online Friendlies</w:t>
      </w:r>
      <w:r w:rsidRPr="008513FF">
        <w:rPr>
          <w:rFonts w:ascii="Arial" w:eastAsia="Arial" w:hAnsi="Arial" w:cs="B Nazanin"/>
          <w:rtl/>
        </w:rPr>
        <w:t xml:space="preserve"> و بازی‌های حضوری در مود آفلاین </w:t>
      </w:r>
      <w:r w:rsidRPr="008513FF">
        <w:rPr>
          <w:rFonts w:ascii="Arial" w:eastAsia="Arial" w:hAnsi="Arial" w:cs="B Nazanin"/>
        </w:rPr>
        <w:t>Kick-off</w:t>
      </w:r>
      <w:r w:rsidRPr="008513FF">
        <w:rPr>
          <w:rFonts w:ascii="Arial" w:eastAsia="Arial" w:hAnsi="Arial" w:cs="B Nazanin"/>
          <w:rtl/>
        </w:rPr>
        <w:t xml:space="preserve"> و به صورت  </w:t>
      </w:r>
      <w:r w:rsidRPr="008513FF">
        <w:rPr>
          <w:rFonts w:ascii="Arial" w:eastAsia="Arial" w:hAnsi="Arial" w:cs="B Nazanin"/>
        </w:rPr>
        <w:t>Classic Match</w:t>
      </w:r>
      <w:r w:rsidRPr="008513FF">
        <w:rPr>
          <w:rFonts w:ascii="Arial" w:eastAsia="Arial" w:hAnsi="Arial" w:cs="B Nazanin"/>
          <w:rtl/>
        </w:rPr>
        <w:t xml:space="preserve"> برگزار خواهد شد.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بازیکنان</w:t>
      </w:r>
      <w:r w:rsidRPr="008513FF">
        <w:rPr>
          <w:rFonts w:ascii="Arial" w:eastAsia="Arial" w:hAnsi="Arial" w:cs="B Nazanin"/>
          <w:rtl/>
        </w:rPr>
        <w:t xml:space="preserve"> </w:t>
      </w:r>
      <w:r w:rsidRPr="008513FF">
        <w:rPr>
          <w:rFonts w:ascii="Arial" w:eastAsia="Arial" w:hAnsi="Arial" w:cs="B Nazanin" w:hint="cs"/>
          <w:rtl/>
        </w:rPr>
        <w:t>۱۰</w:t>
      </w:r>
      <w:r w:rsidRPr="008513FF">
        <w:rPr>
          <w:rFonts w:ascii="Arial" w:eastAsia="Arial" w:hAnsi="Arial" w:cs="B Nazanin"/>
          <w:rtl/>
        </w:rPr>
        <w:t xml:space="preserve"> </w:t>
      </w:r>
      <w:r w:rsidRPr="008513FF">
        <w:rPr>
          <w:rFonts w:ascii="Arial" w:eastAsia="Arial" w:hAnsi="Arial" w:cs="B Nazanin" w:hint="cs"/>
          <w:rtl/>
        </w:rPr>
        <w:t>دقیقه</w:t>
      </w:r>
      <w:r w:rsidRPr="008513FF">
        <w:rPr>
          <w:rFonts w:ascii="Arial" w:eastAsia="Arial" w:hAnsi="Arial" w:cs="B Nazanin"/>
          <w:rtl/>
        </w:rPr>
        <w:t xml:space="preserve"> </w:t>
      </w:r>
      <w:r w:rsidRPr="008513FF">
        <w:rPr>
          <w:rFonts w:ascii="Arial" w:eastAsia="Arial" w:hAnsi="Arial" w:cs="B Nazanin" w:hint="cs"/>
          <w:rtl/>
        </w:rPr>
        <w:t>برای</w:t>
      </w:r>
      <w:r w:rsidRPr="008513FF">
        <w:rPr>
          <w:rFonts w:ascii="Arial" w:eastAsia="Arial" w:hAnsi="Arial" w:cs="B Nazanin"/>
          <w:rtl/>
        </w:rPr>
        <w:t xml:space="preserve"> </w:t>
      </w:r>
      <w:r w:rsidRPr="008513FF">
        <w:rPr>
          <w:rFonts w:ascii="Arial" w:eastAsia="Arial" w:hAnsi="Arial" w:cs="B Nazanin" w:hint="cs"/>
          <w:rtl/>
        </w:rPr>
        <w:t>انجام</w:t>
      </w:r>
      <w:r w:rsidRPr="008513FF">
        <w:rPr>
          <w:rFonts w:ascii="Arial" w:eastAsia="Arial" w:hAnsi="Arial" w:cs="B Nazanin"/>
          <w:rtl/>
        </w:rPr>
        <w:t xml:space="preserve"> </w:t>
      </w:r>
      <w:r w:rsidRPr="008513FF">
        <w:rPr>
          <w:rFonts w:ascii="Arial" w:eastAsia="Arial" w:hAnsi="Arial" w:cs="B Nazanin" w:hint="cs"/>
          <w:rtl/>
        </w:rPr>
        <w:t>تنظیمات</w:t>
      </w:r>
      <w:r w:rsidRPr="008513FF">
        <w:rPr>
          <w:rFonts w:ascii="Arial" w:eastAsia="Arial" w:hAnsi="Arial" w:cs="B Nazanin"/>
          <w:rtl/>
        </w:rPr>
        <w:t xml:space="preserve"> </w:t>
      </w:r>
      <w:r w:rsidRPr="008513FF">
        <w:rPr>
          <w:rFonts w:ascii="Arial" w:eastAsia="Arial" w:hAnsi="Arial" w:cs="B Nazanin" w:hint="cs"/>
          <w:rtl/>
        </w:rPr>
        <w:t>وقت</w:t>
      </w:r>
      <w:r w:rsidRPr="008513FF">
        <w:rPr>
          <w:rFonts w:ascii="Arial" w:eastAsia="Arial" w:hAnsi="Arial" w:cs="B Nazanin"/>
          <w:rtl/>
        </w:rPr>
        <w:t xml:space="preserve"> </w:t>
      </w:r>
      <w:r w:rsidRPr="008513FF">
        <w:rPr>
          <w:rFonts w:ascii="Arial" w:eastAsia="Arial" w:hAnsi="Arial" w:cs="B Nazanin" w:hint="cs"/>
          <w:rtl/>
        </w:rPr>
        <w:t>خواهند</w:t>
      </w:r>
      <w:r w:rsidRPr="008513FF">
        <w:rPr>
          <w:rFonts w:ascii="Arial" w:eastAsia="Arial" w:hAnsi="Arial" w:cs="B Nazanin"/>
          <w:rtl/>
        </w:rPr>
        <w:t xml:space="preserve"> </w:t>
      </w:r>
      <w:r w:rsidRPr="008513FF">
        <w:rPr>
          <w:rFonts w:ascii="Arial" w:eastAsia="Arial" w:hAnsi="Arial" w:cs="B Nazanin" w:hint="cs"/>
          <w:rtl/>
        </w:rPr>
        <w:t>داشت</w:t>
      </w:r>
    </w:p>
    <w:p w:rsidR="00DF3996" w:rsidRPr="008513FF" w:rsidRDefault="00DF3996">
      <w:pPr>
        <w:bidi/>
        <w:spacing w:after="0" w:line="276" w:lineRule="auto"/>
        <w:rPr>
          <w:rFonts w:ascii="Arial" w:eastAsia="Arial" w:hAnsi="Arial" w:cs="B Nazanin"/>
        </w:rPr>
      </w:pP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قرار</w:t>
      </w:r>
      <w:r w:rsidRPr="008513FF">
        <w:rPr>
          <w:rFonts w:ascii="Arial" w:eastAsia="Arial" w:hAnsi="Arial" w:cs="B Nazanin"/>
          <w:rtl/>
        </w:rPr>
        <w:t xml:space="preserve"> </w:t>
      </w:r>
      <w:r w:rsidRPr="008513FF">
        <w:rPr>
          <w:rFonts w:ascii="Arial" w:eastAsia="Arial" w:hAnsi="Arial" w:cs="B Nazanin" w:hint="cs"/>
          <w:rtl/>
        </w:rPr>
        <w:t>گرفتن</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rPr>
        <w:t>Home</w:t>
      </w:r>
      <w:r w:rsidRPr="008513FF">
        <w:rPr>
          <w:rFonts w:ascii="Arial" w:eastAsia="Arial" w:hAnsi="Arial" w:cs="B Nazanin"/>
          <w:rtl/>
        </w:rPr>
        <w:t xml:space="preserve"> یا </w:t>
      </w:r>
      <w:r w:rsidRPr="008513FF">
        <w:rPr>
          <w:rFonts w:ascii="Arial" w:eastAsia="Arial" w:hAnsi="Arial" w:cs="B Nazanin"/>
        </w:rPr>
        <w:t>Away</w:t>
      </w:r>
      <w:r w:rsidRPr="008513FF">
        <w:rPr>
          <w:rFonts w:ascii="Arial" w:eastAsia="Arial" w:hAnsi="Arial" w:cs="B Nazanin"/>
          <w:rtl/>
        </w:rPr>
        <w:t xml:space="preserve"> با پرتاب سکه مشخص خواهد شد.</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مراحل مقدماتی </w:t>
      </w:r>
      <w:r w:rsidRPr="008513FF">
        <w:rPr>
          <w:rFonts w:ascii="Arial" w:eastAsia="Arial" w:hAnsi="Arial" w:cs="B Nazanin"/>
        </w:rPr>
        <w:t>BO</w:t>
      </w:r>
      <w:r w:rsidRPr="008513FF">
        <w:rPr>
          <w:rFonts w:ascii="Arial" w:eastAsia="Arial" w:hAnsi="Arial" w:cs="B Nazanin"/>
          <w:rtl/>
        </w:rPr>
        <w:t xml:space="preserve">1، مراحل ۱/۴، نیم نهایی و فینال </w:t>
      </w:r>
      <w:r w:rsidRPr="008513FF">
        <w:rPr>
          <w:rFonts w:ascii="Arial" w:eastAsia="Arial" w:hAnsi="Arial" w:cs="B Nazanin"/>
        </w:rPr>
        <w:t>BO</w:t>
      </w:r>
      <w:r w:rsidRPr="008513FF">
        <w:rPr>
          <w:rFonts w:ascii="Arial" w:eastAsia="Arial" w:hAnsi="Arial" w:cs="B Nazanin"/>
          <w:rtl/>
        </w:rPr>
        <w:t>3</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۳ استفاده از تیم‌های ملی و باشگاهی مجاز است. بازیکنان تنها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lastRenderedPageBreak/>
        <w:t>۳.۴ تنظیمات جهت شروع بازی در مرحله آنلاین:</w:t>
      </w:r>
    </w:p>
    <w:p w:rsidR="00DF3996" w:rsidRPr="008513FF" w:rsidRDefault="00DF3996">
      <w:pPr>
        <w:bidi/>
        <w:spacing w:after="0" w:line="276" w:lineRule="auto"/>
        <w:rPr>
          <w:rFonts w:ascii="Arial" w:eastAsia="Arial" w:hAnsi="Arial" w:cs="B Nazanin"/>
        </w:rPr>
      </w:pP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Half length: 6 minutes</w:t>
      </w: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Controls: Any</w:t>
      </w:r>
    </w:p>
    <w:p w:rsidR="00DF3996" w:rsidRPr="008513FF" w:rsidRDefault="0018792E">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sz w:val="20"/>
          <w:szCs w:val="20"/>
        </w:rPr>
      </w:pPr>
      <w:r w:rsidRPr="008513FF">
        <w:rPr>
          <w:rFonts w:ascii="Arial" w:eastAsia="Arial" w:hAnsi="Arial" w:cs="B Nazanin"/>
          <w:sz w:val="20"/>
          <w:szCs w:val="20"/>
        </w:rPr>
        <w:t>Game Speed: Normal</w:t>
      </w:r>
    </w:p>
    <w:p w:rsidR="00DF3996" w:rsidRPr="008513FF" w:rsidRDefault="0018792E" w:rsidP="008513FF">
      <w:pPr>
        <w:pBdr>
          <w:top w:val="none" w:sz="0" w:space="0" w:color="000000"/>
          <w:bottom w:val="none" w:sz="0" w:space="0" w:color="000000"/>
          <w:right w:val="none" w:sz="0" w:space="0" w:color="000000"/>
          <w:between w:val="none" w:sz="0" w:space="0" w:color="000000"/>
        </w:pBdr>
        <w:bidi/>
        <w:spacing w:after="220" w:line="360" w:lineRule="auto"/>
        <w:rPr>
          <w:rFonts w:ascii="Arial" w:eastAsia="Arial" w:hAnsi="Arial" w:cs="B Nazanin"/>
        </w:rPr>
      </w:pPr>
      <w:r w:rsidRPr="008513FF">
        <w:rPr>
          <w:rFonts w:ascii="Arial" w:eastAsia="Arial" w:hAnsi="Arial" w:cs="B Nazanin"/>
          <w:sz w:val="20"/>
          <w:szCs w:val="20"/>
        </w:rPr>
        <w:t>Squad Type: Online</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تنظیمات جهت شروع بازی در مرحله حضوری:</w:t>
      </w:r>
    </w:p>
    <w:p w:rsidR="00DF3996" w:rsidRPr="008513FF" w:rsidRDefault="00DF3996">
      <w:pPr>
        <w:spacing w:after="0" w:line="276" w:lineRule="auto"/>
        <w:jc w:val="right"/>
        <w:rPr>
          <w:rFonts w:ascii="Arial" w:eastAsia="Arial" w:hAnsi="Arial" w:cs="B Nazanin"/>
        </w:rPr>
      </w:pPr>
    </w:p>
    <w:p w:rsidR="00DF3996" w:rsidRPr="008513FF" w:rsidRDefault="0018792E">
      <w:pPr>
        <w:spacing w:after="0" w:line="276" w:lineRule="auto"/>
        <w:jc w:val="right"/>
        <w:rPr>
          <w:rFonts w:ascii="Arial" w:eastAsia="Arial" w:hAnsi="Arial" w:cs="B Nazanin"/>
        </w:rPr>
      </w:pPr>
      <w:r w:rsidRPr="008513FF">
        <w:rPr>
          <w:rFonts w:ascii="Arial" w:eastAsia="Arial" w:hAnsi="Arial" w:cs="B Nazanin"/>
        </w:rPr>
        <w:t>Defending: Tactical Defending</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Live Form: On</w:t>
      </w:r>
      <w:r w:rsidRPr="008513FF">
        <w:rPr>
          <w:rFonts w:ascii="Arial" w:eastAsia="Arial" w:hAnsi="Arial" w:cs="B Nazanin"/>
          <w:rtl/>
        </w:rPr>
        <w:t xml:space="preserve"> در صورت عدم مشکل در اتصال</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Half Length: 6 Minutes</w:t>
      </w:r>
    </w:p>
    <w:p w:rsidR="00DF3996" w:rsidRPr="008513FF" w:rsidRDefault="0018792E">
      <w:pPr>
        <w:spacing w:after="0" w:line="276" w:lineRule="auto"/>
        <w:rPr>
          <w:rFonts w:ascii="Arial" w:eastAsia="Arial" w:hAnsi="Arial" w:cs="B Nazanin"/>
        </w:rPr>
      </w:pPr>
      <w:r w:rsidRPr="008513FF">
        <w:rPr>
          <w:rFonts w:ascii="Arial" w:eastAsia="Arial" w:hAnsi="Arial" w:cs="B Nazanin"/>
        </w:rPr>
        <w:t>Difficulty Level: World Class</w:t>
      </w:r>
    </w:p>
    <w:p w:rsidR="00DF3996" w:rsidRPr="008513FF" w:rsidRDefault="0018792E">
      <w:pPr>
        <w:spacing w:after="0" w:line="276" w:lineRule="auto"/>
        <w:rPr>
          <w:rFonts w:ascii="Arial" w:eastAsia="Arial" w:hAnsi="Arial" w:cs="B Nazanin"/>
        </w:rPr>
      </w:pPr>
      <w:r w:rsidRPr="008513FF">
        <w:rPr>
          <w:rFonts w:ascii="Arial" w:eastAsia="Arial" w:hAnsi="Arial" w:cs="B Nazanin"/>
        </w:rPr>
        <w:t>Match Condition: Summer/21:30/Clear</w:t>
      </w:r>
    </w:p>
    <w:p w:rsidR="00DF3996" w:rsidRPr="008513FF" w:rsidRDefault="0018792E">
      <w:pPr>
        <w:spacing w:after="0" w:line="276" w:lineRule="auto"/>
        <w:rPr>
          <w:rFonts w:ascii="Arial" w:eastAsia="Arial" w:hAnsi="Arial" w:cs="B Nazanin"/>
        </w:rPr>
      </w:pPr>
      <w:r w:rsidRPr="008513FF">
        <w:rPr>
          <w:rFonts w:ascii="Arial" w:eastAsia="Arial" w:hAnsi="Arial" w:cs="B Nazanin"/>
        </w:rPr>
        <w:t>Game Speed: Normal</w:t>
      </w:r>
    </w:p>
    <w:p w:rsidR="00DF3996" w:rsidRPr="008513FF" w:rsidRDefault="0018792E">
      <w:pPr>
        <w:spacing w:after="0" w:line="276" w:lineRule="auto"/>
        <w:rPr>
          <w:rFonts w:ascii="Arial" w:eastAsia="Arial" w:hAnsi="Arial" w:cs="B Nazanin"/>
        </w:rPr>
      </w:pPr>
      <w:r w:rsidRPr="008513FF">
        <w:rPr>
          <w:rFonts w:ascii="Arial" w:eastAsia="Arial" w:hAnsi="Arial" w:cs="B Nazanin"/>
        </w:rPr>
        <w:t>Camera: Tele Broadcast</w:t>
      </w:r>
    </w:p>
    <w:p w:rsidR="00DF3996" w:rsidRPr="008513FF" w:rsidRDefault="0018792E">
      <w:pPr>
        <w:spacing w:after="0" w:line="276" w:lineRule="auto"/>
        <w:rPr>
          <w:rFonts w:ascii="Arial" w:eastAsia="Arial" w:hAnsi="Arial" w:cs="B Nazanin"/>
        </w:rPr>
      </w:pPr>
      <w:r w:rsidRPr="008513FF">
        <w:rPr>
          <w:rFonts w:ascii="Arial" w:eastAsia="Arial" w:hAnsi="Arial" w:cs="B Nazanin"/>
        </w:rPr>
        <w:t>Injuries: Off</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قوانین مسابقات و دیگر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۱ تنها استفاده از دسته بازی 4 </w:t>
      </w:r>
      <w:r w:rsidRPr="008513FF">
        <w:rPr>
          <w:rFonts w:ascii="Arial" w:eastAsia="Arial" w:hAnsi="Arial" w:cs="B Nazanin"/>
        </w:rPr>
        <w:t>Dualshock</w:t>
      </w:r>
      <w:r w:rsidRPr="008513FF">
        <w:rPr>
          <w:rFonts w:ascii="Arial" w:eastAsia="Arial" w:hAnsi="Arial" w:cs="B Nazanin"/>
          <w:rtl/>
        </w:rPr>
        <w:t xml:space="preserve"> پلی‌استیشن مجاز است. بازیکنان می‌توانند دسته بازی </w:t>
      </w:r>
      <w:r w:rsidRPr="008513FF">
        <w:rPr>
          <w:rFonts w:ascii="Arial" w:eastAsia="Arial" w:hAnsi="Arial" w:cs="B Nazanin"/>
        </w:rPr>
        <w:t>Dualshock</w:t>
      </w:r>
      <w:r w:rsidRPr="008513FF">
        <w:rPr>
          <w:rFonts w:ascii="Arial" w:eastAsia="Arial" w:hAnsi="Arial" w:cs="B Nazanin"/>
          <w:rtl/>
        </w:rPr>
        <w:t xml:space="preserve"> 4 خود را همراه داشته باش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۲  مدت زمان انتظار جهت شروع بازی ۱۰ دقیقه می‌باشد. در صورتی که بازیکنی تا ۱۰ دقیقه پس از زمان مقرر حاضر نشود نتیجه باخت برای او ثبت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۳ بازیکنان تنها می‌توانند از ترکیب‌های موجود استفاده کنند. </w:t>
      </w:r>
      <w:r w:rsidRPr="008513FF">
        <w:rPr>
          <w:rFonts w:ascii="Arial" w:eastAsia="Arial" w:hAnsi="Arial" w:cs="B Nazanin"/>
        </w:rPr>
        <w:t>Custom Formation</w:t>
      </w:r>
      <w:r w:rsidRPr="008513FF">
        <w:rPr>
          <w:rFonts w:ascii="Arial" w:eastAsia="Arial" w:hAnsi="Arial" w:cs="B Nazanin"/>
          <w:rtl/>
        </w:rPr>
        <w:t xml:space="preserve"> مجاز نیست. (در نتیجه هنگام چیدن ترکیب از مربع برای جابجایی بازیکن استفاده نکنی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۳ بازیکنان می‌توانند تنظیمات دسته را مطابق با خواسته خود تغییر دهند، در صورتی که بازیکن بخواهد  بازی را هنگامی که در جریان است به دلیل مشکل فنی در دسته خود متوقف کند باید با بالا بردن دست از داور درخواست توقف بازی را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۴ در صورت تساوی، وقت اضافی و پنالتی برای مشخص شدن برند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۵ بازیکنان پس از انجام بازی باید صفحه نتیجه بازی را نگه داشته (عکس بگیرند) و نتیجه را به داور اعلا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۶ بازیکنان حق استفاده از ۳ بار </w:t>
      </w:r>
      <w:r w:rsidRPr="008513FF">
        <w:rPr>
          <w:rFonts w:ascii="Arial" w:eastAsia="Arial" w:hAnsi="Arial" w:cs="B Nazanin"/>
        </w:rPr>
        <w:t>Pause</w:t>
      </w:r>
      <w:r w:rsidRPr="008513FF">
        <w:rPr>
          <w:rFonts w:ascii="Arial" w:eastAsia="Arial" w:hAnsi="Arial" w:cs="B Nazanin"/>
          <w:rtl/>
        </w:rPr>
        <w:t xml:space="preserve"> را در طول بازی خواهند داشت. بازیکنان مجاز به استفاده از </w:t>
      </w:r>
      <w:r w:rsidRPr="008513FF">
        <w:rPr>
          <w:rFonts w:ascii="Arial" w:eastAsia="Arial" w:hAnsi="Arial" w:cs="B Nazanin"/>
        </w:rPr>
        <w:t>Pause</w:t>
      </w:r>
      <w:r w:rsidRPr="008513FF">
        <w:rPr>
          <w:rFonts w:ascii="Arial" w:eastAsia="Arial" w:hAnsi="Arial" w:cs="B Nazanin"/>
          <w:rtl/>
        </w:rPr>
        <w:t xml:space="preserve">  را فقط هنگامی که توپ در جریان بازی نیست دارند. همچنین اگر بازیکنی که از ۳ بار توقف بازی استفاده کرده است کارت قرمز دریافت کند و یا بازیکنی مصدوم شود، بازیکن یک بار دیگر می‌تواند </w:t>
      </w:r>
      <w:r w:rsidRPr="008513FF">
        <w:rPr>
          <w:rFonts w:ascii="Arial" w:eastAsia="Arial" w:hAnsi="Arial" w:cs="B Nazanin"/>
        </w:rPr>
        <w:t>Pause</w:t>
      </w:r>
      <w:r w:rsidRPr="008513FF">
        <w:rPr>
          <w:rFonts w:ascii="Arial" w:eastAsia="Arial" w:hAnsi="Arial" w:cs="B Nazanin"/>
          <w:rtl/>
        </w:rPr>
        <w:t xml:space="preserve">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۷ درصورت داشتن </w:t>
      </w:r>
      <w:r w:rsidRPr="008513FF">
        <w:rPr>
          <w:rFonts w:ascii="Arial" w:eastAsia="Arial" w:hAnsi="Arial" w:cs="B Nazanin"/>
        </w:rPr>
        <w:t>Lag</w:t>
      </w:r>
      <w:r w:rsidRPr="008513FF">
        <w:rPr>
          <w:rFonts w:ascii="Arial" w:eastAsia="Arial" w:hAnsi="Arial" w:cs="B Nazanin"/>
          <w:rtl/>
        </w:rPr>
        <w:t xml:space="preserve">  یا </w:t>
      </w:r>
      <w:r w:rsidRPr="008513FF">
        <w:rPr>
          <w:rFonts w:ascii="Arial" w:eastAsia="Arial" w:hAnsi="Arial" w:cs="B Nazanin"/>
        </w:rPr>
        <w:t>Delay</w:t>
      </w:r>
      <w:r w:rsidRPr="008513FF">
        <w:rPr>
          <w:rFonts w:ascii="Arial" w:eastAsia="Arial" w:hAnsi="Arial" w:cs="B Nazanin"/>
          <w:rtl/>
        </w:rPr>
        <w:t xml:space="preserve"> در ابتدای بازی، پیش از به ثمر رسیدن گل و یا اخراج بازیکن قبل از دقیقه ۱۰ می‌توانید از بازی خارج شده و مشکل را به داور اطلاع دهید. در صورت عدم اتصال و برقرار نشدن کیفیت مناسب،بازیکنی که دارای مشکل است بازی را خواهد باخ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۸ در صورت بروز موارد پیش‌بینی نشده، تیم داوری طبق شواهد و قوانین موجود رای نهایی را صادر خواهد ک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اگر</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وقت‌کُشی</w:t>
      </w:r>
      <w:r w:rsidRPr="008513FF">
        <w:rPr>
          <w:rFonts w:ascii="Arial" w:eastAsia="Arial" w:hAnsi="Arial" w:cs="B Nazanin"/>
          <w:rtl/>
        </w:rPr>
        <w:t xml:space="preserve"> </w:t>
      </w:r>
      <w:r w:rsidRPr="008513FF">
        <w:rPr>
          <w:rFonts w:ascii="Arial" w:eastAsia="Arial" w:hAnsi="Arial" w:cs="B Nazanin" w:hint="cs"/>
          <w:rtl/>
        </w:rPr>
        <w:t>کند</w:t>
      </w:r>
      <w:r w:rsidRPr="008513FF">
        <w:rPr>
          <w:rFonts w:ascii="Arial" w:eastAsia="Arial" w:hAnsi="Arial" w:cs="B Nazanin"/>
          <w:rtl/>
        </w:rPr>
        <w:t>، مانند نگه داشتن توپ با دروازه‌بان و یا پاسکاری در دفاع بیش از ۵ دقیقه در بازی. در صورت مشاهده در یک مسابقه، داور برای بار اول به بازیکن اخطار خواهد داد و در صورت تکرار این کار داور بازیکن خاطی را با رای باخت در بازی جریمه خواهد کر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w:t>
      </w:r>
      <w:r w:rsidRPr="008513FF">
        <w:rPr>
          <w:rFonts w:ascii="Arial" w:eastAsia="Arial" w:hAnsi="Arial" w:cs="B Nazanin"/>
          <w:rtl/>
        </w:rPr>
        <w:t>ف است بازیکن حق برقراری ارتباط با افراد دیگر را ندارد (مگر در موارد خاص و به اجازه داور)</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w:t>
      </w:r>
      <w:r w:rsidRPr="008513FF">
        <w:rPr>
          <w:rFonts w:ascii="Arial" w:eastAsia="Arial" w:hAnsi="Arial" w:cs="B Nazanin"/>
          <w:rtl/>
        </w:rPr>
        <w:t>ت بروز یک باگ ناشناخته که بازی را دچار اختلال کن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۳ در صورت بروز مشکل در جریان بازی و متوقف شدن، بازی باید به همان میزان باقی‌مانده ادامه یابد (برای مثال اگر بازی در دقیقه ۷۰ و با نتیجه ۲-۱ دچار اختلال شود، بازی مجدد به مدت ۲۰ دقیقه و با همان نتیجه ۲-۱ اجرا خواهد شد. در صورتی که بازیکنی از تیمی اخراج شده باشد، هر کارت قرمز "یک گل" در نظر گرفت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E51E2D" w:rsidRPr="008513FF">
        <w:rPr>
          <w:rFonts w:ascii="Arial" w:eastAsia="Arial" w:hAnsi="Arial" w:cs="B Nazanin"/>
          <w:rtl/>
        </w:rPr>
        <w:t>جام رمضان</w:t>
      </w:r>
      <w:r w:rsidRPr="008513FF">
        <w:rPr>
          <w:rFonts w:ascii="Arial" w:eastAsia="Arial" w:hAnsi="Arial" w:cs="B Nazanin"/>
          <w:rtl/>
        </w:rPr>
        <w:t xml:space="preserve"> - زمستان ۱۳۹۸ می‌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DF3996">
      <w:pPr>
        <w:tabs>
          <w:tab w:val="left" w:pos="1967"/>
        </w:tabs>
        <w:bidi/>
        <w:jc w:val="both"/>
        <w:rPr>
          <w:rFonts w:ascii="Mitr" w:eastAsia="Mitr" w:hAnsi="Mitr" w:cs="B Nazanin"/>
          <w:sz w:val="24"/>
          <w:szCs w:val="24"/>
        </w:rPr>
      </w:pPr>
    </w:p>
    <w:p w:rsidR="00DF3996" w:rsidRPr="008513FF" w:rsidRDefault="0018792E">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پیوست شماره ۵</w:t>
      </w:r>
    </w:p>
    <w:p w:rsidR="00DF3996" w:rsidRPr="008513FF" w:rsidRDefault="0018792E" w:rsidP="008746C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eFootball PES</w:t>
      </w:r>
      <w:r w:rsidR="008746CC">
        <w:rPr>
          <w:rFonts w:ascii="Arial" w:eastAsia="Arial" w:hAnsi="Arial" w:cs="B Nazanin"/>
          <w:b/>
          <w:sz w:val="28"/>
          <w:szCs w:val="28"/>
        </w:rPr>
        <w:t>2020</w:t>
      </w:r>
      <w:r w:rsidRPr="008513FF">
        <w:rPr>
          <w:rFonts w:ascii="Arial" w:eastAsia="Arial" w:hAnsi="Arial" w:cs="B Nazanin"/>
          <w:b/>
          <w:sz w:val="28"/>
          <w:szCs w:val="28"/>
          <w:rtl/>
        </w:rPr>
        <w:t xml:space="preserve"> </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۱ عنوان: </w:t>
      </w:r>
      <w:r w:rsidRPr="008513FF">
        <w:rPr>
          <w:rFonts w:ascii="Arial" w:eastAsia="Arial" w:hAnsi="Arial" w:cs="B Nazanin"/>
        </w:rPr>
        <w:t>eFootball PES</w:t>
      </w:r>
      <w:r w:rsidR="008746CC">
        <w:rPr>
          <w:rFonts w:ascii="Arial" w:eastAsia="Arial" w:hAnsi="Arial" w:cs="B Nazanin"/>
        </w:rPr>
        <w:t>2020</w:t>
      </w:r>
      <w:r w:rsidRPr="008513FF">
        <w:rPr>
          <w:rFonts w:ascii="Arial" w:eastAsia="Arial" w:hAnsi="Arial" w:cs="B Nazanin"/>
          <w:rtl/>
        </w:rPr>
        <w:t xml:space="preserve"> </w:t>
      </w:r>
    </w:p>
    <w:p w:rsidR="00DF3996" w:rsidRPr="008513FF" w:rsidRDefault="0018792E" w:rsidP="008746CC">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008746CC">
        <w:rPr>
          <w:rFonts w:ascii="Arial" w:eastAsia="Arial" w:hAnsi="Arial" w:cs="B Nazanin"/>
        </w:rPr>
        <w:t>PS4</w:t>
      </w: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18792E" w:rsidP="008513FF">
      <w:pPr>
        <w:bidi/>
        <w:spacing w:after="0" w:line="276" w:lineRule="auto"/>
        <w:rPr>
          <w:rFonts w:ascii="Arial" w:eastAsia="Arial" w:hAnsi="Arial" w:cs="B Nazanin"/>
          <w:b/>
        </w:rPr>
      </w:pPr>
      <w:r w:rsidRPr="008513FF">
        <w:rPr>
          <w:rFonts w:ascii="Arial" w:eastAsia="Arial" w:hAnsi="Arial" w:cs="B Nazanin"/>
          <w:b/>
          <w:rtl/>
        </w:rPr>
        <w:t>۳. ساختار جدول و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تمامی بازی‌های حضوری در مود آفلاین </w:t>
      </w:r>
      <w:r w:rsidRPr="008513FF">
        <w:rPr>
          <w:rFonts w:ascii="Arial" w:eastAsia="Arial" w:hAnsi="Arial" w:cs="B Nazanin"/>
        </w:rPr>
        <w:t>Exhibition Match</w:t>
      </w:r>
      <w:r w:rsidRPr="008513FF">
        <w:rPr>
          <w:rFonts w:ascii="Arial" w:eastAsia="Arial" w:hAnsi="Arial" w:cs="B Nazanin"/>
          <w:rtl/>
        </w:rPr>
        <w:t xml:space="preserve"> و با </w:t>
      </w:r>
      <w:r w:rsidRPr="008513FF">
        <w:rPr>
          <w:rFonts w:ascii="Arial" w:eastAsia="Arial" w:hAnsi="Arial" w:cs="B Nazanin"/>
        </w:rPr>
        <w:t>Stat Balancing</w:t>
      </w:r>
      <w:r w:rsidRPr="008513FF">
        <w:rPr>
          <w:rFonts w:ascii="Arial" w:eastAsia="Arial" w:hAnsi="Arial" w:cs="B Nazanin"/>
          <w:rtl/>
        </w:rPr>
        <w:t xml:space="preserve"> انجام خواهد شد (در صورت اختلال در اینترنت بازی‌های مرحله حضوری بدون </w:t>
      </w:r>
      <w:r w:rsidRPr="008513FF">
        <w:rPr>
          <w:rFonts w:ascii="Arial" w:eastAsia="Arial" w:hAnsi="Arial" w:cs="B Nazanin"/>
        </w:rPr>
        <w:t>Stat Balancing</w:t>
      </w:r>
      <w:r w:rsidRPr="008513FF">
        <w:rPr>
          <w:rFonts w:ascii="Arial" w:eastAsia="Arial" w:hAnsi="Arial" w:cs="B Nazanin"/>
          <w:rtl/>
        </w:rPr>
        <w:t xml:space="preserve"> انجام خواهد گرفت.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بازیکنان</w:t>
      </w:r>
      <w:r w:rsidRPr="008513FF">
        <w:rPr>
          <w:rFonts w:ascii="Arial" w:eastAsia="Arial" w:hAnsi="Arial" w:cs="B Nazanin"/>
          <w:rtl/>
        </w:rPr>
        <w:t xml:space="preserve"> </w:t>
      </w:r>
      <w:r w:rsidRPr="008513FF">
        <w:rPr>
          <w:rFonts w:ascii="Arial" w:eastAsia="Arial" w:hAnsi="Arial" w:cs="B Nazanin" w:hint="cs"/>
          <w:rtl/>
        </w:rPr>
        <w:t>۱۰</w:t>
      </w:r>
      <w:r w:rsidRPr="008513FF">
        <w:rPr>
          <w:rFonts w:ascii="Arial" w:eastAsia="Arial" w:hAnsi="Arial" w:cs="B Nazanin"/>
          <w:rtl/>
        </w:rPr>
        <w:t xml:space="preserve"> </w:t>
      </w:r>
      <w:r w:rsidRPr="008513FF">
        <w:rPr>
          <w:rFonts w:ascii="Arial" w:eastAsia="Arial" w:hAnsi="Arial" w:cs="B Nazanin" w:hint="cs"/>
          <w:rtl/>
        </w:rPr>
        <w:t>دقیقه</w:t>
      </w:r>
      <w:r w:rsidRPr="008513FF">
        <w:rPr>
          <w:rFonts w:ascii="Arial" w:eastAsia="Arial" w:hAnsi="Arial" w:cs="B Nazanin"/>
          <w:rtl/>
        </w:rPr>
        <w:t xml:space="preserve"> </w:t>
      </w:r>
      <w:r w:rsidRPr="008513FF">
        <w:rPr>
          <w:rFonts w:ascii="Arial" w:eastAsia="Arial" w:hAnsi="Arial" w:cs="B Nazanin" w:hint="cs"/>
          <w:rtl/>
        </w:rPr>
        <w:t>برای</w:t>
      </w:r>
      <w:r w:rsidRPr="008513FF">
        <w:rPr>
          <w:rFonts w:ascii="Arial" w:eastAsia="Arial" w:hAnsi="Arial" w:cs="B Nazanin"/>
          <w:rtl/>
        </w:rPr>
        <w:t xml:space="preserve"> </w:t>
      </w:r>
      <w:r w:rsidRPr="008513FF">
        <w:rPr>
          <w:rFonts w:ascii="Arial" w:eastAsia="Arial" w:hAnsi="Arial" w:cs="B Nazanin" w:hint="cs"/>
          <w:rtl/>
        </w:rPr>
        <w:t>انجام</w:t>
      </w:r>
      <w:r w:rsidRPr="008513FF">
        <w:rPr>
          <w:rFonts w:ascii="Arial" w:eastAsia="Arial" w:hAnsi="Arial" w:cs="B Nazanin"/>
          <w:rtl/>
        </w:rPr>
        <w:t xml:space="preserve"> </w:t>
      </w:r>
      <w:r w:rsidRPr="008513FF">
        <w:rPr>
          <w:rFonts w:ascii="Arial" w:eastAsia="Arial" w:hAnsi="Arial" w:cs="B Nazanin" w:hint="cs"/>
          <w:rtl/>
        </w:rPr>
        <w:t>تنظیمات</w:t>
      </w:r>
      <w:r w:rsidRPr="008513FF">
        <w:rPr>
          <w:rFonts w:ascii="Arial" w:eastAsia="Arial" w:hAnsi="Arial" w:cs="B Nazanin"/>
          <w:rtl/>
        </w:rPr>
        <w:t xml:space="preserve"> </w:t>
      </w:r>
      <w:r w:rsidRPr="008513FF">
        <w:rPr>
          <w:rFonts w:ascii="Arial" w:eastAsia="Arial" w:hAnsi="Arial" w:cs="B Nazanin" w:hint="cs"/>
          <w:rtl/>
        </w:rPr>
        <w:t>وقت</w:t>
      </w:r>
      <w:r w:rsidRPr="008513FF">
        <w:rPr>
          <w:rFonts w:ascii="Arial" w:eastAsia="Arial" w:hAnsi="Arial" w:cs="B Nazanin"/>
          <w:rtl/>
        </w:rPr>
        <w:t xml:space="preserve"> </w:t>
      </w:r>
      <w:r w:rsidRPr="008513FF">
        <w:rPr>
          <w:rFonts w:ascii="Arial" w:eastAsia="Arial" w:hAnsi="Arial" w:cs="B Nazanin" w:hint="cs"/>
          <w:rtl/>
        </w:rPr>
        <w:t>خواهند</w:t>
      </w:r>
      <w:r w:rsidRPr="008513FF">
        <w:rPr>
          <w:rFonts w:ascii="Arial" w:eastAsia="Arial" w:hAnsi="Arial" w:cs="B Nazanin"/>
          <w:rtl/>
        </w:rPr>
        <w:t xml:space="preserve"> </w:t>
      </w:r>
      <w:r w:rsidRPr="008513FF">
        <w:rPr>
          <w:rFonts w:ascii="Arial" w:eastAsia="Arial" w:hAnsi="Arial" w:cs="B Nazanin" w:hint="cs"/>
          <w:rtl/>
        </w:rPr>
        <w:t>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w:t>
      </w: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قرار</w:t>
      </w:r>
      <w:r w:rsidRPr="008513FF">
        <w:rPr>
          <w:rFonts w:ascii="Arial" w:eastAsia="Arial" w:hAnsi="Arial" w:cs="B Nazanin"/>
          <w:rtl/>
        </w:rPr>
        <w:t xml:space="preserve"> </w:t>
      </w:r>
      <w:r w:rsidRPr="008513FF">
        <w:rPr>
          <w:rFonts w:ascii="Arial" w:eastAsia="Arial" w:hAnsi="Arial" w:cs="B Nazanin" w:hint="cs"/>
          <w:rtl/>
        </w:rPr>
        <w:t>گرفتن</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rPr>
        <w:t>Home</w:t>
      </w:r>
      <w:r w:rsidRPr="008513FF">
        <w:rPr>
          <w:rFonts w:ascii="Arial" w:eastAsia="Arial" w:hAnsi="Arial" w:cs="B Nazanin"/>
          <w:rtl/>
        </w:rPr>
        <w:t xml:space="preserve"> یا </w:t>
      </w:r>
      <w:r w:rsidRPr="008513FF">
        <w:rPr>
          <w:rFonts w:ascii="Arial" w:eastAsia="Arial" w:hAnsi="Arial" w:cs="B Nazanin"/>
        </w:rPr>
        <w:t>Away</w:t>
      </w:r>
      <w:r w:rsidRPr="008513FF">
        <w:rPr>
          <w:rFonts w:ascii="Arial" w:eastAsia="Arial" w:hAnsi="Arial" w:cs="B Nazanin"/>
          <w:rtl/>
        </w:rPr>
        <w:t xml:space="preserve"> با پرتاب سکه مشخص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مراحل مقدماتی </w:t>
      </w:r>
      <w:r w:rsidRPr="008513FF">
        <w:rPr>
          <w:rFonts w:ascii="Arial" w:eastAsia="Arial" w:hAnsi="Arial" w:cs="B Nazanin"/>
        </w:rPr>
        <w:t>BO</w:t>
      </w:r>
      <w:r w:rsidRPr="008513FF">
        <w:rPr>
          <w:rFonts w:ascii="Arial" w:eastAsia="Arial" w:hAnsi="Arial" w:cs="B Nazanin"/>
          <w:rtl/>
        </w:rPr>
        <w:t xml:space="preserve">1، مراحل ۱/۴، نیم نهایی و فینال </w:t>
      </w:r>
      <w:r w:rsidRPr="008513FF">
        <w:rPr>
          <w:rFonts w:ascii="Arial" w:eastAsia="Arial" w:hAnsi="Arial" w:cs="B Nazanin"/>
        </w:rPr>
        <w:t>BO</w:t>
      </w:r>
      <w:r w:rsidRPr="008513FF">
        <w:rPr>
          <w:rFonts w:ascii="Arial" w:eastAsia="Arial" w:hAnsi="Arial" w:cs="B Nazanin"/>
          <w:rtl/>
        </w:rPr>
        <w:t>3</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۳ تنها استفاده از تیم‌های دارای مجوز مجاز اس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Juventu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arcelona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Manchester United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ayern Munich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Arsenal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Boca Junior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River Plat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Palmeiras (and stadium Allianz Parqu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Flameng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Sao Paul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Corinthians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Vasco da Gama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Universidad de Chile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Colo</w:t>
      </w:r>
      <w:r w:rsidRPr="008513FF">
        <w:rPr>
          <w:rFonts w:ascii="Cambria Math" w:eastAsia="Arial Unicode MS" w:hAnsi="Cambria Math" w:cs="Cambria Math"/>
        </w:rPr>
        <w:t>‐</w:t>
      </w:r>
      <w:r w:rsidRPr="008513FF">
        <w:rPr>
          <w:rFonts w:ascii="Arial Unicode MS" w:eastAsia="Arial Unicode MS" w:hAnsi="Arial Unicode MS" w:cs="B Nazanin"/>
        </w:rPr>
        <w:t xml:space="preserve">Colo </w:t>
      </w:r>
    </w:p>
    <w:p w:rsidR="00DF3996" w:rsidRPr="008513FF" w:rsidRDefault="0018792E">
      <w:pPr>
        <w:bidi/>
        <w:spacing w:after="0" w:line="276" w:lineRule="auto"/>
        <w:rPr>
          <w:rFonts w:ascii="Arial" w:eastAsia="Arial" w:hAnsi="Arial" w:cs="B Nazanin"/>
        </w:rPr>
      </w:pPr>
      <w:r w:rsidRPr="008513FF">
        <w:rPr>
          <w:rFonts w:ascii="Segoe UI Symbol" w:eastAsia="Arial Unicode MS" w:hAnsi="Segoe UI Symbol" w:cs="Segoe UI Symbol"/>
        </w:rPr>
        <w:t>❖</w:t>
      </w:r>
      <w:r w:rsidRPr="008513FF">
        <w:rPr>
          <w:rFonts w:ascii="Arial Unicode MS" w:eastAsia="Arial Unicode MS" w:hAnsi="Arial Unicode MS" w:cs="B Nazanin"/>
        </w:rPr>
        <w:t xml:space="preserve"> Fully licensed leagues (All the teams)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Italian Serie 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French Ligue 1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French Ligue 2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razilian Brasileirao Serie 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razilian Brasileirao Serie B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Russian Premier League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Belgian Pro League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Danish Superliga </w:t>
      </w:r>
    </w:p>
    <w:p w:rsidR="00DF3996" w:rsidRPr="008513FF" w:rsidRDefault="0018792E">
      <w:pPr>
        <w:bidi/>
        <w:spacing w:after="0" w:line="276" w:lineRule="auto"/>
        <w:rPr>
          <w:rFonts w:ascii="Arial" w:eastAsia="Arial" w:hAnsi="Arial" w:cs="B Nazanin"/>
        </w:rPr>
      </w:pPr>
      <w:r w:rsidRPr="008513FF">
        <w:rPr>
          <w:rFonts w:ascii="Segoe UI Symbol" w:eastAsia="Arial" w:hAnsi="Segoe UI Symbol" w:cs="Segoe UI Symbol"/>
        </w:rPr>
        <w:t>★</w:t>
      </w:r>
      <w:r w:rsidRPr="008513FF">
        <w:rPr>
          <w:rFonts w:ascii="Arial" w:eastAsia="Arial" w:hAnsi="Arial" w:cs="B Nazanin"/>
        </w:rPr>
        <w:t xml:space="preserve"> Argentinian Superliga</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تمامی مسابقات مطابق با تنظیمات زیر در منوی تنظیمات مسابق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Setting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Level: Super Star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Time: 10 Minutes (5 Minutes for play-off matche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No. of Substitutions: 3 + 1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Emotional System: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ndition: Home Yellow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ndition: Away Yellow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juries: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lastRenderedPageBreak/>
        <w:t xml:space="preserve">Ball Type: Fuerza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dium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dium: eFootball Stadium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Time: Nigh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eason: Summer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Weather: Fine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Length of Grass: Normal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itch Conditions: Normal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amera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amera Type: Dynamic Wide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Zoom: 2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Height: 2</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ound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enu Screen Sound Effects: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BGM: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mmentary Volume Level: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Crowd Noise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PA Announcement 15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Stadium Music 0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In-Game: Pitch Sounds 15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Match Screen Settings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Radar Appearance: Bottom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layer Name Plat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lour of Radar Dots (Home): Defaul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olour of Radar Dots (Away): Default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Power Gaug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Cursor Display: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tamina Gauge: OFF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Time/Scor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Display opponent player name: ON </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 xml:space="preserve">Set Piece Guides: ON </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Game Speed Setting</w:t>
      </w:r>
    </w:p>
    <w:p w:rsidR="00DF3996" w:rsidRPr="008513FF" w:rsidRDefault="0018792E">
      <w:pPr>
        <w:bidi/>
        <w:spacing w:after="0" w:line="276" w:lineRule="auto"/>
        <w:rPr>
          <w:rFonts w:ascii="Arial" w:eastAsia="Arial" w:hAnsi="Arial" w:cs="B Nazanin"/>
        </w:rPr>
      </w:pPr>
      <w:r w:rsidRPr="008513FF">
        <w:rPr>
          <w:rFonts w:ascii="Arial" w:eastAsia="Arial" w:hAnsi="Arial" w:cs="B Nazanin"/>
        </w:rPr>
        <w:t>Game Speed: 0</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قوانین مسابقات و دیگر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۱ تنها استفاده از دسته بازی 4 </w:t>
      </w:r>
      <w:r w:rsidRPr="008513FF">
        <w:rPr>
          <w:rFonts w:ascii="Arial" w:eastAsia="Arial" w:hAnsi="Arial" w:cs="B Nazanin"/>
        </w:rPr>
        <w:t>Dualshock</w:t>
      </w:r>
      <w:r w:rsidRPr="008513FF">
        <w:rPr>
          <w:rFonts w:ascii="Arial" w:eastAsia="Arial" w:hAnsi="Arial" w:cs="B Nazanin"/>
          <w:rtl/>
        </w:rPr>
        <w:t xml:space="preserve"> پلی‌استیشن مجاز است. بازیکنان می‌توانند دسته بازی </w:t>
      </w:r>
      <w:r w:rsidRPr="008513FF">
        <w:rPr>
          <w:rFonts w:ascii="Arial" w:eastAsia="Arial" w:hAnsi="Arial" w:cs="B Nazanin"/>
        </w:rPr>
        <w:t>Dualshock</w:t>
      </w:r>
      <w:r w:rsidRPr="008513FF">
        <w:rPr>
          <w:rFonts w:ascii="Arial" w:eastAsia="Arial" w:hAnsi="Arial" w:cs="B Nazanin"/>
          <w:rtl/>
        </w:rPr>
        <w:t xml:space="preserve"> 4 خود را همراه داشته باش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lastRenderedPageBreak/>
        <w:t>۳.۵.۲ مدت زمان انتظار جهت شروع بازی ۱۰ دقیقه می‌باشد. در صورتی که بازیکنی تا ۱۰ دقیقه پس از زمان مقرر حاضر نشود نتیجه باخت برای او ثبت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۳ بازیکنان می‌توانند تنظیمات دسته را مطابق با خواسته خود تغییر دهند، در صورتی که بازیکن بخواهد  بازی را هنگامی که در جریان است به دلیل مشکل فنی در دسته خود متوقف کند باید با بالا بردن دست از داور درخواست توقف بازی را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۴ در صورت تساوی، وقت اضافی و پنالتی برای مشخص شدن برنده انجام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۵ بازیکنان پس از انجام بازی باید صفحه نتیجه بازی را نگه داشته (عکس بگیرند) و نتیجه را به داور اعلا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۶ بازیکنان حق استفاده از ۳ بار </w:t>
      </w:r>
      <w:r w:rsidRPr="008513FF">
        <w:rPr>
          <w:rFonts w:ascii="Arial" w:eastAsia="Arial" w:hAnsi="Arial" w:cs="B Nazanin"/>
        </w:rPr>
        <w:t>Pause</w:t>
      </w:r>
      <w:r w:rsidRPr="008513FF">
        <w:rPr>
          <w:rFonts w:ascii="Arial" w:eastAsia="Arial" w:hAnsi="Arial" w:cs="B Nazanin"/>
          <w:rtl/>
        </w:rPr>
        <w:t xml:space="preserve"> را در طول بازی خواهند داشت. بازیکنان مجاز به استفاده از </w:t>
      </w:r>
      <w:r w:rsidRPr="008513FF">
        <w:rPr>
          <w:rFonts w:ascii="Arial" w:eastAsia="Arial" w:hAnsi="Arial" w:cs="B Nazanin"/>
        </w:rPr>
        <w:t>Pause</w:t>
      </w:r>
      <w:r w:rsidRPr="008513FF">
        <w:rPr>
          <w:rFonts w:ascii="Arial" w:eastAsia="Arial" w:hAnsi="Arial" w:cs="B Nazanin"/>
          <w:rtl/>
        </w:rPr>
        <w:t xml:space="preserve">  را فقط هنگامی که توپ در جریان بازی نیست دارند. همچنین اگر بازیکنی که از ۳ بار توقف بازی استفاده کرده است کارت قرمز دریافت کند و یا بازیکنی مصدوم شود، بازیکن یک بار دیگر می‌تواند </w:t>
      </w:r>
      <w:r w:rsidRPr="008513FF">
        <w:rPr>
          <w:rFonts w:ascii="Arial" w:eastAsia="Arial" w:hAnsi="Arial" w:cs="B Nazanin"/>
        </w:rPr>
        <w:t>Pause</w:t>
      </w:r>
      <w:r w:rsidRPr="008513FF">
        <w:rPr>
          <w:rFonts w:ascii="Arial" w:eastAsia="Arial" w:hAnsi="Arial" w:cs="B Nazanin"/>
          <w:rtl/>
        </w:rPr>
        <w:t xml:space="preserve"> ده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۵.۷ در صورت داشتن </w:t>
      </w:r>
      <w:r w:rsidRPr="008513FF">
        <w:rPr>
          <w:rFonts w:ascii="Arial" w:eastAsia="Arial" w:hAnsi="Arial" w:cs="B Nazanin"/>
        </w:rPr>
        <w:t>Lag</w:t>
      </w:r>
      <w:r w:rsidRPr="008513FF">
        <w:rPr>
          <w:rFonts w:ascii="Arial" w:eastAsia="Arial" w:hAnsi="Arial" w:cs="B Nazanin"/>
          <w:rtl/>
        </w:rPr>
        <w:t xml:space="preserve">  یا </w:t>
      </w:r>
      <w:r w:rsidRPr="008513FF">
        <w:rPr>
          <w:rFonts w:ascii="Arial" w:eastAsia="Arial" w:hAnsi="Arial" w:cs="B Nazanin"/>
        </w:rPr>
        <w:t>Delay</w:t>
      </w:r>
      <w:r w:rsidRPr="008513FF">
        <w:rPr>
          <w:rFonts w:ascii="Arial" w:eastAsia="Arial" w:hAnsi="Arial" w:cs="B Nazanin"/>
          <w:rtl/>
        </w:rPr>
        <w:t xml:space="preserve"> در ابتدای بازی، پیش از به ثمر رسیدن گل و یا اخراج بازیکن قبل از دقیقه ۱۰ می‌توانید از بازی خارج شده و مشکل را به داور اطلاع دهید. در صورت عدم اتصال و برقرار نشدن کیفیت مناسب،بازیکنی که دارای مشکل است بازی را خواهد باخ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۸ در صورت بروز موارد پیش‌بینی نشده، تیم داوری طبق شواهد و قوانین موجود رای نهایی را صادر خواهد ک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اگر</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وقت‌کُشی</w:t>
      </w:r>
      <w:r w:rsidRPr="008513FF">
        <w:rPr>
          <w:rFonts w:ascii="Arial" w:eastAsia="Arial" w:hAnsi="Arial" w:cs="B Nazanin"/>
          <w:rtl/>
        </w:rPr>
        <w:t xml:space="preserve"> </w:t>
      </w:r>
      <w:r w:rsidRPr="008513FF">
        <w:rPr>
          <w:rFonts w:ascii="Arial" w:eastAsia="Arial" w:hAnsi="Arial" w:cs="B Nazanin" w:hint="cs"/>
          <w:rtl/>
        </w:rPr>
        <w:t>کند،</w:t>
      </w:r>
      <w:r w:rsidRPr="008513FF">
        <w:rPr>
          <w:rFonts w:ascii="Arial" w:eastAsia="Arial" w:hAnsi="Arial" w:cs="B Nazanin"/>
          <w:rtl/>
        </w:rPr>
        <w:t xml:space="preserve"> </w:t>
      </w:r>
      <w:r w:rsidRPr="008513FF">
        <w:rPr>
          <w:rFonts w:ascii="Arial" w:eastAsia="Arial" w:hAnsi="Arial" w:cs="B Nazanin" w:hint="cs"/>
          <w:rtl/>
        </w:rPr>
        <w:t>مانند</w:t>
      </w:r>
      <w:r w:rsidRPr="008513FF">
        <w:rPr>
          <w:rFonts w:ascii="Arial" w:eastAsia="Arial" w:hAnsi="Arial" w:cs="B Nazanin"/>
          <w:rtl/>
        </w:rPr>
        <w:t xml:space="preserve"> </w:t>
      </w:r>
      <w:r w:rsidRPr="008513FF">
        <w:rPr>
          <w:rFonts w:ascii="Arial" w:eastAsia="Arial" w:hAnsi="Arial" w:cs="B Nazanin" w:hint="cs"/>
          <w:rtl/>
        </w:rPr>
        <w:t>نگه</w:t>
      </w:r>
      <w:r w:rsidRPr="008513FF">
        <w:rPr>
          <w:rFonts w:ascii="Arial" w:eastAsia="Arial" w:hAnsi="Arial" w:cs="B Nazanin"/>
          <w:rtl/>
        </w:rPr>
        <w:t xml:space="preserve"> </w:t>
      </w:r>
      <w:r w:rsidRPr="008513FF">
        <w:rPr>
          <w:rFonts w:ascii="Arial" w:eastAsia="Arial" w:hAnsi="Arial" w:cs="B Nazanin" w:hint="cs"/>
          <w:rtl/>
        </w:rPr>
        <w:t>داشتن</w:t>
      </w:r>
      <w:r w:rsidRPr="008513FF">
        <w:rPr>
          <w:rFonts w:ascii="Arial" w:eastAsia="Arial" w:hAnsi="Arial" w:cs="B Nazanin"/>
          <w:rtl/>
        </w:rPr>
        <w:t xml:space="preserve"> </w:t>
      </w:r>
      <w:r w:rsidRPr="008513FF">
        <w:rPr>
          <w:rFonts w:ascii="Arial" w:eastAsia="Arial" w:hAnsi="Arial" w:cs="B Nazanin" w:hint="cs"/>
          <w:rtl/>
        </w:rPr>
        <w:t>توپ</w:t>
      </w:r>
      <w:r w:rsidRPr="008513FF">
        <w:rPr>
          <w:rFonts w:ascii="Arial" w:eastAsia="Arial" w:hAnsi="Arial" w:cs="B Nazanin"/>
          <w:rtl/>
        </w:rPr>
        <w:t xml:space="preserve"> </w:t>
      </w:r>
      <w:r w:rsidRPr="008513FF">
        <w:rPr>
          <w:rFonts w:ascii="Arial" w:eastAsia="Arial" w:hAnsi="Arial" w:cs="B Nazanin" w:hint="cs"/>
          <w:rtl/>
        </w:rPr>
        <w:t>با</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وازه‌بان و یا پاسکاری در دفاع بیش از ۵ دقیقه در بازی. در صورت مشاهده در یک مسابقه، داور برای بار اول به بازیکن اخطار خواهد داد و در صورت تکرار این کار داور بازیکن خاطی را با رای باخت در بازی جریمه خواهد کر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ف</w:t>
      </w:r>
      <w:r w:rsidRPr="008513FF">
        <w:rPr>
          <w:rFonts w:ascii="Arial" w:eastAsia="Arial" w:hAnsi="Arial" w:cs="B Nazanin"/>
          <w:rtl/>
        </w:rPr>
        <w:t xml:space="preserve"> </w:t>
      </w:r>
      <w:r w:rsidRPr="008513FF">
        <w:rPr>
          <w:rFonts w:ascii="Arial" w:eastAsia="Arial" w:hAnsi="Arial" w:cs="B Nazanin" w:hint="cs"/>
          <w:rtl/>
        </w:rPr>
        <w:t>است</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حق</w:t>
      </w:r>
      <w:r w:rsidRPr="008513FF">
        <w:rPr>
          <w:rFonts w:ascii="Arial" w:eastAsia="Arial" w:hAnsi="Arial" w:cs="B Nazanin"/>
          <w:rtl/>
        </w:rPr>
        <w:t xml:space="preserve"> </w:t>
      </w:r>
      <w:r w:rsidRPr="008513FF">
        <w:rPr>
          <w:rFonts w:ascii="Arial" w:eastAsia="Arial" w:hAnsi="Arial" w:cs="B Nazanin" w:hint="cs"/>
          <w:rtl/>
        </w:rPr>
        <w:t>برقراری</w:t>
      </w:r>
      <w:r w:rsidRPr="008513FF">
        <w:rPr>
          <w:rFonts w:ascii="Arial" w:eastAsia="Arial" w:hAnsi="Arial" w:cs="B Nazanin"/>
          <w:rtl/>
        </w:rPr>
        <w:t xml:space="preserve"> </w:t>
      </w:r>
      <w:r w:rsidRPr="008513FF">
        <w:rPr>
          <w:rFonts w:ascii="Arial" w:eastAsia="Arial" w:hAnsi="Arial" w:cs="B Nazanin" w:hint="cs"/>
          <w:rtl/>
        </w:rPr>
        <w:t>ارت</w:t>
      </w:r>
      <w:r w:rsidRPr="008513FF">
        <w:rPr>
          <w:rFonts w:ascii="Arial" w:eastAsia="Arial" w:hAnsi="Arial" w:cs="B Nazanin"/>
          <w:rtl/>
        </w:rPr>
        <w:t>باط با افراد دیگر را ندارد (مگر در موارد خاص و به اجازه داور)</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ت</w:t>
      </w:r>
      <w:r w:rsidRPr="008513FF">
        <w:rPr>
          <w:rFonts w:ascii="Arial" w:eastAsia="Arial" w:hAnsi="Arial" w:cs="B Nazanin"/>
          <w:rtl/>
        </w:rPr>
        <w:t xml:space="preserve"> </w:t>
      </w:r>
      <w:r w:rsidRPr="008513FF">
        <w:rPr>
          <w:rFonts w:ascii="Arial" w:eastAsia="Arial" w:hAnsi="Arial" w:cs="B Nazanin" w:hint="cs"/>
          <w:rtl/>
        </w:rPr>
        <w:t>بروز</w:t>
      </w:r>
      <w:r w:rsidRPr="008513FF">
        <w:rPr>
          <w:rFonts w:ascii="Arial" w:eastAsia="Arial" w:hAnsi="Arial" w:cs="B Nazanin"/>
          <w:rtl/>
        </w:rPr>
        <w:t xml:space="preserve"> </w:t>
      </w:r>
      <w:r w:rsidRPr="008513FF">
        <w:rPr>
          <w:rFonts w:ascii="Arial" w:eastAsia="Arial" w:hAnsi="Arial" w:cs="B Nazanin" w:hint="cs"/>
          <w:rtl/>
        </w:rPr>
        <w:t>یک</w:t>
      </w:r>
      <w:r w:rsidRPr="008513FF">
        <w:rPr>
          <w:rFonts w:ascii="Arial" w:eastAsia="Arial" w:hAnsi="Arial" w:cs="B Nazanin"/>
          <w:rtl/>
        </w:rPr>
        <w:t xml:space="preserve"> </w:t>
      </w:r>
      <w:r w:rsidRPr="008513FF">
        <w:rPr>
          <w:rFonts w:ascii="Arial" w:eastAsia="Arial" w:hAnsi="Arial" w:cs="B Nazanin" w:hint="cs"/>
          <w:rtl/>
        </w:rPr>
        <w:t>باگ</w:t>
      </w:r>
      <w:r w:rsidRPr="008513FF">
        <w:rPr>
          <w:rFonts w:ascii="Arial" w:eastAsia="Arial" w:hAnsi="Arial" w:cs="B Nazanin"/>
          <w:rtl/>
        </w:rPr>
        <w:t xml:space="preserve"> </w:t>
      </w:r>
      <w:r w:rsidRPr="008513FF">
        <w:rPr>
          <w:rFonts w:ascii="Arial" w:eastAsia="Arial" w:hAnsi="Arial" w:cs="B Nazanin" w:hint="cs"/>
          <w:rtl/>
        </w:rPr>
        <w:t>ناشناخته</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w:t>
      </w:r>
      <w:r w:rsidRPr="008513FF">
        <w:rPr>
          <w:rFonts w:ascii="Arial" w:eastAsia="Arial" w:hAnsi="Arial" w:cs="B Nazanin"/>
          <w:rtl/>
        </w:rPr>
        <w:t>ازی را دچار اختلال کن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۳ در صورت بروز مشکل در جریان بازی و متوقف شدن، بازی باید به همان میزان باقی‌مانده ادامه یابد (برای مثال اگر بازی در دقیقه ۷۰ و با نتیجه ۲-۱ دچار اختلال شود، بازی مجدد به مدت ۲۰ دقیقه و با همان نتیجه ۲-۱ اجرا خواهد شد. در صورتی که بازیکنی از تیمی اخراج شده باشد، هر کارت قرمز "یک گل" در نظر گرفت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18792E" w:rsidP="00B2265C">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8513FF">
        <w:rPr>
          <w:rFonts w:ascii="Arial" w:eastAsia="Arial" w:hAnsi="Arial" w:cs="B Nazanin" w:hint="cs"/>
          <w:rtl/>
        </w:rPr>
        <w:t>مسابقات</w:t>
      </w:r>
      <w:r w:rsidR="008513FF">
        <w:rPr>
          <w:rFonts w:ascii="Times New Roman" w:eastAsia="Arial" w:hAnsi="Times New Roman" w:cs="Times New Roman" w:hint="cs"/>
          <w:rtl/>
        </w:rPr>
        <w:t>–</w:t>
      </w:r>
      <w:r w:rsidRPr="008513FF">
        <w:rPr>
          <w:rFonts w:ascii="Arial" w:eastAsia="Arial" w:hAnsi="Arial" w:cs="B Nazanin"/>
          <w:rtl/>
        </w:rPr>
        <w:t xml:space="preserve"> </w:t>
      </w:r>
      <w:r w:rsidR="00B2265C">
        <w:rPr>
          <w:rFonts w:ascii="Arial" w:eastAsia="Arial" w:hAnsi="Arial" w:cs="B Nazanin" w:hint="cs"/>
          <w:rtl/>
        </w:rPr>
        <w:t>بهار</w:t>
      </w:r>
      <w:r w:rsidR="008513FF">
        <w:rPr>
          <w:rFonts w:ascii="Arial" w:eastAsia="Arial" w:hAnsi="Arial" w:cs="B Nazanin" w:hint="cs"/>
          <w:rtl/>
        </w:rPr>
        <w:t xml:space="preserve"> </w:t>
      </w:r>
      <w:r w:rsidRPr="008513FF">
        <w:rPr>
          <w:rFonts w:ascii="Arial" w:eastAsia="Arial" w:hAnsi="Arial" w:cs="B Nazanin"/>
          <w:rtl/>
        </w:rPr>
        <w:t>۱۳۹</w:t>
      </w:r>
      <w:r w:rsidR="008513FF">
        <w:rPr>
          <w:rFonts w:ascii="Arial" w:eastAsia="Arial" w:hAnsi="Arial" w:cs="B Nazanin" w:hint="cs"/>
          <w:rtl/>
        </w:rPr>
        <w:t>9</w:t>
      </w:r>
      <w:r w:rsidRPr="008513FF">
        <w:rPr>
          <w:rFonts w:ascii="Arial" w:eastAsia="Arial" w:hAnsi="Arial" w:cs="B Nazanin"/>
          <w:rtl/>
        </w:rPr>
        <w:t xml:space="preserve"> می‌با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Default="00DF3996">
      <w:pPr>
        <w:tabs>
          <w:tab w:val="left" w:pos="1967"/>
        </w:tabs>
        <w:bidi/>
        <w:jc w:val="both"/>
        <w:rPr>
          <w:rFonts w:ascii="Mitr" w:eastAsia="Mitr" w:hAnsi="Mitr" w:cs="Mitr"/>
          <w:sz w:val="24"/>
          <w:szCs w:val="24"/>
        </w:rPr>
      </w:pPr>
    </w:p>
    <w:p w:rsidR="00DF3996" w:rsidRPr="008513FF" w:rsidRDefault="0018792E" w:rsidP="00701114">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sidR="00701114">
        <w:rPr>
          <w:rFonts w:ascii="Arial" w:eastAsia="Arial" w:hAnsi="Arial" w:cs="B Nazanin" w:hint="cs"/>
          <w:b/>
          <w:sz w:val="48"/>
          <w:szCs w:val="48"/>
          <w:rtl/>
        </w:rPr>
        <w:t>6</w:t>
      </w:r>
    </w:p>
    <w:p w:rsidR="00DF3996" w:rsidRPr="008513FF" w:rsidRDefault="0018792E">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sidRPr="008513FF">
        <w:rPr>
          <w:rFonts w:ascii="Arial" w:eastAsia="Arial" w:hAnsi="Arial" w:cs="B Nazanin"/>
          <w:b/>
          <w:sz w:val="28"/>
          <w:szCs w:val="28"/>
        </w:rPr>
        <w:t>Clash Royale</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۱. عنوان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۲. شرکت‌کنندگان</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 ساختار جدول و تنظیمات باز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 رفتارهای ممنوع</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۶. تغییر قوانین</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۱. عنوان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۱.۱ عنوان: </w:t>
      </w:r>
      <w:r w:rsidRPr="008513FF">
        <w:rPr>
          <w:rFonts w:ascii="Arial" w:eastAsia="Arial" w:hAnsi="Arial" w:cs="B Nazanin"/>
        </w:rPr>
        <w:t>Clash Royale</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۱.۲ پلتفرم برگزاری: </w:t>
      </w:r>
      <w:r w:rsidRPr="008513FF">
        <w:rPr>
          <w:rFonts w:ascii="Arial" w:eastAsia="Arial" w:hAnsi="Arial" w:cs="B Nazanin"/>
        </w:rPr>
        <w:t>Mobile / Tablet</w:t>
      </w:r>
    </w:p>
    <w:p w:rsidR="00DF3996" w:rsidRPr="008513FF" w:rsidRDefault="0018792E" w:rsidP="008513FF">
      <w:pPr>
        <w:bidi/>
        <w:spacing w:after="0" w:line="276" w:lineRule="auto"/>
        <w:rPr>
          <w:rFonts w:ascii="Arial" w:eastAsia="Arial" w:hAnsi="Arial" w:cs="B Nazanin"/>
        </w:rPr>
      </w:pPr>
      <w:r w:rsidRPr="008513FF">
        <w:rPr>
          <w:rFonts w:ascii="Arial" w:eastAsia="Arial" w:hAnsi="Arial" w:cs="B Nazanin"/>
          <w:rtl/>
        </w:rPr>
        <w:t>۱.۳ در مسابقات، آخرین نسخه بروزرسانی بازی استفاده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۲. شرکت‌کنندگان</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lastRenderedPageBreak/>
        <w:t>۲.۱ شرکت در مسابقات برای عموم آزاد است و تمامی افراد داره تابعیت ایرانی فارغ از جنسیت و هرگونه ناتوانی یا معلولیت امکان شرکت در مسابقات را دار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۳. ساختار جدول و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 ۳.۱ بازی‌ها در ۲ مرحله آنلاین و حضوری برگزار خواهد شد. بازی‌ها به صورت </w:t>
      </w:r>
      <w:r w:rsidRPr="008513FF">
        <w:rPr>
          <w:rFonts w:ascii="Arial" w:eastAsia="Arial" w:hAnsi="Arial" w:cs="B Nazanin"/>
        </w:rPr>
        <w:t>Friendly Battle</w:t>
      </w:r>
      <w:r w:rsidRPr="008513FF">
        <w:rPr>
          <w:rFonts w:ascii="Arial" w:eastAsia="Arial" w:hAnsi="Arial" w:cs="B Nazanin"/>
          <w:rtl/>
        </w:rPr>
        <w:t xml:space="preserve"> برگزار خواهد شد. جدول مسابقات پس از پایان مهلت ثبت‌نام بروزرسانی خواهد ش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 xml:space="preserve">۳.۲ بازی‌ها به صورت </w:t>
      </w:r>
      <w:r w:rsidRPr="008513FF">
        <w:rPr>
          <w:rFonts w:ascii="Arial" w:eastAsia="Arial" w:hAnsi="Arial" w:cs="B Nazanin"/>
        </w:rPr>
        <w:t>BO</w:t>
      </w:r>
      <w:r w:rsidRPr="008513FF">
        <w:rPr>
          <w:rFonts w:ascii="Arial" w:eastAsia="Arial" w:hAnsi="Arial" w:cs="B Nazanin"/>
          <w:rtl/>
        </w:rPr>
        <w:t>5 برگزار می‌شو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۳ بازیکنان باید دک‌های خود را قبل از زمان شروع بازی خود تنظیم کن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۴ قطع ارتباط در هنگام بازی:  در صورت قطع ارتباط، داور بازی پس از آنالیز می‌تواند تصمیم به صدور حکم برد و یا شروع مجدد بازی بگیر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۵ در صورت تصمیم به شروع بازی مجدد، هر دو بازیکن می‌توانند دک‌های خود را عوض کنند.</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۳‌.۶ تنظیمات بازی:</w:t>
      </w:r>
    </w:p>
    <w:p w:rsidR="00DF3996" w:rsidRPr="008513FF" w:rsidRDefault="00DF3996">
      <w:pPr>
        <w:bidi/>
        <w:spacing w:after="0" w:line="276" w:lineRule="auto"/>
        <w:rPr>
          <w:rFonts w:ascii="Arial" w:eastAsia="Arial" w:hAnsi="Arial" w:cs="B Nazanin"/>
        </w:rPr>
      </w:pP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 xml:space="preserve">Basic Friendly Battle 1vs1. Game Format: 1vs1 (Best of 5) - </w:t>
      </w:r>
      <w:r w:rsidRPr="008513FF">
        <w:rPr>
          <w:rFonts w:ascii="Arial" w:eastAsia="Arial" w:hAnsi="Arial" w:cs="B Nazanin"/>
          <w:rtl/>
        </w:rPr>
        <w:t>سازنده لابی در بازی اول از طریق پرتاب سکه مشخص خواهد شد</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Play time: 3 minutes (+3 extra)</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 xml:space="preserve">Decks and Cards: </w:t>
      </w:r>
      <w:r w:rsidRPr="008513FF">
        <w:rPr>
          <w:rFonts w:ascii="Arial" w:eastAsia="Arial" w:hAnsi="Arial" w:cs="B Nazanin"/>
          <w:rtl/>
        </w:rPr>
        <w:t>بازیکنان می‌توانند از هر کارتی در دک خود استفاده کنند. بازیکن می‌توانند دک خود را بین بازی عوض کنند</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Arena: Any</w:t>
      </w:r>
    </w:p>
    <w:p w:rsidR="00DF3996" w:rsidRPr="008513FF" w:rsidRDefault="0018792E">
      <w:pPr>
        <w:numPr>
          <w:ilvl w:val="0"/>
          <w:numId w:val="24"/>
        </w:numPr>
        <w:spacing w:after="0" w:line="276" w:lineRule="auto"/>
        <w:rPr>
          <w:rFonts w:ascii="Arial" w:eastAsia="Arial" w:hAnsi="Arial" w:cs="B Nazanin"/>
        </w:rPr>
      </w:pPr>
      <w:r w:rsidRPr="008513FF">
        <w:rPr>
          <w:rFonts w:ascii="Arial" w:eastAsia="Arial" w:hAnsi="Arial" w:cs="B Nazanin"/>
        </w:rPr>
        <w:t>Fixed deck order: No</w:t>
      </w:r>
    </w:p>
    <w:p w:rsidR="00DF3996" w:rsidRPr="008513FF" w:rsidRDefault="00DF3996">
      <w:pPr>
        <w:bidi/>
        <w:spacing w:after="0" w:line="276" w:lineRule="auto"/>
        <w:rPr>
          <w:rFonts w:ascii="Arial" w:eastAsia="Arial" w:hAnsi="Arial" w:cs="B Nazanin"/>
        </w:rPr>
      </w:pP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b/>
        </w:rPr>
      </w:pPr>
      <w:r w:rsidRPr="008513FF">
        <w:rPr>
          <w:rFonts w:ascii="Arial" w:eastAsia="Arial" w:hAnsi="Arial" w:cs="B Nazanin"/>
          <w:b/>
          <w:rtl/>
        </w:rPr>
        <w:t>۴. رفتارهای ممنوع</w:t>
      </w:r>
    </w:p>
    <w:p w:rsidR="00DF3996" w:rsidRPr="008513FF" w:rsidRDefault="00DF3996">
      <w:pPr>
        <w:bidi/>
        <w:spacing w:after="0" w:line="276" w:lineRule="auto"/>
        <w:rPr>
          <w:rFonts w:ascii="Arial" w:eastAsia="Arial" w:hAnsi="Arial" w:cs="B Nazanin"/>
        </w:rPr>
      </w:pPr>
    </w:p>
    <w:p w:rsidR="00DF3996" w:rsidRPr="008513FF" w:rsidRDefault="0018792E" w:rsidP="00F15913">
      <w:pPr>
        <w:bidi/>
        <w:spacing w:after="0" w:line="276" w:lineRule="auto"/>
        <w:rPr>
          <w:rFonts w:ascii="Arial" w:eastAsia="Arial" w:hAnsi="Arial" w:cs="B Nazanin"/>
        </w:rPr>
      </w:pPr>
      <w:r w:rsidRPr="008513FF">
        <w:rPr>
          <w:rFonts w:ascii="Arial" w:eastAsia="Arial" w:hAnsi="Arial" w:cs="B Nazanin"/>
          <w:rtl/>
        </w:rPr>
        <w:t>۴.۱ اگر بازیکن رفتاری غیر قابل قبول داشته باشد، داور می‌تواند به بازیکن خاطی تذکر، اخطار و یا کارت قرمز (اخراج از مسابقه یا مسابقات) دهد</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۴.۲ در موارد زیر داور می‌تواند به بازیکن خاطی اخطار ده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هنگام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متوقف</w:t>
      </w:r>
      <w:r w:rsidRPr="008513FF">
        <w:rPr>
          <w:rFonts w:ascii="Arial" w:eastAsia="Arial" w:hAnsi="Arial" w:cs="B Nazanin"/>
          <w:rtl/>
        </w:rPr>
        <w:t xml:space="preserve"> </w:t>
      </w:r>
      <w:r w:rsidRPr="008513FF">
        <w:rPr>
          <w:rFonts w:ascii="Arial" w:eastAsia="Arial" w:hAnsi="Arial" w:cs="B Nazanin" w:hint="cs"/>
          <w:rtl/>
        </w:rPr>
        <w:t>است</w:t>
      </w:r>
      <w:r w:rsidRPr="008513FF">
        <w:rPr>
          <w:rFonts w:ascii="Arial" w:eastAsia="Arial" w:hAnsi="Arial" w:cs="B Nazanin"/>
          <w:rtl/>
        </w:rPr>
        <w:t xml:space="preserve"> </w:t>
      </w:r>
      <w:r w:rsidRPr="008513FF">
        <w:rPr>
          <w:rFonts w:ascii="Arial" w:eastAsia="Arial" w:hAnsi="Arial" w:cs="B Nazanin" w:hint="cs"/>
          <w:rtl/>
        </w:rPr>
        <w:t>بازیکن</w:t>
      </w:r>
      <w:r w:rsidRPr="008513FF">
        <w:rPr>
          <w:rFonts w:ascii="Arial" w:eastAsia="Arial" w:hAnsi="Arial" w:cs="B Nazanin"/>
          <w:rtl/>
        </w:rPr>
        <w:t xml:space="preserve"> </w:t>
      </w:r>
      <w:r w:rsidRPr="008513FF">
        <w:rPr>
          <w:rFonts w:ascii="Arial" w:eastAsia="Arial" w:hAnsi="Arial" w:cs="B Nazanin" w:hint="cs"/>
          <w:rtl/>
        </w:rPr>
        <w:t>حق</w:t>
      </w:r>
      <w:r w:rsidRPr="008513FF">
        <w:rPr>
          <w:rFonts w:ascii="Arial" w:eastAsia="Arial" w:hAnsi="Arial" w:cs="B Nazanin"/>
          <w:rtl/>
        </w:rPr>
        <w:t xml:space="preserve"> </w:t>
      </w:r>
      <w:r w:rsidRPr="008513FF">
        <w:rPr>
          <w:rFonts w:ascii="Arial" w:eastAsia="Arial" w:hAnsi="Arial" w:cs="B Nazanin" w:hint="cs"/>
          <w:rtl/>
        </w:rPr>
        <w:t>برقراری</w:t>
      </w:r>
      <w:r w:rsidRPr="008513FF">
        <w:rPr>
          <w:rFonts w:ascii="Arial" w:eastAsia="Arial" w:hAnsi="Arial" w:cs="B Nazanin"/>
          <w:rtl/>
        </w:rPr>
        <w:t xml:space="preserve"> </w:t>
      </w:r>
      <w:r w:rsidRPr="008513FF">
        <w:rPr>
          <w:rFonts w:ascii="Arial" w:eastAsia="Arial" w:hAnsi="Arial" w:cs="B Nazanin" w:hint="cs"/>
          <w:rtl/>
        </w:rPr>
        <w:t>ارتباط</w:t>
      </w:r>
      <w:r w:rsidRPr="008513FF">
        <w:rPr>
          <w:rFonts w:ascii="Arial" w:eastAsia="Arial" w:hAnsi="Arial" w:cs="B Nazanin"/>
          <w:rtl/>
        </w:rPr>
        <w:t xml:space="preserve"> </w:t>
      </w:r>
      <w:r w:rsidRPr="008513FF">
        <w:rPr>
          <w:rFonts w:ascii="Arial" w:eastAsia="Arial" w:hAnsi="Arial" w:cs="B Nazanin" w:hint="cs"/>
          <w:rtl/>
        </w:rPr>
        <w:t>با</w:t>
      </w:r>
      <w:r w:rsidRPr="008513FF">
        <w:rPr>
          <w:rFonts w:ascii="Arial" w:eastAsia="Arial" w:hAnsi="Arial" w:cs="B Nazanin"/>
          <w:rtl/>
        </w:rPr>
        <w:t xml:space="preserve"> </w:t>
      </w:r>
      <w:r w:rsidRPr="008513FF">
        <w:rPr>
          <w:rFonts w:ascii="Arial" w:eastAsia="Arial" w:hAnsi="Arial" w:cs="B Nazanin" w:hint="cs"/>
          <w:rtl/>
        </w:rPr>
        <w:t>افراد</w:t>
      </w:r>
      <w:r w:rsidRPr="008513FF">
        <w:rPr>
          <w:rFonts w:ascii="Arial" w:eastAsia="Arial" w:hAnsi="Arial" w:cs="B Nazanin"/>
          <w:rtl/>
        </w:rPr>
        <w:t xml:space="preserve"> </w:t>
      </w:r>
      <w:r w:rsidRPr="008513FF">
        <w:rPr>
          <w:rFonts w:ascii="Arial" w:eastAsia="Arial" w:hAnsi="Arial" w:cs="B Nazanin" w:hint="cs"/>
          <w:rtl/>
        </w:rPr>
        <w:t>دیگر</w:t>
      </w:r>
      <w:r w:rsidRPr="008513FF">
        <w:rPr>
          <w:rFonts w:ascii="Arial" w:eastAsia="Arial" w:hAnsi="Arial" w:cs="B Nazanin"/>
          <w:rtl/>
        </w:rPr>
        <w:t xml:space="preserve"> </w:t>
      </w:r>
      <w:r w:rsidRPr="008513FF">
        <w:rPr>
          <w:rFonts w:ascii="Arial" w:eastAsia="Arial" w:hAnsi="Arial" w:cs="B Nazanin" w:hint="cs"/>
          <w:rtl/>
        </w:rPr>
        <w:t>را</w:t>
      </w:r>
      <w:r w:rsidRPr="008513FF">
        <w:rPr>
          <w:rFonts w:ascii="Arial" w:eastAsia="Arial" w:hAnsi="Arial" w:cs="B Nazanin"/>
          <w:rtl/>
        </w:rPr>
        <w:t xml:space="preserve"> </w:t>
      </w:r>
      <w:r w:rsidRPr="008513FF">
        <w:rPr>
          <w:rFonts w:ascii="Arial" w:eastAsia="Arial" w:hAnsi="Arial" w:cs="B Nazanin" w:hint="cs"/>
          <w:rtl/>
        </w:rPr>
        <w:t>ندارد</w:t>
      </w:r>
      <w:r w:rsidRPr="008513FF">
        <w:rPr>
          <w:rFonts w:ascii="Arial" w:eastAsia="Arial" w:hAnsi="Arial" w:cs="B Nazanin"/>
          <w:rtl/>
        </w:rPr>
        <w:t xml:space="preserve"> (</w:t>
      </w:r>
      <w:r w:rsidRPr="008513FF">
        <w:rPr>
          <w:rFonts w:ascii="Arial" w:eastAsia="Arial" w:hAnsi="Arial" w:cs="B Nazanin" w:hint="cs"/>
          <w:rtl/>
        </w:rPr>
        <w:t>مگر</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موارد</w:t>
      </w:r>
      <w:r w:rsidRPr="008513FF">
        <w:rPr>
          <w:rFonts w:ascii="Arial" w:eastAsia="Arial" w:hAnsi="Arial" w:cs="B Nazanin"/>
          <w:rtl/>
        </w:rPr>
        <w:t xml:space="preserve"> </w:t>
      </w:r>
      <w:r w:rsidRPr="008513FF">
        <w:rPr>
          <w:rFonts w:ascii="Arial" w:eastAsia="Arial" w:hAnsi="Arial" w:cs="B Nazanin" w:hint="cs"/>
          <w:rtl/>
        </w:rPr>
        <w:t>خاص</w:t>
      </w:r>
      <w:r w:rsidRPr="008513FF">
        <w:rPr>
          <w:rFonts w:ascii="Arial" w:eastAsia="Arial" w:hAnsi="Arial" w:cs="B Nazanin"/>
          <w:rtl/>
        </w:rPr>
        <w:t xml:space="preserve"> </w:t>
      </w:r>
      <w:r w:rsidRPr="008513FF">
        <w:rPr>
          <w:rFonts w:ascii="Arial" w:eastAsia="Arial" w:hAnsi="Arial" w:cs="B Nazanin" w:hint="cs"/>
          <w:rtl/>
        </w:rPr>
        <w:t>و</w:t>
      </w:r>
      <w:r w:rsidRPr="008513FF">
        <w:rPr>
          <w:rFonts w:ascii="Arial" w:eastAsia="Arial" w:hAnsi="Arial" w:cs="B Nazanin"/>
          <w:rtl/>
        </w:rPr>
        <w:t xml:space="preserve"> </w:t>
      </w:r>
      <w:r w:rsidRPr="008513FF">
        <w:rPr>
          <w:rFonts w:ascii="Arial" w:eastAsia="Arial" w:hAnsi="Arial" w:cs="B Nazanin" w:hint="cs"/>
          <w:rtl/>
        </w:rPr>
        <w:t>به</w:t>
      </w:r>
      <w:r w:rsidRPr="008513FF">
        <w:rPr>
          <w:rFonts w:ascii="Arial" w:eastAsia="Arial" w:hAnsi="Arial" w:cs="B Nazanin"/>
          <w:rtl/>
        </w:rPr>
        <w:t xml:space="preserve"> </w:t>
      </w:r>
      <w:r w:rsidRPr="008513FF">
        <w:rPr>
          <w:rFonts w:ascii="Arial" w:eastAsia="Arial" w:hAnsi="Arial" w:cs="B Nazanin" w:hint="cs"/>
          <w:rtl/>
        </w:rPr>
        <w:t>اجازه</w:t>
      </w:r>
      <w:r w:rsidRPr="008513FF">
        <w:rPr>
          <w:rFonts w:ascii="Arial" w:eastAsia="Arial" w:hAnsi="Arial" w:cs="B Nazanin"/>
          <w:rtl/>
        </w:rPr>
        <w:t xml:space="preserve"> </w:t>
      </w:r>
      <w:r w:rsidRPr="008513FF">
        <w:rPr>
          <w:rFonts w:ascii="Arial" w:eastAsia="Arial" w:hAnsi="Arial" w:cs="B Nazanin" w:hint="cs"/>
          <w:rtl/>
        </w:rPr>
        <w:t>داور</w:t>
      </w:r>
      <w:r w:rsidRPr="008513FF">
        <w:rPr>
          <w:rFonts w:ascii="Arial" w:eastAsia="Arial" w:hAnsi="Arial" w:cs="B Nazanin"/>
          <w:rtl/>
        </w:rPr>
        <w:t>)</w:t>
      </w:r>
    </w:p>
    <w:p w:rsidR="00DF3996" w:rsidRPr="008513FF" w:rsidRDefault="00DF3996">
      <w:pPr>
        <w:bidi/>
        <w:spacing w:after="0" w:line="276" w:lineRule="auto"/>
        <w:rPr>
          <w:rFonts w:ascii="Arial" w:eastAsia="Arial" w:hAnsi="Arial" w:cs="B Nazanin"/>
        </w:rPr>
      </w:pPr>
    </w:p>
    <w:p w:rsidR="00DF3996" w:rsidRPr="00F15913" w:rsidRDefault="0018792E" w:rsidP="00F15913">
      <w:pPr>
        <w:bidi/>
        <w:spacing w:after="0" w:line="276" w:lineRule="auto"/>
        <w:rPr>
          <w:rFonts w:ascii="Arial" w:eastAsia="Arial" w:hAnsi="Arial" w:cs="B Nazanin"/>
          <w:b/>
        </w:rPr>
      </w:pPr>
      <w:r w:rsidRPr="008513FF">
        <w:rPr>
          <w:rFonts w:ascii="Arial" w:eastAsia="Arial" w:hAnsi="Arial" w:cs="B Nazanin"/>
          <w:b/>
          <w:rtl/>
        </w:rPr>
        <w:t>۵. نقص فنی</w:t>
      </w: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۱ در صورت بروز نقص فنی در دستگاه و یا دسته بازی، بازیکن باید داور را از این مشکل باخبر کند</w:t>
      </w:r>
    </w:p>
    <w:p w:rsidR="00DF3996" w:rsidRPr="008513FF" w:rsidRDefault="00DF3996">
      <w:pPr>
        <w:bidi/>
        <w:spacing w:after="0" w:line="276" w:lineRule="auto"/>
        <w:rPr>
          <w:rFonts w:ascii="Arial" w:eastAsia="Arial" w:hAnsi="Arial" w:cs="B Nazanin"/>
        </w:rPr>
      </w:pPr>
    </w:p>
    <w:p w:rsidR="00DF3996" w:rsidRPr="008513FF" w:rsidRDefault="0018792E">
      <w:pPr>
        <w:bidi/>
        <w:spacing w:after="0" w:line="276" w:lineRule="auto"/>
        <w:rPr>
          <w:rFonts w:ascii="Arial" w:eastAsia="Arial" w:hAnsi="Arial" w:cs="B Nazanin"/>
        </w:rPr>
      </w:pPr>
      <w:r w:rsidRPr="008513FF">
        <w:rPr>
          <w:rFonts w:ascii="Arial" w:eastAsia="Arial" w:hAnsi="Arial" w:cs="B Nazanin"/>
          <w:rtl/>
        </w:rPr>
        <w:t>۵.۲ در موارد زیر، بازی مجدد در نظر گرفته خواهد شد:</w:t>
      </w:r>
    </w:p>
    <w:p w:rsidR="00DF3996" w:rsidRPr="008513FF" w:rsidRDefault="0018792E">
      <w:pPr>
        <w:bidi/>
        <w:spacing w:after="0" w:line="276" w:lineRule="auto"/>
        <w:rPr>
          <w:rFonts w:ascii="Arial" w:eastAsia="Arial" w:hAnsi="Arial" w:cs="B Nazanin"/>
        </w:rPr>
      </w:pPr>
      <w:r w:rsidRPr="008513FF">
        <w:rPr>
          <w:rFonts w:ascii="Times New Roman" w:eastAsia="Arial" w:hAnsi="Times New Roman" w:cs="Times New Roman" w:hint="cs"/>
          <w:rtl/>
        </w:rPr>
        <w:lastRenderedPageBreak/>
        <w:t>•</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صورت</w:t>
      </w:r>
      <w:r w:rsidRPr="008513FF">
        <w:rPr>
          <w:rFonts w:ascii="Arial" w:eastAsia="Arial" w:hAnsi="Arial" w:cs="B Nazanin"/>
          <w:rtl/>
        </w:rPr>
        <w:t xml:space="preserve"> </w:t>
      </w:r>
      <w:r w:rsidRPr="008513FF">
        <w:rPr>
          <w:rFonts w:ascii="Arial" w:eastAsia="Arial" w:hAnsi="Arial" w:cs="B Nazanin" w:hint="cs"/>
          <w:rtl/>
        </w:rPr>
        <w:t>بروز</w:t>
      </w:r>
      <w:r w:rsidRPr="008513FF">
        <w:rPr>
          <w:rFonts w:ascii="Arial" w:eastAsia="Arial" w:hAnsi="Arial" w:cs="B Nazanin"/>
          <w:rtl/>
        </w:rPr>
        <w:t xml:space="preserve"> </w:t>
      </w:r>
      <w:r w:rsidRPr="008513FF">
        <w:rPr>
          <w:rFonts w:ascii="Arial" w:eastAsia="Arial" w:hAnsi="Arial" w:cs="B Nazanin" w:hint="cs"/>
          <w:rtl/>
        </w:rPr>
        <w:t>یک</w:t>
      </w:r>
      <w:r w:rsidRPr="008513FF">
        <w:rPr>
          <w:rFonts w:ascii="Arial" w:eastAsia="Arial" w:hAnsi="Arial" w:cs="B Nazanin"/>
          <w:rtl/>
        </w:rPr>
        <w:t xml:space="preserve"> </w:t>
      </w:r>
      <w:r w:rsidRPr="008513FF">
        <w:rPr>
          <w:rFonts w:ascii="Arial" w:eastAsia="Arial" w:hAnsi="Arial" w:cs="B Nazanin" w:hint="cs"/>
          <w:rtl/>
        </w:rPr>
        <w:t>باگ</w:t>
      </w:r>
      <w:r w:rsidRPr="008513FF">
        <w:rPr>
          <w:rFonts w:ascii="Arial" w:eastAsia="Arial" w:hAnsi="Arial" w:cs="B Nazanin"/>
          <w:rtl/>
        </w:rPr>
        <w:t xml:space="preserve"> </w:t>
      </w:r>
      <w:r w:rsidRPr="008513FF">
        <w:rPr>
          <w:rFonts w:ascii="Arial" w:eastAsia="Arial" w:hAnsi="Arial" w:cs="B Nazanin" w:hint="cs"/>
          <w:rtl/>
        </w:rPr>
        <w:t>ناشناخته</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را</w:t>
      </w:r>
      <w:r w:rsidRPr="008513FF">
        <w:rPr>
          <w:rFonts w:ascii="Arial" w:eastAsia="Arial" w:hAnsi="Arial" w:cs="B Nazanin"/>
          <w:rtl/>
        </w:rPr>
        <w:t xml:space="preserve"> </w:t>
      </w:r>
      <w:r w:rsidRPr="008513FF">
        <w:rPr>
          <w:rFonts w:ascii="Arial" w:eastAsia="Arial" w:hAnsi="Arial" w:cs="B Nazanin" w:hint="cs"/>
          <w:rtl/>
        </w:rPr>
        <w:t>دچار</w:t>
      </w:r>
      <w:r w:rsidRPr="008513FF">
        <w:rPr>
          <w:rFonts w:ascii="Arial" w:eastAsia="Arial" w:hAnsi="Arial" w:cs="B Nazanin"/>
          <w:rtl/>
        </w:rPr>
        <w:t xml:space="preserve"> </w:t>
      </w:r>
      <w:r w:rsidRPr="008513FF">
        <w:rPr>
          <w:rFonts w:ascii="Arial" w:eastAsia="Arial" w:hAnsi="Arial" w:cs="B Nazanin" w:hint="cs"/>
          <w:rtl/>
        </w:rPr>
        <w:t>اختلال</w:t>
      </w:r>
      <w:r w:rsidRPr="008513FF">
        <w:rPr>
          <w:rFonts w:ascii="Arial" w:eastAsia="Arial" w:hAnsi="Arial" w:cs="B Nazanin"/>
          <w:rtl/>
        </w:rPr>
        <w:t xml:space="preserve"> </w:t>
      </w:r>
      <w:r w:rsidRPr="008513FF">
        <w:rPr>
          <w:rFonts w:ascii="Arial" w:eastAsia="Arial" w:hAnsi="Arial" w:cs="B Nazanin" w:hint="cs"/>
          <w:rtl/>
        </w:rPr>
        <w:t>کند</w:t>
      </w:r>
    </w:p>
    <w:p w:rsidR="00DF3996" w:rsidRDefault="0018792E" w:rsidP="00F15913">
      <w:pPr>
        <w:bidi/>
        <w:spacing w:after="0" w:line="276" w:lineRule="auto"/>
        <w:rPr>
          <w:rFonts w:ascii="Arial" w:eastAsia="Arial" w:hAnsi="Arial" w:cs="B Nazanin"/>
          <w:rtl/>
        </w:rPr>
      </w:pPr>
      <w:r w:rsidRPr="008513FF">
        <w:rPr>
          <w:rFonts w:ascii="Times New Roman" w:eastAsia="Arial" w:hAnsi="Times New Roman" w:cs="Times New Roman" w:hint="cs"/>
          <w:rtl/>
        </w:rPr>
        <w:t>•</w:t>
      </w:r>
      <w:r w:rsidRPr="008513FF">
        <w:rPr>
          <w:rFonts w:ascii="Arial" w:eastAsia="Arial" w:hAnsi="Arial" w:cs="B Nazanin"/>
          <w:rtl/>
        </w:rPr>
        <w:t xml:space="preserve"> </w:t>
      </w:r>
      <w:r w:rsidRPr="008513FF">
        <w:rPr>
          <w:rFonts w:ascii="Arial" w:eastAsia="Arial" w:hAnsi="Arial" w:cs="B Nazanin" w:hint="cs"/>
          <w:rtl/>
        </w:rPr>
        <w:t>‏زمانی</w:t>
      </w:r>
      <w:r w:rsidRPr="008513FF">
        <w:rPr>
          <w:rFonts w:ascii="Arial" w:eastAsia="Arial" w:hAnsi="Arial" w:cs="B Nazanin"/>
          <w:rtl/>
        </w:rPr>
        <w:t xml:space="preserve"> </w:t>
      </w:r>
      <w:r w:rsidRPr="008513FF">
        <w:rPr>
          <w:rFonts w:ascii="Arial" w:eastAsia="Arial" w:hAnsi="Arial" w:cs="B Nazanin" w:hint="cs"/>
          <w:rtl/>
        </w:rPr>
        <w:t>که</w:t>
      </w:r>
      <w:r w:rsidRPr="008513FF">
        <w:rPr>
          <w:rFonts w:ascii="Arial" w:eastAsia="Arial" w:hAnsi="Arial" w:cs="B Nazanin"/>
          <w:rtl/>
        </w:rPr>
        <w:t xml:space="preserve"> </w:t>
      </w:r>
      <w:r w:rsidRPr="008513FF">
        <w:rPr>
          <w:rFonts w:ascii="Arial" w:eastAsia="Arial" w:hAnsi="Arial" w:cs="B Nazanin" w:hint="cs"/>
          <w:rtl/>
        </w:rPr>
        <w:t>تعیین</w:t>
      </w:r>
      <w:r w:rsidRPr="008513FF">
        <w:rPr>
          <w:rFonts w:ascii="Arial" w:eastAsia="Arial" w:hAnsi="Arial" w:cs="B Nazanin"/>
          <w:rtl/>
        </w:rPr>
        <w:t xml:space="preserve"> </w:t>
      </w:r>
      <w:r w:rsidRPr="008513FF">
        <w:rPr>
          <w:rFonts w:ascii="Arial" w:eastAsia="Arial" w:hAnsi="Arial" w:cs="B Nazanin" w:hint="cs"/>
          <w:rtl/>
        </w:rPr>
        <w:t>برنده</w:t>
      </w:r>
      <w:r w:rsidRPr="008513FF">
        <w:rPr>
          <w:rFonts w:ascii="Arial" w:eastAsia="Arial" w:hAnsi="Arial" w:cs="B Nazanin"/>
          <w:rtl/>
        </w:rPr>
        <w:t xml:space="preserve"> </w:t>
      </w:r>
      <w:r w:rsidRPr="008513FF">
        <w:rPr>
          <w:rFonts w:ascii="Arial" w:eastAsia="Arial" w:hAnsi="Arial" w:cs="B Nazanin" w:hint="cs"/>
          <w:rtl/>
        </w:rPr>
        <w:t>یا</w:t>
      </w:r>
      <w:r w:rsidRPr="008513FF">
        <w:rPr>
          <w:rFonts w:ascii="Arial" w:eastAsia="Arial" w:hAnsi="Arial" w:cs="B Nazanin"/>
          <w:rtl/>
        </w:rPr>
        <w:t xml:space="preserve"> </w:t>
      </w:r>
      <w:r w:rsidRPr="008513FF">
        <w:rPr>
          <w:rFonts w:ascii="Arial" w:eastAsia="Arial" w:hAnsi="Arial" w:cs="B Nazanin" w:hint="cs"/>
          <w:rtl/>
        </w:rPr>
        <w:t>بازنده</w:t>
      </w:r>
      <w:r w:rsidRPr="008513FF">
        <w:rPr>
          <w:rFonts w:ascii="Arial" w:eastAsia="Arial" w:hAnsi="Arial" w:cs="B Nazanin"/>
          <w:rtl/>
        </w:rPr>
        <w:t xml:space="preserve"> </w:t>
      </w:r>
      <w:r w:rsidRPr="008513FF">
        <w:rPr>
          <w:rFonts w:ascii="Arial" w:eastAsia="Arial" w:hAnsi="Arial" w:cs="B Nazanin" w:hint="cs"/>
          <w:rtl/>
        </w:rPr>
        <w:t>در</w:t>
      </w:r>
      <w:r w:rsidRPr="008513FF">
        <w:rPr>
          <w:rFonts w:ascii="Arial" w:eastAsia="Arial" w:hAnsi="Arial" w:cs="B Nazanin"/>
          <w:rtl/>
        </w:rPr>
        <w:t xml:space="preserve"> </w:t>
      </w:r>
      <w:r w:rsidRPr="008513FF">
        <w:rPr>
          <w:rFonts w:ascii="Arial" w:eastAsia="Arial" w:hAnsi="Arial" w:cs="B Nazanin" w:hint="cs"/>
          <w:rtl/>
        </w:rPr>
        <w:t>روند</w:t>
      </w:r>
      <w:r w:rsidRPr="008513FF">
        <w:rPr>
          <w:rFonts w:ascii="Arial" w:eastAsia="Arial" w:hAnsi="Arial" w:cs="B Nazanin"/>
          <w:rtl/>
        </w:rPr>
        <w:t xml:space="preserve"> </w:t>
      </w:r>
      <w:r w:rsidRPr="008513FF">
        <w:rPr>
          <w:rFonts w:ascii="Arial" w:eastAsia="Arial" w:hAnsi="Arial" w:cs="B Nazanin" w:hint="cs"/>
          <w:rtl/>
        </w:rPr>
        <w:t>بازی</w:t>
      </w:r>
      <w:r w:rsidRPr="008513FF">
        <w:rPr>
          <w:rFonts w:ascii="Arial" w:eastAsia="Arial" w:hAnsi="Arial" w:cs="B Nazanin"/>
          <w:rtl/>
        </w:rPr>
        <w:t xml:space="preserve"> </w:t>
      </w:r>
      <w:r w:rsidRPr="008513FF">
        <w:rPr>
          <w:rFonts w:ascii="Arial" w:eastAsia="Arial" w:hAnsi="Arial" w:cs="B Nazanin" w:hint="cs"/>
          <w:rtl/>
        </w:rPr>
        <w:t>امکان‌پذیر</w:t>
      </w:r>
      <w:r w:rsidRPr="008513FF">
        <w:rPr>
          <w:rFonts w:ascii="Arial" w:eastAsia="Arial" w:hAnsi="Arial" w:cs="B Nazanin"/>
          <w:rtl/>
        </w:rPr>
        <w:t xml:space="preserve"> </w:t>
      </w:r>
      <w:r w:rsidRPr="008513FF">
        <w:rPr>
          <w:rFonts w:ascii="Arial" w:eastAsia="Arial" w:hAnsi="Arial" w:cs="B Nazanin" w:hint="cs"/>
          <w:rtl/>
        </w:rPr>
        <w:t>نباشد</w:t>
      </w:r>
      <w:r w:rsidR="00F15913">
        <w:rPr>
          <w:rFonts w:ascii="Arial" w:eastAsia="Arial" w:hAnsi="Arial" w:cs="B Nazanin" w:hint="cs"/>
          <w:rtl/>
        </w:rPr>
        <w:t>.</w:t>
      </w:r>
    </w:p>
    <w:p w:rsidR="00F15913" w:rsidRPr="008513FF" w:rsidRDefault="00F15913" w:rsidP="00F15913">
      <w:pPr>
        <w:bidi/>
        <w:spacing w:after="0" w:line="276" w:lineRule="auto"/>
        <w:rPr>
          <w:rFonts w:ascii="Arial" w:eastAsia="Arial" w:hAnsi="Arial" w:cs="B Nazanin"/>
        </w:rPr>
      </w:pPr>
    </w:p>
    <w:p w:rsidR="00DF3996" w:rsidRPr="00F15913" w:rsidRDefault="0018792E" w:rsidP="00F15913">
      <w:pPr>
        <w:bidi/>
        <w:spacing w:after="0" w:line="276" w:lineRule="auto"/>
        <w:rPr>
          <w:rFonts w:ascii="Arial" w:eastAsia="Arial" w:hAnsi="Arial" w:cs="B Nazanin"/>
          <w:b/>
        </w:rPr>
      </w:pPr>
      <w:r w:rsidRPr="008513FF">
        <w:rPr>
          <w:rFonts w:ascii="Arial" w:eastAsia="Arial" w:hAnsi="Arial" w:cs="B Nazanin"/>
          <w:b/>
          <w:rtl/>
        </w:rPr>
        <w:t>۶. تغییر قوانین</w:t>
      </w:r>
    </w:p>
    <w:p w:rsidR="00DF3996" w:rsidRPr="008513FF" w:rsidRDefault="0018792E" w:rsidP="00B2265C">
      <w:pPr>
        <w:bidi/>
        <w:spacing w:after="0" w:line="276" w:lineRule="auto"/>
        <w:rPr>
          <w:rFonts w:ascii="Arial" w:eastAsia="Arial" w:hAnsi="Arial" w:cs="B Nazanin"/>
        </w:rPr>
      </w:pPr>
      <w:r w:rsidRPr="008513FF">
        <w:rPr>
          <w:rFonts w:ascii="Arial" w:eastAsia="Arial" w:hAnsi="Arial" w:cs="B Nazanin"/>
          <w:rtl/>
        </w:rPr>
        <w:t xml:space="preserve">۶.۱ این قوانین مربوط به </w:t>
      </w:r>
      <w:r w:rsidR="00B2265C">
        <w:rPr>
          <w:rFonts w:ascii="Jomhuria" w:eastAsia="Jomhuria" w:hAnsi="Jomhuria" w:cs="B Nazanin" w:hint="cs"/>
          <w:sz w:val="24"/>
          <w:szCs w:val="24"/>
          <w:rtl/>
        </w:rPr>
        <w:t>مسابقه</w:t>
      </w:r>
      <w:r w:rsidR="00B2265C" w:rsidRPr="008513FF">
        <w:rPr>
          <w:rFonts w:ascii="Arial" w:eastAsia="Arial" w:hAnsi="Arial" w:cs="B Nazanin"/>
          <w:rtl/>
        </w:rPr>
        <w:t xml:space="preserve"> </w:t>
      </w:r>
      <w:r w:rsidRPr="008513FF">
        <w:rPr>
          <w:rFonts w:ascii="Arial" w:eastAsia="Arial" w:hAnsi="Arial" w:cs="B Nazanin"/>
          <w:rtl/>
        </w:rPr>
        <w:t xml:space="preserve">- </w:t>
      </w:r>
      <w:r w:rsidR="00B2265C">
        <w:rPr>
          <w:rFonts w:ascii="Arial" w:eastAsia="Arial" w:hAnsi="Arial" w:cs="B Nazanin" w:hint="cs"/>
          <w:rtl/>
        </w:rPr>
        <w:t>بهار</w:t>
      </w:r>
      <w:r w:rsidRPr="008513FF">
        <w:rPr>
          <w:rFonts w:ascii="Arial" w:eastAsia="Arial" w:hAnsi="Arial" w:cs="B Nazanin"/>
          <w:rtl/>
        </w:rPr>
        <w:t xml:space="preserve"> ۱۳۹</w:t>
      </w:r>
      <w:r w:rsidR="00B2265C">
        <w:rPr>
          <w:rFonts w:ascii="Arial" w:eastAsia="Arial" w:hAnsi="Arial" w:cs="B Nazanin" w:hint="cs"/>
          <w:rtl/>
        </w:rPr>
        <w:t>9</w:t>
      </w:r>
      <w:r w:rsidRPr="008513FF">
        <w:rPr>
          <w:rFonts w:ascii="Arial" w:eastAsia="Arial" w:hAnsi="Arial" w:cs="B Nazanin"/>
          <w:rtl/>
        </w:rPr>
        <w:t xml:space="preserve"> می‌باشد</w:t>
      </w:r>
    </w:p>
    <w:p w:rsidR="00DF3996" w:rsidRPr="008513FF" w:rsidRDefault="0018792E" w:rsidP="00F15913">
      <w:pPr>
        <w:bidi/>
        <w:spacing w:after="0" w:line="276" w:lineRule="auto"/>
        <w:rPr>
          <w:rFonts w:ascii="Arial" w:eastAsia="Arial" w:hAnsi="Arial" w:cs="B Nazanin"/>
        </w:rPr>
      </w:pPr>
      <w:r w:rsidRPr="008513FF">
        <w:rPr>
          <w:rFonts w:ascii="Arial" w:eastAsia="Arial" w:hAnsi="Arial" w:cs="B Nazanin"/>
          <w:rtl/>
        </w:rPr>
        <w:t>۶.۲ امکان تغییر قوانین پس از ارائه نسخه جدید از بازی وجود خواهد داشت</w:t>
      </w:r>
    </w:p>
    <w:p w:rsidR="00DF3996" w:rsidRDefault="0018792E" w:rsidP="00F15913">
      <w:pPr>
        <w:bidi/>
        <w:spacing w:after="0" w:line="276" w:lineRule="auto"/>
        <w:rPr>
          <w:rFonts w:ascii="Arial" w:eastAsia="Arial" w:hAnsi="Arial" w:cs="B Nazanin"/>
          <w:rtl/>
        </w:rPr>
      </w:pPr>
      <w:r w:rsidRPr="008513FF">
        <w:rPr>
          <w:rFonts w:ascii="Arial" w:eastAsia="Arial" w:hAnsi="Arial" w:cs="B Nazanin"/>
          <w:rtl/>
        </w:rPr>
        <w:t>۶.۳ دبیرخانه برگزاری مسابقات موظف است در صورت تغییر این قوانین، بازیکنان را از طریق وب‌سایت مطلع نماید</w:t>
      </w:r>
    </w:p>
    <w:p w:rsidR="00701114" w:rsidRPr="008513FF" w:rsidRDefault="00701114" w:rsidP="00701114">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Pr>
          <w:rFonts w:ascii="Arial" w:eastAsia="Arial" w:hAnsi="Arial" w:cs="B Nazanin" w:hint="cs"/>
          <w:b/>
          <w:sz w:val="48"/>
          <w:szCs w:val="48"/>
          <w:rtl/>
        </w:rPr>
        <w:t>7</w:t>
      </w:r>
    </w:p>
    <w:p w:rsidR="00701114" w:rsidRPr="008513FF" w:rsidRDefault="00701114" w:rsidP="00701114">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Pr>
          <w:rFonts w:ascii="Arial" w:eastAsia="Arial" w:hAnsi="Arial" w:cs="B Nazanin"/>
          <w:b/>
          <w:sz w:val="28"/>
          <w:szCs w:val="28"/>
        </w:rPr>
        <w:t>Subway Surfers</w:t>
      </w:r>
    </w:p>
    <w:p w:rsidR="00701114" w:rsidRPr="008513FF" w:rsidRDefault="00701114" w:rsidP="00701114">
      <w:pPr>
        <w:bidi/>
        <w:spacing w:after="0" w:line="276" w:lineRule="auto"/>
        <w:rPr>
          <w:rFonts w:ascii="Arial" w:eastAsia="Arial" w:hAnsi="Arial" w:cs="B Nazanin"/>
        </w:rPr>
      </w:pPr>
    </w:p>
    <w:p w:rsidR="00701114" w:rsidRPr="008513FF" w:rsidRDefault="00701114" w:rsidP="00701114">
      <w:pPr>
        <w:bidi/>
        <w:spacing w:after="0" w:line="276" w:lineRule="auto"/>
        <w:rPr>
          <w:rFonts w:ascii="Arial" w:eastAsia="Arial" w:hAnsi="Arial" w:cs="B Nazanin"/>
        </w:rPr>
      </w:pP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در هر بار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قبل از شروع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و  همچ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بعد از اتمام باز</w:t>
      </w:r>
      <w:r w:rsidRPr="00701114">
        <w:rPr>
          <w:rFonts w:ascii="Arial" w:eastAsia="Arial" w:hAnsi="Arial" w:cs="B Nazanin" w:hint="cs"/>
          <w:rtl/>
        </w:rPr>
        <w:t>ی</w:t>
      </w:r>
      <w:r w:rsidRPr="00701114">
        <w:rPr>
          <w:rFonts w:ascii="Arial" w:eastAsia="Arial" w:hAnsi="Arial" w:cs="B Nazanin"/>
          <w:rtl/>
        </w:rPr>
        <w:t xml:space="preserve">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در تمام</w:t>
      </w:r>
      <w:r w:rsidRPr="00701114">
        <w:rPr>
          <w:rFonts w:ascii="Arial" w:eastAsia="Arial" w:hAnsi="Arial" w:cs="B Nazanin" w:hint="cs"/>
          <w:rtl/>
        </w:rPr>
        <w:t>ی</w:t>
      </w:r>
      <w:r w:rsidRPr="00701114">
        <w:rPr>
          <w:rFonts w:ascii="Arial" w:eastAsia="Arial" w:hAnsi="Arial" w:cs="B Nazanin"/>
          <w:rtl/>
        </w:rPr>
        <w:t xml:space="preserve">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ها با</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ساعت گوش</w:t>
      </w:r>
      <w:r w:rsidRPr="00701114">
        <w:rPr>
          <w:rFonts w:ascii="Arial" w:eastAsia="Arial" w:hAnsi="Arial" w:cs="B Nazanin" w:hint="cs"/>
          <w:rtl/>
        </w:rPr>
        <w:t>ی</w:t>
      </w:r>
      <w:r w:rsidRPr="00701114">
        <w:rPr>
          <w:rFonts w:ascii="Arial" w:eastAsia="Arial" w:hAnsi="Arial" w:cs="B Nazanin"/>
          <w:rtl/>
        </w:rPr>
        <w:t xml:space="preserve"> </w:t>
      </w:r>
      <w:r w:rsidRPr="00701114">
        <w:rPr>
          <w:rFonts w:ascii="Arial" w:eastAsia="Arial" w:hAnsi="Arial" w:cs="B Nazanin" w:hint="cs"/>
          <w:rtl/>
        </w:rPr>
        <w:t>ی</w:t>
      </w:r>
      <w:r w:rsidRPr="00701114">
        <w:rPr>
          <w:rFonts w:ascii="Arial" w:eastAsia="Arial" w:hAnsi="Arial" w:cs="B Nazanin" w:hint="eastAsia"/>
          <w:rtl/>
        </w:rPr>
        <w:t>ا</w:t>
      </w:r>
      <w:r w:rsidRPr="00701114">
        <w:rPr>
          <w:rFonts w:ascii="Arial" w:eastAsia="Arial" w:hAnsi="Arial" w:cs="B Nazanin"/>
          <w:rtl/>
        </w:rPr>
        <w:t xml:space="preserve"> تبلت فرد مشخص 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لطفا</w:t>
      </w:r>
      <w:r w:rsidRPr="00701114">
        <w:rPr>
          <w:rFonts w:ascii="Arial" w:eastAsia="Arial" w:hAnsi="Arial" w:cs="B Nazanin"/>
          <w:rtl/>
        </w:rPr>
        <w:t xml:space="preserve"> هنگام ارسال اسکر</w:t>
      </w:r>
      <w:r w:rsidRPr="00701114">
        <w:rPr>
          <w:rFonts w:ascii="Arial" w:eastAsia="Arial" w:hAnsi="Arial" w:cs="B Nazanin" w:hint="cs"/>
          <w:rtl/>
        </w:rPr>
        <w:t>ی</w:t>
      </w:r>
      <w:r w:rsidRPr="00701114">
        <w:rPr>
          <w:rFonts w:ascii="Arial" w:eastAsia="Arial" w:hAnsi="Arial" w:cs="B Nazanin" w:hint="eastAsia"/>
          <w:rtl/>
        </w:rPr>
        <w:t>ن‌شات‌ها</w:t>
      </w:r>
      <w:r w:rsidRPr="00701114">
        <w:rPr>
          <w:rFonts w:ascii="Arial" w:eastAsia="Arial" w:hAnsi="Arial" w:cs="B Nazanin"/>
          <w:rtl/>
        </w:rPr>
        <w:t xml:space="preserve"> نام و نام خانوادگ</w:t>
      </w:r>
      <w:r w:rsidRPr="00701114">
        <w:rPr>
          <w:rFonts w:ascii="Arial" w:eastAsia="Arial" w:hAnsi="Arial" w:cs="B Nazanin" w:hint="cs"/>
          <w:rtl/>
        </w:rPr>
        <w:t>ی</w:t>
      </w:r>
      <w:r w:rsidRPr="00701114">
        <w:rPr>
          <w:rFonts w:ascii="Arial" w:eastAsia="Arial" w:hAnsi="Arial" w:cs="B Nazanin"/>
          <w:rtl/>
        </w:rPr>
        <w:t xml:space="preserve"> خود را ن</w:t>
      </w:r>
      <w:r w:rsidRPr="00701114">
        <w:rPr>
          <w:rFonts w:ascii="Arial" w:eastAsia="Arial" w:hAnsi="Arial" w:cs="B Nazanin" w:hint="cs"/>
          <w:rtl/>
        </w:rPr>
        <w:t>ی</w:t>
      </w:r>
      <w:r w:rsidRPr="00701114">
        <w:rPr>
          <w:rFonts w:ascii="Arial" w:eastAsia="Arial" w:hAnsi="Arial" w:cs="B Nazanin" w:hint="eastAsia"/>
          <w:rtl/>
        </w:rPr>
        <w:t>ز</w:t>
      </w:r>
      <w:r w:rsidRPr="00701114">
        <w:rPr>
          <w:rFonts w:ascii="Arial" w:eastAsia="Arial" w:hAnsi="Arial" w:cs="B Nazanin"/>
          <w:rtl/>
        </w:rPr>
        <w:t xml:space="preserve"> ذکر نما</w:t>
      </w:r>
      <w:r w:rsidRPr="00701114">
        <w:rPr>
          <w:rFonts w:ascii="Arial" w:eastAsia="Arial" w:hAnsi="Arial" w:cs="B Nazanin" w:hint="cs"/>
          <w:rtl/>
        </w:rPr>
        <w:t>یی</w:t>
      </w:r>
      <w:r w:rsidRPr="00701114">
        <w:rPr>
          <w:rFonts w:ascii="Arial" w:eastAsia="Arial" w:hAnsi="Arial" w:cs="B Nazanin" w:hint="eastAsia"/>
          <w:rtl/>
        </w:rPr>
        <w:t>د</w:t>
      </w:r>
      <w:r w:rsidRPr="00701114">
        <w:rPr>
          <w:rFonts w:ascii="Arial" w:eastAsia="Arial" w:hAnsi="Arial" w:cs="B Nazanin"/>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ملاک</w:t>
      </w:r>
      <w:r w:rsidRPr="00701114">
        <w:rPr>
          <w:rFonts w:ascii="Arial" w:eastAsia="Arial" w:hAnsi="Arial" w:cs="B Nazanin"/>
          <w:rtl/>
        </w:rPr>
        <w:t xml:space="preserve"> تشخ</w:t>
      </w:r>
      <w:r w:rsidRPr="00701114">
        <w:rPr>
          <w:rFonts w:ascii="Arial" w:eastAsia="Arial" w:hAnsi="Arial" w:cs="B Nazanin" w:hint="cs"/>
          <w:rtl/>
        </w:rPr>
        <w:t>ی</w:t>
      </w:r>
      <w:r w:rsidRPr="00701114">
        <w:rPr>
          <w:rFonts w:ascii="Arial" w:eastAsia="Arial" w:hAnsi="Arial" w:cs="B Nazanin" w:hint="eastAsia"/>
          <w:rtl/>
        </w:rPr>
        <w:t>ص</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hint="eastAsia"/>
          <w:rtl/>
        </w:rPr>
        <w:t>کن</w:t>
      </w:r>
      <w:r w:rsidRPr="00701114">
        <w:rPr>
          <w:rFonts w:ascii="Arial" w:eastAsia="Arial" w:hAnsi="Arial" w:cs="B Nazanin"/>
          <w:rtl/>
        </w:rPr>
        <w:t xml:space="preserve"> برتر ب</w:t>
      </w:r>
      <w:r w:rsidRPr="00701114">
        <w:rPr>
          <w:rFonts w:ascii="Arial" w:eastAsia="Arial" w:hAnsi="Arial" w:cs="B Nazanin" w:hint="cs"/>
          <w:rtl/>
        </w:rPr>
        <w:t>ی</w:t>
      </w:r>
      <w:r w:rsidRPr="00701114">
        <w:rPr>
          <w:rFonts w:ascii="Arial" w:eastAsia="Arial" w:hAnsi="Arial" w:cs="B Nazanin" w:hint="eastAsia"/>
          <w:rtl/>
        </w:rPr>
        <w:t>شت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تعداد سکه ها</w:t>
      </w:r>
      <w:r w:rsidRPr="00701114">
        <w:rPr>
          <w:rFonts w:ascii="Arial" w:eastAsia="Arial" w:hAnsi="Arial" w:cs="B Nazanin" w:hint="cs"/>
          <w:rtl/>
        </w:rPr>
        <w:t>ی</w:t>
      </w:r>
      <w:r w:rsidRPr="00701114">
        <w:rPr>
          <w:rFonts w:ascii="Arial" w:eastAsia="Arial" w:hAnsi="Arial" w:cs="B Nazanin"/>
          <w:rtl/>
        </w:rPr>
        <w:t xml:space="preserve"> به دست آمده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Pr>
        <w:t>(Coin)</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هرفرد</w:t>
      </w:r>
      <w:r w:rsidRPr="00701114">
        <w:rPr>
          <w:rFonts w:ascii="Arial" w:eastAsia="Arial" w:hAnsi="Arial" w:cs="B Nazanin"/>
          <w:rtl/>
        </w:rPr>
        <w:t xml:space="preserve"> مجاز به ارسال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ها</w:t>
      </w:r>
      <w:r w:rsidRPr="00701114">
        <w:rPr>
          <w:rFonts w:ascii="Arial" w:eastAsia="Arial" w:hAnsi="Arial" w:cs="B Nazanin" w:hint="cs"/>
          <w:rtl/>
        </w:rPr>
        <w:t>ی</w:t>
      </w:r>
      <w:r w:rsidRPr="00701114">
        <w:rPr>
          <w:rFonts w:ascii="Arial" w:eastAsia="Arial" w:hAnsi="Arial" w:cs="B Nazanin"/>
          <w:rtl/>
        </w:rPr>
        <w:t xml:space="preserve"> (قبل و بعد از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w:t>
      </w:r>
      <w:r w:rsidRPr="00701114">
        <w:rPr>
          <w:rFonts w:ascii="Arial" w:eastAsia="Arial" w:hAnsi="Arial" w:cs="B Nazanin" w:hint="cs"/>
          <w:rtl/>
        </w:rPr>
        <w:t>ی</w:t>
      </w:r>
      <w:r w:rsidRPr="00701114">
        <w:rPr>
          <w:rFonts w:ascii="Arial" w:eastAsia="Arial" w:hAnsi="Arial" w:cs="B Nazanin" w:hint="eastAsia"/>
          <w:rtl/>
        </w:rPr>
        <w:t>ک</w:t>
      </w:r>
      <w:r w:rsidRPr="00701114">
        <w:rPr>
          <w:rFonts w:ascii="Arial" w:eastAsia="Arial" w:hAnsi="Arial" w:cs="B Nazanin"/>
          <w:rtl/>
        </w:rPr>
        <w:t xml:space="preserve"> بار رکورد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hint="eastAsia"/>
          <w:rtl/>
        </w:rPr>
        <w:t>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1</w:t>
      </w:r>
      <w:r w:rsidRPr="00701114">
        <w:rPr>
          <w:rFonts w:ascii="Arial" w:eastAsia="Arial" w:hAnsi="Arial" w:cs="B Nazanin"/>
        </w:rPr>
        <w:t xml:space="preserve">_ </w:t>
      </w:r>
      <w:r w:rsidRPr="00701114">
        <w:rPr>
          <w:rFonts w:ascii="Arial" w:eastAsia="Arial" w:hAnsi="Arial" w:cs="B Nazanin"/>
          <w:rtl/>
        </w:rPr>
        <w:t>استفاده از کل</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ادامه باز</w:t>
      </w:r>
      <w:r w:rsidRPr="00701114">
        <w:rPr>
          <w:rFonts w:ascii="Arial" w:eastAsia="Arial" w:hAnsi="Arial" w:cs="B Nazanin" w:hint="cs"/>
          <w:rtl/>
        </w:rPr>
        <w:t>ی</w:t>
      </w:r>
      <w:r w:rsidRPr="00701114">
        <w:rPr>
          <w:rFonts w:ascii="Arial" w:eastAsia="Arial" w:hAnsi="Arial" w:cs="B Nazanin"/>
          <w:rtl/>
        </w:rPr>
        <w:t xml:space="preserve"> غ</w:t>
      </w:r>
      <w:r w:rsidRPr="00701114">
        <w:rPr>
          <w:rFonts w:ascii="Arial" w:eastAsia="Arial" w:hAnsi="Arial" w:cs="B Nazanin" w:hint="cs"/>
          <w:rtl/>
        </w:rPr>
        <w:t>ی</w:t>
      </w:r>
      <w:r w:rsidRPr="00701114">
        <w:rPr>
          <w:rFonts w:ascii="Arial" w:eastAsia="Arial" w:hAnsi="Arial" w:cs="B Nazanin" w:hint="eastAsia"/>
          <w:rtl/>
        </w:rPr>
        <w:t>رمجاز</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tl/>
        </w:rPr>
        <w:t xml:space="preserve"> (در صورت</w:t>
      </w:r>
      <w:r w:rsidRPr="00701114">
        <w:rPr>
          <w:rFonts w:ascii="Arial" w:eastAsia="Arial" w:hAnsi="Arial" w:cs="B Nazanin" w:hint="cs"/>
          <w:rtl/>
        </w:rPr>
        <w:t>ی</w:t>
      </w:r>
      <w:r w:rsidRPr="00701114">
        <w:rPr>
          <w:rFonts w:ascii="Arial" w:eastAsia="Arial" w:hAnsi="Arial" w:cs="B Nazanin"/>
          <w:rtl/>
        </w:rPr>
        <w:t xml:space="preserve"> که کل</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در همان دور به دست امده باشد بلامانع م</w:t>
      </w:r>
      <w:r w:rsidRPr="00701114">
        <w:rPr>
          <w:rFonts w:ascii="Arial" w:eastAsia="Arial" w:hAnsi="Arial" w:cs="B Nazanin" w:hint="cs"/>
          <w:rtl/>
        </w:rPr>
        <w:t>ی</w:t>
      </w:r>
      <w:r w:rsidRPr="00701114">
        <w:rPr>
          <w:rFonts w:ascii="Arial" w:eastAsia="Arial" w:hAnsi="Arial" w:cs="B Nazanin" w:hint="eastAsia"/>
          <w:rtl/>
        </w:rPr>
        <w:t>باشد</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2</w:t>
      </w:r>
      <w:r w:rsidRPr="00701114">
        <w:rPr>
          <w:rFonts w:ascii="Arial" w:eastAsia="Arial" w:hAnsi="Arial" w:cs="B Nazanin"/>
        </w:rPr>
        <w:t xml:space="preserve">_ </w:t>
      </w:r>
      <w:r w:rsidRPr="00701114">
        <w:rPr>
          <w:rFonts w:ascii="Arial" w:eastAsia="Arial" w:hAnsi="Arial" w:cs="B Nazanin"/>
          <w:rtl/>
        </w:rPr>
        <w:t>استفاده از اسک</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غ</w:t>
      </w:r>
      <w:r w:rsidRPr="00701114">
        <w:rPr>
          <w:rFonts w:ascii="Arial" w:eastAsia="Arial" w:hAnsi="Arial" w:cs="B Nazanin" w:hint="cs"/>
          <w:rtl/>
        </w:rPr>
        <w:t>ی</w:t>
      </w:r>
      <w:r w:rsidRPr="00701114">
        <w:rPr>
          <w:rFonts w:ascii="Arial" w:eastAsia="Arial" w:hAnsi="Arial" w:cs="B Nazanin" w:hint="eastAsia"/>
          <w:rtl/>
        </w:rPr>
        <w:t>رمجاز</w:t>
      </w:r>
      <w:r w:rsidRPr="00701114">
        <w:rPr>
          <w:rFonts w:ascii="Arial" w:eastAsia="Arial" w:hAnsi="Arial" w:cs="B Nazanin"/>
          <w:rtl/>
        </w:rPr>
        <w:t xml:space="preserve">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3</w:t>
      </w:r>
      <w:r w:rsidRPr="00701114">
        <w:rPr>
          <w:rFonts w:ascii="Arial" w:eastAsia="Arial" w:hAnsi="Arial" w:cs="B Nazanin"/>
        </w:rPr>
        <w:t xml:space="preserve">_ </w:t>
      </w:r>
      <w:r w:rsidRPr="00701114">
        <w:rPr>
          <w:rFonts w:ascii="Arial" w:eastAsia="Arial" w:hAnsi="Arial" w:cs="B Nazanin"/>
          <w:rtl/>
        </w:rPr>
        <w:t>مشاهده ف</w:t>
      </w:r>
      <w:r w:rsidRPr="00701114">
        <w:rPr>
          <w:rFonts w:ascii="Arial" w:eastAsia="Arial" w:hAnsi="Arial" w:cs="B Nazanin" w:hint="cs"/>
          <w:rtl/>
        </w:rPr>
        <w:t>ی</w:t>
      </w:r>
      <w:r w:rsidRPr="00701114">
        <w:rPr>
          <w:rFonts w:ascii="Arial" w:eastAsia="Arial" w:hAnsi="Arial" w:cs="B Nazanin" w:hint="eastAsia"/>
          <w:rtl/>
        </w:rPr>
        <w:t>لم</w:t>
      </w:r>
      <w:r w:rsidRPr="00701114">
        <w:rPr>
          <w:rFonts w:ascii="Arial" w:eastAsia="Arial" w:hAnsi="Arial" w:cs="B Nazanin"/>
          <w:rtl/>
        </w:rPr>
        <w:t xml:space="preserve"> تبل</w:t>
      </w:r>
      <w:r w:rsidRPr="00701114">
        <w:rPr>
          <w:rFonts w:ascii="Arial" w:eastAsia="Arial" w:hAnsi="Arial" w:cs="B Nazanin" w:hint="cs"/>
          <w:rtl/>
        </w:rPr>
        <w:t>ی</w:t>
      </w:r>
      <w:r w:rsidRPr="00701114">
        <w:rPr>
          <w:rFonts w:ascii="Arial" w:eastAsia="Arial" w:hAnsi="Arial" w:cs="B Nazanin" w:hint="eastAsia"/>
          <w:rtl/>
        </w:rPr>
        <w:t>غات</w:t>
      </w:r>
      <w:r w:rsidRPr="00701114">
        <w:rPr>
          <w:rFonts w:ascii="Arial" w:eastAsia="Arial" w:hAnsi="Arial" w:cs="B Nazanin" w:hint="cs"/>
          <w:rtl/>
        </w:rPr>
        <w:t>ی</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ادامه رکورد مجاز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4</w:t>
      </w:r>
      <w:r w:rsidRPr="00701114">
        <w:rPr>
          <w:rFonts w:ascii="Arial" w:eastAsia="Arial" w:hAnsi="Arial" w:cs="B Nazanin"/>
        </w:rPr>
        <w:t>_</w:t>
      </w:r>
      <w:r w:rsidRPr="00701114">
        <w:rPr>
          <w:rFonts w:ascii="Arial" w:eastAsia="Arial" w:hAnsi="Arial" w:cs="B Nazanin"/>
          <w:rtl/>
        </w:rPr>
        <w:t>استفاده از</w:t>
      </w:r>
      <w:r w:rsidRPr="00701114">
        <w:rPr>
          <w:rFonts w:ascii="Arial" w:eastAsia="Arial" w:hAnsi="Arial" w:cs="B Nazanin"/>
        </w:rPr>
        <w:t xml:space="preserve"> Duble coin </w:t>
      </w:r>
      <w:r w:rsidRPr="00701114">
        <w:rPr>
          <w:rFonts w:ascii="Arial" w:eastAsia="Arial" w:hAnsi="Arial" w:cs="B Nazanin"/>
          <w:rtl/>
        </w:rPr>
        <w:t>غ</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rtl/>
        </w:rPr>
        <w:t xml:space="preserve"> مجاز م</w:t>
      </w:r>
      <w:r w:rsidRPr="00701114">
        <w:rPr>
          <w:rFonts w:ascii="Arial" w:eastAsia="Arial" w:hAnsi="Arial" w:cs="B Nazanin" w:hint="cs"/>
          <w:rtl/>
        </w:rPr>
        <w:t>ی</w:t>
      </w:r>
      <w:r w:rsidRPr="00701114">
        <w:rPr>
          <w:rFonts w:ascii="Arial" w:eastAsia="Arial" w:hAnsi="Arial" w:cs="B Nazanin" w:hint="eastAsia"/>
          <w:rtl/>
        </w:rPr>
        <w:t>باشد</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rPr>
        <w:t>5</w:t>
      </w:r>
      <w:r w:rsidRPr="00701114">
        <w:rPr>
          <w:rFonts w:ascii="Arial" w:eastAsia="Arial" w:hAnsi="Arial" w:cs="B Nazanin"/>
        </w:rPr>
        <w:t xml:space="preserve">_ </w:t>
      </w:r>
      <w:r w:rsidRPr="00701114">
        <w:rPr>
          <w:rFonts w:ascii="Arial" w:eastAsia="Arial" w:hAnsi="Arial" w:cs="B Nazanin"/>
          <w:rtl/>
        </w:rPr>
        <w:t>نسخه باز</w:t>
      </w:r>
      <w:r w:rsidRPr="00701114">
        <w:rPr>
          <w:rFonts w:ascii="Arial" w:eastAsia="Arial" w:hAnsi="Arial" w:cs="B Nazanin" w:hint="cs"/>
          <w:rtl/>
        </w:rPr>
        <w:t>ی</w:t>
      </w:r>
      <w:r w:rsidRPr="00701114">
        <w:rPr>
          <w:rFonts w:ascii="Arial" w:eastAsia="Arial" w:hAnsi="Arial" w:cs="B Nazanin"/>
        </w:rPr>
        <w:t xml:space="preserve">  Iceland </w:t>
      </w:r>
      <w:r w:rsidRPr="00701114">
        <w:rPr>
          <w:rFonts w:ascii="Arial" w:eastAsia="Arial" w:hAnsi="Arial" w:cs="B Nazanin"/>
          <w:rtl/>
        </w:rPr>
        <w:t>م</w:t>
      </w:r>
      <w:r w:rsidRPr="00701114">
        <w:rPr>
          <w:rFonts w:ascii="Arial" w:eastAsia="Arial" w:hAnsi="Arial" w:cs="B Nazanin" w:hint="cs"/>
          <w:rtl/>
        </w:rPr>
        <w:t>ی</w:t>
      </w:r>
      <w:r w:rsidRPr="00701114">
        <w:rPr>
          <w:rFonts w:ascii="Arial" w:eastAsia="Arial" w:hAnsi="Arial" w:cs="B Nazanin"/>
          <w:rtl/>
        </w:rPr>
        <w:t xml:space="preserve"> باشد (اخت</w:t>
      </w:r>
      <w:r w:rsidRPr="00701114">
        <w:rPr>
          <w:rFonts w:ascii="Arial" w:eastAsia="Arial" w:hAnsi="Arial" w:cs="B Nazanin" w:hint="cs"/>
          <w:rtl/>
        </w:rPr>
        <w:t>ی</w:t>
      </w:r>
      <w:r w:rsidRPr="00701114">
        <w:rPr>
          <w:rFonts w:ascii="Arial" w:eastAsia="Arial" w:hAnsi="Arial" w:cs="B Nazanin" w:hint="eastAsia"/>
          <w:rtl/>
        </w:rPr>
        <w:t>ار</w:t>
      </w:r>
      <w:r w:rsidRPr="00701114">
        <w:rPr>
          <w:rFonts w:ascii="Arial" w:eastAsia="Arial" w:hAnsi="Arial" w:cs="B Nazanin" w:hint="cs"/>
          <w:rtl/>
        </w:rPr>
        <w:t>ی</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Pr>
        <w:t xml:space="preserve"> </w:t>
      </w:r>
      <w:r>
        <w:rPr>
          <w:rFonts w:ascii="Arial" w:eastAsia="Arial" w:hAnsi="Arial" w:cs="B Nazanin" w:hint="cs"/>
          <w:rtl/>
        </w:rPr>
        <w:t xml:space="preserve">6- </w:t>
      </w:r>
      <w:r w:rsidRPr="00701114">
        <w:rPr>
          <w:rFonts w:ascii="Arial" w:eastAsia="Arial" w:hAnsi="Arial" w:cs="B Nazanin"/>
          <w:rtl/>
        </w:rPr>
        <w:t>در صورت به دست اوردن جعبه هنگام باز کردن اسکر</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شات بگ</w:t>
      </w:r>
      <w:r w:rsidRPr="00701114">
        <w:rPr>
          <w:rFonts w:ascii="Arial" w:eastAsia="Arial" w:hAnsi="Arial" w:cs="B Nazanin" w:hint="cs"/>
          <w:rtl/>
        </w:rPr>
        <w:t>ی</w:t>
      </w:r>
      <w:r w:rsidRPr="00701114">
        <w:rPr>
          <w:rFonts w:ascii="Arial" w:eastAsia="Arial" w:hAnsi="Arial" w:cs="B Nazanin" w:hint="eastAsia"/>
          <w:rtl/>
        </w:rPr>
        <w:t>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 xml:space="preserve"> (به تعداد جعبه ها</w:t>
      </w:r>
      <w:r w:rsidRPr="00701114">
        <w:rPr>
          <w:rFonts w:ascii="Arial" w:eastAsia="Arial" w:hAnsi="Arial" w:cs="B Nazanin" w:hint="cs"/>
          <w:rtl/>
        </w:rPr>
        <w:t>یی</w:t>
      </w:r>
      <w:r w:rsidRPr="00701114">
        <w:rPr>
          <w:rFonts w:ascii="Arial" w:eastAsia="Arial" w:hAnsi="Arial" w:cs="B Nazanin"/>
          <w:rtl/>
        </w:rPr>
        <w:t xml:space="preserve"> که به دست م</w:t>
      </w:r>
      <w:r w:rsidRPr="00701114">
        <w:rPr>
          <w:rFonts w:ascii="Arial" w:eastAsia="Arial" w:hAnsi="Arial" w:cs="B Nazanin" w:hint="cs"/>
          <w:rtl/>
        </w:rPr>
        <w:t>ی</w:t>
      </w:r>
      <w:r w:rsidRPr="00701114">
        <w:rPr>
          <w:rFonts w:ascii="Arial" w:eastAsia="Arial" w:hAnsi="Arial" w:cs="B Nazanin"/>
          <w:rtl/>
        </w:rPr>
        <w:t xml:space="preserve"> اور</w:t>
      </w:r>
      <w:r w:rsidRPr="00701114">
        <w:rPr>
          <w:rFonts w:ascii="Arial" w:eastAsia="Arial" w:hAnsi="Arial" w:cs="B Nazanin" w:hint="cs"/>
          <w:rtl/>
        </w:rPr>
        <w:t>ی</w:t>
      </w:r>
      <w:r w:rsidRPr="00701114">
        <w:rPr>
          <w:rFonts w:ascii="Arial" w:eastAsia="Arial" w:hAnsi="Arial" w:cs="B Nazanin" w:hint="eastAsia"/>
          <w:rtl/>
        </w:rPr>
        <w:t>د</w:t>
      </w:r>
      <w:r w:rsidRPr="00701114">
        <w:rPr>
          <w:rFonts w:ascii="Arial" w:eastAsia="Arial" w:hAnsi="Arial" w:cs="B Nazanin"/>
          <w:rtl/>
        </w:rPr>
        <w:t>)</w:t>
      </w:r>
    </w:p>
    <w:p w:rsidR="00701114" w:rsidRPr="00701114" w:rsidRDefault="00701114" w:rsidP="00701114">
      <w:pPr>
        <w:bidi/>
        <w:spacing w:after="0" w:line="276" w:lineRule="auto"/>
        <w:rPr>
          <w:rFonts w:ascii="Arial" w:eastAsia="Arial" w:hAnsi="Arial" w:cs="B Nazanin"/>
          <w:rtl/>
          <w:lang w:bidi="fa-IR"/>
        </w:rPr>
      </w:pPr>
    </w:p>
    <w:p w:rsidR="00701114" w:rsidRPr="00701114" w:rsidRDefault="00701114" w:rsidP="00701114">
      <w:pPr>
        <w:bidi/>
        <w:spacing w:after="0" w:line="276" w:lineRule="auto"/>
        <w:rPr>
          <w:rFonts w:ascii="Arial" w:eastAsia="Arial" w:hAnsi="Arial" w:cs="B Nazanin"/>
          <w:rtl/>
        </w:rPr>
      </w:pPr>
      <w:r w:rsidRPr="00701114">
        <w:rPr>
          <w:rFonts w:ascii="Arial" w:eastAsia="Arial" w:hAnsi="Arial" w:cs="B Nazanin"/>
          <w:rtl/>
          <w:lang w:bidi="fa-IR"/>
        </w:rPr>
        <w:t>۴.۳</w:t>
      </w:r>
      <w:r w:rsidRPr="00701114">
        <w:rPr>
          <w:rFonts w:ascii="Arial" w:eastAsia="Arial" w:hAnsi="Arial" w:cs="B Nazanin"/>
        </w:rPr>
        <w:t xml:space="preserve"> </w:t>
      </w:r>
      <w:r w:rsidRPr="00701114">
        <w:rPr>
          <w:rFonts w:ascii="Arial" w:eastAsia="Arial" w:hAnsi="Arial" w:cs="B Nazanin"/>
          <w:rtl/>
        </w:rPr>
        <w:t>کل</w:t>
      </w:r>
      <w:r w:rsidRPr="00701114">
        <w:rPr>
          <w:rFonts w:ascii="Arial" w:eastAsia="Arial" w:hAnsi="Arial" w:cs="B Nazanin" w:hint="cs"/>
          <w:rtl/>
        </w:rPr>
        <w:t>ی</w:t>
      </w:r>
      <w:r w:rsidRPr="00701114">
        <w:rPr>
          <w:rFonts w:ascii="Arial" w:eastAsia="Arial" w:hAnsi="Arial" w:cs="B Nazanin" w:hint="eastAsia"/>
          <w:rtl/>
        </w:rPr>
        <w:t>ه</w:t>
      </w:r>
      <w:r w:rsidRPr="00701114">
        <w:rPr>
          <w:rFonts w:ascii="Arial" w:eastAsia="Arial" w:hAnsi="Arial" w:cs="B Nazanin"/>
          <w:rtl/>
        </w:rPr>
        <w:t xml:space="preserve"> شرکت‌کنندگان در مسابقات موظف به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و مقررات وضع شده در مورد باز</w:t>
      </w:r>
      <w:r w:rsidRPr="00701114">
        <w:rPr>
          <w:rFonts w:ascii="Arial" w:eastAsia="Arial" w:hAnsi="Arial" w:cs="B Nazanin" w:hint="cs"/>
          <w:rtl/>
        </w:rPr>
        <w:t>ی</w:t>
      </w:r>
      <w:r w:rsidRPr="00701114">
        <w:rPr>
          <w:rFonts w:ascii="Arial" w:eastAsia="Arial" w:hAnsi="Arial" w:cs="B Nazanin"/>
          <w:rtl/>
        </w:rPr>
        <w:t xml:space="preserve"> هستند و م</w:t>
      </w:r>
      <w:r w:rsidRPr="00701114">
        <w:rPr>
          <w:rFonts w:ascii="Arial" w:eastAsia="Arial" w:hAnsi="Arial" w:cs="B Nazanin" w:hint="cs"/>
          <w:rtl/>
        </w:rPr>
        <w:t>ی‌</w:t>
      </w:r>
      <w:r w:rsidRPr="00701114">
        <w:rPr>
          <w:rFonts w:ascii="Arial" w:eastAsia="Arial" w:hAnsi="Arial" w:cs="B Nazanin" w:hint="eastAsia"/>
          <w:rtl/>
        </w:rPr>
        <w:t>با</w:t>
      </w:r>
      <w:r w:rsidRPr="00701114">
        <w:rPr>
          <w:rFonts w:ascii="Arial" w:eastAsia="Arial" w:hAnsi="Arial" w:cs="B Nazanin" w:hint="cs"/>
          <w:rtl/>
        </w:rPr>
        <w:t>ی</w:t>
      </w:r>
      <w:r w:rsidRPr="00701114">
        <w:rPr>
          <w:rFonts w:ascii="Arial" w:eastAsia="Arial" w:hAnsi="Arial" w:cs="B Nazanin" w:hint="eastAsia"/>
          <w:rtl/>
        </w:rPr>
        <w:t>ست</w:t>
      </w:r>
      <w:r w:rsidRPr="00701114">
        <w:rPr>
          <w:rFonts w:ascii="Arial" w:eastAsia="Arial" w:hAnsi="Arial" w:cs="B Nazanin"/>
          <w:rtl/>
        </w:rPr>
        <w:t xml:space="preserve"> از کاراکتر مرد و </w:t>
      </w:r>
      <w:r w:rsidRPr="00701114">
        <w:rPr>
          <w:rFonts w:ascii="Arial" w:eastAsia="Arial" w:hAnsi="Arial" w:cs="B Nazanin" w:hint="cs"/>
          <w:rtl/>
        </w:rPr>
        <w:t>ی</w:t>
      </w:r>
      <w:r w:rsidRPr="00701114">
        <w:rPr>
          <w:rFonts w:ascii="Arial" w:eastAsia="Arial" w:hAnsi="Arial" w:cs="B Nazanin" w:hint="eastAsia"/>
          <w:rtl/>
        </w:rPr>
        <w:t>ا</w:t>
      </w:r>
      <w:r w:rsidRPr="00701114">
        <w:rPr>
          <w:rFonts w:ascii="Arial" w:eastAsia="Arial" w:hAnsi="Arial" w:cs="B Nazanin"/>
          <w:rtl/>
        </w:rPr>
        <w:t xml:space="preserve"> کاراکترها</w:t>
      </w:r>
      <w:r w:rsidRPr="00701114">
        <w:rPr>
          <w:rFonts w:ascii="Arial" w:eastAsia="Arial" w:hAnsi="Arial" w:cs="B Nazanin" w:hint="cs"/>
          <w:rtl/>
        </w:rPr>
        <w:t>ی</w:t>
      </w:r>
      <w:r w:rsidRPr="00701114">
        <w:rPr>
          <w:rFonts w:ascii="Arial" w:eastAsia="Arial" w:hAnsi="Arial" w:cs="B Nazanin"/>
          <w:rtl/>
        </w:rPr>
        <w:t xml:space="preserve"> زن پوش</w:t>
      </w:r>
      <w:r w:rsidRPr="00701114">
        <w:rPr>
          <w:rFonts w:ascii="Arial" w:eastAsia="Arial" w:hAnsi="Arial" w:cs="B Nazanin" w:hint="cs"/>
          <w:rtl/>
        </w:rPr>
        <w:t>ی</w:t>
      </w:r>
      <w:r w:rsidRPr="00701114">
        <w:rPr>
          <w:rFonts w:ascii="Arial" w:eastAsia="Arial" w:hAnsi="Arial" w:cs="B Nazanin" w:hint="eastAsia"/>
          <w:rtl/>
        </w:rPr>
        <w:t>ده</w:t>
      </w:r>
      <w:r w:rsidRPr="00701114">
        <w:rPr>
          <w:rFonts w:ascii="Arial" w:eastAsia="Arial" w:hAnsi="Arial" w:cs="B Nazanin"/>
          <w:rtl/>
        </w:rPr>
        <w:t xml:space="preserve"> با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قوان</w:t>
      </w:r>
      <w:r w:rsidRPr="00701114">
        <w:rPr>
          <w:rFonts w:ascii="Arial" w:eastAsia="Arial" w:hAnsi="Arial" w:cs="B Nazanin" w:hint="cs"/>
          <w:rtl/>
        </w:rPr>
        <w:t>ی</w:t>
      </w:r>
      <w:r w:rsidRPr="00701114">
        <w:rPr>
          <w:rFonts w:ascii="Arial" w:eastAsia="Arial" w:hAnsi="Arial" w:cs="B Nazanin" w:hint="eastAsia"/>
          <w:rtl/>
        </w:rPr>
        <w:t>ن</w:t>
      </w:r>
      <w:r w:rsidRPr="00701114">
        <w:rPr>
          <w:rFonts w:ascii="Arial" w:eastAsia="Arial" w:hAnsi="Arial" w:cs="B Nazanin"/>
          <w:rtl/>
        </w:rPr>
        <w:t xml:space="preserve"> استفاده کنند</w:t>
      </w:r>
      <w:r w:rsidRPr="00701114">
        <w:rPr>
          <w:rFonts w:ascii="Arial" w:eastAsia="Arial" w:hAnsi="Arial" w:cs="B Nazanin"/>
        </w:rPr>
        <w:t>.</w:t>
      </w:r>
    </w:p>
    <w:p w:rsidR="00701114" w:rsidRPr="00701114" w:rsidRDefault="00701114" w:rsidP="00701114">
      <w:pPr>
        <w:bidi/>
        <w:spacing w:after="0" w:line="276" w:lineRule="auto"/>
        <w:rPr>
          <w:rFonts w:ascii="Arial" w:eastAsia="Arial" w:hAnsi="Arial" w:cs="B Nazanin"/>
          <w:rtl/>
        </w:rPr>
      </w:pPr>
    </w:p>
    <w:p w:rsidR="00701114" w:rsidRDefault="00701114" w:rsidP="00701114">
      <w:pPr>
        <w:bidi/>
        <w:spacing w:after="0" w:line="276" w:lineRule="auto"/>
        <w:rPr>
          <w:rFonts w:ascii="Arial" w:eastAsia="Arial" w:hAnsi="Arial" w:cs="B Nazanin"/>
          <w:rtl/>
        </w:rPr>
      </w:pPr>
      <w:r w:rsidRPr="00701114">
        <w:rPr>
          <w:rFonts w:ascii="Arial" w:eastAsia="Arial" w:hAnsi="Arial" w:cs="B Nazanin"/>
          <w:rtl/>
          <w:lang w:bidi="fa-IR"/>
        </w:rPr>
        <w:t>۴.۴</w:t>
      </w:r>
      <w:r w:rsidRPr="00701114">
        <w:rPr>
          <w:rFonts w:ascii="Arial" w:eastAsia="Arial" w:hAnsi="Arial" w:cs="B Nazanin"/>
          <w:rtl/>
        </w:rPr>
        <w:t xml:space="preserve"> رعا</w:t>
      </w:r>
      <w:r w:rsidRPr="00701114">
        <w:rPr>
          <w:rFonts w:ascii="Arial" w:eastAsia="Arial" w:hAnsi="Arial" w:cs="B Nazanin" w:hint="cs"/>
          <w:rtl/>
        </w:rPr>
        <w:t>ی</w:t>
      </w:r>
      <w:r w:rsidRPr="00701114">
        <w:rPr>
          <w:rFonts w:ascii="Arial" w:eastAsia="Arial" w:hAnsi="Arial" w:cs="B Nazanin" w:hint="eastAsia"/>
          <w:rtl/>
        </w:rPr>
        <w:t>ت</w:t>
      </w:r>
      <w:r w:rsidRPr="00701114">
        <w:rPr>
          <w:rFonts w:ascii="Arial" w:eastAsia="Arial" w:hAnsi="Arial" w:cs="B Nazanin"/>
          <w:rtl/>
        </w:rPr>
        <w:t xml:space="preserve"> نظام رده‌بند</w:t>
      </w:r>
      <w:r w:rsidRPr="00701114">
        <w:rPr>
          <w:rFonts w:ascii="Arial" w:eastAsia="Arial" w:hAnsi="Arial" w:cs="B Nazanin" w:hint="cs"/>
          <w:rtl/>
        </w:rPr>
        <w:t>ی</w:t>
      </w:r>
      <w:r w:rsidRPr="00701114">
        <w:rPr>
          <w:rFonts w:ascii="Arial" w:eastAsia="Arial" w:hAnsi="Arial" w:cs="B Nazanin"/>
          <w:rtl/>
        </w:rPr>
        <w:t xml:space="preserve"> سن</w:t>
      </w:r>
      <w:r w:rsidRPr="00701114">
        <w:rPr>
          <w:rFonts w:ascii="Arial" w:eastAsia="Arial" w:hAnsi="Arial" w:cs="B Nazanin" w:hint="cs"/>
          <w:rtl/>
        </w:rPr>
        <w:t>ی</w:t>
      </w:r>
      <w:r w:rsidRPr="00701114">
        <w:rPr>
          <w:rFonts w:ascii="Arial" w:eastAsia="Arial" w:hAnsi="Arial" w:cs="B Nazanin"/>
          <w:rtl/>
        </w:rPr>
        <w:t xml:space="preserve"> باز</w:t>
      </w:r>
      <w:r w:rsidRPr="00701114">
        <w:rPr>
          <w:rFonts w:ascii="Arial" w:eastAsia="Arial" w:hAnsi="Arial" w:cs="B Nazanin" w:hint="cs"/>
          <w:rtl/>
        </w:rPr>
        <w:t>ی‌</w:t>
      </w:r>
      <w:r w:rsidRPr="00701114">
        <w:rPr>
          <w:rFonts w:ascii="Arial" w:eastAsia="Arial" w:hAnsi="Arial" w:cs="B Nazanin" w:hint="eastAsia"/>
          <w:rtl/>
        </w:rPr>
        <w:t>ها</w:t>
      </w:r>
      <w:r w:rsidRPr="00701114">
        <w:rPr>
          <w:rFonts w:ascii="Arial" w:eastAsia="Arial" w:hAnsi="Arial" w:cs="B Nazanin"/>
          <w:rtl/>
        </w:rPr>
        <w:t xml:space="preserve"> برا</w:t>
      </w:r>
      <w:r w:rsidRPr="00701114">
        <w:rPr>
          <w:rFonts w:ascii="Arial" w:eastAsia="Arial" w:hAnsi="Arial" w:cs="B Nazanin" w:hint="cs"/>
          <w:rtl/>
        </w:rPr>
        <w:t>ی</w:t>
      </w:r>
      <w:r w:rsidRPr="00701114">
        <w:rPr>
          <w:rFonts w:ascii="Arial" w:eastAsia="Arial" w:hAnsi="Arial" w:cs="B Nazanin"/>
          <w:rtl/>
        </w:rPr>
        <w:t xml:space="preserve"> شرکت کنندگان الزام</w:t>
      </w:r>
      <w:r w:rsidRPr="00701114">
        <w:rPr>
          <w:rFonts w:ascii="Arial" w:eastAsia="Arial" w:hAnsi="Arial" w:cs="B Nazanin" w:hint="cs"/>
          <w:rtl/>
        </w:rPr>
        <w:t>ی</w:t>
      </w:r>
      <w:r w:rsidRPr="00701114">
        <w:rPr>
          <w:rFonts w:ascii="Arial" w:eastAsia="Arial" w:hAnsi="Arial" w:cs="B Nazanin"/>
          <w:rtl/>
        </w:rPr>
        <w:t xml:space="preserve"> است و در صورت تخلف فرد خاط</w:t>
      </w:r>
      <w:r w:rsidRPr="00701114">
        <w:rPr>
          <w:rFonts w:ascii="Arial" w:eastAsia="Arial" w:hAnsi="Arial" w:cs="B Nazanin" w:hint="cs"/>
          <w:rtl/>
        </w:rPr>
        <w:t>ی</w:t>
      </w:r>
      <w:r w:rsidRPr="00701114">
        <w:rPr>
          <w:rFonts w:ascii="Arial" w:eastAsia="Arial" w:hAnsi="Arial" w:cs="B Nazanin"/>
          <w:rtl/>
        </w:rPr>
        <w:t xml:space="preserve"> از ادامه رقابت‌ها حذف م</w:t>
      </w:r>
      <w:r w:rsidRPr="00701114">
        <w:rPr>
          <w:rFonts w:ascii="Arial" w:eastAsia="Arial" w:hAnsi="Arial" w:cs="B Nazanin" w:hint="cs"/>
          <w:rtl/>
        </w:rPr>
        <w:t>ی‌</w:t>
      </w:r>
      <w:r w:rsidRPr="00701114">
        <w:rPr>
          <w:rFonts w:ascii="Arial" w:eastAsia="Arial" w:hAnsi="Arial" w:cs="B Nazanin" w:hint="eastAsia"/>
          <w:rtl/>
        </w:rPr>
        <w:t>شود</w:t>
      </w:r>
      <w:r w:rsidRPr="00701114">
        <w:rPr>
          <w:rFonts w:ascii="Arial" w:eastAsia="Arial" w:hAnsi="Arial" w:cs="B Nazanin"/>
          <w:rtl/>
        </w:rPr>
        <w:t>.</w:t>
      </w:r>
    </w:p>
    <w:p w:rsidR="0091035C" w:rsidRDefault="0091035C" w:rsidP="0091035C">
      <w:pPr>
        <w:bidi/>
        <w:spacing w:after="0" w:line="276" w:lineRule="auto"/>
        <w:rPr>
          <w:rFonts w:ascii="Arial" w:eastAsia="Arial" w:hAnsi="Arial" w:cs="B Nazanin"/>
          <w:rtl/>
        </w:rPr>
      </w:pPr>
    </w:p>
    <w:p w:rsidR="0091035C" w:rsidRPr="008513FF" w:rsidRDefault="0091035C" w:rsidP="0091035C">
      <w:pPr>
        <w:bidi/>
        <w:spacing w:after="0" w:line="276" w:lineRule="auto"/>
        <w:jc w:val="center"/>
        <w:rPr>
          <w:rFonts w:ascii="Arial" w:eastAsia="Arial" w:hAnsi="Arial" w:cs="B Nazanin"/>
          <w:b/>
          <w:sz w:val="48"/>
          <w:szCs w:val="48"/>
        </w:rPr>
      </w:pPr>
      <w:r w:rsidRPr="008513FF">
        <w:rPr>
          <w:rFonts w:ascii="Arial" w:eastAsia="Arial" w:hAnsi="Arial" w:cs="B Nazanin"/>
          <w:b/>
          <w:sz w:val="48"/>
          <w:szCs w:val="48"/>
          <w:rtl/>
        </w:rPr>
        <w:t xml:space="preserve">پیوست شماره </w:t>
      </w:r>
      <w:r>
        <w:rPr>
          <w:rFonts w:ascii="Arial" w:eastAsia="Arial" w:hAnsi="Arial" w:cs="B Nazanin" w:hint="cs"/>
          <w:b/>
          <w:sz w:val="48"/>
          <w:szCs w:val="48"/>
          <w:rtl/>
        </w:rPr>
        <w:t>8</w:t>
      </w:r>
    </w:p>
    <w:p w:rsidR="0091035C" w:rsidRPr="008513FF" w:rsidRDefault="0091035C" w:rsidP="0091035C">
      <w:pPr>
        <w:bidi/>
        <w:spacing w:after="0" w:line="276" w:lineRule="auto"/>
        <w:jc w:val="center"/>
        <w:rPr>
          <w:rFonts w:ascii="Arial" w:eastAsia="Arial" w:hAnsi="Arial" w:cs="B Nazanin"/>
          <w:b/>
          <w:sz w:val="28"/>
          <w:szCs w:val="28"/>
        </w:rPr>
      </w:pPr>
      <w:r w:rsidRPr="008513FF">
        <w:rPr>
          <w:rFonts w:ascii="Arial" w:eastAsia="Arial" w:hAnsi="Arial" w:cs="B Nazanin"/>
          <w:b/>
          <w:sz w:val="28"/>
          <w:szCs w:val="28"/>
          <w:rtl/>
        </w:rPr>
        <w:t xml:space="preserve">قوانین مسابقات رشته </w:t>
      </w:r>
      <w:r>
        <w:rPr>
          <w:rFonts w:ascii="Arial" w:eastAsia="Arial" w:hAnsi="Arial" w:cs="B Nazanin"/>
          <w:b/>
          <w:sz w:val="28"/>
          <w:szCs w:val="28"/>
        </w:rPr>
        <w:t>Call of Duty</w:t>
      </w:r>
    </w:p>
    <w:p w:rsidR="0091035C" w:rsidRPr="008513FF" w:rsidRDefault="0091035C" w:rsidP="0091035C">
      <w:pPr>
        <w:bidi/>
        <w:spacing w:after="0" w:line="276" w:lineRule="auto"/>
        <w:rPr>
          <w:rFonts w:ascii="Arial" w:eastAsia="Arial" w:hAnsi="Arial" w:cs="B Nazanin"/>
        </w:rPr>
      </w:pPr>
    </w:p>
    <w:p w:rsidR="0091035C" w:rsidRPr="008513FF"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lastRenderedPageBreak/>
        <w:t>Mode: Battle Royale - Solo FPP</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مجموع </w:t>
      </w:r>
      <w:r w:rsidRPr="0091035C">
        <w:rPr>
          <w:rFonts w:ascii="Arial" w:eastAsia="Arial" w:hAnsi="Arial" w:cs="B Nazanin"/>
          <w:rtl/>
          <w:lang w:bidi="fa-IR"/>
        </w:rPr>
        <w:t>۳</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rtl/>
        </w:rPr>
        <w:t xml:space="preserve"> برنده نها</w:t>
      </w:r>
      <w:r w:rsidRPr="0091035C">
        <w:rPr>
          <w:rFonts w:ascii="Arial" w:eastAsia="Arial" w:hAnsi="Arial" w:cs="B Nazanin" w:hint="cs"/>
          <w:rtl/>
        </w:rPr>
        <w:t>یی</w:t>
      </w:r>
      <w:r w:rsidRPr="0091035C">
        <w:rPr>
          <w:rFonts w:ascii="Arial" w:eastAsia="Arial" w:hAnsi="Arial" w:cs="B Nazanin"/>
          <w:rtl/>
        </w:rPr>
        <w:t xml:space="preserve"> را مشخص خواهد کرد</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حداقل</w:t>
      </w:r>
      <w:r w:rsidRPr="0091035C">
        <w:rPr>
          <w:rFonts w:ascii="Arial" w:eastAsia="Arial" w:hAnsi="Arial" w:cs="B Nazanin"/>
        </w:rPr>
        <w:t xml:space="preserve"> level </w:t>
      </w:r>
      <w:r w:rsidRPr="0091035C">
        <w:rPr>
          <w:rFonts w:ascii="Arial" w:eastAsia="Arial" w:hAnsi="Arial" w:cs="B Nazanin"/>
          <w:rtl/>
        </w:rPr>
        <w:t>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rtl/>
        </w:rPr>
        <w:t xml:space="preserve"> برا</w:t>
      </w:r>
      <w:r w:rsidRPr="0091035C">
        <w:rPr>
          <w:rFonts w:ascii="Arial" w:eastAsia="Arial" w:hAnsi="Arial" w:cs="B Nazanin" w:hint="cs"/>
          <w:rtl/>
        </w:rPr>
        <w:t>ی</w:t>
      </w:r>
      <w:r w:rsidRPr="0091035C">
        <w:rPr>
          <w:rFonts w:ascii="Arial" w:eastAsia="Arial" w:hAnsi="Arial" w:cs="B Nazanin"/>
          <w:rtl/>
        </w:rPr>
        <w:t xml:space="preserve"> شرکت در مسابقه </w:t>
      </w:r>
      <w:r w:rsidRPr="0091035C">
        <w:rPr>
          <w:rFonts w:ascii="Arial" w:eastAsia="Arial" w:hAnsi="Arial" w:cs="B Nazanin"/>
          <w:rtl/>
          <w:lang w:bidi="fa-IR"/>
        </w:rPr>
        <w:t>۵</w:t>
      </w:r>
      <w:r w:rsidRPr="0091035C">
        <w:rPr>
          <w:rFonts w:ascii="Arial" w:eastAsia="Arial" w:hAnsi="Arial" w:cs="B Nazanin"/>
          <w:rtl/>
        </w:rPr>
        <w:t xml:space="preserve"> است</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r w:rsidRPr="0091035C">
        <w:rPr>
          <w:rFonts w:ascii="Arial" w:eastAsia="Arial" w:hAnsi="Arial" w:cs="B Nazanin" w:hint="eastAsia"/>
          <w:rtl/>
        </w:rPr>
        <w:t>نحوه</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ده</w:t>
      </w:r>
      <w:r w:rsidRPr="0091035C">
        <w:rPr>
          <w:rFonts w:ascii="Arial" w:eastAsia="Arial" w:hAnsi="Arial" w:cs="B Nazanin" w:hint="cs"/>
          <w:rtl/>
        </w:rPr>
        <w:t>ی</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t>Victory Royale:</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اول </w:t>
      </w:r>
      <w:r w:rsidRPr="0091035C">
        <w:rPr>
          <w:rFonts w:ascii="Arial" w:eastAsia="Arial" w:hAnsi="Arial" w:cs="B Nazanin"/>
          <w:rtl/>
          <w:lang w:bidi="fa-IR"/>
        </w:rPr>
        <w:t>۱۰</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۲</w:t>
      </w:r>
      <w:r w:rsidRPr="0091035C">
        <w:rPr>
          <w:rFonts w:ascii="Arial" w:eastAsia="Arial" w:hAnsi="Arial" w:cs="B Nazanin"/>
          <w:rtl/>
        </w:rPr>
        <w:t xml:space="preserve"> تا </w:t>
      </w:r>
      <w:r w:rsidRPr="0091035C">
        <w:rPr>
          <w:rFonts w:ascii="Arial" w:eastAsia="Arial" w:hAnsi="Arial" w:cs="B Nazanin"/>
          <w:rtl/>
          <w:lang w:bidi="fa-IR"/>
        </w:rPr>
        <w:t>۵: ۷</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۶</w:t>
      </w:r>
      <w:r w:rsidRPr="0091035C">
        <w:rPr>
          <w:rFonts w:ascii="Arial" w:eastAsia="Arial" w:hAnsi="Arial" w:cs="B Nazanin"/>
          <w:rtl/>
        </w:rPr>
        <w:t xml:space="preserve"> تا </w:t>
      </w:r>
      <w:r w:rsidRPr="0091035C">
        <w:rPr>
          <w:rFonts w:ascii="Arial" w:eastAsia="Arial" w:hAnsi="Arial" w:cs="B Nazanin"/>
          <w:rtl/>
          <w:lang w:bidi="fa-IR"/>
        </w:rPr>
        <w:t>۱۰: ۵</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۱۱</w:t>
      </w:r>
      <w:r w:rsidRPr="0091035C">
        <w:rPr>
          <w:rFonts w:ascii="Arial" w:eastAsia="Arial" w:hAnsi="Arial" w:cs="B Nazanin"/>
          <w:rtl/>
        </w:rPr>
        <w:t xml:space="preserve"> تا </w:t>
      </w:r>
      <w:r w:rsidRPr="0091035C">
        <w:rPr>
          <w:rFonts w:ascii="Arial" w:eastAsia="Arial" w:hAnsi="Arial" w:cs="B Nazanin"/>
          <w:rtl/>
          <w:lang w:bidi="fa-IR"/>
        </w:rPr>
        <w:t>۱۵: ۳</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هر</w:t>
      </w:r>
      <w:r w:rsidRPr="0091035C">
        <w:rPr>
          <w:rFonts w:ascii="Arial" w:eastAsia="Arial" w:hAnsi="Arial" w:cs="B Nazanin"/>
          <w:rtl/>
        </w:rPr>
        <w:t xml:space="preserve"> حذف (کشتن حر</w:t>
      </w:r>
      <w:r w:rsidRPr="0091035C">
        <w:rPr>
          <w:rFonts w:ascii="Arial" w:eastAsia="Arial" w:hAnsi="Arial" w:cs="B Nazanin" w:hint="cs"/>
          <w:rtl/>
        </w:rPr>
        <w:t>ی</w:t>
      </w:r>
      <w:r w:rsidRPr="0091035C">
        <w:rPr>
          <w:rFonts w:ascii="Arial" w:eastAsia="Arial" w:hAnsi="Arial" w:cs="B Nazanin" w:hint="eastAsia"/>
          <w:rtl/>
        </w:rPr>
        <w:t>ف</w:t>
      </w:r>
      <w:r w:rsidRPr="0091035C">
        <w:rPr>
          <w:rFonts w:ascii="Arial" w:eastAsia="Arial" w:hAnsi="Arial" w:cs="B Nazanin"/>
          <w:rtl/>
        </w:rPr>
        <w:t>): 1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برابر</w:t>
      </w:r>
      <w:r w:rsidRPr="0091035C">
        <w:rPr>
          <w:rFonts w:ascii="Arial" w:eastAsia="Arial" w:hAnsi="Arial" w:cs="B Nazanin" w:hint="cs"/>
          <w:rtl/>
        </w:rPr>
        <w:t>ی</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در صورت برابر شدن امت</w:t>
      </w:r>
      <w:r w:rsidRPr="0091035C">
        <w:rPr>
          <w:rFonts w:ascii="Arial" w:eastAsia="Arial" w:hAnsi="Arial" w:cs="B Nazanin" w:hint="cs"/>
          <w:rtl/>
        </w:rPr>
        <w:t>ی</w:t>
      </w:r>
      <w:r w:rsidRPr="0091035C">
        <w:rPr>
          <w:rFonts w:ascii="Arial" w:eastAsia="Arial" w:hAnsi="Arial" w:cs="B Nazanin" w:hint="eastAsia"/>
          <w:rtl/>
        </w:rPr>
        <w:t>ازها</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hint="cs"/>
          <w:rtl/>
        </w:rPr>
        <w:t>ی</w:t>
      </w:r>
      <w:r w:rsidRPr="0091035C">
        <w:rPr>
          <w:rFonts w:ascii="Arial" w:eastAsia="Arial" w:hAnsi="Arial" w:cs="B Nazanin"/>
          <w:rtl/>
        </w:rPr>
        <w:t xml:space="preserve"> بالاتر قرار خواهد گرفت که: </w:t>
      </w:r>
      <w:r w:rsidRPr="0091035C">
        <w:rPr>
          <w:rFonts w:ascii="Arial" w:eastAsia="Arial" w:hAnsi="Arial" w:cs="B Nazanin"/>
          <w:rtl/>
          <w:lang w:bidi="fa-IR"/>
        </w:rPr>
        <w:t xml:space="preserve">۱- </w:t>
      </w: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کسب شده </w:t>
      </w:r>
      <w:r w:rsidRPr="0091035C">
        <w:rPr>
          <w:rFonts w:ascii="Arial" w:eastAsia="Arial" w:hAnsi="Arial" w:cs="B Nazanin"/>
          <w:rtl/>
          <w:lang w:bidi="fa-IR"/>
        </w:rPr>
        <w:t xml:space="preserve">۲- </w:t>
      </w:r>
      <w:r w:rsidRPr="0091035C">
        <w:rPr>
          <w:rFonts w:ascii="Arial" w:eastAsia="Arial" w:hAnsi="Arial" w:cs="B Nazanin"/>
          <w:rtl/>
        </w:rPr>
        <w:t>تعداد</w:t>
      </w:r>
      <w:r w:rsidRPr="0091035C">
        <w:rPr>
          <w:rFonts w:ascii="Arial" w:eastAsia="Arial" w:hAnsi="Arial" w:cs="B Nazanin"/>
        </w:rPr>
        <w:t xml:space="preserve"> Victory Royale </w:t>
      </w:r>
      <w:r w:rsidRPr="0091035C">
        <w:rPr>
          <w:rFonts w:ascii="Arial" w:eastAsia="Arial" w:hAnsi="Arial" w:cs="B Nazanin"/>
          <w:rtl/>
        </w:rPr>
        <w:t xml:space="preserve">ها در مرحله حضور </w:t>
      </w:r>
      <w:r w:rsidRPr="0091035C">
        <w:rPr>
          <w:rFonts w:ascii="Arial" w:eastAsia="Arial" w:hAnsi="Arial" w:cs="B Nazanin"/>
          <w:rtl/>
          <w:lang w:bidi="fa-IR"/>
        </w:rPr>
        <w:t xml:space="preserve">۳-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Pr>
        <w:t xml:space="preserve"> Elimination </w:t>
      </w:r>
      <w:r w:rsidRPr="0091035C">
        <w:rPr>
          <w:rFonts w:ascii="Arial" w:eastAsia="Arial" w:hAnsi="Arial" w:cs="B Nazanin"/>
          <w:rtl/>
        </w:rPr>
        <w:t xml:space="preserve">ها </w:t>
      </w:r>
      <w:r w:rsidRPr="0091035C">
        <w:rPr>
          <w:rFonts w:ascii="Arial" w:eastAsia="Arial" w:hAnsi="Arial" w:cs="B Nazanin"/>
          <w:rtl/>
          <w:lang w:bidi="fa-IR"/>
        </w:rPr>
        <w:t xml:space="preserve">۴-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رتبه </w:t>
      </w:r>
      <w:r w:rsidRPr="0091035C">
        <w:rPr>
          <w:rFonts w:ascii="Arial" w:eastAsia="Arial" w:hAnsi="Arial" w:cs="B Nazanin"/>
          <w:rtl/>
          <w:lang w:bidi="fa-IR"/>
        </w:rPr>
        <w:t xml:space="preserve">۵- </w:t>
      </w:r>
      <w:r w:rsidRPr="0091035C">
        <w:rPr>
          <w:rFonts w:ascii="Arial" w:eastAsia="Arial" w:hAnsi="Arial" w:cs="B Nazanin"/>
          <w:rtl/>
        </w:rPr>
        <w:t>پرتاب سکه</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p>
    <w:p w:rsidR="0091035C" w:rsidRDefault="0091035C" w:rsidP="0091035C">
      <w:pPr>
        <w:bidi/>
        <w:spacing w:after="0" w:line="276" w:lineRule="auto"/>
        <w:rPr>
          <w:rFonts w:ascii="Arial" w:eastAsia="Arial" w:hAnsi="Arial" w:cs="B Nazanin"/>
        </w:rPr>
      </w:pPr>
    </w:p>
    <w:p w:rsidR="0091035C" w:rsidRPr="0091035C" w:rsidRDefault="0091035C" w:rsidP="0091035C">
      <w:pPr>
        <w:bidi/>
        <w:spacing w:after="0" w:line="276" w:lineRule="auto"/>
        <w:rPr>
          <w:rFonts w:ascii="Arial" w:eastAsia="Arial" w:hAnsi="Arial" w:cs="B Nazanin"/>
        </w:rPr>
      </w:pPr>
      <w:r w:rsidRPr="0091035C">
        <w:rPr>
          <w:rFonts w:ascii="Arial" w:eastAsia="Arial" w:hAnsi="Arial" w:cs="B Nazanin"/>
        </w:rPr>
        <w:t>Mode: Battle Royale - Solo FPP</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مجموع </w:t>
      </w:r>
      <w:r w:rsidRPr="0091035C">
        <w:rPr>
          <w:rFonts w:ascii="Arial" w:eastAsia="Arial" w:hAnsi="Arial" w:cs="B Nazanin"/>
          <w:rtl/>
          <w:lang w:bidi="fa-IR"/>
        </w:rPr>
        <w:t>۳</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rtl/>
        </w:rPr>
        <w:t xml:space="preserve"> برنده نها</w:t>
      </w:r>
      <w:r w:rsidRPr="0091035C">
        <w:rPr>
          <w:rFonts w:ascii="Arial" w:eastAsia="Arial" w:hAnsi="Arial" w:cs="B Nazanin" w:hint="cs"/>
          <w:rtl/>
        </w:rPr>
        <w:t>یی</w:t>
      </w:r>
      <w:r w:rsidRPr="0091035C">
        <w:rPr>
          <w:rFonts w:ascii="Arial" w:eastAsia="Arial" w:hAnsi="Arial" w:cs="B Nazanin"/>
          <w:rtl/>
        </w:rPr>
        <w:t xml:space="preserve"> را مشخص خواهد کرد</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حداقل</w:t>
      </w:r>
      <w:r w:rsidRPr="0091035C">
        <w:rPr>
          <w:rFonts w:ascii="Arial" w:eastAsia="Arial" w:hAnsi="Arial" w:cs="B Nazanin"/>
        </w:rPr>
        <w:t xml:space="preserve"> level </w:t>
      </w:r>
      <w:r w:rsidRPr="0091035C">
        <w:rPr>
          <w:rFonts w:ascii="Arial" w:eastAsia="Arial" w:hAnsi="Arial" w:cs="B Nazanin"/>
          <w:rtl/>
        </w:rPr>
        <w:t>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rtl/>
        </w:rPr>
        <w:t xml:space="preserve"> برا</w:t>
      </w:r>
      <w:r w:rsidRPr="0091035C">
        <w:rPr>
          <w:rFonts w:ascii="Arial" w:eastAsia="Arial" w:hAnsi="Arial" w:cs="B Nazanin" w:hint="cs"/>
          <w:rtl/>
        </w:rPr>
        <w:t>ی</w:t>
      </w:r>
      <w:r w:rsidRPr="0091035C">
        <w:rPr>
          <w:rFonts w:ascii="Arial" w:eastAsia="Arial" w:hAnsi="Arial" w:cs="B Nazanin"/>
          <w:rtl/>
        </w:rPr>
        <w:t xml:space="preserve"> شرکت در مسابقه </w:t>
      </w:r>
      <w:r w:rsidRPr="0091035C">
        <w:rPr>
          <w:rFonts w:ascii="Arial" w:eastAsia="Arial" w:hAnsi="Arial" w:cs="B Nazanin"/>
          <w:rtl/>
          <w:lang w:bidi="fa-IR"/>
        </w:rPr>
        <w:t>۵</w:t>
      </w:r>
      <w:r w:rsidRPr="0091035C">
        <w:rPr>
          <w:rFonts w:ascii="Arial" w:eastAsia="Arial" w:hAnsi="Arial" w:cs="B Nazanin"/>
          <w:rtl/>
        </w:rPr>
        <w:t xml:space="preserve"> است</w:t>
      </w:r>
      <w:r w:rsidRPr="0091035C">
        <w:rPr>
          <w:rFonts w:ascii="Arial" w:eastAsia="Arial" w:hAnsi="Arial" w:cs="B Nazanin"/>
        </w:rPr>
        <w:t>.</w:t>
      </w:r>
    </w:p>
    <w:p w:rsidR="0091035C" w:rsidRDefault="0091035C" w:rsidP="0091035C">
      <w:pPr>
        <w:bidi/>
        <w:spacing w:after="0" w:line="276" w:lineRule="auto"/>
        <w:rPr>
          <w:rFonts w:ascii="Arial" w:eastAsia="Arial" w:hAnsi="Arial" w:cs="B Nazanin"/>
        </w:rPr>
      </w:pPr>
      <w:r w:rsidRPr="0091035C">
        <w:rPr>
          <w:rFonts w:ascii="Arial" w:eastAsia="Arial" w:hAnsi="Arial" w:cs="B Nazanin" w:hint="eastAsia"/>
          <w:rtl/>
        </w:rPr>
        <w:t>نحوه</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ده</w:t>
      </w:r>
      <w:r w:rsidRPr="0091035C">
        <w:rPr>
          <w:rFonts w:ascii="Arial" w:eastAsia="Arial" w:hAnsi="Arial" w:cs="B Nazanin" w:hint="cs"/>
          <w:rtl/>
        </w:rPr>
        <w:t>ی</w:t>
      </w:r>
      <w:r w:rsidRPr="0091035C">
        <w:rPr>
          <w:rFonts w:ascii="Arial" w:eastAsia="Arial" w:hAnsi="Arial" w:cs="B Nazanin"/>
        </w:rPr>
        <w:t>:</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rPr>
        <w:t>Victory Royale:</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اول </w:t>
      </w:r>
      <w:r w:rsidRPr="0091035C">
        <w:rPr>
          <w:rFonts w:ascii="Arial" w:eastAsia="Arial" w:hAnsi="Arial" w:cs="B Nazanin"/>
          <w:rtl/>
          <w:lang w:bidi="fa-IR"/>
        </w:rPr>
        <w:t>۱۰</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۲</w:t>
      </w:r>
      <w:r w:rsidRPr="0091035C">
        <w:rPr>
          <w:rFonts w:ascii="Arial" w:eastAsia="Arial" w:hAnsi="Arial" w:cs="B Nazanin"/>
          <w:rtl/>
        </w:rPr>
        <w:t xml:space="preserve"> تا </w:t>
      </w:r>
      <w:r w:rsidRPr="0091035C">
        <w:rPr>
          <w:rFonts w:ascii="Arial" w:eastAsia="Arial" w:hAnsi="Arial" w:cs="B Nazanin"/>
          <w:rtl/>
          <w:lang w:bidi="fa-IR"/>
        </w:rPr>
        <w:t>۵: ۷</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۶</w:t>
      </w:r>
      <w:r w:rsidRPr="0091035C">
        <w:rPr>
          <w:rFonts w:ascii="Arial" w:eastAsia="Arial" w:hAnsi="Arial" w:cs="B Nazanin"/>
          <w:rtl/>
        </w:rPr>
        <w:t xml:space="preserve"> تا </w:t>
      </w:r>
      <w:r w:rsidRPr="0091035C">
        <w:rPr>
          <w:rFonts w:ascii="Arial" w:eastAsia="Arial" w:hAnsi="Arial" w:cs="B Nazanin"/>
          <w:rtl/>
          <w:lang w:bidi="fa-IR"/>
        </w:rPr>
        <w:t>۱۰: ۵</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نفر</w:t>
      </w:r>
      <w:r w:rsidRPr="0091035C">
        <w:rPr>
          <w:rFonts w:ascii="Arial" w:eastAsia="Arial" w:hAnsi="Arial" w:cs="B Nazanin"/>
          <w:rtl/>
        </w:rPr>
        <w:t xml:space="preserve"> </w:t>
      </w:r>
      <w:r w:rsidRPr="0091035C">
        <w:rPr>
          <w:rFonts w:ascii="Arial" w:eastAsia="Arial" w:hAnsi="Arial" w:cs="B Nazanin"/>
          <w:rtl/>
          <w:lang w:bidi="fa-IR"/>
        </w:rPr>
        <w:t>۱۱</w:t>
      </w:r>
      <w:r w:rsidRPr="0091035C">
        <w:rPr>
          <w:rFonts w:ascii="Arial" w:eastAsia="Arial" w:hAnsi="Arial" w:cs="B Nazanin"/>
          <w:rtl/>
        </w:rPr>
        <w:t xml:space="preserve"> تا </w:t>
      </w:r>
      <w:r w:rsidRPr="0091035C">
        <w:rPr>
          <w:rFonts w:ascii="Arial" w:eastAsia="Arial" w:hAnsi="Arial" w:cs="B Nazanin"/>
          <w:rtl/>
          <w:lang w:bidi="fa-IR"/>
        </w:rPr>
        <w:t>۱۵: ۳</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r w:rsidRPr="0091035C">
        <w:rPr>
          <w:rFonts w:ascii="Arial" w:eastAsia="Arial" w:hAnsi="Arial" w:cs="B Nazanin" w:hint="eastAsia"/>
          <w:rtl/>
        </w:rPr>
        <w:t>هر</w:t>
      </w:r>
      <w:r w:rsidRPr="0091035C">
        <w:rPr>
          <w:rFonts w:ascii="Arial" w:eastAsia="Arial" w:hAnsi="Arial" w:cs="B Nazanin"/>
          <w:rtl/>
        </w:rPr>
        <w:t xml:space="preserve"> حذف (کشتن حر</w:t>
      </w:r>
      <w:r w:rsidRPr="0091035C">
        <w:rPr>
          <w:rFonts w:ascii="Arial" w:eastAsia="Arial" w:hAnsi="Arial" w:cs="B Nazanin" w:hint="cs"/>
          <w:rtl/>
        </w:rPr>
        <w:t>ی</w:t>
      </w:r>
      <w:r w:rsidRPr="0091035C">
        <w:rPr>
          <w:rFonts w:ascii="Arial" w:eastAsia="Arial" w:hAnsi="Arial" w:cs="B Nazanin" w:hint="eastAsia"/>
          <w:rtl/>
        </w:rPr>
        <w:t>ف</w:t>
      </w:r>
      <w:r w:rsidRPr="0091035C">
        <w:rPr>
          <w:rFonts w:ascii="Arial" w:eastAsia="Arial" w:hAnsi="Arial" w:cs="B Nazanin"/>
          <w:rtl/>
        </w:rPr>
        <w:t>): 1 امت</w:t>
      </w:r>
      <w:r w:rsidRPr="0091035C">
        <w:rPr>
          <w:rFonts w:ascii="Arial" w:eastAsia="Arial" w:hAnsi="Arial" w:cs="B Nazanin" w:hint="cs"/>
          <w:rtl/>
        </w:rPr>
        <w:t>ی</w:t>
      </w:r>
      <w:r w:rsidRPr="0091035C">
        <w:rPr>
          <w:rFonts w:ascii="Arial" w:eastAsia="Arial" w:hAnsi="Arial" w:cs="B Nazanin" w:hint="eastAsia"/>
          <w:rtl/>
        </w:rPr>
        <w:t>از</w:t>
      </w:r>
    </w:p>
    <w:p w:rsidR="0091035C" w:rsidRPr="0091035C" w:rsidRDefault="0091035C" w:rsidP="0091035C">
      <w:pPr>
        <w:bidi/>
        <w:spacing w:after="0" w:line="276" w:lineRule="auto"/>
        <w:rPr>
          <w:rFonts w:ascii="Arial" w:eastAsia="Arial" w:hAnsi="Arial" w:cs="B Nazanin"/>
          <w:rtl/>
        </w:rPr>
      </w:pPr>
    </w:p>
    <w:p w:rsidR="0091035C" w:rsidRPr="0091035C" w:rsidRDefault="0091035C" w:rsidP="0091035C">
      <w:pPr>
        <w:bidi/>
        <w:spacing w:after="0" w:line="276" w:lineRule="auto"/>
        <w:rPr>
          <w:rFonts w:ascii="Arial" w:eastAsia="Arial" w:hAnsi="Arial" w:cs="B Nazanin"/>
          <w:rtl/>
        </w:rPr>
      </w:pPr>
    </w:p>
    <w:p w:rsidR="0091035C" w:rsidRPr="00F15913" w:rsidRDefault="0091035C" w:rsidP="0091035C">
      <w:pPr>
        <w:bidi/>
        <w:spacing w:after="0" w:line="276" w:lineRule="auto"/>
        <w:rPr>
          <w:rFonts w:ascii="Arial" w:eastAsia="Arial" w:hAnsi="Arial" w:cs="B Nazanin"/>
        </w:rPr>
      </w:pPr>
      <w:r w:rsidRPr="0091035C">
        <w:rPr>
          <w:rFonts w:ascii="Arial" w:eastAsia="Arial" w:hAnsi="Arial" w:cs="B Nazanin" w:hint="eastAsia"/>
          <w:rtl/>
        </w:rPr>
        <w:t>برابر</w:t>
      </w:r>
      <w:r w:rsidRPr="0091035C">
        <w:rPr>
          <w:rFonts w:ascii="Arial" w:eastAsia="Arial" w:hAnsi="Arial" w:cs="B Nazanin" w:hint="cs"/>
          <w:rtl/>
        </w:rPr>
        <w:t>ی</w:t>
      </w:r>
      <w:r w:rsidRPr="0091035C">
        <w:rPr>
          <w:rFonts w:ascii="Arial" w:eastAsia="Arial" w:hAnsi="Arial" w:cs="B Nazanin"/>
          <w:rtl/>
        </w:rPr>
        <w:t xml:space="preserve"> 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در صورت برابر شدن امت</w:t>
      </w:r>
      <w:r w:rsidRPr="0091035C">
        <w:rPr>
          <w:rFonts w:ascii="Arial" w:eastAsia="Arial" w:hAnsi="Arial" w:cs="B Nazanin" w:hint="cs"/>
          <w:rtl/>
        </w:rPr>
        <w:t>ی</w:t>
      </w:r>
      <w:r w:rsidRPr="0091035C">
        <w:rPr>
          <w:rFonts w:ascii="Arial" w:eastAsia="Arial" w:hAnsi="Arial" w:cs="B Nazanin" w:hint="eastAsia"/>
          <w:rtl/>
        </w:rPr>
        <w:t>ازها</w:t>
      </w:r>
      <w:r w:rsidRPr="0091035C">
        <w:rPr>
          <w:rFonts w:ascii="Arial" w:eastAsia="Arial" w:hAnsi="Arial" w:cs="B Nazanin"/>
          <w:rtl/>
        </w:rPr>
        <w:t xml:space="preserve"> باز</w:t>
      </w:r>
      <w:r w:rsidRPr="0091035C">
        <w:rPr>
          <w:rFonts w:ascii="Arial" w:eastAsia="Arial" w:hAnsi="Arial" w:cs="B Nazanin" w:hint="cs"/>
          <w:rtl/>
        </w:rPr>
        <w:t>ی</w:t>
      </w:r>
      <w:r w:rsidRPr="0091035C">
        <w:rPr>
          <w:rFonts w:ascii="Arial" w:eastAsia="Arial" w:hAnsi="Arial" w:cs="B Nazanin" w:hint="eastAsia"/>
          <w:rtl/>
        </w:rPr>
        <w:t>کن</w:t>
      </w:r>
      <w:r w:rsidRPr="0091035C">
        <w:rPr>
          <w:rFonts w:ascii="Arial" w:eastAsia="Arial" w:hAnsi="Arial" w:cs="B Nazanin" w:hint="cs"/>
          <w:rtl/>
        </w:rPr>
        <w:t>ی</w:t>
      </w:r>
      <w:r w:rsidRPr="0091035C">
        <w:rPr>
          <w:rFonts w:ascii="Arial" w:eastAsia="Arial" w:hAnsi="Arial" w:cs="B Nazanin"/>
          <w:rtl/>
        </w:rPr>
        <w:t xml:space="preserve"> بالاتر قرار خواهد گرفت که: </w:t>
      </w:r>
      <w:r w:rsidRPr="0091035C">
        <w:rPr>
          <w:rFonts w:ascii="Arial" w:eastAsia="Arial" w:hAnsi="Arial" w:cs="B Nazanin"/>
          <w:rtl/>
          <w:lang w:bidi="fa-IR"/>
        </w:rPr>
        <w:t xml:space="preserve">۱- </w:t>
      </w:r>
      <w:r w:rsidRPr="0091035C">
        <w:rPr>
          <w:rFonts w:ascii="Arial" w:eastAsia="Arial" w:hAnsi="Arial" w:cs="B Nazanin"/>
          <w:rtl/>
        </w:rPr>
        <w:t>امت</w:t>
      </w:r>
      <w:r w:rsidRPr="0091035C">
        <w:rPr>
          <w:rFonts w:ascii="Arial" w:eastAsia="Arial" w:hAnsi="Arial" w:cs="B Nazanin" w:hint="cs"/>
          <w:rtl/>
        </w:rPr>
        <w:t>ی</w:t>
      </w:r>
      <w:r w:rsidRPr="0091035C">
        <w:rPr>
          <w:rFonts w:ascii="Arial" w:eastAsia="Arial" w:hAnsi="Arial" w:cs="B Nazanin" w:hint="eastAsia"/>
          <w:rtl/>
        </w:rPr>
        <w:t>از</w:t>
      </w:r>
      <w:r w:rsidRPr="0091035C">
        <w:rPr>
          <w:rFonts w:ascii="Arial" w:eastAsia="Arial" w:hAnsi="Arial" w:cs="B Nazanin"/>
          <w:rtl/>
        </w:rPr>
        <w:t xml:space="preserve"> کسب شده </w:t>
      </w:r>
      <w:r w:rsidRPr="0091035C">
        <w:rPr>
          <w:rFonts w:ascii="Arial" w:eastAsia="Arial" w:hAnsi="Arial" w:cs="B Nazanin"/>
          <w:rtl/>
          <w:lang w:bidi="fa-IR"/>
        </w:rPr>
        <w:t xml:space="preserve">۲- </w:t>
      </w:r>
      <w:r w:rsidRPr="0091035C">
        <w:rPr>
          <w:rFonts w:ascii="Arial" w:eastAsia="Arial" w:hAnsi="Arial" w:cs="B Nazanin"/>
          <w:rtl/>
        </w:rPr>
        <w:t xml:space="preserve">تعداد </w:t>
      </w:r>
      <w:r w:rsidRPr="0091035C">
        <w:rPr>
          <w:rFonts w:ascii="Arial" w:eastAsia="Arial" w:hAnsi="Arial" w:cs="B Nazanin"/>
        </w:rPr>
        <w:t>Victory Royale</w:t>
      </w:r>
      <w:r w:rsidRPr="0091035C">
        <w:rPr>
          <w:rFonts w:ascii="Arial" w:eastAsia="Arial" w:hAnsi="Arial" w:cs="B Nazanin"/>
          <w:rtl/>
        </w:rPr>
        <w:t xml:space="preserve"> ها در مرحله حضور </w:t>
      </w:r>
      <w:r w:rsidRPr="0091035C">
        <w:rPr>
          <w:rFonts w:ascii="Arial" w:eastAsia="Arial" w:hAnsi="Arial" w:cs="B Nazanin"/>
          <w:rtl/>
          <w:lang w:bidi="fa-IR"/>
        </w:rPr>
        <w:t xml:space="preserve">۳-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w:t>
      </w:r>
      <w:r w:rsidRPr="0091035C">
        <w:rPr>
          <w:rFonts w:ascii="Arial" w:eastAsia="Arial" w:hAnsi="Arial" w:cs="B Nazanin"/>
        </w:rPr>
        <w:t>Elimination</w:t>
      </w:r>
      <w:r w:rsidRPr="0091035C">
        <w:rPr>
          <w:rFonts w:ascii="Arial" w:eastAsia="Arial" w:hAnsi="Arial" w:cs="B Nazanin"/>
          <w:rtl/>
        </w:rPr>
        <w:t xml:space="preserve"> ها </w:t>
      </w:r>
      <w:r w:rsidRPr="0091035C">
        <w:rPr>
          <w:rFonts w:ascii="Arial" w:eastAsia="Arial" w:hAnsi="Arial" w:cs="B Nazanin"/>
          <w:rtl/>
          <w:lang w:bidi="fa-IR"/>
        </w:rPr>
        <w:t xml:space="preserve">۴- </w:t>
      </w:r>
      <w:r w:rsidRPr="0091035C">
        <w:rPr>
          <w:rFonts w:ascii="Arial" w:eastAsia="Arial" w:hAnsi="Arial" w:cs="B Nazanin"/>
          <w:rtl/>
        </w:rPr>
        <w:t>م</w:t>
      </w:r>
      <w:r w:rsidRPr="0091035C">
        <w:rPr>
          <w:rFonts w:ascii="Arial" w:eastAsia="Arial" w:hAnsi="Arial" w:cs="B Nazanin" w:hint="cs"/>
          <w:rtl/>
        </w:rPr>
        <w:t>ی</w:t>
      </w:r>
      <w:r w:rsidRPr="0091035C">
        <w:rPr>
          <w:rFonts w:ascii="Arial" w:eastAsia="Arial" w:hAnsi="Arial" w:cs="B Nazanin" w:hint="eastAsia"/>
          <w:rtl/>
        </w:rPr>
        <w:t>انگ</w:t>
      </w:r>
      <w:r w:rsidRPr="0091035C">
        <w:rPr>
          <w:rFonts w:ascii="Arial" w:eastAsia="Arial" w:hAnsi="Arial" w:cs="B Nazanin" w:hint="cs"/>
          <w:rtl/>
        </w:rPr>
        <w:t>ی</w:t>
      </w:r>
      <w:r w:rsidRPr="0091035C">
        <w:rPr>
          <w:rFonts w:ascii="Arial" w:eastAsia="Arial" w:hAnsi="Arial" w:cs="B Nazanin" w:hint="eastAsia"/>
          <w:rtl/>
        </w:rPr>
        <w:t>ن</w:t>
      </w:r>
      <w:r w:rsidRPr="0091035C">
        <w:rPr>
          <w:rFonts w:ascii="Arial" w:eastAsia="Arial" w:hAnsi="Arial" w:cs="B Nazanin"/>
          <w:rtl/>
        </w:rPr>
        <w:t xml:space="preserve"> رتبه </w:t>
      </w:r>
      <w:r w:rsidRPr="0091035C">
        <w:rPr>
          <w:rFonts w:ascii="Arial" w:eastAsia="Arial" w:hAnsi="Arial" w:cs="B Nazanin"/>
          <w:rtl/>
          <w:lang w:bidi="fa-IR"/>
        </w:rPr>
        <w:t xml:space="preserve">۵- </w:t>
      </w:r>
      <w:r w:rsidRPr="0091035C">
        <w:rPr>
          <w:rFonts w:ascii="Arial" w:eastAsia="Arial" w:hAnsi="Arial" w:cs="B Nazanin"/>
          <w:rtl/>
        </w:rPr>
        <w:t>پرتاب سکه!</w:t>
      </w:r>
    </w:p>
    <w:sectPr w:rsidR="0091035C" w:rsidRPr="00F15913">
      <w:headerReference w:type="default" r:id="rId11"/>
      <w:footerReference w:type="default" r:id="rId12"/>
      <w:pgSz w:w="11907" w:h="16839"/>
      <w:pgMar w:top="1440" w:right="1440" w:bottom="144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5003" w:rsidRDefault="00445003">
      <w:pPr>
        <w:spacing w:after="0" w:line="240" w:lineRule="auto"/>
      </w:pPr>
      <w:r>
        <w:separator/>
      </w:r>
    </w:p>
  </w:endnote>
  <w:endnote w:type="continuationSeparator" w:id="0">
    <w:p w:rsidR="00445003" w:rsidRDefault="00445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tr">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Jomhuria">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Nova Mono">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835" w:rsidRDefault="00AC5835">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5003" w:rsidRDefault="00445003">
      <w:pPr>
        <w:spacing w:after="0" w:line="240" w:lineRule="auto"/>
      </w:pPr>
      <w:r>
        <w:separator/>
      </w:r>
    </w:p>
  </w:footnote>
  <w:footnote w:type="continuationSeparator" w:id="0">
    <w:p w:rsidR="00445003" w:rsidRDefault="004450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835" w:rsidRDefault="00AC5835">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52DC3"/>
    <w:multiLevelType w:val="multilevel"/>
    <w:tmpl w:val="C1068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242970"/>
    <w:multiLevelType w:val="multilevel"/>
    <w:tmpl w:val="DB2E2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F54227"/>
    <w:multiLevelType w:val="multilevel"/>
    <w:tmpl w:val="0BC612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C1C3C27"/>
    <w:multiLevelType w:val="multilevel"/>
    <w:tmpl w:val="DBC49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AC39AF"/>
    <w:multiLevelType w:val="multilevel"/>
    <w:tmpl w:val="82265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A264D4"/>
    <w:multiLevelType w:val="multilevel"/>
    <w:tmpl w:val="CBFE50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FE03CB6"/>
    <w:multiLevelType w:val="multilevel"/>
    <w:tmpl w:val="BD9A76D4"/>
    <w:lvl w:ilvl="0">
      <w:start w:val="1"/>
      <w:numFmt w:val="decimal"/>
      <w:lvlText w:val="%1."/>
      <w:lvlJc w:val="left"/>
      <w:pPr>
        <w:ind w:left="36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7" w15:restartNumberingAfterBreak="0">
    <w:nsid w:val="11441DE6"/>
    <w:multiLevelType w:val="multilevel"/>
    <w:tmpl w:val="7D9066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3B077A2"/>
    <w:multiLevelType w:val="multilevel"/>
    <w:tmpl w:val="B3B24084"/>
    <w:lvl w:ilvl="0">
      <w:start w:val="1"/>
      <w:numFmt w:val="bullet"/>
      <w:lvlText w:val=" "/>
      <w:lvlJc w:val="left"/>
      <w:pPr>
        <w:ind w:left="720" w:hanging="360"/>
      </w:pPr>
      <w:rPr>
        <w:rFonts w:ascii="Noto Sans Symbols" w:eastAsia="Noto Sans Symbols" w:hAnsi="Noto Sans Symbols" w:cs="Noto Sans Symbols"/>
      </w:rPr>
    </w:lvl>
    <w:lvl w:ilvl="1">
      <w:start w:val="1"/>
      <w:numFmt w:val="bullet"/>
      <w:lvlText w:val=" "/>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4E9530D"/>
    <w:multiLevelType w:val="multilevel"/>
    <w:tmpl w:val="A6C68E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5730BF2"/>
    <w:multiLevelType w:val="multilevel"/>
    <w:tmpl w:val="ED02F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6794818"/>
    <w:multiLevelType w:val="multilevel"/>
    <w:tmpl w:val="0A48A5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7C516F8"/>
    <w:multiLevelType w:val="multilevel"/>
    <w:tmpl w:val="9F4CBD10"/>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3" w15:restartNumberingAfterBreak="0">
    <w:nsid w:val="22024F2F"/>
    <w:multiLevelType w:val="multilevel"/>
    <w:tmpl w:val="EC8C34B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4" w15:restartNumberingAfterBreak="0">
    <w:nsid w:val="22543125"/>
    <w:multiLevelType w:val="multilevel"/>
    <w:tmpl w:val="14C296C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5" w15:restartNumberingAfterBreak="0">
    <w:nsid w:val="2284483E"/>
    <w:multiLevelType w:val="multilevel"/>
    <w:tmpl w:val="9306EB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3BE5A9D"/>
    <w:multiLevelType w:val="multilevel"/>
    <w:tmpl w:val="EA9AA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AD74079"/>
    <w:multiLevelType w:val="multilevel"/>
    <w:tmpl w:val="63D09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BB44322"/>
    <w:multiLevelType w:val="multilevel"/>
    <w:tmpl w:val="84308E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625693D"/>
    <w:multiLevelType w:val="multilevel"/>
    <w:tmpl w:val="465CA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74C0BFA"/>
    <w:multiLevelType w:val="multilevel"/>
    <w:tmpl w:val="513A78CE"/>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21" w15:restartNumberingAfterBreak="0">
    <w:nsid w:val="39066C7B"/>
    <w:multiLevelType w:val="multilevel"/>
    <w:tmpl w:val="F9EC8F7A"/>
    <w:lvl w:ilvl="0">
      <w:start w:val="1"/>
      <w:numFmt w:val="decimal"/>
      <w:lvlText w:val="%1)"/>
      <w:lvlJc w:val="left"/>
      <w:pPr>
        <w:ind w:left="360" w:hanging="360"/>
      </w:pPr>
    </w:lvl>
    <w:lvl w:ilvl="1">
      <w:start w:val="1"/>
      <w:numFmt w:val="bullet"/>
      <w:lvlText w:val=" "/>
      <w:lvlJc w:val="left"/>
      <w:pPr>
        <w:ind w:left="720" w:hanging="360"/>
      </w:pPr>
      <w:rPr>
        <w:rFonts w:ascii="Noto Sans Symbols" w:eastAsia="Noto Sans Symbols" w:hAnsi="Noto Sans Symbols" w:cs="Noto Sans Symbol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F153C93"/>
    <w:multiLevelType w:val="multilevel"/>
    <w:tmpl w:val="1EDAE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F6C6642"/>
    <w:multiLevelType w:val="multilevel"/>
    <w:tmpl w:val="9DC61B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1192B41"/>
    <w:multiLevelType w:val="multilevel"/>
    <w:tmpl w:val="142E94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4E607A2A"/>
    <w:multiLevelType w:val="multilevel"/>
    <w:tmpl w:val="C6E84A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51946938"/>
    <w:multiLevelType w:val="multilevel"/>
    <w:tmpl w:val="B4A245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3B87DFB"/>
    <w:multiLevelType w:val="multilevel"/>
    <w:tmpl w:val="C7BE7E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73E4070"/>
    <w:multiLevelType w:val="multilevel"/>
    <w:tmpl w:val="9A4E1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8782B8F"/>
    <w:multiLevelType w:val="multilevel"/>
    <w:tmpl w:val="A7921E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1F367DB"/>
    <w:multiLevelType w:val="multilevel"/>
    <w:tmpl w:val="133E82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20E0EA2"/>
    <w:multiLevelType w:val="multilevel"/>
    <w:tmpl w:val="1CF8B76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32" w15:restartNumberingAfterBreak="0">
    <w:nsid w:val="62313778"/>
    <w:multiLevelType w:val="multilevel"/>
    <w:tmpl w:val="7A4C4F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6615755F"/>
    <w:multiLevelType w:val="multilevel"/>
    <w:tmpl w:val="0A0E2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6C022A8"/>
    <w:multiLevelType w:val="multilevel"/>
    <w:tmpl w:val="7AAA2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8E974E8"/>
    <w:multiLevelType w:val="multilevel"/>
    <w:tmpl w:val="7BA4DD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A2F59BC"/>
    <w:multiLevelType w:val="multilevel"/>
    <w:tmpl w:val="71F078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6C0010AD"/>
    <w:multiLevelType w:val="multilevel"/>
    <w:tmpl w:val="BF443D74"/>
    <w:lvl w:ilvl="0">
      <w:start w:val="1"/>
      <w:numFmt w:val="decimal"/>
      <w:lvlText w:val="%1)"/>
      <w:lvlJc w:val="left"/>
      <w:pPr>
        <w:ind w:left="360" w:hanging="360"/>
      </w:pPr>
    </w:lvl>
    <w:lvl w:ilvl="1">
      <w:start w:val="1"/>
      <w:numFmt w:val="bullet"/>
      <w:lvlText w:val=" "/>
      <w:lvlJc w:val="left"/>
      <w:pPr>
        <w:ind w:left="720" w:hanging="360"/>
      </w:pPr>
      <w:rPr>
        <w:rFonts w:ascii="Noto Sans Symbols" w:eastAsia="Noto Sans Symbols" w:hAnsi="Noto Sans Symbols" w:cs="Noto Sans Symbol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CD8649E"/>
    <w:multiLevelType w:val="multilevel"/>
    <w:tmpl w:val="841A8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55A4E4F"/>
    <w:multiLevelType w:val="multilevel"/>
    <w:tmpl w:val="E390A1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82A25A1"/>
    <w:multiLevelType w:val="multilevel"/>
    <w:tmpl w:val="99C23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CE8294D"/>
    <w:multiLevelType w:val="multilevel"/>
    <w:tmpl w:val="731EC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2"/>
  </w:num>
  <w:num w:numId="2">
    <w:abstractNumId w:val="1"/>
  </w:num>
  <w:num w:numId="3">
    <w:abstractNumId w:val="10"/>
  </w:num>
  <w:num w:numId="4">
    <w:abstractNumId w:val="22"/>
  </w:num>
  <w:num w:numId="5">
    <w:abstractNumId w:val="5"/>
  </w:num>
  <w:num w:numId="6">
    <w:abstractNumId w:val="8"/>
  </w:num>
  <w:num w:numId="7">
    <w:abstractNumId w:val="17"/>
  </w:num>
  <w:num w:numId="8">
    <w:abstractNumId w:val="34"/>
  </w:num>
  <w:num w:numId="9">
    <w:abstractNumId w:val="21"/>
  </w:num>
  <w:num w:numId="10">
    <w:abstractNumId w:val="37"/>
  </w:num>
  <w:num w:numId="11">
    <w:abstractNumId w:val="39"/>
  </w:num>
  <w:num w:numId="12">
    <w:abstractNumId w:val="30"/>
  </w:num>
  <w:num w:numId="13">
    <w:abstractNumId w:val="2"/>
  </w:num>
  <w:num w:numId="14">
    <w:abstractNumId w:val="41"/>
  </w:num>
  <w:num w:numId="15">
    <w:abstractNumId w:val="31"/>
  </w:num>
  <w:num w:numId="16">
    <w:abstractNumId w:val="11"/>
  </w:num>
  <w:num w:numId="17">
    <w:abstractNumId w:val="18"/>
  </w:num>
  <w:num w:numId="18">
    <w:abstractNumId w:val="28"/>
  </w:num>
  <w:num w:numId="19">
    <w:abstractNumId w:val="40"/>
  </w:num>
  <w:num w:numId="20">
    <w:abstractNumId w:val="19"/>
  </w:num>
  <w:num w:numId="21">
    <w:abstractNumId w:val="35"/>
  </w:num>
  <w:num w:numId="22">
    <w:abstractNumId w:val="16"/>
  </w:num>
  <w:num w:numId="23">
    <w:abstractNumId w:val="38"/>
  </w:num>
  <w:num w:numId="24">
    <w:abstractNumId w:val="29"/>
  </w:num>
  <w:num w:numId="25">
    <w:abstractNumId w:val="24"/>
  </w:num>
  <w:num w:numId="26">
    <w:abstractNumId w:val="25"/>
  </w:num>
  <w:num w:numId="27">
    <w:abstractNumId w:val="9"/>
  </w:num>
  <w:num w:numId="28">
    <w:abstractNumId w:val="13"/>
  </w:num>
  <w:num w:numId="29">
    <w:abstractNumId w:val="6"/>
  </w:num>
  <w:num w:numId="30">
    <w:abstractNumId w:val="14"/>
  </w:num>
  <w:num w:numId="31">
    <w:abstractNumId w:val="20"/>
  </w:num>
  <w:num w:numId="32">
    <w:abstractNumId w:val="4"/>
  </w:num>
  <w:num w:numId="33">
    <w:abstractNumId w:val="7"/>
  </w:num>
  <w:num w:numId="34">
    <w:abstractNumId w:val="12"/>
  </w:num>
  <w:num w:numId="35">
    <w:abstractNumId w:val="27"/>
  </w:num>
  <w:num w:numId="36">
    <w:abstractNumId w:val="0"/>
  </w:num>
  <w:num w:numId="37">
    <w:abstractNumId w:val="23"/>
  </w:num>
  <w:num w:numId="38">
    <w:abstractNumId w:val="3"/>
  </w:num>
  <w:num w:numId="39">
    <w:abstractNumId w:val="36"/>
  </w:num>
  <w:num w:numId="40">
    <w:abstractNumId w:val="15"/>
  </w:num>
  <w:num w:numId="41">
    <w:abstractNumId w:val="26"/>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0NLU0MTewNDMzNrFU0lEKTi0uzszPAykwqQUAit7LZiwAAAA="/>
  </w:docVars>
  <w:rsids>
    <w:rsidRoot w:val="00DF3996"/>
    <w:rsid w:val="001201A9"/>
    <w:rsid w:val="0018792E"/>
    <w:rsid w:val="0019661C"/>
    <w:rsid w:val="001B6B59"/>
    <w:rsid w:val="002E2456"/>
    <w:rsid w:val="002E59D5"/>
    <w:rsid w:val="00364142"/>
    <w:rsid w:val="003D652C"/>
    <w:rsid w:val="00445003"/>
    <w:rsid w:val="004E36DF"/>
    <w:rsid w:val="005B5A75"/>
    <w:rsid w:val="00701114"/>
    <w:rsid w:val="007D3D5E"/>
    <w:rsid w:val="00834C16"/>
    <w:rsid w:val="00843A80"/>
    <w:rsid w:val="008513FF"/>
    <w:rsid w:val="008746CC"/>
    <w:rsid w:val="008C0032"/>
    <w:rsid w:val="0091035C"/>
    <w:rsid w:val="009B592E"/>
    <w:rsid w:val="00AC5835"/>
    <w:rsid w:val="00B2265C"/>
    <w:rsid w:val="00B71532"/>
    <w:rsid w:val="00C557F6"/>
    <w:rsid w:val="00CE0061"/>
    <w:rsid w:val="00D251A9"/>
    <w:rsid w:val="00D82B71"/>
    <w:rsid w:val="00DF3996"/>
    <w:rsid w:val="00E51E2D"/>
    <w:rsid w:val="00EF053D"/>
    <w:rsid w:val="00F15913"/>
    <w:rsid w:val="00F62C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F73FE2-F8D2-4A61-BBE5-39B0AFFF2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0" w:line="276" w:lineRule="auto"/>
      <w:jc w:val="center"/>
      <w:outlineLvl w:val="0"/>
    </w:pPr>
    <w:rPr>
      <w:rFonts w:ascii="Mitr" w:eastAsia="Mitr" w:hAnsi="Mitr" w:cs="Mitr"/>
      <w:b/>
      <w:sz w:val="44"/>
      <w:szCs w:val="44"/>
    </w:rPr>
  </w:style>
  <w:style w:type="paragraph" w:styleId="Heading2">
    <w:name w:val="heading 2"/>
    <w:basedOn w:val="Normal"/>
    <w:next w:val="Normal"/>
    <w:pPr>
      <w:keepNext/>
      <w:keepLines/>
      <w:spacing w:before="200" w:after="0" w:line="276" w:lineRule="auto"/>
      <w:outlineLvl w:val="1"/>
    </w:pPr>
    <w:rPr>
      <w:rFonts w:ascii="Mitr" w:eastAsia="Mitr" w:hAnsi="Mitr" w:cs="Mit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90983">
      <w:bodyDiv w:val="1"/>
      <w:marLeft w:val="0"/>
      <w:marRight w:val="0"/>
      <w:marTop w:val="0"/>
      <w:marBottom w:val="0"/>
      <w:divBdr>
        <w:top w:val="none" w:sz="0" w:space="0" w:color="auto"/>
        <w:left w:val="none" w:sz="0" w:space="0" w:color="auto"/>
        <w:bottom w:val="none" w:sz="0" w:space="0" w:color="auto"/>
        <w:right w:val="none" w:sz="0" w:space="0" w:color="auto"/>
      </w:divBdr>
    </w:div>
    <w:div w:id="319627057">
      <w:bodyDiv w:val="1"/>
      <w:marLeft w:val="0"/>
      <w:marRight w:val="0"/>
      <w:marTop w:val="0"/>
      <w:marBottom w:val="0"/>
      <w:divBdr>
        <w:top w:val="none" w:sz="0" w:space="0" w:color="auto"/>
        <w:left w:val="none" w:sz="0" w:space="0" w:color="auto"/>
        <w:bottom w:val="none" w:sz="0" w:space="0" w:color="auto"/>
        <w:right w:val="none" w:sz="0" w:space="0" w:color="auto"/>
      </w:divBdr>
    </w:div>
    <w:div w:id="1680544708">
      <w:bodyDiv w:val="1"/>
      <w:marLeft w:val="0"/>
      <w:marRight w:val="0"/>
      <w:marTop w:val="0"/>
      <w:marBottom w:val="0"/>
      <w:divBdr>
        <w:top w:val="none" w:sz="0" w:space="0" w:color="auto"/>
        <w:left w:val="none" w:sz="0" w:space="0" w:color="auto"/>
        <w:bottom w:val="none" w:sz="0" w:space="0" w:color="auto"/>
        <w:right w:val="none" w:sz="0" w:space="0" w:color="auto"/>
      </w:divBdr>
      <w:divsChild>
        <w:div w:id="1462529141">
          <w:marLeft w:val="0"/>
          <w:marRight w:val="0"/>
          <w:marTop w:val="0"/>
          <w:marBottom w:val="0"/>
          <w:divBdr>
            <w:top w:val="none" w:sz="0" w:space="0" w:color="auto"/>
            <w:left w:val="none" w:sz="0" w:space="0" w:color="auto"/>
            <w:bottom w:val="none" w:sz="0" w:space="0" w:color="auto"/>
            <w:right w:val="none" w:sz="0" w:space="0" w:color="auto"/>
          </w:divBdr>
        </w:div>
        <w:div w:id="1999840675">
          <w:marLeft w:val="0"/>
          <w:marRight w:val="0"/>
          <w:marTop w:val="0"/>
          <w:marBottom w:val="0"/>
          <w:divBdr>
            <w:top w:val="none" w:sz="0" w:space="0" w:color="auto"/>
            <w:left w:val="none" w:sz="0" w:space="0" w:color="auto"/>
            <w:bottom w:val="none" w:sz="0" w:space="0" w:color="auto"/>
            <w:right w:val="none" w:sz="0" w:space="0" w:color="auto"/>
          </w:divBdr>
        </w:div>
        <w:div w:id="2019188735">
          <w:marLeft w:val="0"/>
          <w:marRight w:val="0"/>
          <w:marTop w:val="0"/>
          <w:marBottom w:val="0"/>
          <w:divBdr>
            <w:top w:val="none" w:sz="0" w:space="0" w:color="auto"/>
            <w:left w:val="none" w:sz="0" w:space="0" w:color="auto"/>
            <w:bottom w:val="none" w:sz="0" w:space="0" w:color="auto"/>
            <w:right w:val="none" w:sz="0" w:space="0" w:color="auto"/>
          </w:divBdr>
        </w:div>
        <w:div w:id="1469012055">
          <w:marLeft w:val="0"/>
          <w:marRight w:val="0"/>
          <w:marTop w:val="0"/>
          <w:marBottom w:val="0"/>
          <w:divBdr>
            <w:top w:val="none" w:sz="0" w:space="0" w:color="auto"/>
            <w:left w:val="none" w:sz="0" w:space="0" w:color="auto"/>
            <w:bottom w:val="none" w:sz="0" w:space="0" w:color="auto"/>
            <w:right w:val="none" w:sz="0" w:space="0" w:color="auto"/>
          </w:divBdr>
        </w:div>
        <w:div w:id="578251640">
          <w:marLeft w:val="0"/>
          <w:marRight w:val="0"/>
          <w:marTop w:val="0"/>
          <w:marBottom w:val="0"/>
          <w:divBdr>
            <w:top w:val="none" w:sz="0" w:space="0" w:color="auto"/>
            <w:left w:val="none" w:sz="0" w:space="0" w:color="auto"/>
            <w:bottom w:val="none" w:sz="0" w:space="0" w:color="auto"/>
            <w:right w:val="none" w:sz="0" w:space="0" w:color="auto"/>
          </w:divBdr>
        </w:div>
        <w:div w:id="350499131">
          <w:marLeft w:val="0"/>
          <w:marRight w:val="0"/>
          <w:marTop w:val="0"/>
          <w:marBottom w:val="0"/>
          <w:divBdr>
            <w:top w:val="none" w:sz="0" w:space="0" w:color="auto"/>
            <w:left w:val="none" w:sz="0" w:space="0" w:color="auto"/>
            <w:bottom w:val="none" w:sz="0" w:space="0" w:color="auto"/>
            <w:right w:val="none" w:sz="0" w:space="0" w:color="auto"/>
          </w:divBdr>
        </w:div>
        <w:div w:id="811604154">
          <w:marLeft w:val="0"/>
          <w:marRight w:val="0"/>
          <w:marTop w:val="0"/>
          <w:marBottom w:val="0"/>
          <w:divBdr>
            <w:top w:val="none" w:sz="0" w:space="0" w:color="auto"/>
            <w:left w:val="none" w:sz="0" w:space="0" w:color="auto"/>
            <w:bottom w:val="none" w:sz="0" w:space="0" w:color="auto"/>
            <w:right w:val="none" w:sz="0" w:space="0" w:color="auto"/>
          </w:divBdr>
        </w:div>
        <w:div w:id="824860992">
          <w:marLeft w:val="0"/>
          <w:marRight w:val="0"/>
          <w:marTop w:val="0"/>
          <w:marBottom w:val="0"/>
          <w:divBdr>
            <w:top w:val="none" w:sz="0" w:space="0" w:color="auto"/>
            <w:left w:val="none" w:sz="0" w:space="0" w:color="auto"/>
            <w:bottom w:val="none" w:sz="0" w:space="0" w:color="auto"/>
            <w:right w:val="none" w:sz="0" w:space="0" w:color="auto"/>
          </w:divBdr>
        </w:div>
        <w:div w:id="2006979969">
          <w:marLeft w:val="0"/>
          <w:marRight w:val="0"/>
          <w:marTop w:val="0"/>
          <w:marBottom w:val="0"/>
          <w:divBdr>
            <w:top w:val="none" w:sz="0" w:space="0" w:color="auto"/>
            <w:left w:val="none" w:sz="0" w:space="0" w:color="auto"/>
            <w:bottom w:val="none" w:sz="0" w:space="0" w:color="auto"/>
            <w:right w:val="none" w:sz="0" w:space="0" w:color="auto"/>
          </w:divBdr>
        </w:div>
        <w:div w:id="298415320">
          <w:marLeft w:val="0"/>
          <w:marRight w:val="0"/>
          <w:marTop w:val="0"/>
          <w:marBottom w:val="0"/>
          <w:divBdr>
            <w:top w:val="none" w:sz="0" w:space="0" w:color="auto"/>
            <w:left w:val="none" w:sz="0" w:space="0" w:color="auto"/>
            <w:bottom w:val="none" w:sz="0" w:space="0" w:color="auto"/>
            <w:right w:val="none" w:sz="0" w:space="0" w:color="auto"/>
          </w:divBdr>
        </w:div>
        <w:div w:id="718018229">
          <w:marLeft w:val="0"/>
          <w:marRight w:val="0"/>
          <w:marTop w:val="0"/>
          <w:marBottom w:val="0"/>
          <w:divBdr>
            <w:top w:val="none" w:sz="0" w:space="0" w:color="auto"/>
            <w:left w:val="none" w:sz="0" w:space="0" w:color="auto"/>
            <w:bottom w:val="none" w:sz="0" w:space="0" w:color="auto"/>
            <w:right w:val="none" w:sz="0" w:space="0" w:color="auto"/>
          </w:divBdr>
        </w:div>
        <w:div w:id="1066146013">
          <w:marLeft w:val="0"/>
          <w:marRight w:val="0"/>
          <w:marTop w:val="0"/>
          <w:marBottom w:val="0"/>
          <w:divBdr>
            <w:top w:val="none" w:sz="0" w:space="0" w:color="auto"/>
            <w:left w:val="none" w:sz="0" w:space="0" w:color="auto"/>
            <w:bottom w:val="none" w:sz="0" w:space="0" w:color="auto"/>
            <w:right w:val="none" w:sz="0" w:space="0" w:color="auto"/>
          </w:divBdr>
        </w:div>
        <w:div w:id="1407386067">
          <w:marLeft w:val="0"/>
          <w:marRight w:val="0"/>
          <w:marTop w:val="0"/>
          <w:marBottom w:val="0"/>
          <w:divBdr>
            <w:top w:val="none" w:sz="0" w:space="0" w:color="auto"/>
            <w:left w:val="none" w:sz="0" w:space="0" w:color="auto"/>
            <w:bottom w:val="none" w:sz="0" w:space="0" w:color="auto"/>
            <w:right w:val="none" w:sz="0" w:space="0" w:color="auto"/>
          </w:divBdr>
        </w:div>
        <w:div w:id="19480018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st.wada-ama.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checksubstances.asada.gov.au/" TargetMode="External"/><Relationship Id="rId4" Type="http://schemas.openxmlformats.org/officeDocument/2006/relationships/webSettings" Target="webSettings.xml"/><Relationship Id="rId9" Type="http://schemas.openxmlformats.org/officeDocument/2006/relationships/hyperlink" Target="http://www.globaldr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2</Pages>
  <Words>7249</Words>
  <Characters>4132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d</dc:creator>
  <cp:lastModifiedBy>Windows User</cp:lastModifiedBy>
  <cp:revision>4</cp:revision>
  <dcterms:created xsi:type="dcterms:W3CDTF">2020-06-14T05:58:00Z</dcterms:created>
  <dcterms:modified xsi:type="dcterms:W3CDTF">2020-06-20T03:12:00Z</dcterms:modified>
</cp:coreProperties>
</file>